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ajorEastAsia" w:hAnsiTheme="majorHAnsi" w:cstheme="majorBidi"/>
          <w:caps/>
          <w:lang w:eastAsia="en-US"/>
        </w:rPr>
        <w:id w:val="39054407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10080"/>
          </w:tblGrid>
          <w:tr w:rsidR="00BF5A43" w14:paraId="4EF84387" w14:textId="77777777">
            <w:trPr>
              <w:trHeight w:val="2880"/>
              <w:jc w:val="center"/>
            </w:trPr>
            <w:tc>
              <w:tcPr>
                <w:tcW w:w="5000" w:type="pct"/>
              </w:tcPr>
              <w:p w14:paraId="50FFBF9E" w14:textId="77777777" w:rsidR="00BF5A43" w:rsidRDefault="001C1904">
                <w:pPr>
                  <w:pStyle w:val="NoSpacing"/>
                  <w:jc w:val="center"/>
                  <w:rPr>
                    <w:rFonts w:asciiTheme="majorHAnsi" w:eastAsiaTheme="majorEastAsia" w:hAnsiTheme="majorHAnsi" w:cstheme="majorBidi"/>
                    <w:caps/>
                  </w:rPr>
                </w:pPr>
                <w:sdt>
                  <w:sdtPr>
                    <w:rPr>
                      <w:rFonts w:asciiTheme="majorHAnsi" w:eastAsiaTheme="majorEastAsia" w:hAnsiTheme="majorHAnsi" w:cstheme="majorBidi"/>
                      <w:caps/>
                      <w:lang w:eastAsia="en-US"/>
                    </w:rPr>
                    <w:alias w:val="Company"/>
                    <w:id w:val="15524243"/>
                    <w:dataBinding w:prefixMappings="xmlns:ns0='http://schemas.openxmlformats.org/officeDocument/2006/extended-properties'" w:xpath="/ns0:Properties[1]/ns0:Company[1]" w:storeItemID="{6668398D-A668-4E3E-A5EB-62B293D839F1}"/>
                    <w:text/>
                  </w:sdtPr>
                  <w:sdtEndPr>
                    <w:rPr>
                      <w:lang w:eastAsia="ja-JP"/>
                    </w:rPr>
                  </w:sdtEndPr>
                  <w:sdtContent>
                    <w:r w:rsidR="00BF5A43">
                      <w:rPr>
                        <w:rFonts w:asciiTheme="majorHAnsi" w:eastAsiaTheme="majorEastAsia" w:hAnsiTheme="majorHAnsi" w:cstheme="majorBidi"/>
                        <w:caps/>
                      </w:rPr>
                      <w:t>US Department of Labor</w:t>
                    </w:r>
                  </w:sdtContent>
                </w:sdt>
              </w:p>
              <w:p w14:paraId="7E66F5FF" w14:textId="77777777" w:rsidR="00333B02" w:rsidRDefault="00333B02">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office of labor-management standards</w:t>
                </w:r>
              </w:p>
            </w:tc>
          </w:tr>
          <w:tr w:rsidR="00BF5A43" w14:paraId="27468680" w14:textId="77777777" w:rsidTr="00076ECD">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vAlign w:val="center"/>
                  </w:tcPr>
                  <w:p w14:paraId="254370AE" w14:textId="797984A6" w:rsidR="00BF5A43" w:rsidRDefault="008F1877" w:rsidP="00BF5A43">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LM-1</w:t>
                    </w:r>
                    <w:r w:rsidR="00BF5A43">
                      <w:rPr>
                        <w:rFonts w:asciiTheme="majorHAnsi" w:eastAsiaTheme="majorEastAsia" w:hAnsiTheme="majorHAnsi" w:cstheme="majorBidi"/>
                        <w:sz w:val="80"/>
                        <w:szCs w:val="80"/>
                      </w:rPr>
                      <w:t xml:space="preserve"> Electronic Form</w:t>
                    </w:r>
                  </w:p>
                </w:tc>
              </w:sdtContent>
            </w:sdt>
          </w:tr>
          <w:tr w:rsidR="00BF5A43" w14:paraId="1320F3FF" w14:textId="77777777" w:rsidTr="00076ECD">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vAlign w:val="center"/>
                  </w:tcPr>
                  <w:p w14:paraId="57A29452" w14:textId="77777777" w:rsidR="00BF5A43" w:rsidRDefault="00D16FAD" w:rsidP="00D16FAD">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Functional Requirements</w:t>
                    </w:r>
                  </w:p>
                </w:tc>
              </w:sdtContent>
            </w:sdt>
          </w:tr>
          <w:tr w:rsidR="00BF5A43" w14:paraId="2F2D873F" w14:textId="77777777">
            <w:trPr>
              <w:trHeight w:val="360"/>
              <w:jc w:val="center"/>
            </w:trPr>
            <w:tc>
              <w:tcPr>
                <w:tcW w:w="5000" w:type="pct"/>
                <w:vAlign w:val="center"/>
              </w:tcPr>
              <w:p w14:paraId="723D27D2" w14:textId="77777777" w:rsidR="00BF5A43" w:rsidRDefault="00F62690">
                <w:pPr>
                  <w:pStyle w:val="NoSpacing"/>
                  <w:jc w:val="center"/>
                </w:pPr>
                <w:r>
                  <w:t>Release v1.0</w:t>
                </w:r>
              </w:p>
            </w:tc>
          </w:tr>
          <w:tr w:rsidR="00BF5A43" w14:paraId="1DB3BFC4" w14:textId="77777777">
            <w:trPr>
              <w:trHeight w:val="360"/>
              <w:jc w:val="center"/>
            </w:trPr>
            <w:tc>
              <w:tcPr>
                <w:tcW w:w="5000" w:type="pct"/>
                <w:vAlign w:val="center"/>
              </w:tcPr>
              <w:p w14:paraId="00AA3B5B" w14:textId="77777777" w:rsidR="00BF5A43" w:rsidRDefault="00BF5A43">
                <w:pPr>
                  <w:pStyle w:val="NoSpacing"/>
                  <w:jc w:val="center"/>
                  <w:rPr>
                    <w:b/>
                    <w:bCs/>
                  </w:rPr>
                </w:pPr>
              </w:p>
            </w:tc>
          </w:tr>
        </w:tbl>
        <w:p w14:paraId="77F4D477" w14:textId="77777777" w:rsidR="00F3670F" w:rsidRDefault="00213276">
          <w:pPr>
            <w:sectPr w:rsidR="00F3670F" w:rsidSect="00F3670F">
              <w:headerReference w:type="default" r:id="rId11"/>
              <w:footerReference w:type="default" r:id="rId12"/>
              <w:pgSz w:w="12240" w:h="15840"/>
              <w:pgMar w:top="1296" w:right="1080" w:bottom="1296" w:left="1080" w:header="720" w:footer="720" w:gutter="0"/>
              <w:pgNumType w:start="1"/>
              <w:cols w:space="720"/>
              <w:titlePg/>
              <w:docGrid w:linePitch="360"/>
            </w:sectPr>
          </w:pPr>
          <w:r>
            <w:br w:type="page"/>
          </w:r>
        </w:p>
        <w:p w14:paraId="43D9FC5C" w14:textId="77777777" w:rsidR="00426E58" w:rsidRPr="00E073FC" w:rsidRDefault="00426E58" w:rsidP="00426E58">
          <w:pPr>
            <w:pStyle w:val="RevHistory"/>
            <w:keepLines/>
            <w:widowControl/>
            <w:jc w:val="left"/>
            <w:rPr>
              <w:b/>
              <w:color w:val="000000"/>
              <w:sz w:val="28"/>
              <w:szCs w:val="28"/>
              <w:u w:val="single"/>
            </w:rPr>
          </w:pPr>
          <w:r w:rsidRPr="00E073FC">
            <w:rPr>
              <w:b/>
              <w:color w:val="000000"/>
              <w:sz w:val="28"/>
              <w:szCs w:val="28"/>
              <w:u w:val="single"/>
            </w:rPr>
            <w:lastRenderedPageBreak/>
            <w:t>Revision History</w:t>
          </w:r>
        </w:p>
        <w:p w14:paraId="1CB33BD0" w14:textId="77777777" w:rsidR="00426E58" w:rsidRPr="00655FE1" w:rsidRDefault="00426E58" w:rsidP="00426E58">
          <w:pPr>
            <w:pStyle w:val="Paragraph1"/>
            <w:ind w:firstLine="720"/>
            <w:rPr>
              <w:color w:val="000000"/>
              <w:sz w:val="24"/>
              <w:szCs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38"/>
            <w:gridCol w:w="1620"/>
            <w:gridCol w:w="3240"/>
            <w:gridCol w:w="3240"/>
          </w:tblGrid>
          <w:tr w:rsidR="00426E58" w:rsidRPr="00655FE1" w14:paraId="0AB71C8D" w14:textId="77777777" w:rsidTr="00426E58">
            <w:tc>
              <w:tcPr>
                <w:tcW w:w="1638" w:type="dxa"/>
                <w:tcBorders>
                  <w:bottom w:val="single" w:sz="6" w:space="0" w:color="auto"/>
                </w:tcBorders>
                <w:shd w:val="pct10" w:color="auto" w:fill="auto"/>
              </w:tcPr>
              <w:p w14:paraId="230A6964" w14:textId="77777777" w:rsidR="00426E58" w:rsidRPr="00655FE1" w:rsidRDefault="00426E58" w:rsidP="007F4ADF">
                <w:pPr>
                  <w:pStyle w:val="TableText"/>
                  <w:rPr>
                    <w:b/>
                    <w:color w:val="000000"/>
                    <w:sz w:val="24"/>
                    <w:szCs w:val="24"/>
                    <w:u w:val="single"/>
                  </w:rPr>
                </w:pPr>
                <w:r w:rsidRPr="00655FE1">
                  <w:rPr>
                    <w:b/>
                    <w:color w:val="000000"/>
                    <w:sz w:val="24"/>
                    <w:szCs w:val="24"/>
                  </w:rPr>
                  <w:t>Date</w:t>
                </w:r>
              </w:p>
            </w:tc>
            <w:tc>
              <w:tcPr>
                <w:tcW w:w="1620" w:type="dxa"/>
                <w:tcBorders>
                  <w:bottom w:val="single" w:sz="6" w:space="0" w:color="auto"/>
                </w:tcBorders>
                <w:shd w:val="pct10" w:color="auto" w:fill="auto"/>
              </w:tcPr>
              <w:p w14:paraId="6179D819" w14:textId="77777777" w:rsidR="00426E58" w:rsidRPr="00655FE1" w:rsidRDefault="00426E58" w:rsidP="007F4ADF">
                <w:pPr>
                  <w:pStyle w:val="TableText"/>
                  <w:rPr>
                    <w:b/>
                    <w:color w:val="000000"/>
                    <w:sz w:val="24"/>
                    <w:szCs w:val="24"/>
                    <w:u w:val="single"/>
                  </w:rPr>
                </w:pPr>
                <w:r w:rsidRPr="00655FE1">
                  <w:rPr>
                    <w:b/>
                    <w:color w:val="000000"/>
                    <w:sz w:val="24"/>
                    <w:szCs w:val="24"/>
                  </w:rPr>
                  <w:t>Revision</w:t>
                </w:r>
              </w:p>
            </w:tc>
            <w:tc>
              <w:tcPr>
                <w:tcW w:w="3240" w:type="dxa"/>
                <w:tcBorders>
                  <w:bottom w:val="single" w:sz="6" w:space="0" w:color="auto"/>
                </w:tcBorders>
                <w:shd w:val="pct10" w:color="auto" w:fill="auto"/>
              </w:tcPr>
              <w:p w14:paraId="1A642ED2" w14:textId="77777777" w:rsidR="00426E58" w:rsidRPr="00655FE1" w:rsidRDefault="00426E58" w:rsidP="007F4ADF">
                <w:pPr>
                  <w:pStyle w:val="TableText"/>
                  <w:rPr>
                    <w:b/>
                    <w:color w:val="000000"/>
                    <w:sz w:val="24"/>
                    <w:szCs w:val="24"/>
                    <w:u w:val="single"/>
                  </w:rPr>
                </w:pPr>
                <w:r w:rsidRPr="00655FE1">
                  <w:rPr>
                    <w:b/>
                    <w:color w:val="000000"/>
                    <w:sz w:val="24"/>
                    <w:szCs w:val="24"/>
                  </w:rPr>
                  <w:t>Description</w:t>
                </w:r>
              </w:p>
            </w:tc>
            <w:tc>
              <w:tcPr>
                <w:tcW w:w="3240" w:type="dxa"/>
                <w:tcBorders>
                  <w:bottom w:val="single" w:sz="6" w:space="0" w:color="auto"/>
                </w:tcBorders>
                <w:shd w:val="pct10" w:color="auto" w:fill="auto"/>
              </w:tcPr>
              <w:p w14:paraId="1064EBCF" w14:textId="77777777" w:rsidR="00426E58" w:rsidRPr="00655FE1" w:rsidRDefault="00426E58" w:rsidP="007F4ADF">
                <w:pPr>
                  <w:pStyle w:val="TableText"/>
                  <w:rPr>
                    <w:b/>
                    <w:color w:val="000000"/>
                    <w:sz w:val="24"/>
                    <w:szCs w:val="24"/>
                    <w:u w:val="single"/>
                  </w:rPr>
                </w:pPr>
                <w:r w:rsidRPr="00655FE1">
                  <w:rPr>
                    <w:b/>
                    <w:color w:val="000000"/>
                    <w:sz w:val="24"/>
                    <w:szCs w:val="24"/>
                  </w:rPr>
                  <w:t>Author</w:t>
                </w:r>
              </w:p>
            </w:tc>
          </w:tr>
          <w:tr w:rsidR="00426E58" w:rsidRPr="00655FE1" w14:paraId="24CFC8F5" w14:textId="77777777" w:rsidTr="00426E58">
            <w:tc>
              <w:tcPr>
                <w:tcW w:w="1638" w:type="dxa"/>
                <w:shd w:val="clear" w:color="auto" w:fill="auto"/>
              </w:tcPr>
              <w:p w14:paraId="2DCEF11D" w14:textId="0E2B5134" w:rsidR="00426E58" w:rsidRPr="00655FE1" w:rsidRDefault="00B97FAF" w:rsidP="007F4ADF">
                <w:pPr>
                  <w:pStyle w:val="TableText"/>
                  <w:rPr>
                    <w:b/>
                    <w:color w:val="000000"/>
                    <w:sz w:val="24"/>
                    <w:szCs w:val="24"/>
                  </w:rPr>
                </w:pPr>
                <w:r>
                  <w:rPr>
                    <w:b/>
                    <w:color w:val="000000"/>
                    <w:sz w:val="24"/>
                    <w:szCs w:val="24"/>
                  </w:rPr>
                  <w:t>07/01/2019</w:t>
                </w:r>
              </w:p>
            </w:tc>
            <w:tc>
              <w:tcPr>
                <w:tcW w:w="1620" w:type="dxa"/>
                <w:shd w:val="clear" w:color="auto" w:fill="auto"/>
              </w:tcPr>
              <w:p w14:paraId="7704BF99" w14:textId="77777777" w:rsidR="00426E58" w:rsidRPr="00655FE1" w:rsidRDefault="002119BB" w:rsidP="007F4ADF">
                <w:pPr>
                  <w:pStyle w:val="TableText"/>
                  <w:rPr>
                    <w:b/>
                    <w:color w:val="000000"/>
                    <w:sz w:val="24"/>
                    <w:szCs w:val="24"/>
                  </w:rPr>
                </w:pPr>
                <w:r>
                  <w:rPr>
                    <w:b/>
                    <w:color w:val="000000"/>
                    <w:sz w:val="24"/>
                    <w:szCs w:val="24"/>
                  </w:rPr>
                  <w:t>1.0</w:t>
                </w:r>
              </w:p>
            </w:tc>
            <w:tc>
              <w:tcPr>
                <w:tcW w:w="3240" w:type="dxa"/>
                <w:shd w:val="clear" w:color="auto" w:fill="auto"/>
              </w:tcPr>
              <w:p w14:paraId="0C37372A" w14:textId="77777777" w:rsidR="00426E58" w:rsidRPr="00655FE1" w:rsidRDefault="00D022D7" w:rsidP="007F4ADF">
                <w:pPr>
                  <w:pStyle w:val="TableText"/>
                  <w:rPr>
                    <w:b/>
                    <w:color w:val="000000"/>
                    <w:sz w:val="24"/>
                    <w:szCs w:val="24"/>
                  </w:rPr>
                </w:pPr>
                <w:r>
                  <w:rPr>
                    <w:b/>
                    <w:color w:val="000000"/>
                    <w:sz w:val="24"/>
                    <w:szCs w:val="24"/>
                  </w:rPr>
                  <w:t>Initial Draft</w:t>
                </w:r>
              </w:p>
            </w:tc>
            <w:tc>
              <w:tcPr>
                <w:tcW w:w="3240" w:type="dxa"/>
                <w:shd w:val="clear" w:color="auto" w:fill="auto"/>
              </w:tcPr>
              <w:p w14:paraId="3D4BECFF" w14:textId="77777777" w:rsidR="00426E58" w:rsidRPr="00655FE1" w:rsidRDefault="00D022D7" w:rsidP="007F4ADF">
                <w:pPr>
                  <w:pStyle w:val="TableText"/>
                  <w:rPr>
                    <w:b/>
                    <w:color w:val="000000"/>
                    <w:sz w:val="24"/>
                    <w:szCs w:val="24"/>
                  </w:rPr>
                </w:pPr>
                <w:r>
                  <w:rPr>
                    <w:b/>
                    <w:color w:val="000000"/>
                    <w:sz w:val="24"/>
                    <w:szCs w:val="24"/>
                  </w:rPr>
                  <w:t>Bineeta Adityan</w:t>
                </w:r>
              </w:p>
            </w:tc>
          </w:tr>
          <w:tr w:rsidR="00426E58" w:rsidRPr="00655FE1" w14:paraId="360B9159" w14:textId="77777777" w:rsidTr="00426E58">
            <w:tc>
              <w:tcPr>
                <w:tcW w:w="1638" w:type="dxa"/>
                <w:shd w:val="clear" w:color="auto" w:fill="auto"/>
              </w:tcPr>
              <w:p w14:paraId="525D1C12" w14:textId="1CCF3349" w:rsidR="00426E58" w:rsidRPr="00655FE1" w:rsidRDefault="001B194C" w:rsidP="007F4ADF">
                <w:pPr>
                  <w:pStyle w:val="TableText"/>
                  <w:rPr>
                    <w:b/>
                    <w:color w:val="000000"/>
                    <w:sz w:val="24"/>
                    <w:szCs w:val="24"/>
                  </w:rPr>
                </w:pPr>
                <w:r>
                  <w:rPr>
                    <w:b/>
                    <w:color w:val="000000"/>
                    <w:sz w:val="24"/>
                    <w:szCs w:val="24"/>
                  </w:rPr>
                  <w:t>11/</w:t>
                </w:r>
                <w:r w:rsidR="006372A8">
                  <w:rPr>
                    <w:b/>
                    <w:color w:val="000000"/>
                    <w:sz w:val="24"/>
                    <w:szCs w:val="24"/>
                  </w:rPr>
                  <w:t>25</w:t>
                </w:r>
                <w:r>
                  <w:rPr>
                    <w:b/>
                    <w:color w:val="000000"/>
                    <w:sz w:val="24"/>
                    <w:szCs w:val="24"/>
                  </w:rPr>
                  <w:t>/2019</w:t>
                </w:r>
              </w:p>
            </w:tc>
            <w:tc>
              <w:tcPr>
                <w:tcW w:w="1620" w:type="dxa"/>
                <w:shd w:val="clear" w:color="auto" w:fill="auto"/>
              </w:tcPr>
              <w:p w14:paraId="590AB9CD" w14:textId="6100CCEA" w:rsidR="00426E58" w:rsidRPr="00655FE1" w:rsidRDefault="001B194C" w:rsidP="007F4ADF">
                <w:pPr>
                  <w:pStyle w:val="TableText"/>
                  <w:rPr>
                    <w:b/>
                    <w:color w:val="000000"/>
                    <w:sz w:val="24"/>
                    <w:szCs w:val="24"/>
                  </w:rPr>
                </w:pPr>
                <w:r>
                  <w:rPr>
                    <w:b/>
                    <w:color w:val="000000"/>
                    <w:sz w:val="24"/>
                    <w:szCs w:val="24"/>
                  </w:rPr>
                  <w:t>1.1</w:t>
                </w:r>
              </w:p>
            </w:tc>
            <w:tc>
              <w:tcPr>
                <w:tcW w:w="3240" w:type="dxa"/>
                <w:shd w:val="clear" w:color="auto" w:fill="auto"/>
              </w:tcPr>
              <w:p w14:paraId="0B86D075" w14:textId="3C210DD9" w:rsidR="00426E58" w:rsidRPr="00655FE1" w:rsidRDefault="001B194C" w:rsidP="007F4ADF">
                <w:pPr>
                  <w:pStyle w:val="TableText"/>
                  <w:rPr>
                    <w:b/>
                    <w:color w:val="000000"/>
                    <w:sz w:val="24"/>
                    <w:szCs w:val="24"/>
                  </w:rPr>
                </w:pPr>
                <w:r>
                  <w:rPr>
                    <w:b/>
                    <w:color w:val="000000"/>
                    <w:sz w:val="24"/>
                    <w:szCs w:val="24"/>
                  </w:rPr>
                  <w:t>Added requirements for the Approval process.</w:t>
                </w:r>
              </w:p>
            </w:tc>
            <w:tc>
              <w:tcPr>
                <w:tcW w:w="3240" w:type="dxa"/>
                <w:shd w:val="clear" w:color="auto" w:fill="auto"/>
              </w:tcPr>
              <w:p w14:paraId="4DF7C9F5" w14:textId="5EFB8F88" w:rsidR="00426E58" w:rsidRPr="00655FE1" w:rsidRDefault="001B194C" w:rsidP="007F4ADF">
                <w:pPr>
                  <w:pStyle w:val="TableText"/>
                  <w:rPr>
                    <w:b/>
                    <w:color w:val="000000"/>
                    <w:sz w:val="24"/>
                    <w:szCs w:val="24"/>
                  </w:rPr>
                </w:pPr>
                <w:r>
                  <w:rPr>
                    <w:b/>
                    <w:color w:val="000000"/>
                    <w:sz w:val="24"/>
                    <w:szCs w:val="24"/>
                  </w:rPr>
                  <w:t>Bineeta Adityan</w:t>
                </w:r>
              </w:p>
            </w:tc>
          </w:tr>
          <w:tr w:rsidR="00426E58" w:rsidRPr="00655FE1" w14:paraId="0F41E95A" w14:textId="77777777" w:rsidTr="00426E58">
            <w:tc>
              <w:tcPr>
                <w:tcW w:w="1638" w:type="dxa"/>
                <w:shd w:val="clear" w:color="auto" w:fill="auto"/>
              </w:tcPr>
              <w:p w14:paraId="74D3D8E6" w14:textId="77777777" w:rsidR="00426E58" w:rsidRPr="00655FE1" w:rsidRDefault="00426E58" w:rsidP="007F4ADF">
                <w:pPr>
                  <w:pStyle w:val="TableText"/>
                  <w:rPr>
                    <w:b/>
                    <w:color w:val="000000"/>
                    <w:sz w:val="24"/>
                    <w:szCs w:val="24"/>
                  </w:rPr>
                </w:pPr>
              </w:p>
            </w:tc>
            <w:tc>
              <w:tcPr>
                <w:tcW w:w="1620" w:type="dxa"/>
                <w:shd w:val="clear" w:color="auto" w:fill="auto"/>
              </w:tcPr>
              <w:p w14:paraId="7E34DA06" w14:textId="77777777" w:rsidR="00426E58" w:rsidRPr="00655FE1" w:rsidRDefault="00426E58" w:rsidP="007F4ADF">
                <w:pPr>
                  <w:pStyle w:val="TableText"/>
                  <w:rPr>
                    <w:b/>
                    <w:color w:val="000000"/>
                    <w:sz w:val="24"/>
                    <w:szCs w:val="24"/>
                  </w:rPr>
                </w:pPr>
              </w:p>
            </w:tc>
            <w:tc>
              <w:tcPr>
                <w:tcW w:w="3240" w:type="dxa"/>
                <w:shd w:val="clear" w:color="auto" w:fill="auto"/>
              </w:tcPr>
              <w:p w14:paraId="4C9D1CBA" w14:textId="77777777" w:rsidR="00426E58" w:rsidRPr="00655FE1" w:rsidRDefault="00426E58" w:rsidP="007F4ADF">
                <w:pPr>
                  <w:pStyle w:val="TableText"/>
                  <w:rPr>
                    <w:b/>
                    <w:color w:val="000000"/>
                    <w:sz w:val="24"/>
                    <w:szCs w:val="24"/>
                  </w:rPr>
                </w:pPr>
              </w:p>
            </w:tc>
            <w:tc>
              <w:tcPr>
                <w:tcW w:w="3240" w:type="dxa"/>
                <w:shd w:val="clear" w:color="auto" w:fill="auto"/>
              </w:tcPr>
              <w:p w14:paraId="4263F1D9" w14:textId="77777777" w:rsidR="00426E58" w:rsidRPr="00655FE1" w:rsidRDefault="00426E58" w:rsidP="007F4ADF">
                <w:pPr>
                  <w:pStyle w:val="TableText"/>
                  <w:rPr>
                    <w:b/>
                    <w:color w:val="000000"/>
                    <w:sz w:val="24"/>
                    <w:szCs w:val="24"/>
                  </w:rPr>
                </w:pPr>
              </w:p>
            </w:tc>
          </w:tr>
        </w:tbl>
        <w:p w14:paraId="6EA1DB2A" w14:textId="77777777" w:rsidR="00426E58" w:rsidRDefault="00426E58">
          <w:pPr>
            <w:rPr>
              <w:rFonts w:asciiTheme="majorHAnsi" w:eastAsiaTheme="majorEastAsia" w:hAnsiTheme="majorHAnsi" w:cstheme="majorBidi"/>
              <w:b/>
              <w:bCs/>
              <w:color w:val="365F91" w:themeColor="accent1" w:themeShade="BF"/>
              <w:sz w:val="28"/>
              <w:szCs w:val="28"/>
              <w:lang w:eastAsia="ja-JP"/>
            </w:rPr>
          </w:pPr>
        </w:p>
        <w:p w14:paraId="575FCE3E" w14:textId="77777777" w:rsidR="00F3670F" w:rsidRDefault="00426E58">
          <w:pPr>
            <w:rPr>
              <w:rFonts w:asciiTheme="majorHAnsi" w:eastAsiaTheme="majorEastAsia" w:hAnsiTheme="majorHAnsi" w:cstheme="majorBidi"/>
              <w:b/>
              <w:bCs/>
              <w:color w:val="365F91" w:themeColor="accent1" w:themeShade="BF"/>
              <w:sz w:val="28"/>
              <w:szCs w:val="28"/>
              <w:lang w:eastAsia="ja-JP"/>
            </w:rPr>
            <w:sectPr w:rsidR="00F3670F" w:rsidSect="00F3670F">
              <w:headerReference w:type="first" r:id="rId13"/>
              <w:pgSz w:w="12240" w:h="15840"/>
              <w:pgMar w:top="1296" w:right="1080" w:bottom="1296" w:left="1080" w:header="720" w:footer="720" w:gutter="0"/>
              <w:pgNumType w:start="1"/>
              <w:cols w:space="720"/>
              <w:titlePg/>
              <w:docGrid w:linePitch="360"/>
            </w:sectPr>
          </w:pPr>
          <w:r>
            <w:rPr>
              <w:rFonts w:asciiTheme="majorHAnsi" w:eastAsiaTheme="majorEastAsia" w:hAnsiTheme="majorHAnsi" w:cstheme="majorBidi"/>
              <w:b/>
              <w:bCs/>
              <w:color w:val="365F91" w:themeColor="accent1" w:themeShade="BF"/>
              <w:sz w:val="28"/>
              <w:szCs w:val="28"/>
              <w:lang w:eastAsia="ja-JP"/>
            </w:rPr>
            <w:br w:type="page"/>
          </w:r>
        </w:p>
        <w:p w14:paraId="0B1B7FD4" w14:textId="77777777" w:rsidR="00BF5A43" w:rsidRDefault="001C1904">
          <w:pPr>
            <w:rPr>
              <w:rFonts w:asciiTheme="majorHAnsi" w:eastAsiaTheme="majorEastAsia" w:hAnsiTheme="majorHAnsi" w:cstheme="majorBidi"/>
              <w:b/>
              <w:bCs/>
              <w:color w:val="365F91" w:themeColor="accent1" w:themeShade="BF"/>
              <w:sz w:val="28"/>
              <w:szCs w:val="28"/>
              <w:lang w:eastAsia="ja-JP"/>
            </w:rPr>
          </w:pPr>
        </w:p>
      </w:sdtContent>
    </w:sdt>
    <w:sdt>
      <w:sdtPr>
        <w:id w:val="-1599317758"/>
        <w:docPartObj>
          <w:docPartGallery w:val="Table of Contents"/>
          <w:docPartUnique/>
        </w:docPartObj>
      </w:sdtPr>
      <w:sdtEndPr>
        <w:rPr>
          <w:b/>
          <w:bCs/>
          <w:noProof/>
        </w:rPr>
      </w:sdtEndPr>
      <w:sdtContent>
        <w:p w14:paraId="3903956C" w14:textId="77777777" w:rsidR="00BF5A43" w:rsidRPr="00060118" w:rsidRDefault="00BF5A43" w:rsidP="00BF5A43">
          <w:pPr>
            <w:rPr>
              <w:b/>
            </w:rPr>
          </w:pPr>
          <w:r w:rsidRPr="00060118">
            <w:rPr>
              <w:b/>
            </w:rPr>
            <w:t>Contents</w:t>
          </w:r>
        </w:p>
        <w:bookmarkStart w:id="0" w:name="_GoBack"/>
        <w:bookmarkEnd w:id="0"/>
        <w:p w14:paraId="54855EDC" w14:textId="55A7C758" w:rsidR="001C1904" w:rsidRDefault="0058185E">
          <w:pPr>
            <w:pStyle w:val="TOC1"/>
            <w:tabs>
              <w:tab w:val="left" w:pos="440"/>
              <w:tab w:val="right" w:leader="dot" w:pos="10070"/>
            </w:tabs>
            <w:rPr>
              <w:rFonts w:eastAsiaTheme="minorEastAsia"/>
              <w:noProof/>
            </w:rPr>
          </w:pPr>
          <w:r>
            <w:fldChar w:fldCharType="begin"/>
          </w:r>
          <w:r w:rsidR="00BF5A43">
            <w:instrText xml:space="preserve"> TOC \o "1-3" \h \z \u </w:instrText>
          </w:r>
          <w:r>
            <w:fldChar w:fldCharType="separate"/>
          </w:r>
          <w:hyperlink w:anchor="_Toc33098833" w:history="1">
            <w:r w:rsidR="001C1904" w:rsidRPr="00C40472">
              <w:rPr>
                <w:rStyle w:val="Hyperlink"/>
                <w:noProof/>
              </w:rPr>
              <w:t>1.</w:t>
            </w:r>
            <w:r w:rsidR="001C1904">
              <w:rPr>
                <w:rFonts w:eastAsiaTheme="minorEastAsia"/>
                <w:noProof/>
              </w:rPr>
              <w:tab/>
            </w:r>
            <w:r w:rsidR="001C1904" w:rsidRPr="00C40472">
              <w:rPr>
                <w:rStyle w:val="Hyperlink"/>
                <w:noProof/>
              </w:rPr>
              <w:t>Background</w:t>
            </w:r>
            <w:r w:rsidR="001C1904">
              <w:rPr>
                <w:noProof/>
                <w:webHidden/>
              </w:rPr>
              <w:tab/>
            </w:r>
            <w:r w:rsidR="001C1904">
              <w:rPr>
                <w:noProof/>
                <w:webHidden/>
              </w:rPr>
              <w:fldChar w:fldCharType="begin"/>
            </w:r>
            <w:r w:rsidR="001C1904">
              <w:rPr>
                <w:noProof/>
                <w:webHidden/>
              </w:rPr>
              <w:instrText xml:space="preserve"> PAGEREF _Toc33098833 \h </w:instrText>
            </w:r>
            <w:r w:rsidR="001C1904">
              <w:rPr>
                <w:noProof/>
                <w:webHidden/>
              </w:rPr>
            </w:r>
            <w:r w:rsidR="001C1904">
              <w:rPr>
                <w:noProof/>
                <w:webHidden/>
              </w:rPr>
              <w:fldChar w:fldCharType="separate"/>
            </w:r>
            <w:r w:rsidR="001C1904">
              <w:rPr>
                <w:noProof/>
                <w:webHidden/>
              </w:rPr>
              <w:t>1</w:t>
            </w:r>
            <w:r w:rsidR="001C1904">
              <w:rPr>
                <w:noProof/>
                <w:webHidden/>
              </w:rPr>
              <w:fldChar w:fldCharType="end"/>
            </w:r>
          </w:hyperlink>
        </w:p>
        <w:p w14:paraId="1B94F930" w14:textId="29133E24" w:rsidR="001C1904" w:rsidRDefault="001C1904">
          <w:pPr>
            <w:pStyle w:val="TOC1"/>
            <w:tabs>
              <w:tab w:val="left" w:pos="440"/>
              <w:tab w:val="right" w:leader="dot" w:pos="10070"/>
            </w:tabs>
            <w:rPr>
              <w:rFonts w:eastAsiaTheme="minorEastAsia"/>
              <w:noProof/>
            </w:rPr>
          </w:pPr>
          <w:hyperlink w:anchor="_Toc33098834" w:history="1">
            <w:r w:rsidRPr="00C40472">
              <w:rPr>
                <w:rStyle w:val="Hyperlink"/>
                <w:noProof/>
              </w:rPr>
              <w:t>2.</w:t>
            </w:r>
            <w:r>
              <w:rPr>
                <w:rFonts w:eastAsiaTheme="minorEastAsia"/>
                <w:noProof/>
              </w:rPr>
              <w:tab/>
            </w:r>
            <w:r w:rsidRPr="00C40472">
              <w:rPr>
                <w:rStyle w:val="Hyperlink"/>
                <w:noProof/>
              </w:rPr>
              <w:t>Project Description</w:t>
            </w:r>
            <w:r>
              <w:rPr>
                <w:noProof/>
                <w:webHidden/>
              </w:rPr>
              <w:tab/>
            </w:r>
            <w:r>
              <w:rPr>
                <w:noProof/>
                <w:webHidden/>
              </w:rPr>
              <w:fldChar w:fldCharType="begin"/>
            </w:r>
            <w:r>
              <w:rPr>
                <w:noProof/>
                <w:webHidden/>
              </w:rPr>
              <w:instrText xml:space="preserve"> PAGEREF _Toc33098834 \h </w:instrText>
            </w:r>
            <w:r>
              <w:rPr>
                <w:noProof/>
                <w:webHidden/>
              </w:rPr>
            </w:r>
            <w:r>
              <w:rPr>
                <w:noProof/>
                <w:webHidden/>
              </w:rPr>
              <w:fldChar w:fldCharType="separate"/>
            </w:r>
            <w:r>
              <w:rPr>
                <w:noProof/>
                <w:webHidden/>
              </w:rPr>
              <w:t>1</w:t>
            </w:r>
            <w:r>
              <w:rPr>
                <w:noProof/>
                <w:webHidden/>
              </w:rPr>
              <w:fldChar w:fldCharType="end"/>
            </w:r>
          </w:hyperlink>
        </w:p>
        <w:p w14:paraId="3D28630E" w14:textId="5D01508D" w:rsidR="001C1904" w:rsidRDefault="001C1904">
          <w:pPr>
            <w:pStyle w:val="TOC1"/>
            <w:tabs>
              <w:tab w:val="left" w:pos="440"/>
              <w:tab w:val="right" w:leader="dot" w:pos="10070"/>
            </w:tabs>
            <w:rPr>
              <w:rFonts w:eastAsiaTheme="minorEastAsia"/>
              <w:noProof/>
            </w:rPr>
          </w:pPr>
          <w:hyperlink w:anchor="_Toc33098835" w:history="1">
            <w:r w:rsidRPr="00C40472">
              <w:rPr>
                <w:rStyle w:val="Hyperlink"/>
                <w:noProof/>
              </w:rPr>
              <w:t>3.</w:t>
            </w:r>
            <w:r>
              <w:rPr>
                <w:rFonts w:eastAsiaTheme="minorEastAsia"/>
                <w:noProof/>
              </w:rPr>
              <w:tab/>
            </w:r>
            <w:r w:rsidRPr="00C40472">
              <w:rPr>
                <w:rStyle w:val="Hyperlink"/>
                <w:noProof/>
              </w:rPr>
              <w:t>Purpose</w:t>
            </w:r>
            <w:r>
              <w:rPr>
                <w:noProof/>
                <w:webHidden/>
              </w:rPr>
              <w:tab/>
            </w:r>
            <w:r>
              <w:rPr>
                <w:noProof/>
                <w:webHidden/>
              </w:rPr>
              <w:fldChar w:fldCharType="begin"/>
            </w:r>
            <w:r>
              <w:rPr>
                <w:noProof/>
                <w:webHidden/>
              </w:rPr>
              <w:instrText xml:space="preserve"> PAGEREF _Toc33098835 \h </w:instrText>
            </w:r>
            <w:r>
              <w:rPr>
                <w:noProof/>
                <w:webHidden/>
              </w:rPr>
            </w:r>
            <w:r>
              <w:rPr>
                <w:noProof/>
                <w:webHidden/>
              </w:rPr>
              <w:fldChar w:fldCharType="separate"/>
            </w:r>
            <w:r>
              <w:rPr>
                <w:noProof/>
                <w:webHidden/>
              </w:rPr>
              <w:t>1</w:t>
            </w:r>
            <w:r>
              <w:rPr>
                <w:noProof/>
                <w:webHidden/>
              </w:rPr>
              <w:fldChar w:fldCharType="end"/>
            </w:r>
          </w:hyperlink>
        </w:p>
        <w:p w14:paraId="516CE7E7" w14:textId="383E31AF" w:rsidR="001C1904" w:rsidRDefault="001C1904">
          <w:pPr>
            <w:pStyle w:val="TOC1"/>
            <w:tabs>
              <w:tab w:val="left" w:pos="660"/>
              <w:tab w:val="right" w:leader="dot" w:pos="10070"/>
            </w:tabs>
            <w:rPr>
              <w:rFonts w:eastAsiaTheme="minorEastAsia"/>
              <w:noProof/>
            </w:rPr>
          </w:pPr>
          <w:hyperlink w:anchor="_Toc33098836" w:history="1">
            <w:r w:rsidRPr="00C40472">
              <w:rPr>
                <w:rStyle w:val="Hyperlink"/>
                <w:noProof/>
              </w:rPr>
              <w:t>3.1.</w:t>
            </w:r>
            <w:r>
              <w:rPr>
                <w:rFonts w:eastAsiaTheme="minorEastAsia"/>
                <w:noProof/>
              </w:rPr>
              <w:tab/>
            </w:r>
            <w:r w:rsidRPr="00C40472">
              <w:rPr>
                <w:rStyle w:val="Hyperlink"/>
                <w:noProof/>
              </w:rPr>
              <w:t>Definitions, Acronyms, Abbreviations</w:t>
            </w:r>
            <w:r>
              <w:rPr>
                <w:noProof/>
                <w:webHidden/>
              </w:rPr>
              <w:tab/>
            </w:r>
            <w:r>
              <w:rPr>
                <w:noProof/>
                <w:webHidden/>
              </w:rPr>
              <w:fldChar w:fldCharType="begin"/>
            </w:r>
            <w:r>
              <w:rPr>
                <w:noProof/>
                <w:webHidden/>
              </w:rPr>
              <w:instrText xml:space="preserve"> PAGEREF _Toc33098836 \h </w:instrText>
            </w:r>
            <w:r>
              <w:rPr>
                <w:noProof/>
                <w:webHidden/>
              </w:rPr>
            </w:r>
            <w:r>
              <w:rPr>
                <w:noProof/>
                <w:webHidden/>
              </w:rPr>
              <w:fldChar w:fldCharType="separate"/>
            </w:r>
            <w:r>
              <w:rPr>
                <w:noProof/>
                <w:webHidden/>
              </w:rPr>
              <w:t>1</w:t>
            </w:r>
            <w:r>
              <w:rPr>
                <w:noProof/>
                <w:webHidden/>
              </w:rPr>
              <w:fldChar w:fldCharType="end"/>
            </w:r>
          </w:hyperlink>
        </w:p>
        <w:p w14:paraId="5A095E43" w14:textId="2AFBD200" w:rsidR="001C1904" w:rsidRDefault="001C1904">
          <w:pPr>
            <w:pStyle w:val="TOC1"/>
            <w:tabs>
              <w:tab w:val="left" w:pos="660"/>
              <w:tab w:val="right" w:leader="dot" w:pos="10070"/>
            </w:tabs>
            <w:rPr>
              <w:rFonts w:eastAsiaTheme="minorEastAsia"/>
              <w:noProof/>
            </w:rPr>
          </w:pPr>
          <w:hyperlink w:anchor="_Toc33098837" w:history="1">
            <w:r w:rsidRPr="00C40472">
              <w:rPr>
                <w:rStyle w:val="Hyperlink"/>
                <w:noProof/>
              </w:rPr>
              <w:t>3.2.</w:t>
            </w:r>
            <w:r>
              <w:rPr>
                <w:rFonts w:eastAsiaTheme="minorEastAsia"/>
                <w:noProof/>
              </w:rPr>
              <w:tab/>
            </w:r>
            <w:r w:rsidRPr="00C40472">
              <w:rPr>
                <w:rStyle w:val="Hyperlink"/>
                <w:noProof/>
              </w:rPr>
              <w:t>References</w:t>
            </w:r>
            <w:r>
              <w:rPr>
                <w:noProof/>
                <w:webHidden/>
              </w:rPr>
              <w:tab/>
            </w:r>
            <w:r>
              <w:rPr>
                <w:noProof/>
                <w:webHidden/>
              </w:rPr>
              <w:fldChar w:fldCharType="begin"/>
            </w:r>
            <w:r>
              <w:rPr>
                <w:noProof/>
                <w:webHidden/>
              </w:rPr>
              <w:instrText xml:space="preserve"> PAGEREF _Toc33098837 \h </w:instrText>
            </w:r>
            <w:r>
              <w:rPr>
                <w:noProof/>
                <w:webHidden/>
              </w:rPr>
            </w:r>
            <w:r>
              <w:rPr>
                <w:noProof/>
                <w:webHidden/>
              </w:rPr>
              <w:fldChar w:fldCharType="separate"/>
            </w:r>
            <w:r>
              <w:rPr>
                <w:noProof/>
                <w:webHidden/>
              </w:rPr>
              <w:t>2</w:t>
            </w:r>
            <w:r>
              <w:rPr>
                <w:noProof/>
                <w:webHidden/>
              </w:rPr>
              <w:fldChar w:fldCharType="end"/>
            </w:r>
          </w:hyperlink>
        </w:p>
        <w:p w14:paraId="347205E9" w14:textId="75C5A2D1" w:rsidR="001C1904" w:rsidRDefault="001C1904">
          <w:pPr>
            <w:pStyle w:val="TOC1"/>
            <w:tabs>
              <w:tab w:val="left" w:pos="440"/>
              <w:tab w:val="right" w:leader="dot" w:pos="10070"/>
            </w:tabs>
            <w:rPr>
              <w:rFonts w:eastAsiaTheme="minorEastAsia"/>
              <w:noProof/>
            </w:rPr>
          </w:pPr>
          <w:hyperlink w:anchor="_Toc33098838" w:history="1">
            <w:r w:rsidRPr="00C40472">
              <w:rPr>
                <w:rStyle w:val="Hyperlink"/>
                <w:noProof/>
              </w:rPr>
              <w:t>4.</w:t>
            </w:r>
            <w:r>
              <w:rPr>
                <w:rFonts w:eastAsiaTheme="minorEastAsia"/>
                <w:noProof/>
              </w:rPr>
              <w:tab/>
            </w:r>
            <w:r w:rsidRPr="00C40472">
              <w:rPr>
                <w:rStyle w:val="Hyperlink"/>
                <w:noProof/>
              </w:rPr>
              <w:t>FUNCTIONAL REQUIREMENTS</w:t>
            </w:r>
            <w:r>
              <w:rPr>
                <w:noProof/>
                <w:webHidden/>
              </w:rPr>
              <w:tab/>
            </w:r>
            <w:r>
              <w:rPr>
                <w:noProof/>
                <w:webHidden/>
              </w:rPr>
              <w:fldChar w:fldCharType="begin"/>
            </w:r>
            <w:r>
              <w:rPr>
                <w:noProof/>
                <w:webHidden/>
              </w:rPr>
              <w:instrText xml:space="preserve"> PAGEREF _Toc33098838 \h </w:instrText>
            </w:r>
            <w:r>
              <w:rPr>
                <w:noProof/>
                <w:webHidden/>
              </w:rPr>
            </w:r>
            <w:r>
              <w:rPr>
                <w:noProof/>
                <w:webHidden/>
              </w:rPr>
              <w:fldChar w:fldCharType="separate"/>
            </w:r>
            <w:r>
              <w:rPr>
                <w:noProof/>
                <w:webHidden/>
              </w:rPr>
              <w:t>2</w:t>
            </w:r>
            <w:r>
              <w:rPr>
                <w:noProof/>
                <w:webHidden/>
              </w:rPr>
              <w:fldChar w:fldCharType="end"/>
            </w:r>
          </w:hyperlink>
        </w:p>
        <w:p w14:paraId="15597FC2" w14:textId="7E880FAE" w:rsidR="001C1904" w:rsidRDefault="001C1904">
          <w:pPr>
            <w:pStyle w:val="TOC1"/>
            <w:tabs>
              <w:tab w:val="left" w:pos="660"/>
              <w:tab w:val="right" w:leader="dot" w:pos="10070"/>
            </w:tabs>
            <w:rPr>
              <w:rFonts w:eastAsiaTheme="minorEastAsia"/>
              <w:noProof/>
            </w:rPr>
          </w:pPr>
          <w:hyperlink w:anchor="_Toc33098839" w:history="1">
            <w:r w:rsidRPr="00C40472">
              <w:rPr>
                <w:rStyle w:val="Hyperlink"/>
                <w:noProof/>
              </w:rPr>
              <w:t>4.1.</w:t>
            </w:r>
            <w:r>
              <w:rPr>
                <w:rFonts w:eastAsiaTheme="minorEastAsia"/>
                <w:noProof/>
              </w:rPr>
              <w:tab/>
            </w:r>
            <w:r w:rsidRPr="00C40472">
              <w:rPr>
                <w:rStyle w:val="Hyperlink"/>
                <w:noProof/>
              </w:rPr>
              <w:t>Login</w:t>
            </w:r>
            <w:r>
              <w:rPr>
                <w:noProof/>
                <w:webHidden/>
              </w:rPr>
              <w:tab/>
            </w:r>
            <w:r>
              <w:rPr>
                <w:noProof/>
                <w:webHidden/>
              </w:rPr>
              <w:fldChar w:fldCharType="begin"/>
            </w:r>
            <w:r>
              <w:rPr>
                <w:noProof/>
                <w:webHidden/>
              </w:rPr>
              <w:instrText xml:space="preserve"> PAGEREF _Toc33098839 \h </w:instrText>
            </w:r>
            <w:r>
              <w:rPr>
                <w:noProof/>
                <w:webHidden/>
              </w:rPr>
            </w:r>
            <w:r>
              <w:rPr>
                <w:noProof/>
                <w:webHidden/>
              </w:rPr>
              <w:fldChar w:fldCharType="separate"/>
            </w:r>
            <w:r>
              <w:rPr>
                <w:noProof/>
                <w:webHidden/>
              </w:rPr>
              <w:t>2</w:t>
            </w:r>
            <w:r>
              <w:rPr>
                <w:noProof/>
                <w:webHidden/>
              </w:rPr>
              <w:fldChar w:fldCharType="end"/>
            </w:r>
          </w:hyperlink>
        </w:p>
        <w:p w14:paraId="2586ED3A" w14:textId="5B72983E" w:rsidR="001C1904" w:rsidRDefault="001C1904">
          <w:pPr>
            <w:pStyle w:val="TOC1"/>
            <w:tabs>
              <w:tab w:val="left" w:pos="880"/>
              <w:tab w:val="right" w:leader="dot" w:pos="10070"/>
            </w:tabs>
            <w:rPr>
              <w:rFonts w:eastAsiaTheme="minorEastAsia"/>
              <w:noProof/>
            </w:rPr>
          </w:pPr>
          <w:hyperlink w:anchor="_Toc33098840" w:history="1">
            <w:r w:rsidRPr="00C40472">
              <w:rPr>
                <w:rStyle w:val="Hyperlink"/>
                <w:noProof/>
              </w:rPr>
              <w:t>4.1.1.</w:t>
            </w:r>
            <w:r>
              <w:rPr>
                <w:rFonts w:eastAsiaTheme="minorEastAsia"/>
                <w:noProof/>
              </w:rPr>
              <w:tab/>
            </w:r>
            <w:r w:rsidRPr="00C40472">
              <w:rPr>
                <w:rStyle w:val="Hyperlink"/>
                <w:noProof/>
              </w:rPr>
              <w:t>Registration Requirements</w:t>
            </w:r>
            <w:r>
              <w:rPr>
                <w:noProof/>
                <w:webHidden/>
              </w:rPr>
              <w:tab/>
            </w:r>
            <w:r>
              <w:rPr>
                <w:noProof/>
                <w:webHidden/>
              </w:rPr>
              <w:fldChar w:fldCharType="begin"/>
            </w:r>
            <w:r>
              <w:rPr>
                <w:noProof/>
                <w:webHidden/>
              </w:rPr>
              <w:instrText xml:space="preserve"> PAGEREF _Toc33098840 \h </w:instrText>
            </w:r>
            <w:r>
              <w:rPr>
                <w:noProof/>
                <w:webHidden/>
              </w:rPr>
            </w:r>
            <w:r>
              <w:rPr>
                <w:noProof/>
                <w:webHidden/>
              </w:rPr>
              <w:fldChar w:fldCharType="separate"/>
            </w:r>
            <w:r>
              <w:rPr>
                <w:noProof/>
                <w:webHidden/>
              </w:rPr>
              <w:t>2</w:t>
            </w:r>
            <w:r>
              <w:rPr>
                <w:noProof/>
                <w:webHidden/>
              </w:rPr>
              <w:fldChar w:fldCharType="end"/>
            </w:r>
          </w:hyperlink>
        </w:p>
        <w:p w14:paraId="444782F1" w14:textId="6EC87360" w:rsidR="001C1904" w:rsidRDefault="001C1904">
          <w:pPr>
            <w:pStyle w:val="TOC1"/>
            <w:tabs>
              <w:tab w:val="left" w:pos="1100"/>
              <w:tab w:val="right" w:leader="dot" w:pos="10070"/>
            </w:tabs>
            <w:rPr>
              <w:rFonts w:eastAsiaTheme="minorEastAsia"/>
              <w:noProof/>
            </w:rPr>
          </w:pPr>
          <w:hyperlink w:anchor="_Toc33098841" w:history="1">
            <w:r w:rsidRPr="00C40472">
              <w:rPr>
                <w:rStyle w:val="Hyperlink"/>
                <w:noProof/>
              </w:rPr>
              <w:t>4.1.1.1.</w:t>
            </w:r>
            <w:r>
              <w:rPr>
                <w:rFonts w:eastAsiaTheme="minorEastAsia"/>
                <w:noProof/>
              </w:rPr>
              <w:tab/>
            </w:r>
            <w:r w:rsidRPr="00C40472">
              <w:rPr>
                <w:rStyle w:val="Hyperlink"/>
                <w:noProof/>
              </w:rPr>
              <w:t>User Registration</w:t>
            </w:r>
            <w:r>
              <w:rPr>
                <w:noProof/>
                <w:webHidden/>
              </w:rPr>
              <w:tab/>
            </w:r>
            <w:r>
              <w:rPr>
                <w:noProof/>
                <w:webHidden/>
              </w:rPr>
              <w:fldChar w:fldCharType="begin"/>
            </w:r>
            <w:r>
              <w:rPr>
                <w:noProof/>
                <w:webHidden/>
              </w:rPr>
              <w:instrText xml:space="preserve"> PAGEREF _Toc33098841 \h </w:instrText>
            </w:r>
            <w:r>
              <w:rPr>
                <w:noProof/>
                <w:webHidden/>
              </w:rPr>
            </w:r>
            <w:r>
              <w:rPr>
                <w:noProof/>
                <w:webHidden/>
              </w:rPr>
              <w:fldChar w:fldCharType="separate"/>
            </w:r>
            <w:r>
              <w:rPr>
                <w:noProof/>
                <w:webHidden/>
              </w:rPr>
              <w:t>2</w:t>
            </w:r>
            <w:r>
              <w:rPr>
                <w:noProof/>
                <w:webHidden/>
              </w:rPr>
              <w:fldChar w:fldCharType="end"/>
            </w:r>
          </w:hyperlink>
        </w:p>
        <w:p w14:paraId="06772C39" w14:textId="059C5172" w:rsidR="001C1904" w:rsidRDefault="001C1904">
          <w:pPr>
            <w:pStyle w:val="TOC1"/>
            <w:tabs>
              <w:tab w:val="left" w:pos="1100"/>
              <w:tab w:val="right" w:leader="dot" w:pos="10070"/>
            </w:tabs>
            <w:rPr>
              <w:rFonts w:eastAsiaTheme="minorEastAsia"/>
              <w:noProof/>
            </w:rPr>
          </w:pPr>
          <w:hyperlink w:anchor="_Toc33098842" w:history="1">
            <w:r w:rsidRPr="00C40472">
              <w:rPr>
                <w:rStyle w:val="Hyperlink"/>
                <w:noProof/>
              </w:rPr>
              <w:t>4.1.1.2.</w:t>
            </w:r>
            <w:r>
              <w:rPr>
                <w:rFonts w:eastAsiaTheme="minorEastAsia"/>
                <w:noProof/>
              </w:rPr>
              <w:tab/>
            </w:r>
            <w:r w:rsidRPr="00C40472">
              <w:rPr>
                <w:rStyle w:val="Hyperlink"/>
                <w:noProof/>
              </w:rPr>
              <w:t>LM-1 Registration</w:t>
            </w:r>
            <w:r>
              <w:rPr>
                <w:noProof/>
                <w:webHidden/>
              </w:rPr>
              <w:tab/>
            </w:r>
            <w:r>
              <w:rPr>
                <w:noProof/>
                <w:webHidden/>
              </w:rPr>
              <w:fldChar w:fldCharType="begin"/>
            </w:r>
            <w:r>
              <w:rPr>
                <w:noProof/>
                <w:webHidden/>
              </w:rPr>
              <w:instrText xml:space="preserve"> PAGEREF _Toc33098842 \h </w:instrText>
            </w:r>
            <w:r>
              <w:rPr>
                <w:noProof/>
                <w:webHidden/>
              </w:rPr>
            </w:r>
            <w:r>
              <w:rPr>
                <w:noProof/>
                <w:webHidden/>
              </w:rPr>
              <w:fldChar w:fldCharType="separate"/>
            </w:r>
            <w:r>
              <w:rPr>
                <w:noProof/>
                <w:webHidden/>
              </w:rPr>
              <w:t>2</w:t>
            </w:r>
            <w:r>
              <w:rPr>
                <w:noProof/>
                <w:webHidden/>
              </w:rPr>
              <w:fldChar w:fldCharType="end"/>
            </w:r>
          </w:hyperlink>
        </w:p>
        <w:p w14:paraId="24E843ED" w14:textId="0997B913" w:rsidR="001C1904" w:rsidRDefault="001C1904">
          <w:pPr>
            <w:pStyle w:val="TOC1"/>
            <w:tabs>
              <w:tab w:val="left" w:pos="1100"/>
              <w:tab w:val="right" w:leader="dot" w:pos="10070"/>
            </w:tabs>
            <w:rPr>
              <w:rFonts w:eastAsiaTheme="minorEastAsia"/>
              <w:noProof/>
            </w:rPr>
          </w:pPr>
          <w:hyperlink w:anchor="_Toc33098843" w:history="1">
            <w:r w:rsidRPr="00C40472">
              <w:rPr>
                <w:rStyle w:val="Hyperlink"/>
                <w:noProof/>
              </w:rPr>
              <w:t>4.1.1.2.1.</w:t>
            </w:r>
            <w:r>
              <w:rPr>
                <w:rFonts w:eastAsiaTheme="minorEastAsia"/>
                <w:noProof/>
              </w:rPr>
              <w:tab/>
            </w:r>
            <w:r w:rsidRPr="00C40472">
              <w:rPr>
                <w:rStyle w:val="Hyperlink"/>
                <w:noProof/>
              </w:rPr>
              <w:t>Generate Registration ID and PIN</w:t>
            </w:r>
            <w:r>
              <w:rPr>
                <w:noProof/>
                <w:webHidden/>
              </w:rPr>
              <w:tab/>
            </w:r>
            <w:r>
              <w:rPr>
                <w:noProof/>
                <w:webHidden/>
              </w:rPr>
              <w:fldChar w:fldCharType="begin"/>
            </w:r>
            <w:r>
              <w:rPr>
                <w:noProof/>
                <w:webHidden/>
              </w:rPr>
              <w:instrText xml:space="preserve"> PAGEREF _Toc33098843 \h </w:instrText>
            </w:r>
            <w:r>
              <w:rPr>
                <w:noProof/>
                <w:webHidden/>
              </w:rPr>
            </w:r>
            <w:r>
              <w:rPr>
                <w:noProof/>
                <w:webHidden/>
              </w:rPr>
              <w:fldChar w:fldCharType="separate"/>
            </w:r>
            <w:r>
              <w:rPr>
                <w:noProof/>
                <w:webHidden/>
              </w:rPr>
              <w:t>2</w:t>
            </w:r>
            <w:r>
              <w:rPr>
                <w:noProof/>
                <w:webHidden/>
              </w:rPr>
              <w:fldChar w:fldCharType="end"/>
            </w:r>
          </w:hyperlink>
        </w:p>
        <w:p w14:paraId="7D829DEE" w14:textId="5FA341DB" w:rsidR="001C1904" w:rsidRDefault="001C1904">
          <w:pPr>
            <w:pStyle w:val="TOC1"/>
            <w:tabs>
              <w:tab w:val="left" w:pos="660"/>
              <w:tab w:val="right" w:leader="dot" w:pos="10070"/>
            </w:tabs>
            <w:rPr>
              <w:rFonts w:eastAsiaTheme="minorEastAsia"/>
              <w:noProof/>
            </w:rPr>
          </w:pPr>
          <w:hyperlink w:anchor="_Toc33098844" w:history="1">
            <w:r w:rsidRPr="00C40472">
              <w:rPr>
                <w:rStyle w:val="Hyperlink"/>
                <w:noProof/>
              </w:rPr>
              <w:t>4.2.</w:t>
            </w:r>
            <w:r>
              <w:rPr>
                <w:rFonts w:eastAsiaTheme="minorEastAsia"/>
                <w:noProof/>
              </w:rPr>
              <w:tab/>
            </w:r>
            <w:r w:rsidRPr="00C40472">
              <w:rPr>
                <w:rStyle w:val="Hyperlink"/>
                <w:noProof/>
              </w:rPr>
              <w:t>Page-Level Requirements</w:t>
            </w:r>
            <w:r>
              <w:rPr>
                <w:noProof/>
                <w:webHidden/>
              </w:rPr>
              <w:tab/>
            </w:r>
            <w:r>
              <w:rPr>
                <w:noProof/>
                <w:webHidden/>
              </w:rPr>
              <w:fldChar w:fldCharType="begin"/>
            </w:r>
            <w:r>
              <w:rPr>
                <w:noProof/>
                <w:webHidden/>
              </w:rPr>
              <w:instrText xml:space="preserve"> PAGEREF _Toc33098844 \h </w:instrText>
            </w:r>
            <w:r>
              <w:rPr>
                <w:noProof/>
                <w:webHidden/>
              </w:rPr>
            </w:r>
            <w:r>
              <w:rPr>
                <w:noProof/>
                <w:webHidden/>
              </w:rPr>
              <w:fldChar w:fldCharType="separate"/>
            </w:r>
            <w:r>
              <w:rPr>
                <w:noProof/>
                <w:webHidden/>
              </w:rPr>
              <w:t>6</w:t>
            </w:r>
            <w:r>
              <w:rPr>
                <w:noProof/>
                <w:webHidden/>
              </w:rPr>
              <w:fldChar w:fldCharType="end"/>
            </w:r>
          </w:hyperlink>
        </w:p>
        <w:p w14:paraId="16F1B491" w14:textId="59DFD1F0" w:rsidR="001C1904" w:rsidRDefault="001C1904">
          <w:pPr>
            <w:pStyle w:val="TOC1"/>
            <w:tabs>
              <w:tab w:val="left" w:pos="880"/>
              <w:tab w:val="right" w:leader="dot" w:pos="10070"/>
            </w:tabs>
            <w:rPr>
              <w:rFonts w:eastAsiaTheme="minorEastAsia"/>
              <w:noProof/>
            </w:rPr>
          </w:pPr>
          <w:hyperlink w:anchor="_Toc33098845" w:history="1">
            <w:r w:rsidRPr="00C40472">
              <w:rPr>
                <w:rStyle w:val="Hyperlink"/>
                <w:noProof/>
              </w:rPr>
              <w:t>4.2.1.</w:t>
            </w:r>
            <w:r>
              <w:rPr>
                <w:rFonts w:eastAsiaTheme="minorEastAsia"/>
                <w:noProof/>
              </w:rPr>
              <w:tab/>
            </w:r>
            <w:r w:rsidRPr="00C40472">
              <w:rPr>
                <w:rStyle w:val="Hyperlink"/>
                <w:noProof/>
              </w:rPr>
              <w:t>Page 1</w:t>
            </w:r>
            <w:r>
              <w:rPr>
                <w:noProof/>
                <w:webHidden/>
              </w:rPr>
              <w:tab/>
            </w:r>
            <w:r>
              <w:rPr>
                <w:noProof/>
                <w:webHidden/>
              </w:rPr>
              <w:fldChar w:fldCharType="begin"/>
            </w:r>
            <w:r>
              <w:rPr>
                <w:noProof/>
                <w:webHidden/>
              </w:rPr>
              <w:instrText xml:space="preserve"> PAGEREF _Toc33098845 \h </w:instrText>
            </w:r>
            <w:r>
              <w:rPr>
                <w:noProof/>
                <w:webHidden/>
              </w:rPr>
            </w:r>
            <w:r>
              <w:rPr>
                <w:noProof/>
                <w:webHidden/>
              </w:rPr>
              <w:fldChar w:fldCharType="separate"/>
            </w:r>
            <w:r>
              <w:rPr>
                <w:noProof/>
                <w:webHidden/>
              </w:rPr>
              <w:t>6</w:t>
            </w:r>
            <w:r>
              <w:rPr>
                <w:noProof/>
                <w:webHidden/>
              </w:rPr>
              <w:fldChar w:fldCharType="end"/>
            </w:r>
          </w:hyperlink>
        </w:p>
        <w:p w14:paraId="51A8D0F4" w14:textId="1DA15E0C" w:rsidR="001C1904" w:rsidRDefault="001C1904">
          <w:pPr>
            <w:pStyle w:val="TOC1"/>
            <w:tabs>
              <w:tab w:val="left" w:pos="1100"/>
              <w:tab w:val="right" w:leader="dot" w:pos="10070"/>
            </w:tabs>
            <w:rPr>
              <w:rFonts w:eastAsiaTheme="minorEastAsia"/>
              <w:noProof/>
            </w:rPr>
          </w:pPr>
          <w:hyperlink w:anchor="_Toc33098846" w:history="1">
            <w:r w:rsidRPr="00C40472">
              <w:rPr>
                <w:rStyle w:val="Hyperlink"/>
                <w:noProof/>
              </w:rPr>
              <w:t>4.2.1.1.</w:t>
            </w:r>
            <w:r>
              <w:rPr>
                <w:rFonts w:eastAsiaTheme="minorEastAsia"/>
                <w:noProof/>
              </w:rPr>
              <w:tab/>
            </w:r>
            <w:r w:rsidRPr="00C40472">
              <w:rPr>
                <w:rStyle w:val="Hyperlink"/>
                <w:noProof/>
              </w:rPr>
              <w:t>Business Requirements</w:t>
            </w:r>
            <w:r>
              <w:rPr>
                <w:noProof/>
                <w:webHidden/>
              </w:rPr>
              <w:tab/>
            </w:r>
            <w:r>
              <w:rPr>
                <w:noProof/>
                <w:webHidden/>
              </w:rPr>
              <w:fldChar w:fldCharType="begin"/>
            </w:r>
            <w:r>
              <w:rPr>
                <w:noProof/>
                <w:webHidden/>
              </w:rPr>
              <w:instrText xml:space="preserve"> PAGEREF _Toc33098846 \h </w:instrText>
            </w:r>
            <w:r>
              <w:rPr>
                <w:noProof/>
                <w:webHidden/>
              </w:rPr>
            </w:r>
            <w:r>
              <w:rPr>
                <w:noProof/>
                <w:webHidden/>
              </w:rPr>
              <w:fldChar w:fldCharType="separate"/>
            </w:r>
            <w:r>
              <w:rPr>
                <w:noProof/>
                <w:webHidden/>
              </w:rPr>
              <w:t>6</w:t>
            </w:r>
            <w:r>
              <w:rPr>
                <w:noProof/>
                <w:webHidden/>
              </w:rPr>
              <w:fldChar w:fldCharType="end"/>
            </w:r>
          </w:hyperlink>
        </w:p>
        <w:p w14:paraId="5464F5E8" w14:textId="57F9C56B" w:rsidR="001C1904" w:rsidRDefault="001C1904">
          <w:pPr>
            <w:pStyle w:val="TOC1"/>
            <w:tabs>
              <w:tab w:val="left" w:pos="1100"/>
              <w:tab w:val="right" w:leader="dot" w:pos="10070"/>
            </w:tabs>
            <w:rPr>
              <w:rFonts w:eastAsiaTheme="minorEastAsia"/>
              <w:noProof/>
            </w:rPr>
          </w:pPr>
          <w:hyperlink w:anchor="_Toc33098847" w:history="1">
            <w:r w:rsidRPr="00C40472">
              <w:rPr>
                <w:rStyle w:val="Hyperlink"/>
                <w:noProof/>
              </w:rPr>
              <w:t>4.2.1.2.</w:t>
            </w:r>
            <w:r>
              <w:rPr>
                <w:rFonts w:eastAsiaTheme="minorEastAsia"/>
                <w:noProof/>
              </w:rPr>
              <w:tab/>
            </w:r>
            <w:r w:rsidRPr="00C40472">
              <w:rPr>
                <w:rStyle w:val="Hyperlink"/>
                <w:noProof/>
              </w:rPr>
              <w:t>Functional Requirements</w:t>
            </w:r>
            <w:r>
              <w:rPr>
                <w:noProof/>
                <w:webHidden/>
              </w:rPr>
              <w:tab/>
            </w:r>
            <w:r>
              <w:rPr>
                <w:noProof/>
                <w:webHidden/>
              </w:rPr>
              <w:fldChar w:fldCharType="begin"/>
            </w:r>
            <w:r>
              <w:rPr>
                <w:noProof/>
                <w:webHidden/>
              </w:rPr>
              <w:instrText xml:space="preserve"> PAGEREF _Toc33098847 \h </w:instrText>
            </w:r>
            <w:r>
              <w:rPr>
                <w:noProof/>
                <w:webHidden/>
              </w:rPr>
            </w:r>
            <w:r>
              <w:rPr>
                <w:noProof/>
                <w:webHidden/>
              </w:rPr>
              <w:fldChar w:fldCharType="separate"/>
            </w:r>
            <w:r>
              <w:rPr>
                <w:noProof/>
                <w:webHidden/>
              </w:rPr>
              <w:t>6</w:t>
            </w:r>
            <w:r>
              <w:rPr>
                <w:noProof/>
                <w:webHidden/>
              </w:rPr>
              <w:fldChar w:fldCharType="end"/>
            </w:r>
          </w:hyperlink>
        </w:p>
        <w:p w14:paraId="403ABA3F" w14:textId="47330009" w:rsidR="001C1904" w:rsidRDefault="001C1904">
          <w:pPr>
            <w:pStyle w:val="TOC1"/>
            <w:tabs>
              <w:tab w:val="left" w:pos="1100"/>
              <w:tab w:val="right" w:leader="dot" w:pos="10070"/>
            </w:tabs>
            <w:rPr>
              <w:rFonts w:eastAsiaTheme="minorEastAsia"/>
              <w:noProof/>
            </w:rPr>
          </w:pPr>
          <w:hyperlink w:anchor="_Toc33098848" w:history="1">
            <w:r w:rsidRPr="00C40472">
              <w:rPr>
                <w:rStyle w:val="Hyperlink"/>
                <w:noProof/>
              </w:rPr>
              <w:t>4.2.1.3.</w:t>
            </w:r>
            <w:r>
              <w:rPr>
                <w:rFonts w:eastAsiaTheme="minorEastAsia"/>
                <w:noProof/>
              </w:rPr>
              <w:tab/>
            </w:r>
            <w:r w:rsidRPr="00C40472">
              <w:rPr>
                <w:rStyle w:val="Hyperlink"/>
                <w:noProof/>
              </w:rPr>
              <w:t>Header Section</w:t>
            </w:r>
            <w:r>
              <w:rPr>
                <w:noProof/>
                <w:webHidden/>
              </w:rPr>
              <w:tab/>
            </w:r>
            <w:r>
              <w:rPr>
                <w:noProof/>
                <w:webHidden/>
              </w:rPr>
              <w:fldChar w:fldCharType="begin"/>
            </w:r>
            <w:r>
              <w:rPr>
                <w:noProof/>
                <w:webHidden/>
              </w:rPr>
              <w:instrText xml:space="preserve"> PAGEREF _Toc33098848 \h </w:instrText>
            </w:r>
            <w:r>
              <w:rPr>
                <w:noProof/>
                <w:webHidden/>
              </w:rPr>
            </w:r>
            <w:r>
              <w:rPr>
                <w:noProof/>
                <w:webHidden/>
              </w:rPr>
              <w:fldChar w:fldCharType="separate"/>
            </w:r>
            <w:r>
              <w:rPr>
                <w:noProof/>
                <w:webHidden/>
              </w:rPr>
              <w:t>6</w:t>
            </w:r>
            <w:r>
              <w:rPr>
                <w:noProof/>
                <w:webHidden/>
              </w:rPr>
              <w:fldChar w:fldCharType="end"/>
            </w:r>
          </w:hyperlink>
        </w:p>
        <w:p w14:paraId="2807CB1F" w14:textId="2E809298" w:rsidR="001C1904" w:rsidRDefault="001C1904">
          <w:pPr>
            <w:pStyle w:val="TOC1"/>
            <w:tabs>
              <w:tab w:val="left" w:pos="1100"/>
              <w:tab w:val="right" w:leader="dot" w:pos="10070"/>
            </w:tabs>
            <w:rPr>
              <w:rFonts w:eastAsiaTheme="minorEastAsia"/>
              <w:noProof/>
            </w:rPr>
          </w:pPr>
          <w:hyperlink w:anchor="_Toc33098849" w:history="1">
            <w:r w:rsidRPr="00C40472">
              <w:rPr>
                <w:rStyle w:val="Hyperlink"/>
                <w:noProof/>
              </w:rPr>
              <w:t>4.2.1.4.</w:t>
            </w:r>
            <w:r>
              <w:rPr>
                <w:rFonts w:eastAsiaTheme="minorEastAsia"/>
                <w:noProof/>
              </w:rPr>
              <w:tab/>
            </w:r>
            <w:r w:rsidRPr="00C40472">
              <w:rPr>
                <w:rStyle w:val="Hyperlink"/>
                <w:noProof/>
              </w:rPr>
              <w:t>Footer Section</w:t>
            </w:r>
            <w:r>
              <w:rPr>
                <w:noProof/>
                <w:webHidden/>
              </w:rPr>
              <w:tab/>
            </w:r>
            <w:r>
              <w:rPr>
                <w:noProof/>
                <w:webHidden/>
              </w:rPr>
              <w:fldChar w:fldCharType="begin"/>
            </w:r>
            <w:r>
              <w:rPr>
                <w:noProof/>
                <w:webHidden/>
              </w:rPr>
              <w:instrText xml:space="preserve"> PAGEREF _Toc33098849 \h </w:instrText>
            </w:r>
            <w:r>
              <w:rPr>
                <w:noProof/>
                <w:webHidden/>
              </w:rPr>
            </w:r>
            <w:r>
              <w:rPr>
                <w:noProof/>
                <w:webHidden/>
              </w:rPr>
              <w:fldChar w:fldCharType="separate"/>
            </w:r>
            <w:r>
              <w:rPr>
                <w:noProof/>
                <w:webHidden/>
              </w:rPr>
              <w:t>6</w:t>
            </w:r>
            <w:r>
              <w:rPr>
                <w:noProof/>
                <w:webHidden/>
              </w:rPr>
              <w:fldChar w:fldCharType="end"/>
            </w:r>
          </w:hyperlink>
        </w:p>
        <w:p w14:paraId="4E081BA2" w14:textId="6003CD59" w:rsidR="001C1904" w:rsidRDefault="001C1904">
          <w:pPr>
            <w:pStyle w:val="TOC1"/>
            <w:tabs>
              <w:tab w:val="left" w:pos="1100"/>
              <w:tab w:val="right" w:leader="dot" w:pos="10070"/>
            </w:tabs>
            <w:rPr>
              <w:rFonts w:eastAsiaTheme="minorEastAsia"/>
              <w:noProof/>
            </w:rPr>
          </w:pPr>
          <w:hyperlink w:anchor="_Toc33098850" w:history="1">
            <w:r w:rsidRPr="00C40472">
              <w:rPr>
                <w:rStyle w:val="Hyperlink"/>
                <w:noProof/>
              </w:rPr>
              <w:t>4.2.1.5.</w:t>
            </w:r>
            <w:r>
              <w:rPr>
                <w:rFonts w:eastAsiaTheme="minorEastAsia"/>
                <w:noProof/>
              </w:rPr>
              <w:tab/>
            </w:r>
            <w:r w:rsidRPr="00C40472">
              <w:rPr>
                <w:rStyle w:val="Hyperlink"/>
                <w:noProof/>
              </w:rPr>
              <w:t>Design</w:t>
            </w:r>
            <w:r>
              <w:rPr>
                <w:noProof/>
                <w:webHidden/>
              </w:rPr>
              <w:tab/>
            </w:r>
            <w:r>
              <w:rPr>
                <w:noProof/>
                <w:webHidden/>
              </w:rPr>
              <w:fldChar w:fldCharType="begin"/>
            </w:r>
            <w:r>
              <w:rPr>
                <w:noProof/>
                <w:webHidden/>
              </w:rPr>
              <w:instrText xml:space="preserve"> PAGEREF _Toc33098850 \h </w:instrText>
            </w:r>
            <w:r>
              <w:rPr>
                <w:noProof/>
                <w:webHidden/>
              </w:rPr>
            </w:r>
            <w:r>
              <w:rPr>
                <w:noProof/>
                <w:webHidden/>
              </w:rPr>
              <w:fldChar w:fldCharType="separate"/>
            </w:r>
            <w:r>
              <w:rPr>
                <w:noProof/>
                <w:webHidden/>
              </w:rPr>
              <w:t>6</w:t>
            </w:r>
            <w:r>
              <w:rPr>
                <w:noProof/>
                <w:webHidden/>
              </w:rPr>
              <w:fldChar w:fldCharType="end"/>
            </w:r>
          </w:hyperlink>
        </w:p>
        <w:p w14:paraId="2818F89C" w14:textId="1B7D819C" w:rsidR="001C1904" w:rsidRDefault="001C1904">
          <w:pPr>
            <w:pStyle w:val="TOC1"/>
            <w:tabs>
              <w:tab w:val="left" w:pos="1100"/>
              <w:tab w:val="right" w:leader="dot" w:pos="10070"/>
            </w:tabs>
            <w:rPr>
              <w:rFonts w:eastAsiaTheme="minorEastAsia"/>
              <w:noProof/>
            </w:rPr>
          </w:pPr>
          <w:hyperlink w:anchor="_Toc33098851" w:history="1">
            <w:r w:rsidRPr="00C40472">
              <w:rPr>
                <w:rStyle w:val="Hyperlink"/>
                <w:noProof/>
              </w:rPr>
              <w:t>4.2.1.6.</w:t>
            </w:r>
            <w:r>
              <w:rPr>
                <w:rFonts w:eastAsiaTheme="minorEastAsia"/>
                <w:noProof/>
              </w:rPr>
              <w:tab/>
            </w:r>
            <w:r w:rsidRPr="00C40472">
              <w:rPr>
                <w:rStyle w:val="Hyperlink"/>
                <w:noProof/>
              </w:rPr>
              <w:t>Requirements</w:t>
            </w:r>
            <w:r>
              <w:rPr>
                <w:noProof/>
                <w:webHidden/>
              </w:rPr>
              <w:tab/>
            </w:r>
            <w:r>
              <w:rPr>
                <w:noProof/>
                <w:webHidden/>
              </w:rPr>
              <w:fldChar w:fldCharType="begin"/>
            </w:r>
            <w:r>
              <w:rPr>
                <w:noProof/>
                <w:webHidden/>
              </w:rPr>
              <w:instrText xml:space="preserve"> PAGEREF _Toc33098851 \h </w:instrText>
            </w:r>
            <w:r>
              <w:rPr>
                <w:noProof/>
                <w:webHidden/>
              </w:rPr>
            </w:r>
            <w:r>
              <w:rPr>
                <w:noProof/>
                <w:webHidden/>
              </w:rPr>
              <w:fldChar w:fldCharType="separate"/>
            </w:r>
            <w:r>
              <w:rPr>
                <w:noProof/>
                <w:webHidden/>
              </w:rPr>
              <w:t>8</w:t>
            </w:r>
            <w:r>
              <w:rPr>
                <w:noProof/>
                <w:webHidden/>
              </w:rPr>
              <w:fldChar w:fldCharType="end"/>
            </w:r>
          </w:hyperlink>
        </w:p>
        <w:p w14:paraId="61063B95" w14:textId="3A8461C6" w:rsidR="001C1904" w:rsidRDefault="001C1904">
          <w:pPr>
            <w:pStyle w:val="TOC1"/>
            <w:tabs>
              <w:tab w:val="left" w:pos="1100"/>
              <w:tab w:val="right" w:leader="dot" w:pos="10070"/>
            </w:tabs>
            <w:rPr>
              <w:rFonts w:eastAsiaTheme="minorEastAsia"/>
              <w:noProof/>
            </w:rPr>
          </w:pPr>
          <w:hyperlink w:anchor="_Toc33098852" w:history="1">
            <w:r w:rsidRPr="00C40472">
              <w:rPr>
                <w:rStyle w:val="Hyperlink"/>
                <w:noProof/>
              </w:rPr>
              <w:t>4.2.1.7.</w:t>
            </w:r>
            <w:r>
              <w:rPr>
                <w:rFonts w:eastAsiaTheme="minorEastAsia"/>
                <w:noProof/>
              </w:rPr>
              <w:tab/>
            </w:r>
            <w:r w:rsidRPr="00C40472">
              <w:rPr>
                <w:rStyle w:val="Hyperlink"/>
                <w:noProof/>
              </w:rPr>
              <w:t>Section/Field Level Requirements</w:t>
            </w:r>
            <w:r>
              <w:rPr>
                <w:noProof/>
                <w:webHidden/>
              </w:rPr>
              <w:tab/>
            </w:r>
            <w:r>
              <w:rPr>
                <w:noProof/>
                <w:webHidden/>
              </w:rPr>
              <w:fldChar w:fldCharType="begin"/>
            </w:r>
            <w:r>
              <w:rPr>
                <w:noProof/>
                <w:webHidden/>
              </w:rPr>
              <w:instrText xml:space="preserve"> PAGEREF _Toc33098852 \h </w:instrText>
            </w:r>
            <w:r>
              <w:rPr>
                <w:noProof/>
                <w:webHidden/>
              </w:rPr>
            </w:r>
            <w:r>
              <w:rPr>
                <w:noProof/>
                <w:webHidden/>
              </w:rPr>
              <w:fldChar w:fldCharType="separate"/>
            </w:r>
            <w:r>
              <w:rPr>
                <w:noProof/>
                <w:webHidden/>
              </w:rPr>
              <w:t>9</w:t>
            </w:r>
            <w:r>
              <w:rPr>
                <w:noProof/>
                <w:webHidden/>
              </w:rPr>
              <w:fldChar w:fldCharType="end"/>
            </w:r>
          </w:hyperlink>
        </w:p>
        <w:p w14:paraId="4728A4D6" w14:textId="0EFFFA3C" w:rsidR="001C1904" w:rsidRDefault="001C1904">
          <w:pPr>
            <w:pStyle w:val="TOC1"/>
            <w:tabs>
              <w:tab w:val="left" w:pos="880"/>
              <w:tab w:val="right" w:leader="dot" w:pos="10070"/>
            </w:tabs>
            <w:rPr>
              <w:rFonts w:eastAsiaTheme="minorEastAsia"/>
              <w:noProof/>
            </w:rPr>
          </w:pPr>
          <w:hyperlink w:anchor="_Toc33098853" w:history="1">
            <w:r w:rsidRPr="00C40472">
              <w:rPr>
                <w:rStyle w:val="Hyperlink"/>
                <w:noProof/>
              </w:rPr>
              <w:t>4.2.2.</w:t>
            </w:r>
            <w:r>
              <w:rPr>
                <w:rFonts w:eastAsiaTheme="minorEastAsia"/>
                <w:noProof/>
              </w:rPr>
              <w:tab/>
            </w:r>
            <w:r w:rsidRPr="00C40472">
              <w:rPr>
                <w:rStyle w:val="Hyperlink"/>
                <w:noProof/>
              </w:rPr>
              <w:t>Page 2</w:t>
            </w:r>
            <w:r>
              <w:rPr>
                <w:noProof/>
                <w:webHidden/>
              </w:rPr>
              <w:tab/>
            </w:r>
            <w:r>
              <w:rPr>
                <w:noProof/>
                <w:webHidden/>
              </w:rPr>
              <w:fldChar w:fldCharType="begin"/>
            </w:r>
            <w:r>
              <w:rPr>
                <w:noProof/>
                <w:webHidden/>
              </w:rPr>
              <w:instrText xml:space="preserve"> PAGEREF _Toc33098853 \h </w:instrText>
            </w:r>
            <w:r>
              <w:rPr>
                <w:noProof/>
                <w:webHidden/>
              </w:rPr>
            </w:r>
            <w:r>
              <w:rPr>
                <w:noProof/>
                <w:webHidden/>
              </w:rPr>
              <w:fldChar w:fldCharType="separate"/>
            </w:r>
            <w:r>
              <w:rPr>
                <w:noProof/>
                <w:webHidden/>
              </w:rPr>
              <w:t>14</w:t>
            </w:r>
            <w:r>
              <w:rPr>
                <w:noProof/>
                <w:webHidden/>
              </w:rPr>
              <w:fldChar w:fldCharType="end"/>
            </w:r>
          </w:hyperlink>
        </w:p>
        <w:p w14:paraId="7D487A2F" w14:textId="71CD7086" w:rsidR="001C1904" w:rsidRDefault="001C1904">
          <w:pPr>
            <w:pStyle w:val="TOC1"/>
            <w:tabs>
              <w:tab w:val="left" w:pos="1100"/>
              <w:tab w:val="right" w:leader="dot" w:pos="10070"/>
            </w:tabs>
            <w:rPr>
              <w:rFonts w:eastAsiaTheme="minorEastAsia"/>
              <w:noProof/>
            </w:rPr>
          </w:pPr>
          <w:hyperlink w:anchor="_Toc33098854" w:history="1">
            <w:r w:rsidRPr="00C40472">
              <w:rPr>
                <w:rStyle w:val="Hyperlink"/>
                <w:noProof/>
              </w:rPr>
              <w:t>4.2.2.1.</w:t>
            </w:r>
            <w:r>
              <w:rPr>
                <w:rFonts w:eastAsiaTheme="minorEastAsia"/>
                <w:noProof/>
              </w:rPr>
              <w:tab/>
            </w:r>
            <w:r w:rsidRPr="00C40472">
              <w:rPr>
                <w:rStyle w:val="Hyperlink"/>
                <w:noProof/>
              </w:rPr>
              <w:t>Business Requirements</w:t>
            </w:r>
            <w:r>
              <w:rPr>
                <w:noProof/>
                <w:webHidden/>
              </w:rPr>
              <w:tab/>
            </w:r>
            <w:r>
              <w:rPr>
                <w:noProof/>
                <w:webHidden/>
              </w:rPr>
              <w:fldChar w:fldCharType="begin"/>
            </w:r>
            <w:r>
              <w:rPr>
                <w:noProof/>
                <w:webHidden/>
              </w:rPr>
              <w:instrText xml:space="preserve"> PAGEREF _Toc33098854 \h </w:instrText>
            </w:r>
            <w:r>
              <w:rPr>
                <w:noProof/>
                <w:webHidden/>
              </w:rPr>
            </w:r>
            <w:r>
              <w:rPr>
                <w:noProof/>
                <w:webHidden/>
              </w:rPr>
              <w:fldChar w:fldCharType="separate"/>
            </w:r>
            <w:r>
              <w:rPr>
                <w:noProof/>
                <w:webHidden/>
              </w:rPr>
              <w:t>14</w:t>
            </w:r>
            <w:r>
              <w:rPr>
                <w:noProof/>
                <w:webHidden/>
              </w:rPr>
              <w:fldChar w:fldCharType="end"/>
            </w:r>
          </w:hyperlink>
        </w:p>
        <w:p w14:paraId="6084521C" w14:textId="6AE8E72F" w:rsidR="001C1904" w:rsidRDefault="001C1904">
          <w:pPr>
            <w:pStyle w:val="TOC1"/>
            <w:tabs>
              <w:tab w:val="left" w:pos="1100"/>
              <w:tab w:val="right" w:leader="dot" w:pos="10070"/>
            </w:tabs>
            <w:rPr>
              <w:rFonts w:eastAsiaTheme="minorEastAsia"/>
              <w:noProof/>
            </w:rPr>
          </w:pPr>
          <w:hyperlink w:anchor="_Toc33098855" w:history="1">
            <w:r w:rsidRPr="00C40472">
              <w:rPr>
                <w:rStyle w:val="Hyperlink"/>
                <w:noProof/>
              </w:rPr>
              <w:t>4.2.2.2.</w:t>
            </w:r>
            <w:r>
              <w:rPr>
                <w:rFonts w:eastAsiaTheme="minorEastAsia"/>
                <w:noProof/>
              </w:rPr>
              <w:tab/>
            </w:r>
            <w:r w:rsidRPr="00C40472">
              <w:rPr>
                <w:rStyle w:val="Hyperlink"/>
                <w:noProof/>
              </w:rPr>
              <w:t>Functional Requirements</w:t>
            </w:r>
            <w:r>
              <w:rPr>
                <w:noProof/>
                <w:webHidden/>
              </w:rPr>
              <w:tab/>
            </w:r>
            <w:r>
              <w:rPr>
                <w:noProof/>
                <w:webHidden/>
              </w:rPr>
              <w:fldChar w:fldCharType="begin"/>
            </w:r>
            <w:r>
              <w:rPr>
                <w:noProof/>
                <w:webHidden/>
              </w:rPr>
              <w:instrText xml:space="preserve"> PAGEREF _Toc33098855 \h </w:instrText>
            </w:r>
            <w:r>
              <w:rPr>
                <w:noProof/>
                <w:webHidden/>
              </w:rPr>
            </w:r>
            <w:r>
              <w:rPr>
                <w:noProof/>
                <w:webHidden/>
              </w:rPr>
              <w:fldChar w:fldCharType="separate"/>
            </w:r>
            <w:r>
              <w:rPr>
                <w:noProof/>
                <w:webHidden/>
              </w:rPr>
              <w:t>14</w:t>
            </w:r>
            <w:r>
              <w:rPr>
                <w:noProof/>
                <w:webHidden/>
              </w:rPr>
              <w:fldChar w:fldCharType="end"/>
            </w:r>
          </w:hyperlink>
        </w:p>
        <w:p w14:paraId="4F4EF1E2" w14:textId="72C5EA5D" w:rsidR="001C1904" w:rsidRDefault="001C1904">
          <w:pPr>
            <w:pStyle w:val="TOC1"/>
            <w:tabs>
              <w:tab w:val="left" w:pos="1100"/>
              <w:tab w:val="right" w:leader="dot" w:pos="10070"/>
            </w:tabs>
            <w:rPr>
              <w:rFonts w:eastAsiaTheme="minorEastAsia"/>
              <w:noProof/>
            </w:rPr>
          </w:pPr>
          <w:hyperlink w:anchor="_Toc33098856" w:history="1">
            <w:r w:rsidRPr="00C40472">
              <w:rPr>
                <w:rStyle w:val="Hyperlink"/>
                <w:noProof/>
              </w:rPr>
              <w:t>4.2.2.3.</w:t>
            </w:r>
            <w:r>
              <w:rPr>
                <w:rFonts w:eastAsiaTheme="minorEastAsia"/>
                <w:noProof/>
              </w:rPr>
              <w:tab/>
            </w:r>
            <w:r w:rsidRPr="00C40472">
              <w:rPr>
                <w:rStyle w:val="Hyperlink"/>
                <w:noProof/>
              </w:rPr>
              <w:t>Header Section</w:t>
            </w:r>
            <w:r>
              <w:rPr>
                <w:noProof/>
                <w:webHidden/>
              </w:rPr>
              <w:tab/>
            </w:r>
            <w:r>
              <w:rPr>
                <w:noProof/>
                <w:webHidden/>
              </w:rPr>
              <w:fldChar w:fldCharType="begin"/>
            </w:r>
            <w:r>
              <w:rPr>
                <w:noProof/>
                <w:webHidden/>
              </w:rPr>
              <w:instrText xml:space="preserve"> PAGEREF _Toc33098856 \h </w:instrText>
            </w:r>
            <w:r>
              <w:rPr>
                <w:noProof/>
                <w:webHidden/>
              </w:rPr>
            </w:r>
            <w:r>
              <w:rPr>
                <w:noProof/>
                <w:webHidden/>
              </w:rPr>
              <w:fldChar w:fldCharType="separate"/>
            </w:r>
            <w:r>
              <w:rPr>
                <w:noProof/>
                <w:webHidden/>
              </w:rPr>
              <w:t>14</w:t>
            </w:r>
            <w:r>
              <w:rPr>
                <w:noProof/>
                <w:webHidden/>
              </w:rPr>
              <w:fldChar w:fldCharType="end"/>
            </w:r>
          </w:hyperlink>
        </w:p>
        <w:p w14:paraId="22A252A8" w14:textId="5C4C6773" w:rsidR="001C1904" w:rsidRDefault="001C1904">
          <w:pPr>
            <w:pStyle w:val="TOC1"/>
            <w:tabs>
              <w:tab w:val="left" w:pos="1100"/>
              <w:tab w:val="right" w:leader="dot" w:pos="10070"/>
            </w:tabs>
            <w:rPr>
              <w:rFonts w:eastAsiaTheme="minorEastAsia"/>
              <w:noProof/>
            </w:rPr>
          </w:pPr>
          <w:hyperlink w:anchor="_Toc33098857" w:history="1">
            <w:r w:rsidRPr="00C40472">
              <w:rPr>
                <w:rStyle w:val="Hyperlink"/>
                <w:noProof/>
              </w:rPr>
              <w:t>4.2.2.4.</w:t>
            </w:r>
            <w:r>
              <w:rPr>
                <w:rFonts w:eastAsiaTheme="minorEastAsia"/>
                <w:noProof/>
              </w:rPr>
              <w:tab/>
            </w:r>
            <w:r w:rsidRPr="00C40472">
              <w:rPr>
                <w:rStyle w:val="Hyperlink"/>
                <w:noProof/>
              </w:rPr>
              <w:t>Footer Section</w:t>
            </w:r>
            <w:r>
              <w:rPr>
                <w:noProof/>
                <w:webHidden/>
              </w:rPr>
              <w:tab/>
            </w:r>
            <w:r>
              <w:rPr>
                <w:noProof/>
                <w:webHidden/>
              </w:rPr>
              <w:fldChar w:fldCharType="begin"/>
            </w:r>
            <w:r>
              <w:rPr>
                <w:noProof/>
                <w:webHidden/>
              </w:rPr>
              <w:instrText xml:space="preserve"> PAGEREF _Toc33098857 \h </w:instrText>
            </w:r>
            <w:r>
              <w:rPr>
                <w:noProof/>
                <w:webHidden/>
              </w:rPr>
            </w:r>
            <w:r>
              <w:rPr>
                <w:noProof/>
                <w:webHidden/>
              </w:rPr>
              <w:fldChar w:fldCharType="separate"/>
            </w:r>
            <w:r>
              <w:rPr>
                <w:noProof/>
                <w:webHidden/>
              </w:rPr>
              <w:t>14</w:t>
            </w:r>
            <w:r>
              <w:rPr>
                <w:noProof/>
                <w:webHidden/>
              </w:rPr>
              <w:fldChar w:fldCharType="end"/>
            </w:r>
          </w:hyperlink>
        </w:p>
        <w:p w14:paraId="4849AB8E" w14:textId="4B14697A" w:rsidR="001C1904" w:rsidRDefault="001C1904">
          <w:pPr>
            <w:pStyle w:val="TOC1"/>
            <w:tabs>
              <w:tab w:val="left" w:pos="1100"/>
              <w:tab w:val="right" w:leader="dot" w:pos="10070"/>
            </w:tabs>
            <w:rPr>
              <w:rFonts w:eastAsiaTheme="minorEastAsia"/>
              <w:noProof/>
            </w:rPr>
          </w:pPr>
          <w:hyperlink w:anchor="_Toc33098858" w:history="1">
            <w:r w:rsidRPr="00C40472">
              <w:rPr>
                <w:rStyle w:val="Hyperlink"/>
                <w:noProof/>
              </w:rPr>
              <w:t>4.2.2.5.</w:t>
            </w:r>
            <w:r>
              <w:rPr>
                <w:rFonts w:eastAsiaTheme="minorEastAsia"/>
                <w:noProof/>
              </w:rPr>
              <w:tab/>
            </w:r>
            <w:r w:rsidRPr="00C40472">
              <w:rPr>
                <w:rStyle w:val="Hyperlink"/>
                <w:noProof/>
              </w:rPr>
              <w:t>Design</w:t>
            </w:r>
            <w:r>
              <w:rPr>
                <w:noProof/>
                <w:webHidden/>
              </w:rPr>
              <w:tab/>
            </w:r>
            <w:r>
              <w:rPr>
                <w:noProof/>
                <w:webHidden/>
              </w:rPr>
              <w:fldChar w:fldCharType="begin"/>
            </w:r>
            <w:r>
              <w:rPr>
                <w:noProof/>
                <w:webHidden/>
              </w:rPr>
              <w:instrText xml:space="preserve"> PAGEREF _Toc33098858 \h </w:instrText>
            </w:r>
            <w:r>
              <w:rPr>
                <w:noProof/>
                <w:webHidden/>
              </w:rPr>
            </w:r>
            <w:r>
              <w:rPr>
                <w:noProof/>
                <w:webHidden/>
              </w:rPr>
              <w:fldChar w:fldCharType="separate"/>
            </w:r>
            <w:r>
              <w:rPr>
                <w:noProof/>
                <w:webHidden/>
              </w:rPr>
              <w:t>14</w:t>
            </w:r>
            <w:r>
              <w:rPr>
                <w:noProof/>
                <w:webHidden/>
              </w:rPr>
              <w:fldChar w:fldCharType="end"/>
            </w:r>
          </w:hyperlink>
        </w:p>
        <w:p w14:paraId="4D474D16" w14:textId="66A2F31F" w:rsidR="001C1904" w:rsidRDefault="001C1904">
          <w:pPr>
            <w:pStyle w:val="TOC1"/>
            <w:tabs>
              <w:tab w:val="left" w:pos="1100"/>
              <w:tab w:val="right" w:leader="dot" w:pos="10070"/>
            </w:tabs>
            <w:rPr>
              <w:rFonts w:eastAsiaTheme="minorEastAsia"/>
              <w:noProof/>
            </w:rPr>
          </w:pPr>
          <w:hyperlink w:anchor="_Toc33098859" w:history="1">
            <w:r w:rsidRPr="00C40472">
              <w:rPr>
                <w:rStyle w:val="Hyperlink"/>
                <w:noProof/>
              </w:rPr>
              <w:t>4.2.2.6.</w:t>
            </w:r>
            <w:r>
              <w:rPr>
                <w:rFonts w:eastAsiaTheme="minorEastAsia"/>
                <w:noProof/>
              </w:rPr>
              <w:tab/>
            </w:r>
            <w:r w:rsidRPr="00C40472">
              <w:rPr>
                <w:rStyle w:val="Hyperlink"/>
                <w:noProof/>
              </w:rPr>
              <w:t>Requirements</w:t>
            </w:r>
            <w:r>
              <w:rPr>
                <w:noProof/>
                <w:webHidden/>
              </w:rPr>
              <w:tab/>
            </w:r>
            <w:r>
              <w:rPr>
                <w:noProof/>
                <w:webHidden/>
              </w:rPr>
              <w:fldChar w:fldCharType="begin"/>
            </w:r>
            <w:r>
              <w:rPr>
                <w:noProof/>
                <w:webHidden/>
              </w:rPr>
              <w:instrText xml:space="preserve"> PAGEREF _Toc33098859 \h </w:instrText>
            </w:r>
            <w:r>
              <w:rPr>
                <w:noProof/>
                <w:webHidden/>
              </w:rPr>
            </w:r>
            <w:r>
              <w:rPr>
                <w:noProof/>
                <w:webHidden/>
              </w:rPr>
              <w:fldChar w:fldCharType="separate"/>
            </w:r>
            <w:r>
              <w:rPr>
                <w:noProof/>
                <w:webHidden/>
              </w:rPr>
              <w:t>14</w:t>
            </w:r>
            <w:r>
              <w:rPr>
                <w:noProof/>
                <w:webHidden/>
              </w:rPr>
              <w:fldChar w:fldCharType="end"/>
            </w:r>
          </w:hyperlink>
        </w:p>
        <w:p w14:paraId="4365316A" w14:textId="73942C8C" w:rsidR="001C1904" w:rsidRDefault="001C1904">
          <w:pPr>
            <w:pStyle w:val="TOC1"/>
            <w:tabs>
              <w:tab w:val="left" w:pos="1100"/>
              <w:tab w:val="right" w:leader="dot" w:pos="10070"/>
            </w:tabs>
            <w:rPr>
              <w:rFonts w:eastAsiaTheme="minorEastAsia"/>
              <w:noProof/>
            </w:rPr>
          </w:pPr>
          <w:hyperlink w:anchor="_Toc33098860" w:history="1">
            <w:r w:rsidRPr="00C40472">
              <w:rPr>
                <w:rStyle w:val="Hyperlink"/>
                <w:noProof/>
              </w:rPr>
              <w:t>4.2.2.7.</w:t>
            </w:r>
            <w:r>
              <w:rPr>
                <w:rFonts w:eastAsiaTheme="minorEastAsia"/>
                <w:noProof/>
              </w:rPr>
              <w:tab/>
            </w:r>
            <w:r w:rsidRPr="00C40472">
              <w:rPr>
                <w:rStyle w:val="Hyperlink"/>
                <w:noProof/>
              </w:rPr>
              <w:t>Section/Field Level Requirements</w:t>
            </w:r>
            <w:r>
              <w:rPr>
                <w:noProof/>
                <w:webHidden/>
              </w:rPr>
              <w:tab/>
            </w:r>
            <w:r>
              <w:rPr>
                <w:noProof/>
                <w:webHidden/>
              </w:rPr>
              <w:fldChar w:fldCharType="begin"/>
            </w:r>
            <w:r>
              <w:rPr>
                <w:noProof/>
                <w:webHidden/>
              </w:rPr>
              <w:instrText xml:space="preserve"> PAGEREF _Toc33098860 \h </w:instrText>
            </w:r>
            <w:r>
              <w:rPr>
                <w:noProof/>
                <w:webHidden/>
              </w:rPr>
            </w:r>
            <w:r>
              <w:rPr>
                <w:noProof/>
                <w:webHidden/>
              </w:rPr>
              <w:fldChar w:fldCharType="separate"/>
            </w:r>
            <w:r>
              <w:rPr>
                <w:noProof/>
                <w:webHidden/>
              </w:rPr>
              <w:t>15</w:t>
            </w:r>
            <w:r>
              <w:rPr>
                <w:noProof/>
                <w:webHidden/>
              </w:rPr>
              <w:fldChar w:fldCharType="end"/>
            </w:r>
          </w:hyperlink>
        </w:p>
        <w:p w14:paraId="1C2582FB" w14:textId="385368F9" w:rsidR="001C1904" w:rsidRDefault="001C1904">
          <w:pPr>
            <w:pStyle w:val="TOC1"/>
            <w:tabs>
              <w:tab w:val="left" w:pos="880"/>
              <w:tab w:val="right" w:leader="dot" w:pos="10070"/>
            </w:tabs>
            <w:rPr>
              <w:rFonts w:eastAsiaTheme="minorEastAsia"/>
              <w:noProof/>
            </w:rPr>
          </w:pPr>
          <w:hyperlink w:anchor="_Toc33098861" w:history="1">
            <w:r w:rsidRPr="00C40472">
              <w:rPr>
                <w:rStyle w:val="Hyperlink"/>
                <w:noProof/>
              </w:rPr>
              <w:t>4.2.3.</w:t>
            </w:r>
            <w:r>
              <w:rPr>
                <w:rFonts w:eastAsiaTheme="minorEastAsia"/>
                <w:noProof/>
              </w:rPr>
              <w:tab/>
            </w:r>
            <w:r w:rsidRPr="00C40472">
              <w:rPr>
                <w:rStyle w:val="Hyperlink"/>
                <w:noProof/>
              </w:rPr>
              <w:t>Page 3</w:t>
            </w:r>
            <w:r>
              <w:rPr>
                <w:noProof/>
                <w:webHidden/>
              </w:rPr>
              <w:tab/>
            </w:r>
            <w:r>
              <w:rPr>
                <w:noProof/>
                <w:webHidden/>
              </w:rPr>
              <w:fldChar w:fldCharType="begin"/>
            </w:r>
            <w:r>
              <w:rPr>
                <w:noProof/>
                <w:webHidden/>
              </w:rPr>
              <w:instrText xml:space="preserve"> PAGEREF _Toc33098861 \h </w:instrText>
            </w:r>
            <w:r>
              <w:rPr>
                <w:noProof/>
                <w:webHidden/>
              </w:rPr>
            </w:r>
            <w:r>
              <w:rPr>
                <w:noProof/>
                <w:webHidden/>
              </w:rPr>
              <w:fldChar w:fldCharType="separate"/>
            </w:r>
            <w:r>
              <w:rPr>
                <w:noProof/>
                <w:webHidden/>
              </w:rPr>
              <w:t>17</w:t>
            </w:r>
            <w:r>
              <w:rPr>
                <w:noProof/>
                <w:webHidden/>
              </w:rPr>
              <w:fldChar w:fldCharType="end"/>
            </w:r>
          </w:hyperlink>
        </w:p>
        <w:p w14:paraId="661E97FF" w14:textId="4505F735" w:rsidR="001C1904" w:rsidRDefault="001C1904">
          <w:pPr>
            <w:pStyle w:val="TOC1"/>
            <w:tabs>
              <w:tab w:val="left" w:pos="1100"/>
              <w:tab w:val="right" w:leader="dot" w:pos="10070"/>
            </w:tabs>
            <w:rPr>
              <w:rFonts w:eastAsiaTheme="minorEastAsia"/>
              <w:noProof/>
            </w:rPr>
          </w:pPr>
          <w:hyperlink w:anchor="_Toc33098862" w:history="1">
            <w:r w:rsidRPr="00C40472">
              <w:rPr>
                <w:rStyle w:val="Hyperlink"/>
                <w:noProof/>
              </w:rPr>
              <w:t>4.2.3.1.</w:t>
            </w:r>
            <w:r>
              <w:rPr>
                <w:rFonts w:eastAsiaTheme="minorEastAsia"/>
                <w:noProof/>
              </w:rPr>
              <w:tab/>
            </w:r>
            <w:r w:rsidRPr="00C40472">
              <w:rPr>
                <w:rStyle w:val="Hyperlink"/>
                <w:noProof/>
              </w:rPr>
              <w:t>Business Requirements</w:t>
            </w:r>
            <w:r>
              <w:rPr>
                <w:noProof/>
                <w:webHidden/>
              </w:rPr>
              <w:tab/>
            </w:r>
            <w:r>
              <w:rPr>
                <w:noProof/>
                <w:webHidden/>
              </w:rPr>
              <w:fldChar w:fldCharType="begin"/>
            </w:r>
            <w:r>
              <w:rPr>
                <w:noProof/>
                <w:webHidden/>
              </w:rPr>
              <w:instrText xml:space="preserve"> PAGEREF _Toc33098862 \h </w:instrText>
            </w:r>
            <w:r>
              <w:rPr>
                <w:noProof/>
                <w:webHidden/>
              </w:rPr>
            </w:r>
            <w:r>
              <w:rPr>
                <w:noProof/>
                <w:webHidden/>
              </w:rPr>
              <w:fldChar w:fldCharType="separate"/>
            </w:r>
            <w:r>
              <w:rPr>
                <w:noProof/>
                <w:webHidden/>
              </w:rPr>
              <w:t>17</w:t>
            </w:r>
            <w:r>
              <w:rPr>
                <w:noProof/>
                <w:webHidden/>
              </w:rPr>
              <w:fldChar w:fldCharType="end"/>
            </w:r>
          </w:hyperlink>
        </w:p>
        <w:p w14:paraId="3EB9F00C" w14:textId="1F444FE3" w:rsidR="001C1904" w:rsidRDefault="001C1904">
          <w:pPr>
            <w:pStyle w:val="TOC1"/>
            <w:tabs>
              <w:tab w:val="left" w:pos="1100"/>
              <w:tab w:val="right" w:leader="dot" w:pos="10070"/>
            </w:tabs>
            <w:rPr>
              <w:rFonts w:eastAsiaTheme="minorEastAsia"/>
              <w:noProof/>
            </w:rPr>
          </w:pPr>
          <w:hyperlink w:anchor="_Toc33098863" w:history="1">
            <w:r w:rsidRPr="00C40472">
              <w:rPr>
                <w:rStyle w:val="Hyperlink"/>
                <w:noProof/>
              </w:rPr>
              <w:t>4.2.3.2.</w:t>
            </w:r>
            <w:r>
              <w:rPr>
                <w:rFonts w:eastAsiaTheme="minorEastAsia"/>
                <w:noProof/>
              </w:rPr>
              <w:tab/>
            </w:r>
            <w:r w:rsidRPr="00C40472">
              <w:rPr>
                <w:rStyle w:val="Hyperlink"/>
                <w:noProof/>
              </w:rPr>
              <w:t>Functional Requirements</w:t>
            </w:r>
            <w:r>
              <w:rPr>
                <w:noProof/>
                <w:webHidden/>
              </w:rPr>
              <w:tab/>
            </w:r>
            <w:r>
              <w:rPr>
                <w:noProof/>
                <w:webHidden/>
              </w:rPr>
              <w:fldChar w:fldCharType="begin"/>
            </w:r>
            <w:r>
              <w:rPr>
                <w:noProof/>
                <w:webHidden/>
              </w:rPr>
              <w:instrText xml:space="preserve"> PAGEREF _Toc33098863 \h </w:instrText>
            </w:r>
            <w:r>
              <w:rPr>
                <w:noProof/>
                <w:webHidden/>
              </w:rPr>
            </w:r>
            <w:r>
              <w:rPr>
                <w:noProof/>
                <w:webHidden/>
              </w:rPr>
              <w:fldChar w:fldCharType="separate"/>
            </w:r>
            <w:r>
              <w:rPr>
                <w:noProof/>
                <w:webHidden/>
              </w:rPr>
              <w:t>17</w:t>
            </w:r>
            <w:r>
              <w:rPr>
                <w:noProof/>
                <w:webHidden/>
              </w:rPr>
              <w:fldChar w:fldCharType="end"/>
            </w:r>
          </w:hyperlink>
        </w:p>
        <w:p w14:paraId="7E3AD11A" w14:textId="691DD2C1" w:rsidR="001C1904" w:rsidRDefault="001C1904">
          <w:pPr>
            <w:pStyle w:val="TOC1"/>
            <w:tabs>
              <w:tab w:val="left" w:pos="1100"/>
              <w:tab w:val="right" w:leader="dot" w:pos="10070"/>
            </w:tabs>
            <w:rPr>
              <w:rFonts w:eastAsiaTheme="minorEastAsia"/>
              <w:noProof/>
            </w:rPr>
          </w:pPr>
          <w:hyperlink w:anchor="_Toc33098864" w:history="1">
            <w:r w:rsidRPr="00C40472">
              <w:rPr>
                <w:rStyle w:val="Hyperlink"/>
                <w:noProof/>
              </w:rPr>
              <w:t>4.2.3.3.</w:t>
            </w:r>
            <w:r>
              <w:rPr>
                <w:rFonts w:eastAsiaTheme="minorEastAsia"/>
                <w:noProof/>
              </w:rPr>
              <w:tab/>
            </w:r>
            <w:r w:rsidRPr="00C40472">
              <w:rPr>
                <w:rStyle w:val="Hyperlink"/>
                <w:noProof/>
              </w:rPr>
              <w:t>Header Section</w:t>
            </w:r>
            <w:r>
              <w:rPr>
                <w:noProof/>
                <w:webHidden/>
              </w:rPr>
              <w:tab/>
            </w:r>
            <w:r>
              <w:rPr>
                <w:noProof/>
                <w:webHidden/>
              </w:rPr>
              <w:fldChar w:fldCharType="begin"/>
            </w:r>
            <w:r>
              <w:rPr>
                <w:noProof/>
                <w:webHidden/>
              </w:rPr>
              <w:instrText xml:space="preserve"> PAGEREF _Toc33098864 \h </w:instrText>
            </w:r>
            <w:r>
              <w:rPr>
                <w:noProof/>
                <w:webHidden/>
              </w:rPr>
            </w:r>
            <w:r>
              <w:rPr>
                <w:noProof/>
                <w:webHidden/>
              </w:rPr>
              <w:fldChar w:fldCharType="separate"/>
            </w:r>
            <w:r>
              <w:rPr>
                <w:noProof/>
                <w:webHidden/>
              </w:rPr>
              <w:t>17</w:t>
            </w:r>
            <w:r>
              <w:rPr>
                <w:noProof/>
                <w:webHidden/>
              </w:rPr>
              <w:fldChar w:fldCharType="end"/>
            </w:r>
          </w:hyperlink>
        </w:p>
        <w:p w14:paraId="3174BCFF" w14:textId="1B78345F" w:rsidR="001C1904" w:rsidRDefault="001C1904">
          <w:pPr>
            <w:pStyle w:val="TOC1"/>
            <w:tabs>
              <w:tab w:val="left" w:pos="1100"/>
              <w:tab w:val="right" w:leader="dot" w:pos="10070"/>
            </w:tabs>
            <w:rPr>
              <w:rFonts w:eastAsiaTheme="minorEastAsia"/>
              <w:noProof/>
            </w:rPr>
          </w:pPr>
          <w:hyperlink w:anchor="_Toc33098865" w:history="1">
            <w:r w:rsidRPr="00C40472">
              <w:rPr>
                <w:rStyle w:val="Hyperlink"/>
                <w:noProof/>
              </w:rPr>
              <w:t>4.2.3.4.</w:t>
            </w:r>
            <w:r>
              <w:rPr>
                <w:rFonts w:eastAsiaTheme="minorEastAsia"/>
                <w:noProof/>
              </w:rPr>
              <w:tab/>
            </w:r>
            <w:r w:rsidRPr="00C40472">
              <w:rPr>
                <w:rStyle w:val="Hyperlink"/>
                <w:noProof/>
              </w:rPr>
              <w:t>Footer Section</w:t>
            </w:r>
            <w:r>
              <w:rPr>
                <w:noProof/>
                <w:webHidden/>
              </w:rPr>
              <w:tab/>
            </w:r>
            <w:r>
              <w:rPr>
                <w:noProof/>
                <w:webHidden/>
              </w:rPr>
              <w:fldChar w:fldCharType="begin"/>
            </w:r>
            <w:r>
              <w:rPr>
                <w:noProof/>
                <w:webHidden/>
              </w:rPr>
              <w:instrText xml:space="preserve"> PAGEREF _Toc33098865 \h </w:instrText>
            </w:r>
            <w:r>
              <w:rPr>
                <w:noProof/>
                <w:webHidden/>
              </w:rPr>
            </w:r>
            <w:r>
              <w:rPr>
                <w:noProof/>
                <w:webHidden/>
              </w:rPr>
              <w:fldChar w:fldCharType="separate"/>
            </w:r>
            <w:r>
              <w:rPr>
                <w:noProof/>
                <w:webHidden/>
              </w:rPr>
              <w:t>17</w:t>
            </w:r>
            <w:r>
              <w:rPr>
                <w:noProof/>
                <w:webHidden/>
              </w:rPr>
              <w:fldChar w:fldCharType="end"/>
            </w:r>
          </w:hyperlink>
        </w:p>
        <w:p w14:paraId="66834180" w14:textId="2D0DCA7B" w:rsidR="001C1904" w:rsidRDefault="001C1904">
          <w:pPr>
            <w:pStyle w:val="TOC1"/>
            <w:tabs>
              <w:tab w:val="left" w:pos="1100"/>
              <w:tab w:val="right" w:leader="dot" w:pos="10070"/>
            </w:tabs>
            <w:rPr>
              <w:rFonts w:eastAsiaTheme="minorEastAsia"/>
              <w:noProof/>
            </w:rPr>
          </w:pPr>
          <w:hyperlink w:anchor="_Toc33098866" w:history="1">
            <w:r w:rsidRPr="00C40472">
              <w:rPr>
                <w:rStyle w:val="Hyperlink"/>
                <w:noProof/>
              </w:rPr>
              <w:t>4.2.3.5.</w:t>
            </w:r>
            <w:r>
              <w:rPr>
                <w:rFonts w:eastAsiaTheme="minorEastAsia"/>
                <w:noProof/>
              </w:rPr>
              <w:tab/>
            </w:r>
            <w:r w:rsidRPr="00C40472">
              <w:rPr>
                <w:rStyle w:val="Hyperlink"/>
                <w:noProof/>
              </w:rPr>
              <w:t>Design</w:t>
            </w:r>
            <w:r>
              <w:rPr>
                <w:noProof/>
                <w:webHidden/>
              </w:rPr>
              <w:tab/>
            </w:r>
            <w:r>
              <w:rPr>
                <w:noProof/>
                <w:webHidden/>
              </w:rPr>
              <w:fldChar w:fldCharType="begin"/>
            </w:r>
            <w:r>
              <w:rPr>
                <w:noProof/>
                <w:webHidden/>
              </w:rPr>
              <w:instrText xml:space="preserve"> PAGEREF _Toc33098866 \h </w:instrText>
            </w:r>
            <w:r>
              <w:rPr>
                <w:noProof/>
                <w:webHidden/>
              </w:rPr>
            </w:r>
            <w:r>
              <w:rPr>
                <w:noProof/>
                <w:webHidden/>
              </w:rPr>
              <w:fldChar w:fldCharType="separate"/>
            </w:r>
            <w:r>
              <w:rPr>
                <w:noProof/>
                <w:webHidden/>
              </w:rPr>
              <w:t>18</w:t>
            </w:r>
            <w:r>
              <w:rPr>
                <w:noProof/>
                <w:webHidden/>
              </w:rPr>
              <w:fldChar w:fldCharType="end"/>
            </w:r>
          </w:hyperlink>
        </w:p>
        <w:p w14:paraId="5474B48C" w14:textId="6D955E69" w:rsidR="001C1904" w:rsidRDefault="001C1904">
          <w:pPr>
            <w:pStyle w:val="TOC1"/>
            <w:tabs>
              <w:tab w:val="left" w:pos="1100"/>
              <w:tab w:val="right" w:leader="dot" w:pos="10070"/>
            </w:tabs>
            <w:rPr>
              <w:rFonts w:eastAsiaTheme="minorEastAsia"/>
              <w:noProof/>
            </w:rPr>
          </w:pPr>
          <w:hyperlink w:anchor="_Toc33098867" w:history="1">
            <w:r w:rsidRPr="00C40472">
              <w:rPr>
                <w:rStyle w:val="Hyperlink"/>
                <w:noProof/>
              </w:rPr>
              <w:t>4.2.3.6.</w:t>
            </w:r>
            <w:r>
              <w:rPr>
                <w:rFonts w:eastAsiaTheme="minorEastAsia"/>
                <w:noProof/>
              </w:rPr>
              <w:tab/>
            </w:r>
            <w:r w:rsidRPr="00C40472">
              <w:rPr>
                <w:rStyle w:val="Hyperlink"/>
                <w:noProof/>
              </w:rPr>
              <w:t>Requirements</w:t>
            </w:r>
            <w:r>
              <w:rPr>
                <w:noProof/>
                <w:webHidden/>
              </w:rPr>
              <w:tab/>
            </w:r>
            <w:r>
              <w:rPr>
                <w:noProof/>
                <w:webHidden/>
              </w:rPr>
              <w:fldChar w:fldCharType="begin"/>
            </w:r>
            <w:r>
              <w:rPr>
                <w:noProof/>
                <w:webHidden/>
              </w:rPr>
              <w:instrText xml:space="preserve"> PAGEREF _Toc33098867 \h </w:instrText>
            </w:r>
            <w:r>
              <w:rPr>
                <w:noProof/>
                <w:webHidden/>
              </w:rPr>
            </w:r>
            <w:r>
              <w:rPr>
                <w:noProof/>
                <w:webHidden/>
              </w:rPr>
              <w:fldChar w:fldCharType="separate"/>
            </w:r>
            <w:r>
              <w:rPr>
                <w:noProof/>
                <w:webHidden/>
              </w:rPr>
              <w:t>18</w:t>
            </w:r>
            <w:r>
              <w:rPr>
                <w:noProof/>
                <w:webHidden/>
              </w:rPr>
              <w:fldChar w:fldCharType="end"/>
            </w:r>
          </w:hyperlink>
        </w:p>
        <w:p w14:paraId="1C3F5207" w14:textId="3C05EEC9" w:rsidR="001C1904" w:rsidRDefault="001C1904">
          <w:pPr>
            <w:pStyle w:val="TOC1"/>
            <w:tabs>
              <w:tab w:val="left" w:pos="1100"/>
              <w:tab w:val="right" w:leader="dot" w:pos="10070"/>
            </w:tabs>
            <w:rPr>
              <w:rFonts w:eastAsiaTheme="minorEastAsia"/>
              <w:noProof/>
            </w:rPr>
          </w:pPr>
          <w:hyperlink w:anchor="_Toc33098868" w:history="1">
            <w:r w:rsidRPr="00C40472">
              <w:rPr>
                <w:rStyle w:val="Hyperlink"/>
                <w:noProof/>
              </w:rPr>
              <w:t>4.2.3.7.</w:t>
            </w:r>
            <w:r>
              <w:rPr>
                <w:rFonts w:eastAsiaTheme="minorEastAsia"/>
                <w:noProof/>
              </w:rPr>
              <w:tab/>
            </w:r>
            <w:r w:rsidRPr="00C40472">
              <w:rPr>
                <w:rStyle w:val="Hyperlink"/>
                <w:noProof/>
              </w:rPr>
              <w:t>Section/Field Level Requirements</w:t>
            </w:r>
            <w:r>
              <w:rPr>
                <w:noProof/>
                <w:webHidden/>
              </w:rPr>
              <w:tab/>
            </w:r>
            <w:r>
              <w:rPr>
                <w:noProof/>
                <w:webHidden/>
              </w:rPr>
              <w:fldChar w:fldCharType="begin"/>
            </w:r>
            <w:r>
              <w:rPr>
                <w:noProof/>
                <w:webHidden/>
              </w:rPr>
              <w:instrText xml:space="preserve"> PAGEREF _Toc33098868 \h </w:instrText>
            </w:r>
            <w:r>
              <w:rPr>
                <w:noProof/>
                <w:webHidden/>
              </w:rPr>
            </w:r>
            <w:r>
              <w:rPr>
                <w:noProof/>
                <w:webHidden/>
              </w:rPr>
              <w:fldChar w:fldCharType="separate"/>
            </w:r>
            <w:r>
              <w:rPr>
                <w:noProof/>
                <w:webHidden/>
              </w:rPr>
              <w:t>19</w:t>
            </w:r>
            <w:r>
              <w:rPr>
                <w:noProof/>
                <w:webHidden/>
              </w:rPr>
              <w:fldChar w:fldCharType="end"/>
            </w:r>
          </w:hyperlink>
        </w:p>
        <w:p w14:paraId="443A90FD" w14:textId="185412DD" w:rsidR="001C1904" w:rsidRDefault="001C1904">
          <w:pPr>
            <w:pStyle w:val="TOC1"/>
            <w:tabs>
              <w:tab w:val="left" w:pos="880"/>
              <w:tab w:val="right" w:leader="dot" w:pos="10070"/>
            </w:tabs>
            <w:rPr>
              <w:rFonts w:eastAsiaTheme="minorEastAsia"/>
              <w:noProof/>
            </w:rPr>
          </w:pPr>
          <w:hyperlink w:anchor="_Toc33098869" w:history="1">
            <w:r w:rsidRPr="00C40472">
              <w:rPr>
                <w:rStyle w:val="Hyperlink"/>
                <w:noProof/>
              </w:rPr>
              <w:t>4.2.4.</w:t>
            </w:r>
            <w:r>
              <w:rPr>
                <w:rFonts w:eastAsiaTheme="minorEastAsia"/>
                <w:noProof/>
              </w:rPr>
              <w:tab/>
            </w:r>
            <w:r w:rsidRPr="00C40472">
              <w:rPr>
                <w:rStyle w:val="Hyperlink"/>
                <w:noProof/>
              </w:rPr>
              <w:t>Page 4</w:t>
            </w:r>
            <w:r>
              <w:rPr>
                <w:noProof/>
                <w:webHidden/>
              </w:rPr>
              <w:tab/>
            </w:r>
            <w:r>
              <w:rPr>
                <w:noProof/>
                <w:webHidden/>
              </w:rPr>
              <w:fldChar w:fldCharType="begin"/>
            </w:r>
            <w:r>
              <w:rPr>
                <w:noProof/>
                <w:webHidden/>
              </w:rPr>
              <w:instrText xml:space="preserve"> PAGEREF _Toc33098869 \h </w:instrText>
            </w:r>
            <w:r>
              <w:rPr>
                <w:noProof/>
                <w:webHidden/>
              </w:rPr>
            </w:r>
            <w:r>
              <w:rPr>
                <w:noProof/>
                <w:webHidden/>
              </w:rPr>
              <w:fldChar w:fldCharType="separate"/>
            </w:r>
            <w:r>
              <w:rPr>
                <w:noProof/>
                <w:webHidden/>
              </w:rPr>
              <w:t>21</w:t>
            </w:r>
            <w:r>
              <w:rPr>
                <w:noProof/>
                <w:webHidden/>
              </w:rPr>
              <w:fldChar w:fldCharType="end"/>
            </w:r>
          </w:hyperlink>
        </w:p>
        <w:p w14:paraId="15D90777" w14:textId="615FFF9B" w:rsidR="001C1904" w:rsidRDefault="001C1904">
          <w:pPr>
            <w:pStyle w:val="TOC1"/>
            <w:tabs>
              <w:tab w:val="left" w:pos="1100"/>
              <w:tab w:val="right" w:leader="dot" w:pos="10070"/>
            </w:tabs>
            <w:rPr>
              <w:rFonts w:eastAsiaTheme="minorEastAsia"/>
              <w:noProof/>
            </w:rPr>
          </w:pPr>
          <w:hyperlink w:anchor="_Toc33098870" w:history="1">
            <w:r w:rsidRPr="00C40472">
              <w:rPr>
                <w:rStyle w:val="Hyperlink"/>
                <w:noProof/>
              </w:rPr>
              <w:t>4.2.4.1.</w:t>
            </w:r>
            <w:r>
              <w:rPr>
                <w:rFonts w:eastAsiaTheme="minorEastAsia"/>
                <w:noProof/>
              </w:rPr>
              <w:tab/>
            </w:r>
            <w:r w:rsidRPr="00C40472">
              <w:rPr>
                <w:rStyle w:val="Hyperlink"/>
                <w:noProof/>
              </w:rPr>
              <w:t>Business Requirements</w:t>
            </w:r>
            <w:r>
              <w:rPr>
                <w:noProof/>
                <w:webHidden/>
              </w:rPr>
              <w:tab/>
            </w:r>
            <w:r>
              <w:rPr>
                <w:noProof/>
                <w:webHidden/>
              </w:rPr>
              <w:fldChar w:fldCharType="begin"/>
            </w:r>
            <w:r>
              <w:rPr>
                <w:noProof/>
                <w:webHidden/>
              </w:rPr>
              <w:instrText xml:space="preserve"> PAGEREF _Toc33098870 \h </w:instrText>
            </w:r>
            <w:r>
              <w:rPr>
                <w:noProof/>
                <w:webHidden/>
              </w:rPr>
            </w:r>
            <w:r>
              <w:rPr>
                <w:noProof/>
                <w:webHidden/>
              </w:rPr>
              <w:fldChar w:fldCharType="separate"/>
            </w:r>
            <w:r>
              <w:rPr>
                <w:noProof/>
                <w:webHidden/>
              </w:rPr>
              <w:t>21</w:t>
            </w:r>
            <w:r>
              <w:rPr>
                <w:noProof/>
                <w:webHidden/>
              </w:rPr>
              <w:fldChar w:fldCharType="end"/>
            </w:r>
          </w:hyperlink>
        </w:p>
        <w:p w14:paraId="420013A2" w14:textId="5015540F" w:rsidR="001C1904" w:rsidRDefault="001C1904">
          <w:pPr>
            <w:pStyle w:val="TOC1"/>
            <w:tabs>
              <w:tab w:val="left" w:pos="1100"/>
              <w:tab w:val="right" w:leader="dot" w:pos="10070"/>
            </w:tabs>
            <w:rPr>
              <w:rFonts w:eastAsiaTheme="minorEastAsia"/>
              <w:noProof/>
            </w:rPr>
          </w:pPr>
          <w:hyperlink w:anchor="_Toc33098871" w:history="1">
            <w:r w:rsidRPr="00C40472">
              <w:rPr>
                <w:rStyle w:val="Hyperlink"/>
                <w:noProof/>
              </w:rPr>
              <w:t>4.2.4.2.</w:t>
            </w:r>
            <w:r>
              <w:rPr>
                <w:rFonts w:eastAsiaTheme="minorEastAsia"/>
                <w:noProof/>
              </w:rPr>
              <w:tab/>
            </w:r>
            <w:r w:rsidRPr="00C40472">
              <w:rPr>
                <w:rStyle w:val="Hyperlink"/>
                <w:noProof/>
              </w:rPr>
              <w:t>Functional Requirements</w:t>
            </w:r>
            <w:r>
              <w:rPr>
                <w:noProof/>
                <w:webHidden/>
              </w:rPr>
              <w:tab/>
            </w:r>
            <w:r>
              <w:rPr>
                <w:noProof/>
                <w:webHidden/>
              </w:rPr>
              <w:fldChar w:fldCharType="begin"/>
            </w:r>
            <w:r>
              <w:rPr>
                <w:noProof/>
                <w:webHidden/>
              </w:rPr>
              <w:instrText xml:space="preserve"> PAGEREF _Toc33098871 \h </w:instrText>
            </w:r>
            <w:r>
              <w:rPr>
                <w:noProof/>
                <w:webHidden/>
              </w:rPr>
            </w:r>
            <w:r>
              <w:rPr>
                <w:noProof/>
                <w:webHidden/>
              </w:rPr>
              <w:fldChar w:fldCharType="separate"/>
            </w:r>
            <w:r>
              <w:rPr>
                <w:noProof/>
                <w:webHidden/>
              </w:rPr>
              <w:t>21</w:t>
            </w:r>
            <w:r>
              <w:rPr>
                <w:noProof/>
                <w:webHidden/>
              </w:rPr>
              <w:fldChar w:fldCharType="end"/>
            </w:r>
          </w:hyperlink>
        </w:p>
        <w:p w14:paraId="17FDF88F" w14:textId="1BBDD462" w:rsidR="001C1904" w:rsidRDefault="001C1904">
          <w:pPr>
            <w:pStyle w:val="TOC1"/>
            <w:tabs>
              <w:tab w:val="left" w:pos="1100"/>
              <w:tab w:val="right" w:leader="dot" w:pos="10070"/>
            </w:tabs>
            <w:rPr>
              <w:rFonts w:eastAsiaTheme="minorEastAsia"/>
              <w:noProof/>
            </w:rPr>
          </w:pPr>
          <w:hyperlink w:anchor="_Toc33098872" w:history="1">
            <w:r w:rsidRPr="00C40472">
              <w:rPr>
                <w:rStyle w:val="Hyperlink"/>
                <w:noProof/>
              </w:rPr>
              <w:t>4.2.4.3.</w:t>
            </w:r>
            <w:r>
              <w:rPr>
                <w:rFonts w:eastAsiaTheme="minorEastAsia"/>
                <w:noProof/>
              </w:rPr>
              <w:tab/>
            </w:r>
            <w:r w:rsidRPr="00C40472">
              <w:rPr>
                <w:rStyle w:val="Hyperlink"/>
                <w:noProof/>
              </w:rPr>
              <w:t>Header Section</w:t>
            </w:r>
            <w:r>
              <w:rPr>
                <w:noProof/>
                <w:webHidden/>
              </w:rPr>
              <w:tab/>
            </w:r>
            <w:r>
              <w:rPr>
                <w:noProof/>
                <w:webHidden/>
              </w:rPr>
              <w:fldChar w:fldCharType="begin"/>
            </w:r>
            <w:r>
              <w:rPr>
                <w:noProof/>
                <w:webHidden/>
              </w:rPr>
              <w:instrText xml:space="preserve"> PAGEREF _Toc33098872 \h </w:instrText>
            </w:r>
            <w:r>
              <w:rPr>
                <w:noProof/>
                <w:webHidden/>
              </w:rPr>
            </w:r>
            <w:r>
              <w:rPr>
                <w:noProof/>
                <w:webHidden/>
              </w:rPr>
              <w:fldChar w:fldCharType="separate"/>
            </w:r>
            <w:r>
              <w:rPr>
                <w:noProof/>
                <w:webHidden/>
              </w:rPr>
              <w:t>21</w:t>
            </w:r>
            <w:r>
              <w:rPr>
                <w:noProof/>
                <w:webHidden/>
              </w:rPr>
              <w:fldChar w:fldCharType="end"/>
            </w:r>
          </w:hyperlink>
        </w:p>
        <w:p w14:paraId="05353D1A" w14:textId="39AB3D9F" w:rsidR="001C1904" w:rsidRDefault="001C1904">
          <w:pPr>
            <w:pStyle w:val="TOC1"/>
            <w:tabs>
              <w:tab w:val="left" w:pos="1100"/>
              <w:tab w:val="right" w:leader="dot" w:pos="10070"/>
            </w:tabs>
            <w:rPr>
              <w:rFonts w:eastAsiaTheme="minorEastAsia"/>
              <w:noProof/>
            </w:rPr>
          </w:pPr>
          <w:hyperlink w:anchor="_Toc33098873" w:history="1">
            <w:r w:rsidRPr="00C40472">
              <w:rPr>
                <w:rStyle w:val="Hyperlink"/>
                <w:noProof/>
              </w:rPr>
              <w:t>4.2.4.4.</w:t>
            </w:r>
            <w:r>
              <w:rPr>
                <w:rFonts w:eastAsiaTheme="minorEastAsia"/>
                <w:noProof/>
              </w:rPr>
              <w:tab/>
            </w:r>
            <w:r w:rsidRPr="00C40472">
              <w:rPr>
                <w:rStyle w:val="Hyperlink"/>
                <w:noProof/>
              </w:rPr>
              <w:t>Footer Section</w:t>
            </w:r>
            <w:r>
              <w:rPr>
                <w:noProof/>
                <w:webHidden/>
              </w:rPr>
              <w:tab/>
            </w:r>
            <w:r>
              <w:rPr>
                <w:noProof/>
                <w:webHidden/>
              </w:rPr>
              <w:fldChar w:fldCharType="begin"/>
            </w:r>
            <w:r>
              <w:rPr>
                <w:noProof/>
                <w:webHidden/>
              </w:rPr>
              <w:instrText xml:space="preserve"> PAGEREF _Toc33098873 \h </w:instrText>
            </w:r>
            <w:r>
              <w:rPr>
                <w:noProof/>
                <w:webHidden/>
              </w:rPr>
            </w:r>
            <w:r>
              <w:rPr>
                <w:noProof/>
                <w:webHidden/>
              </w:rPr>
              <w:fldChar w:fldCharType="separate"/>
            </w:r>
            <w:r>
              <w:rPr>
                <w:noProof/>
                <w:webHidden/>
              </w:rPr>
              <w:t>21</w:t>
            </w:r>
            <w:r>
              <w:rPr>
                <w:noProof/>
                <w:webHidden/>
              </w:rPr>
              <w:fldChar w:fldCharType="end"/>
            </w:r>
          </w:hyperlink>
        </w:p>
        <w:p w14:paraId="6675B5EE" w14:textId="676580D9" w:rsidR="001C1904" w:rsidRDefault="001C1904">
          <w:pPr>
            <w:pStyle w:val="TOC1"/>
            <w:tabs>
              <w:tab w:val="left" w:pos="1100"/>
              <w:tab w:val="right" w:leader="dot" w:pos="10070"/>
            </w:tabs>
            <w:rPr>
              <w:rFonts w:eastAsiaTheme="minorEastAsia"/>
              <w:noProof/>
            </w:rPr>
          </w:pPr>
          <w:hyperlink w:anchor="_Toc33098874" w:history="1">
            <w:r w:rsidRPr="00C40472">
              <w:rPr>
                <w:rStyle w:val="Hyperlink"/>
                <w:noProof/>
              </w:rPr>
              <w:t>4.2.4.5.</w:t>
            </w:r>
            <w:r>
              <w:rPr>
                <w:rFonts w:eastAsiaTheme="minorEastAsia"/>
                <w:noProof/>
              </w:rPr>
              <w:tab/>
            </w:r>
            <w:r w:rsidRPr="00C40472">
              <w:rPr>
                <w:rStyle w:val="Hyperlink"/>
                <w:noProof/>
              </w:rPr>
              <w:t>Design</w:t>
            </w:r>
            <w:r>
              <w:rPr>
                <w:noProof/>
                <w:webHidden/>
              </w:rPr>
              <w:tab/>
            </w:r>
            <w:r>
              <w:rPr>
                <w:noProof/>
                <w:webHidden/>
              </w:rPr>
              <w:fldChar w:fldCharType="begin"/>
            </w:r>
            <w:r>
              <w:rPr>
                <w:noProof/>
                <w:webHidden/>
              </w:rPr>
              <w:instrText xml:space="preserve"> PAGEREF _Toc33098874 \h </w:instrText>
            </w:r>
            <w:r>
              <w:rPr>
                <w:noProof/>
                <w:webHidden/>
              </w:rPr>
            </w:r>
            <w:r>
              <w:rPr>
                <w:noProof/>
                <w:webHidden/>
              </w:rPr>
              <w:fldChar w:fldCharType="separate"/>
            </w:r>
            <w:r>
              <w:rPr>
                <w:noProof/>
                <w:webHidden/>
              </w:rPr>
              <w:t>21</w:t>
            </w:r>
            <w:r>
              <w:rPr>
                <w:noProof/>
                <w:webHidden/>
              </w:rPr>
              <w:fldChar w:fldCharType="end"/>
            </w:r>
          </w:hyperlink>
        </w:p>
        <w:p w14:paraId="4CD16119" w14:textId="784C35FF" w:rsidR="001C1904" w:rsidRDefault="001C1904">
          <w:pPr>
            <w:pStyle w:val="TOC1"/>
            <w:tabs>
              <w:tab w:val="left" w:pos="1100"/>
              <w:tab w:val="right" w:leader="dot" w:pos="10070"/>
            </w:tabs>
            <w:rPr>
              <w:rFonts w:eastAsiaTheme="minorEastAsia"/>
              <w:noProof/>
            </w:rPr>
          </w:pPr>
          <w:hyperlink w:anchor="_Toc33098875" w:history="1">
            <w:r w:rsidRPr="00C40472">
              <w:rPr>
                <w:rStyle w:val="Hyperlink"/>
                <w:noProof/>
              </w:rPr>
              <w:t>4.2.4.6.</w:t>
            </w:r>
            <w:r>
              <w:rPr>
                <w:rFonts w:eastAsiaTheme="minorEastAsia"/>
                <w:noProof/>
              </w:rPr>
              <w:tab/>
            </w:r>
            <w:r w:rsidRPr="00C40472">
              <w:rPr>
                <w:rStyle w:val="Hyperlink"/>
                <w:noProof/>
              </w:rPr>
              <w:t>Section/Field Level Requirements</w:t>
            </w:r>
            <w:r>
              <w:rPr>
                <w:noProof/>
                <w:webHidden/>
              </w:rPr>
              <w:tab/>
            </w:r>
            <w:r>
              <w:rPr>
                <w:noProof/>
                <w:webHidden/>
              </w:rPr>
              <w:fldChar w:fldCharType="begin"/>
            </w:r>
            <w:r>
              <w:rPr>
                <w:noProof/>
                <w:webHidden/>
              </w:rPr>
              <w:instrText xml:space="preserve"> PAGEREF _Toc33098875 \h </w:instrText>
            </w:r>
            <w:r>
              <w:rPr>
                <w:noProof/>
                <w:webHidden/>
              </w:rPr>
            </w:r>
            <w:r>
              <w:rPr>
                <w:noProof/>
                <w:webHidden/>
              </w:rPr>
              <w:fldChar w:fldCharType="separate"/>
            </w:r>
            <w:r>
              <w:rPr>
                <w:noProof/>
                <w:webHidden/>
              </w:rPr>
              <w:t>22</w:t>
            </w:r>
            <w:r>
              <w:rPr>
                <w:noProof/>
                <w:webHidden/>
              </w:rPr>
              <w:fldChar w:fldCharType="end"/>
            </w:r>
          </w:hyperlink>
        </w:p>
        <w:p w14:paraId="1786DCAB" w14:textId="43271619" w:rsidR="001C1904" w:rsidRDefault="001C1904">
          <w:pPr>
            <w:pStyle w:val="TOC1"/>
            <w:tabs>
              <w:tab w:val="left" w:pos="880"/>
              <w:tab w:val="right" w:leader="dot" w:pos="10070"/>
            </w:tabs>
            <w:rPr>
              <w:rFonts w:eastAsiaTheme="minorEastAsia"/>
              <w:noProof/>
            </w:rPr>
          </w:pPr>
          <w:hyperlink w:anchor="_Toc33098876" w:history="1">
            <w:r w:rsidRPr="00C40472">
              <w:rPr>
                <w:rStyle w:val="Hyperlink"/>
                <w:noProof/>
              </w:rPr>
              <w:t>4.2.5.</w:t>
            </w:r>
            <w:r>
              <w:rPr>
                <w:rFonts w:eastAsiaTheme="minorEastAsia"/>
                <w:noProof/>
              </w:rPr>
              <w:tab/>
            </w:r>
            <w:r w:rsidRPr="00C40472">
              <w:rPr>
                <w:rStyle w:val="Hyperlink"/>
                <w:noProof/>
              </w:rPr>
              <w:t>Page 5</w:t>
            </w:r>
            <w:r>
              <w:rPr>
                <w:noProof/>
                <w:webHidden/>
              </w:rPr>
              <w:tab/>
            </w:r>
            <w:r>
              <w:rPr>
                <w:noProof/>
                <w:webHidden/>
              </w:rPr>
              <w:fldChar w:fldCharType="begin"/>
            </w:r>
            <w:r>
              <w:rPr>
                <w:noProof/>
                <w:webHidden/>
              </w:rPr>
              <w:instrText xml:space="preserve"> PAGEREF _Toc33098876 \h </w:instrText>
            </w:r>
            <w:r>
              <w:rPr>
                <w:noProof/>
                <w:webHidden/>
              </w:rPr>
            </w:r>
            <w:r>
              <w:rPr>
                <w:noProof/>
                <w:webHidden/>
              </w:rPr>
              <w:fldChar w:fldCharType="separate"/>
            </w:r>
            <w:r>
              <w:rPr>
                <w:noProof/>
                <w:webHidden/>
              </w:rPr>
              <w:t>23</w:t>
            </w:r>
            <w:r>
              <w:rPr>
                <w:noProof/>
                <w:webHidden/>
              </w:rPr>
              <w:fldChar w:fldCharType="end"/>
            </w:r>
          </w:hyperlink>
        </w:p>
        <w:p w14:paraId="2BCC44C5" w14:textId="4F59B5B3" w:rsidR="001C1904" w:rsidRDefault="001C1904">
          <w:pPr>
            <w:pStyle w:val="TOC1"/>
            <w:tabs>
              <w:tab w:val="left" w:pos="1100"/>
              <w:tab w:val="right" w:leader="dot" w:pos="10070"/>
            </w:tabs>
            <w:rPr>
              <w:rFonts w:eastAsiaTheme="minorEastAsia"/>
              <w:noProof/>
            </w:rPr>
          </w:pPr>
          <w:hyperlink w:anchor="_Toc33098877" w:history="1">
            <w:r w:rsidRPr="00C40472">
              <w:rPr>
                <w:rStyle w:val="Hyperlink"/>
                <w:noProof/>
              </w:rPr>
              <w:t>4.2.5.1.</w:t>
            </w:r>
            <w:r>
              <w:rPr>
                <w:rFonts w:eastAsiaTheme="minorEastAsia"/>
                <w:noProof/>
              </w:rPr>
              <w:tab/>
            </w:r>
            <w:r w:rsidRPr="00C40472">
              <w:rPr>
                <w:rStyle w:val="Hyperlink"/>
                <w:noProof/>
              </w:rPr>
              <w:t>Business Requirements</w:t>
            </w:r>
            <w:r>
              <w:rPr>
                <w:noProof/>
                <w:webHidden/>
              </w:rPr>
              <w:tab/>
            </w:r>
            <w:r>
              <w:rPr>
                <w:noProof/>
                <w:webHidden/>
              </w:rPr>
              <w:fldChar w:fldCharType="begin"/>
            </w:r>
            <w:r>
              <w:rPr>
                <w:noProof/>
                <w:webHidden/>
              </w:rPr>
              <w:instrText xml:space="preserve"> PAGEREF _Toc33098877 \h </w:instrText>
            </w:r>
            <w:r>
              <w:rPr>
                <w:noProof/>
                <w:webHidden/>
              </w:rPr>
            </w:r>
            <w:r>
              <w:rPr>
                <w:noProof/>
                <w:webHidden/>
              </w:rPr>
              <w:fldChar w:fldCharType="separate"/>
            </w:r>
            <w:r>
              <w:rPr>
                <w:noProof/>
                <w:webHidden/>
              </w:rPr>
              <w:t>23</w:t>
            </w:r>
            <w:r>
              <w:rPr>
                <w:noProof/>
                <w:webHidden/>
              </w:rPr>
              <w:fldChar w:fldCharType="end"/>
            </w:r>
          </w:hyperlink>
        </w:p>
        <w:p w14:paraId="5676F954" w14:textId="7E920630" w:rsidR="001C1904" w:rsidRDefault="001C1904">
          <w:pPr>
            <w:pStyle w:val="TOC1"/>
            <w:tabs>
              <w:tab w:val="left" w:pos="1100"/>
              <w:tab w:val="right" w:leader="dot" w:pos="10070"/>
            </w:tabs>
            <w:rPr>
              <w:rFonts w:eastAsiaTheme="minorEastAsia"/>
              <w:noProof/>
            </w:rPr>
          </w:pPr>
          <w:hyperlink w:anchor="_Toc33098878" w:history="1">
            <w:r w:rsidRPr="00C40472">
              <w:rPr>
                <w:rStyle w:val="Hyperlink"/>
                <w:noProof/>
              </w:rPr>
              <w:t>4.2.5.2.</w:t>
            </w:r>
            <w:r>
              <w:rPr>
                <w:rFonts w:eastAsiaTheme="minorEastAsia"/>
                <w:noProof/>
              </w:rPr>
              <w:tab/>
            </w:r>
            <w:r w:rsidRPr="00C40472">
              <w:rPr>
                <w:rStyle w:val="Hyperlink"/>
                <w:noProof/>
              </w:rPr>
              <w:t>Functional Requirements</w:t>
            </w:r>
            <w:r>
              <w:rPr>
                <w:noProof/>
                <w:webHidden/>
              </w:rPr>
              <w:tab/>
            </w:r>
            <w:r>
              <w:rPr>
                <w:noProof/>
                <w:webHidden/>
              </w:rPr>
              <w:fldChar w:fldCharType="begin"/>
            </w:r>
            <w:r>
              <w:rPr>
                <w:noProof/>
                <w:webHidden/>
              </w:rPr>
              <w:instrText xml:space="preserve"> PAGEREF _Toc33098878 \h </w:instrText>
            </w:r>
            <w:r>
              <w:rPr>
                <w:noProof/>
                <w:webHidden/>
              </w:rPr>
            </w:r>
            <w:r>
              <w:rPr>
                <w:noProof/>
                <w:webHidden/>
              </w:rPr>
              <w:fldChar w:fldCharType="separate"/>
            </w:r>
            <w:r>
              <w:rPr>
                <w:noProof/>
                <w:webHidden/>
              </w:rPr>
              <w:t>23</w:t>
            </w:r>
            <w:r>
              <w:rPr>
                <w:noProof/>
                <w:webHidden/>
              </w:rPr>
              <w:fldChar w:fldCharType="end"/>
            </w:r>
          </w:hyperlink>
        </w:p>
        <w:p w14:paraId="2D47FB76" w14:textId="688AB1FC" w:rsidR="001C1904" w:rsidRDefault="001C1904">
          <w:pPr>
            <w:pStyle w:val="TOC1"/>
            <w:tabs>
              <w:tab w:val="left" w:pos="1100"/>
              <w:tab w:val="right" w:leader="dot" w:pos="10070"/>
            </w:tabs>
            <w:rPr>
              <w:rFonts w:eastAsiaTheme="minorEastAsia"/>
              <w:noProof/>
            </w:rPr>
          </w:pPr>
          <w:hyperlink w:anchor="_Toc33098879" w:history="1">
            <w:r w:rsidRPr="00C40472">
              <w:rPr>
                <w:rStyle w:val="Hyperlink"/>
                <w:noProof/>
              </w:rPr>
              <w:t>4.2.5.3.</w:t>
            </w:r>
            <w:r>
              <w:rPr>
                <w:rFonts w:eastAsiaTheme="minorEastAsia"/>
                <w:noProof/>
              </w:rPr>
              <w:tab/>
            </w:r>
            <w:r w:rsidRPr="00C40472">
              <w:rPr>
                <w:rStyle w:val="Hyperlink"/>
                <w:noProof/>
              </w:rPr>
              <w:t>Header Section</w:t>
            </w:r>
            <w:r>
              <w:rPr>
                <w:noProof/>
                <w:webHidden/>
              </w:rPr>
              <w:tab/>
            </w:r>
            <w:r>
              <w:rPr>
                <w:noProof/>
                <w:webHidden/>
              </w:rPr>
              <w:fldChar w:fldCharType="begin"/>
            </w:r>
            <w:r>
              <w:rPr>
                <w:noProof/>
                <w:webHidden/>
              </w:rPr>
              <w:instrText xml:space="preserve"> PAGEREF _Toc33098879 \h </w:instrText>
            </w:r>
            <w:r>
              <w:rPr>
                <w:noProof/>
                <w:webHidden/>
              </w:rPr>
            </w:r>
            <w:r>
              <w:rPr>
                <w:noProof/>
                <w:webHidden/>
              </w:rPr>
              <w:fldChar w:fldCharType="separate"/>
            </w:r>
            <w:r>
              <w:rPr>
                <w:noProof/>
                <w:webHidden/>
              </w:rPr>
              <w:t>24</w:t>
            </w:r>
            <w:r>
              <w:rPr>
                <w:noProof/>
                <w:webHidden/>
              </w:rPr>
              <w:fldChar w:fldCharType="end"/>
            </w:r>
          </w:hyperlink>
        </w:p>
        <w:p w14:paraId="3D869F94" w14:textId="7F056714" w:rsidR="001C1904" w:rsidRDefault="001C1904">
          <w:pPr>
            <w:pStyle w:val="TOC1"/>
            <w:tabs>
              <w:tab w:val="left" w:pos="1100"/>
              <w:tab w:val="right" w:leader="dot" w:pos="10070"/>
            </w:tabs>
            <w:rPr>
              <w:rFonts w:eastAsiaTheme="minorEastAsia"/>
              <w:noProof/>
            </w:rPr>
          </w:pPr>
          <w:hyperlink w:anchor="_Toc33098880" w:history="1">
            <w:r w:rsidRPr="00C40472">
              <w:rPr>
                <w:rStyle w:val="Hyperlink"/>
                <w:noProof/>
              </w:rPr>
              <w:t>4.2.5.4.</w:t>
            </w:r>
            <w:r>
              <w:rPr>
                <w:rFonts w:eastAsiaTheme="minorEastAsia"/>
                <w:noProof/>
              </w:rPr>
              <w:tab/>
            </w:r>
            <w:r w:rsidRPr="00C40472">
              <w:rPr>
                <w:rStyle w:val="Hyperlink"/>
                <w:noProof/>
              </w:rPr>
              <w:t>Footer Section</w:t>
            </w:r>
            <w:r>
              <w:rPr>
                <w:noProof/>
                <w:webHidden/>
              </w:rPr>
              <w:tab/>
            </w:r>
            <w:r>
              <w:rPr>
                <w:noProof/>
                <w:webHidden/>
              </w:rPr>
              <w:fldChar w:fldCharType="begin"/>
            </w:r>
            <w:r>
              <w:rPr>
                <w:noProof/>
                <w:webHidden/>
              </w:rPr>
              <w:instrText xml:space="preserve"> PAGEREF _Toc33098880 \h </w:instrText>
            </w:r>
            <w:r>
              <w:rPr>
                <w:noProof/>
                <w:webHidden/>
              </w:rPr>
            </w:r>
            <w:r>
              <w:rPr>
                <w:noProof/>
                <w:webHidden/>
              </w:rPr>
              <w:fldChar w:fldCharType="separate"/>
            </w:r>
            <w:r>
              <w:rPr>
                <w:noProof/>
                <w:webHidden/>
              </w:rPr>
              <w:t>24</w:t>
            </w:r>
            <w:r>
              <w:rPr>
                <w:noProof/>
                <w:webHidden/>
              </w:rPr>
              <w:fldChar w:fldCharType="end"/>
            </w:r>
          </w:hyperlink>
        </w:p>
        <w:p w14:paraId="70A4D611" w14:textId="1F56E199" w:rsidR="001C1904" w:rsidRDefault="001C1904">
          <w:pPr>
            <w:pStyle w:val="TOC1"/>
            <w:tabs>
              <w:tab w:val="left" w:pos="1100"/>
              <w:tab w:val="right" w:leader="dot" w:pos="10070"/>
            </w:tabs>
            <w:rPr>
              <w:rFonts w:eastAsiaTheme="minorEastAsia"/>
              <w:noProof/>
            </w:rPr>
          </w:pPr>
          <w:hyperlink w:anchor="_Toc33098881" w:history="1">
            <w:r w:rsidRPr="00C40472">
              <w:rPr>
                <w:rStyle w:val="Hyperlink"/>
                <w:noProof/>
              </w:rPr>
              <w:t>4.2.5.5.</w:t>
            </w:r>
            <w:r>
              <w:rPr>
                <w:rFonts w:eastAsiaTheme="minorEastAsia"/>
                <w:noProof/>
              </w:rPr>
              <w:tab/>
            </w:r>
            <w:r w:rsidRPr="00C40472">
              <w:rPr>
                <w:rStyle w:val="Hyperlink"/>
                <w:noProof/>
              </w:rPr>
              <w:t>Design</w:t>
            </w:r>
            <w:r>
              <w:rPr>
                <w:noProof/>
                <w:webHidden/>
              </w:rPr>
              <w:tab/>
            </w:r>
            <w:r>
              <w:rPr>
                <w:noProof/>
                <w:webHidden/>
              </w:rPr>
              <w:fldChar w:fldCharType="begin"/>
            </w:r>
            <w:r>
              <w:rPr>
                <w:noProof/>
                <w:webHidden/>
              </w:rPr>
              <w:instrText xml:space="preserve"> PAGEREF _Toc33098881 \h </w:instrText>
            </w:r>
            <w:r>
              <w:rPr>
                <w:noProof/>
                <w:webHidden/>
              </w:rPr>
            </w:r>
            <w:r>
              <w:rPr>
                <w:noProof/>
                <w:webHidden/>
              </w:rPr>
              <w:fldChar w:fldCharType="separate"/>
            </w:r>
            <w:r>
              <w:rPr>
                <w:noProof/>
                <w:webHidden/>
              </w:rPr>
              <w:t>24</w:t>
            </w:r>
            <w:r>
              <w:rPr>
                <w:noProof/>
                <w:webHidden/>
              </w:rPr>
              <w:fldChar w:fldCharType="end"/>
            </w:r>
          </w:hyperlink>
        </w:p>
        <w:p w14:paraId="7EB53A31" w14:textId="5B4132A4" w:rsidR="001C1904" w:rsidRDefault="001C1904">
          <w:pPr>
            <w:pStyle w:val="TOC1"/>
            <w:tabs>
              <w:tab w:val="left" w:pos="1100"/>
              <w:tab w:val="right" w:leader="dot" w:pos="10070"/>
            </w:tabs>
            <w:rPr>
              <w:rFonts w:eastAsiaTheme="minorEastAsia"/>
              <w:noProof/>
            </w:rPr>
          </w:pPr>
          <w:hyperlink w:anchor="_Toc33098882" w:history="1">
            <w:r w:rsidRPr="00C40472">
              <w:rPr>
                <w:rStyle w:val="Hyperlink"/>
                <w:noProof/>
              </w:rPr>
              <w:t>4.2.5.6.</w:t>
            </w:r>
            <w:r>
              <w:rPr>
                <w:rFonts w:eastAsiaTheme="minorEastAsia"/>
                <w:noProof/>
              </w:rPr>
              <w:tab/>
            </w:r>
            <w:r w:rsidRPr="00C40472">
              <w:rPr>
                <w:rStyle w:val="Hyperlink"/>
                <w:noProof/>
              </w:rPr>
              <w:t>Requirements</w:t>
            </w:r>
            <w:r>
              <w:rPr>
                <w:noProof/>
                <w:webHidden/>
              </w:rPr>
              <w:tab/>
            </w:r>
            <w:r>
              <w:rPr>
                <w:noProof/>
                <w:webHidden/>
              </w:rPr>
              <w:fldChar w:fldCharType="begin"/>
            </w:r>
            <w:r>
              <w:rPr>
                <w:noProof/>
                <w:webHidden/>
              </w:rPr>
              <w:instrText xml:space="preserve"> PAGEREF _Toc33098882 \h </w:instrText>
            </w:r>
            <w:r>
              <w:rPr>
                <w:noProof/>
                <w:webHidden/>
              </w:rPr>
            </w:r>
            <w:r>
              <w:rPr>
                <w:noProof/>
                <w:webHidden/>
              </w:rPr>
              <w:fldChar w:fldCharType="separate"/>
            </w:r>
            <w:r>
              <w:rPr>
                <w:noProof/>
                <w:webHidden/>
              </w:rPr>
              <w:t>24</w:t>
            </w:r>
            <w:r>
              <w:rPr>
                <w:noProof/>
                <w:webHidden/>
              </w:rPr>
              <w:fldChar w:fldCharType="end"/>
            </w:r>
          </w:hyperlink>
        </w:p>
        <w:p w14:paraId="098658EC" w14:textId="3ED13F81" w:rsidR="001C1904" w:rsidRDefault="001C1904">
          <w:pPr>
            <w:pStyle w:val="TOC1"/>
            <w:tabs>
              <w:tab w:val="left" w:pos="880"/>
              <w:tab w:val="right" w:leader="dot" w:pos="10070"/>
            </w:tabs>
            <w:rPr>
              <w:rFonts w:eastAsiaTheme="minorEastAsia"/>
              <w:noProof/>
            </w:rPr>
          </w:pPr>
          <w:hyperlink w:anchor="_Toc33098883" w:history="1">
            <w:r w:rsidRPr="00C40472">
              <w:rPr>
                <w:rStyle w:val="Hyperlink"/>
                <w:noProof/>
              </w:rPr>
              <w:t>4.2.6.</w:t>
            </w:r>
            <w:r>
              <w:rPr>
                <w:rFonts w:eastAsiaTheme="minorEastAsia"/>
                <w:noProof/>
              </w:rPr>
              <w:tab/>
            </w:r>
            <w:r w:rsidRPr="00C40472">
              <w:rPr>
                <w:rStyle w:val="Hyperlink"/>
                <w:noProof/>
              </w:rPr>
              <w:t>Validation Summary Page</w:t>
            </w:r>
            <w:r>
              <w:rPr>
                <w:noProof/>
                <w:webHidden/>
              </w:rPr>
              <w:tab/>
            </w:r>
            <w:r>
              <w:rPr>
                <w:noProof/>
                <w:webHidden/>
              </w:rPr>
              <w:fldChar w:fldCharType="begin"/>
            </w:r>
            <w:r>
              <w:rPr>
                <w:noProof/>
                <w:webHidden/>
              </w:rPr>
              <w:instrText xml:space="preserve"> PAGEREF _Toc33098883 \h </w:instrText>
            </w:r>
            <w:r>
              <w:rPr>
                <w:noProof/>
                <w:webHidden/>
              </w:rPr>
            </w:r>
            <w:r>
              <w:rPr>
                <w:noProof/>
                <w:webHidden/>
              </w:rPr>
              <w:fldChar w:fldCharType="separate"/>
            </w:r>
            <w:r>
              <w:rPr>
                <w:noProof/>
                <w:webHidden/>
              </w:rPr>
              <w:t>25</w:t>
            </w:r>
            <w:r>
              <w:rPr>
                <w:noProof/>
                <w:webHidden/>
              </w:rPr>
              <w:fldChar w:fldCharType="end"/>
            </w:r>
          </w:hyperlink>
        </w:p>
        <w:p w14:paraId="020E179A" w14:textId="701E9FD3" w:rsidR="001C1904" w:rsidRDefault="001C1904">
          <w:pPr>
            <w:pStyle w:val="TOC1"/>
            <w:tabs>
              <w:tab w:val="left" w:pos="880"/>
              <w:tab w:val="right" w:leader="dot" w:pos="10070"/>
            </w:tabs>
            <w:rPr>
              <w:rFonts w:eastAsiaTheme="minorEastAsia"/>
              <w:noProof/>
            </w:rPr>
          </w:pPr>
          <w:hyperlink w:anchor="_Toc33098884" w:history="1">
            <w:r w:rsidRPr="00C40472">
              <w:rPr>
                <w:rStyle w:val="Hyperlink"/>
                <w:noProof/>
              </w:rPr>
              <w:t>4.2.7.</w:t>
            </w:r>
            <w:r>
              <w:rPr>
                <w:rFonts w:eastAsiaTheme="minorEastAsia"/>
                <w:noProof/>
              </w:rPr>
              <w:tab/>
            </w:r>
            <w:r w:rsidRPr="00C40472">
              <w:rPr>
                <w:rStyle w:val="Hyperlink"/>
                <w:noProof/>
              </w:rPr>
              <w:t>Other functionalities</w:t>
            </w:r>
            <w:r>
              <w:rPr>
                <w:noProof/>
                <w:webHidden/>
              </w:rPr>
              <w:tab/>
            </w:r>
            <w:r>
              <w:rPr>
                <w:noProof/>
                <w:webHidden/>
              </w:rPr>
              <w:fldChar w:fldCharType="begin"/>
            </w:r>
            <w:r>
              <w:rPr>
                <w:noProof/>
                <w:webHidden/>
              </w:rPr>
              <w:instrText xml:space="preserve"> PAGEREF _Toc33098884 \h </w:instrText>
            </w:r>
            <w:r>
              <w:rPr>
                <w:noProof/>
                <w:webHidden/>
              </w:rPr>
            </w:r>
            <w:r>
              <w:rPr>
                <w:noProof/>
                <w:webHidden/>
              </w:rPr>
              <w:fldChar w:fldCharType="separate"/>
            </w:r>
            <w:r>
              <w:rPr>
                <w:noProof/>
                <w:webHidden/>
              </w:rPr>
              <w:t>25</w:t>
            </w:r>
            <w:r>
              <w:rPr>
                <w:noProof/>
                <w:webHidden/>
              </w:rPr>
              <w:fldChar w:fldCharType="end"/>
            </w:r>
          </w:hyperlink>
        </w:p>
        <w:p w14:paraId="71AC1575" w14:textId="5DB2D86D" w:rsidR="001C1904" w:rsidRDefault="001C1904">
          <w:pPr>
            <w:pStyle w:val="TOC1"/>
            <w:tabs>
              <w:tab w:val="left" w:pos="1100"/>
              <w:tab w:val="right" w:leader="dot" w:pos="10070"/>
            </w:tabs>
            <w:rPr>
              <w:rFonts w:eastAsiaTheme="minorEastAsia"/>
              <w:noProof/>
            </w:rPr>
          </w:pPr>
          <w:hyperlink w:anchor="_Toc33098885" w:history="1">
            <w:r w:rsidRPr="00C40472">
              <w:rPr>
                <w:rStyle w:val="Hyperlink"/>
                <w:noProof/>
              </w:rPr>
              <w:t>4.2.7.1.</w:t>
            </w:r>
            <w:r>
              <w:rPr>
                <w:rFonts w:eastAsiaTheme="minorEastAsia"/>
                <w:noProof/>
              </w:rPr>
              <w:tab/>
            </w:r>
            <w:r w:rsidRPr="00C40472">
              <w:rPr>
                <w:rStyle w:val="Hyperlink"/>
                <w:noProof/>
              </w:rPr>
              <w:t>Save</w:t>
            </w:r>
            <w:r>
              <w:rPr>
                <w:noProof/>
                <w:webHidden/>
              </w:rPr>
              <w:tab/>
            </w:r>
            <w:r>
              <w:rPr>
                <w:noProof/>
                <w:webHidden/>
              </w:rPr>
              <w:fldChar w:fldCharType="begin"/>
            </w:r>
            <w:r>
              <w:rPr>
                <w:noProof/>
                <w:webHidden/>
              </w:rPr>
              <w:instrText xml:space="preserve"> PAGEREF _Toc33098885 \h </w:instrText>
            </w:r>
            <w:r>
              <w:rPr>
                <w:noProof/>
                <w:webHidden/>
              </w:rPr>
            </w:r>
            <w:r>
              <w:rPr>
                <w:noProof/>
                <w:webHidden/>
              </w:rPr>
              <w:fldChar w:fldCharType="separate"/>
            </w:r>
            <w:r>
              <w:rPr>
                <w:noProof/>
                <w:webHidden/>
              </w:rPr>
              <w:t>25</w:t>
            </w:r>
            <w:r>
              <w:rPr>
                <w:noProof/>
                <w:webHidden/>
              </w:rPr>
              <w:fldChar w:fldCharType="end"/>
            </w:r>
          </w:hyperlink>
        </w:p>
        <w:p w14:paraId="71C01147" w14:textId="0C94063C" w:rsidR="001C1904" w:rsidRDefault="001C1904">
          <w:pPr>
            <w:pStyle w:val="TOC1"/>
            <w:tabs>
              <w:tab w:val="left" w:pos="1100"/>
              <w:tab w:val="right" w:leader="dot" w:pos="10070"/>
            </w:tabs>
            <w:rPr>
              <w:rFonts w:eastAsiaTheme="minorEastAsia"/>
              <w:noProof/>
            </w:rPr>
          </w:pPr>
          <w:hyperlink w:anchor="_Toc33098886" w:history="1">
            <w:r w:rsidRPr="00C40472">
              <w:rPr>
                <w:rStyle w:val="Hyperlink"/>
                <w:noProof/>
              </w:rPr>
              <w:t>4.2.7.2.</w:t>
            </w:r>
            <w:r>
              <w:rPr>
                <w:rFonts w:eastAsiaTheme="minorEastAsia"/>
                <w:noProof/>
              </w:rPr>
              <w:tab/>
            </w:r>
            <w:r w:rsidRPr="00C40472">
              <w:rPr>
                <w:rStyle w:val="Hyperlink"/>
                <w:noProof/>
              </w:rPr>
              <w:t>Add Attachments</w:t>
            </w:r>
            <w:r>
              <w:rPr>
                <w:noProof/>
                <w:webHidden/>
              </w:rPr>
              <w:tab/>
            </w:r>
            <w:r>
              <w:rPr>
                <w:noProof/>
                <w:webHidden/>
              </w:rPr>
              <w:fldChar w:fldCharType="begin"/>
            </w:r>
            <w:r>
              <w:rPr>
                <w:noProof/>
                <w:webHidden/>
              </w:rPr>
              <w:instrText xml:space="preserve"> PAGEREF _Toc33098886 \h </w:instrText>
            </w:r>
            <w:r>
              <w:rPr>
                <w:noProof/>
                <w:webHidden/>
              </w:rPr>
            </w:r>
            <w:r>
              <w:rPr>
                <w:noProof/>
                <w:webHidden/>
              </w:rPr>
              <w:fldChar w:fldCharType="separate"/>
            </w:r>
            <w:r>
              <w:rPr>
                <w:noProof/>
                <w:webHidden/>
              </w:rPr>
              <w:t>25</w:t>
            </w:r>
            <w:r>
              <w:rPr>
                <w:noProof/>
                <w:webHidden/>
              </w:rPr>
              <w:fldChar w:fldCharType="end"/>
            </w:r>
          </w:hyperlink>
        </w:p>
        <w:p w14:paraId="7063D796" w14:textId="56107F8A" w:rsidR="001C1904" w:rsidRDefault="001C1904">
          <w:pPr>
            <w:pStyle w:val="TOC1"/>
            <w:tabs>
              <w:tab w:val="left" w:pos="1100"/>
              <w:tab w:val="right" w:leader="dot" w:pos="10070"/>
            </w:tabs>
            <w:rPr>
              <w:rFonts w:eastAsiaTheme="minorEastAsia"/>
              <w:noProof/>
            </w:rPr>
          </w:pPr>
          <w:hyperlink w:anchor="_Toc33098887" w:history="1">
            <w:r w:rsidRPr="00C40472">
              <w:rPr>
                <w:rStyle w:val="Hyperlink"/>
                <w:noProof/>
              </w:rPr>
              <w:t>4.2.7.3.</w:t>
            </w:r>
            <w:r>
              <w:rPr>
                <w:rFonts w:eastAsiaTheme="minorEastAsia"/>
                <w:noProof/>
              </w:rPr>
              <w:tab/>
            </w:r>
            <w:r w:rsidRPr="00C40472">
              <w:rPr>
                <w:rStyle w:val="Hyperlink"/>
                <w:noProof/>
              </w:rPr>
              <w:t>Validate</w:t>
            </w:r>
            <w:r>
              <w:rPr>
                <w:noProof/>
                <w:webHidden/>
              </w:rPr>
              <w:tab/>
            </w:r>
            <w:r>
              <w:rPr>
                <w:noProof/>
                <w:webHidden/>
              </w:rPr>
              <w:fldChar w:fldCharType="begin"/>
            </w:r>
            <w:r>
              <w:rPr>
                <w:noProof/>
                <w:webHidden/>
              </w:rPr>
              <w:instrText xml:space="preserve"> PAGEREF _Toc33098887 \h </w:instrText>
            </w:r>
            <w:r>
              <w:rPr>
                <w:noProof/>
                <w:webHidden/>
              </w:rPr>
            </w:r>
            <w:r>
              <w:rPr>
                <w:noProof/>
                <w:webHidden/>
              </w:rPr>
              <w:fldChar w:fldCharType="separate"/>
            </w:r>
            <w:r>
              <w:rPr>
                <w:noProof/>
                <w:webHidden/>
              </w:rPr>
              <w:t>25</w:t>
            </w:r>
            <w:r>
              <w:rPr>
                <w:noProof/>
                <w:webHidden/>
              </w:rPr>
              <w:fldChar w:fldCharType="end"/>
            </w:r>
          </w:hyperlink>
        </w:p>
        <w:p w14:paraId="41528D01" w14:textId="4E5E8E6A" w:rsidR="001C1904" w:rsidRDefault="001C1904">
          <w:pPr>
            <w:pStyle w:val="TOC1"/>
            <w:tabs>
              <w:tab w:val="left" w:pos="1100"/>
              <w:tab w:val="right" w:leader="dot" w:pos="10070"/>
            </w:tabs>
            <w:rPr>
              <w:rFonts w:eastAsiaTheme="minorEastAsia"/>
              <w:noProof/>
            </w:rPr>
          </w:pPr>
          <w:hyperlink w:anchor="_Toc33098888" w:history="1">
            <w:r w:rsidRPr="00C40472">
              <w:rPr>
                <w:rStyle w:val="Hyperlink"/>
                <w:noProof/>
              </w:rPr>
              <w:t>4.2.7.4.</w:t>
            </w:r>
            <w:r>
              <w:rPr>
                <w:rFonts w:eastAsiaTheme="minorEastAsia"/>
                <w:noProof/>
              </w:rPr>
              <w:tab/>
            </w:r>
            <w:r w:rsidRPr="00C40472">
              <w:rPr>
                <w:rStyle w:val="Hyperlink"/>
                <w:noProof/>
              </w:rPr>
              <w:t>Print</w:t>
            </w:r>
            <w:r>
              <w:rPr>
                <w:noProof/>
                <w:webHidden/>
              </w:rPr>
              <w:tab/>
            </w:r>
            <w:r>
              <w:rPr>
                <w:noProof/>
                <w:webHidden/>
              </w:rPr>
              <w:fldChar w:fldCharType="begin"/>
            </w:r>
            <w:r>
              <w:rPr>
                <w:noProof/>
                <w:webHidden/>
              </w:rPr>
              <w:instrText xml:space="preserve"> PAGEREF _Toc33098888 \h </w:instrText>
            </w:r>
            <w:r>
              <w:rPr>
                <w:noProof/>
                <w:webHidden/>
              </w:rPr>
            </w:r>
            <w:r>
              <w:rPr>
                <w:noProof/>
                <w:webHidden/>
              </w:rPr>
              <w:fldChar w:fldCharType="separate"/>
            </w:r>
            <w:r>
              <w:rPr>
                <w:noProof/>
                <w:webHidden/>
              </w:rPr>
              <w:t>25</w:t>
            </w:r>
            <w:r>
              <w:rPr>
                <w:noProof/>
                <w:webHidden/>
              </w:rPr>
              <w:fldChar w:fldCharType="end"/>
            </w:r>
          </w:hyperlink>
        </w:p>
        <w:p w14:paraId="16F82E6A" w14:textId="054B823A" w:rsidR="001C1904" w:rsidRDefault="001C1904">
          <w:pPr>
            <w:pStyle w:val="TOC1"/>
            <w:tabs>
              <w:tab w:val="left" w:pos="1100"/>
              <w:tab w:val="right" w:leader="dot" w:pos="10070"/>
            </w:tabs>
            <w:rPr>
              <w:rFonts w:eastAsiaTheme="minorEastAsia"/>
              <w:noProof/>
            </w:rPr>
          </w:pPr>
          <w:hyperlink w:anchor="_Toc33098889" w:history="1">
            <w:r w:rsidRPr="00C40472">
              <w:rPr>
                <w:rStyle w:val="Hyperlink"/>
                <w:noProof/>
              </w:rPr>
              <w:t>4.2.7.5.</w:t>
            </w:r>
            <w:r>
              <w:rPr>
                <w:rFonts w:eastAsiaTheme="minorEastAsia"/>
                <w:noProof/>
              </w:rPr>
              <w:tab/>
            </w:r>
            <w:r w:rsidRPr="00C40472">
              <w:rPr>
                <w:rStyle w:val="Hyperlink"/>
                <w:noProof/>
              </w:rPr>
              <w:t>Help</w:t>
            </w:r>
            <w:r>
              <w:rPr>
                <w:noProof/>
                <w:webHidden/>
              </w:rPr>
              <w:tab/>
            </w:r>
            <w:r>
              <w:rPr>
                <w:noProof/>
                <w:webHidden/>
              </w:rPr>
              <w:fldChar w:fldCharType="begin"/>
            </w:r>
            <w:r>
              <w:rPr>
                <w:noProof/>
                <w:webHidden/>
              </w:rPr>
              <w:instrText xml:space="preserve"> PAGEREF _Toc33098889 \h </w:instrText>
            </w:r>
            <w:r>
              <w:rPr>
                <w:noProof/>
                <w:webHidden/>
              </w:rPr>
            </w:r>
            <w:r>
              <w:rPr>
                <w:noProof/>
                <w:webHidden/>
              </w:rPr>
              <w:fldChar w:fldCharType="separate"/>
            </w:r>
            <w:r>
              <w:rPr>
                <w:noProof/>
                <w:webHidden/>
              </w:rPr>
              <w:t>26</w:t>
            </w:r>
            <w:r>
              <w:rPr>
                <w:noProof/>
                <w:webHidden/>
              </w:rPr>
              <w:fldChar w:fldCharType="end"/>
            </w:r>
          </w:hyperlink>
        </w:p>
        <w:p w14:paraId="4A19642F" w14:textId="57B92F69" w:rsidR="001C1904" w:rsidRDefault="001C1904">
          <w:pPr>
            <w:pStyle w:val="TOC1"/>
            <w:tabs>
              <w:tab w:val="left" w:pos="1100"/>
              <w:tab w:val="right" w:leader="dot" w:pos="10070"/>
            </w:tabs>
            <w:rPr>
              <w:rFonts w:eastAsiaTheme="minorEastAsia"/>
              <w:noProof/>
            </w:rPr>
          </w:pPr>
          <w:hyperlink w:anchor="_Toc33098890" w:history="1">
            <w:r w:rsidRPr="00C40472">
              <w:rPr>
                <w:rStyle w:val="Hyperlink"/>
                <w:noProof/>
              </w:rPr>
              <w:t>4.2.7.6.</w:t>
            </w:r>
            <w:r>
              <w:rPr>
                <w:rFonts w:eastAsiaTheme="minorEastAsia"/>
                <w:noProof/>
              </w:rPr>
              <w:tab/>
            </w:r>
            <w:r w:rsidRPr="00C40472">
              <w:rPr>
                <w:rStyle w:val="Hyperlink"/>
                <w:noProof/>
              </w:rPr>
              <w:t>Form Instructions</w:t>
            </w:r>
            <w:r>
              <w:rPr>
                <w:noProof/>
                <w:webHidden/>
              </w:rPr>
              <w:tab/>
            </w:r>
            <w:r>
              <w:rPr>
                <w:noProof/>
                <w:webHidden/>
              </w:rPr>
              <w:fldChar w:fldCharType="begin"/>
            </w:r>
            <w:r>
              <w:rPr>
                <w:noProof/>
                <w:webHidden/>
              </w:rPr>
              <w:instrText xml:space="preserve"> PAGEREF _Toc33098890 \h </w:instrText>
            </w:r>
            <w:r>
              <w:rPr>
                <w:noProof/>
                <w:webHidden/>
              </w:rPr>
            </w:r>
            <w:r>
              <w:rPr>
                <w:noProof/>
                <w:webHidden/>
              </w:rPr>
              <w:fldChar w:fldCharType="separate"/>
            </w:r>
            <w:r>
              <w:rPr>
                <w:noProof/>
                <w:webHidden/>
              </w:rPr>
              <w:t>26</w:t>
            </w:r>
            <w:r>
              <w:rPr>
                <w:noProof/>
                <w:webHidden/>
              </w:rPr>
              <w:fldChar w:fldCharType="end"/>
            </w:r>
          </w:hyperlink>
        </w:p>
        <w:p w14:paraId="4B254A72" w14:textId="6C301B7C" w:rsidR="001C1904" w:rsidRDefault="001C1904">
          <w:pPr>
            <w:pStyle w:val="TOC1"/>
            <w:tabs>
              <w:tab w:val="left" w:pos="880"/>
              <w:tab w:val="right" w:leader="dot" w:pos="10070"/>
            </w:tabs>
            <w:rPr>
              <w:rFonts w:eastAsiaTheme="minorEastAsia"/>
              <w:noProof/>
            </w:rPr>
          </w:pPr>
          <w:hyperlink w:anchor="_Toc33098891" w:history="1">
            <w:r w:rsidRPr="00C40472">
              <w:rPr>
                <w:rStyle w:val="Hyperlink"/>
                <w:noProof/>
              </w:rPr>
              <w:t>4.2.8.</w:t>
            </w:r>
            <w:r>
              <w:rPr>
                <w:rFonts w:eastAsiaTheme="minorEastAsia"/>
                <w:noProof/>
              </w:rPr>
              <w:tab/>
            </w:r>
            <w:r w:rsidRPr="00C40472">
              <w:rPr>
                <w:rStyle w:val="Hyperlink"/>
                <w:noProof/>
              </w:rPr>
              <w:t>Submit</w:t>
            </w:r>
            <w:r>
              <w:rPr>
                <w:noProof/>
                <w:webHidden/>
              </w:rPr>
              <w:tab/>
            </w:r>
            <w:r>
              <w:rPr>
                <w:noProof/>
                <w:webHidden/>
              </w:rPr>
              <w:fldChar w:fldCharType="begin"/>
            </w:r>
            <w:r>
              <w:rPr>
                <w:noProof/>
                <w:webHidden/>
              </w:rPr>
              <w:instrText xml:space="preserve"> PAGEREF _Toc33098891 \h </w:instrText>
            </w:r>
            <w:r>
              <w:rPr>
                <w:noProof/>
                <w:webHidden/>
              </w:rPr>
            </w:r>
            <w:r>
              <w:rPr>
                <w:noProof/>
                <w:webHidden/>
              </w:rPr>
              <w:fldChar w:fldCharType="separate"/>
            </w:r>
            <w:r>
              <w:rPr>
                <w:noProof/>
                <w:webHidden/>
              </w:rPr>
              <w:t>26</w:t>
            </w:r>
            <w:r>
              <w:rPr>
                <w:noProof/>
                <w:webHidden/>
              </w:rPr>
              <w:fldChar w:fldCharType="end"/>
            </w:r>
          </w:hyperlink>
        </w:p>
        <w:p w14:paraId="70A5DC6A" w14:textId="42CCC28E" w:rsidR="001C1904" w:rsidRDefault="001C1904">
          <w:pPr>
            <w:pStyle w:val="TOC1"/>
            <w:tabs>
              <w:tab w:val="left" w:pos="1100"/>
              <w:tab w:val="right" w:leader="dot" w:pos="10070"/>
            </w:tabs>
            <w:rPr>
              <w:rFonts w:eastAsiaTheme="minorEastAsia"/>
              <w:noProof/>
            </w:rPr>
          </w:pPr>
          <w:hyperlink w:anchor="_Toc33098892" w:history="1">
            <w:r w:rsidRPr="00C40472">
              <w:rPr>
                <w:rStyle w:val="Hyperlink"/>
                <w:noProof/>
              </w:rPr>
              <w:t>4.2.8.1.</w:t>
            </w:r>
            <w:r>
              <w:rPr>
                <w:rFonts w:eastAsiaTheme="minorEastAsia"/>
                <w:noProof/>
              </w:rPr>
              <w:tab/>
            </w:r>
            <w:r w:rsidRPr="00C40472">
              <w:rPr>
                <w:rStyle w:val="Hyperlink"/>
                <w:noProof/>
              </w:rPr>
              <w:t>EFS Submission Confirmation Message</w:t>
            </w:r>
            <w:r>
              <w:rPr>
                <w:noProof/>
                <w:webHidden/>
              </w:rPr>
              <w:tab/>
            </w:r>
            <w:r>
              <w:rPr>
                <w:noProof/>
                <w:webHidden/>
              </w:rPr>
              <w:fldChar w:fldCharType="begin"/>
            </w:r>
            <w:r>
              <w:rPr>
                <w:noProof/>
                <w:webHidden/>
              </w:rPr>
              <w:instrText xml:space="preserve"> PAGEREF _Toc33098892 \h </w:instrText>
            </w:r>
            <w:r>
              <w:rPr>
                <w:noProof/>
                <w:webHidden/>
              </w:rPr>
            </w:r>
            <w:r>
              <w:rPr>
                <w:noProof/>
                <w:webHidden/>
              </w:rPr>
              <w:fldChar w:fldCharType="separate"/>
            </w:r>
            <w:r>
              <w:rPr>
                <w:noProof/>
                <w:webHidden/>
              </w:rPr>
              <w:t>26</w:t>
            </w:r>
            <w:r>
              <w:rPr>
                <w:noProof/>
                <w:webHidden/>
              </w:rPr>
              <w:fldChar w:fldCharType="end"/>
            </w:r>
          </w:hyperlink>
        </w:p>
        <w:p w14:paraId="2605C904" w14:textId="25E73952" w:rsidR="001C1904" w:rsidRDefault="001C1904">
          <w:pPr>
            <w:pStyle w:val="TOC1"/>
            <w:tabs>
              <w:tab w:val="left" w:pos="1100"/>
              <w:tab w:val="right" w:leader="dot" w:pos="10070"/>
            </w:tabs>
            <w:rPr>
              <w:rFonts w:eastAsiaTheme="minorEastAsia"/>
              <w:noProof/>
            </w:rPr>
          </w:pPr>
          <w:hyperlink w:anchor="_Toc33098893" w:history="1">
            <w:r w:rsidRPr="00C40472">
              <w:rPr>
                <w:rStyle w:val="Hyperlink"/>
                <w:noProof/>
              </w:rPr>
              <w:t>4.2.8.2.</w:t>
            </w:r>
            <w:r>
              <w:rPr>
                <w:rFonts w:eastAsiaTheme="minorEastAsia"/>
                <w:noProof/>
              </w:rPr>
              <w:tab/>
            </w:r>
            <w:r w:rsidRPr="00C40472">
              <w:rPr>
                <w:rStyle w:val="Hyperlink"/>
                <w:noProof/>
              </w:rPr>
              <w:t>Email Confirmation</w:t>
            </w:r>
            <w:r>
              <w:rPr>
                <w:noProof/>
                <w:webHidden/>
              </w:rPr>
              <w:tab/>
            </w:r>
            <w:r>
              <w:rPr>
                <w:noProof/>
                <w:webHidden/>
              </w:rPr>
              <w:fldChar w:fldCharType="begin"/>
            </w:r>
            <w:r>
              <w:rPr>
                <w:noProof/>
                <w:webHidden/>
              </w:rPr>
              <w:instrText xml:space="preserve"> PAGEREF _Toc33098893 \h </w:instrText>
            </w:r>
            <w:r>
              <w:rPr>
                <w:noProof/>
                <w:webHidden/>
              </w:rPr>
            </w:r>
            <w:r>
              <w:rPr>
                <w:noProof/>
                <w:webHidden/>
              </w:rPr>
              <w:fldChar w:fldCharType="separate"/>
            </w:r>
            <w:r>
              <w:rPr>
                <w:noProof/>
                <w:webHidden/>
              </w:rPr>
              <w:t>27</w:t>
            </w:r>
            <w:r>
              <w:rPr>
                <w:noProof/>
                <w:webHidden/>
              </w:rPr>
              <w:fldChar w:fldCharType="end"/>
            </w:r>
          </w:hyperlink>
        </w:p>
        <w:p w14:paraId="46FD77B1" w14:textId="50A8AF96" w:rsidR="001C1904" w:rsidRDefault="001C1904">
          <w:pPr>
            <w:pStyle w:val="TOC1"/>
            <w:tabs>
              <w:tab w:val="left" w:pos="1100"/>
              <w:tab w:val="right" w:leader="dot" w:pos="10070"/>
            </w:tabs>
            <w:rPr>
              <w:rFonts w:eastAsiaTheme="minorEastAsia"/>
              <w:noProof/>
            </w:rPr>
          </w:pPr>
          <w:hyperlink w:anchor="_Toc33098894" w:history="1">
            <w:r w:rsidRPr="00C40472">
              <w:rPr>
                <w:rStyle w:val="Hyperlink"/>
                <w:noProof/>
              </w:rPr>
              <w:t>4.2.8.3.</w:t>
            </w:r>
            <w:r>
              <w:rPr>
                <w:rFonts w:eastAsiaTheme="minorEastAsia"/>
                <w:noProof/>
              </w:rPr>
              <w:tab/>
            </w:r>
            <w:r w:rsidRPr="00C40472">
              <w:rPr>
                <w:rStyle w:val="Hyperlink"/>
                <w:noProof/>
              </w:rPr>
              <w:t>Email generated to the OLMS approver’s team</w:t>
            </w:r>
            <w:r>
              <w:rPr>
                <w:noProof/>
                <w:webHidden/>
              </w:rPr>
              <w:tab/>
            </w:r>
            <w:r>
              <w:rPr>
                <w:noProof/>
                <w:webHidden/>
              </w:rPr>
              <w:fldChar w:fldCharType="begin"/>
            </w:r>
            <w:r>
              <w:rPr>
                <w:noProof/>
                <w:webHidden/>
              </w:rPr>
              <w:instrText xml:space="preserve"> PAGEREF _Toc33098894 \h </w:instrText>
            </w:r>
            <w:r>
              <w:rPr>
                <w:noProof/>
                <w:webHidden/>
              </w:rPr>
            </w:r>
            <w:r>
              <w:rPr>
                <w:noProof/>
                <w:webHidden/>
              </w:rPr>
              <w:fldChar w:fldCharType="separate"/>
            </w:r>
            <w:r>
              <w:rPr>
                <w:noProof/>
                <w:webHidden/>
              </w:rPr>
              <w:t>28</w:t>
            </w:r>
            <w:r>
              <w:rPr>
                <w:noProof/>
                <w:webHidden/>
              </w:rPr>
              <w:fldChar w:fldCharType="end"/>
            </w:r>
          </w:hyperlink>
        </w:p>
        <w:p w14:paraId="04E5A7F5" w14:textId="1E88462A" w:rsidR="001C1904" w:rsidRDefault="001C1904">
          <w:pPr>
            <w:pStyle w:val="TOC1"/>
            <w:tabs>
              <w:tab w:val="left" w:pos="1100"/>
              <w:tab w:val="right" w:leader="dot" w:pos="10070"/>
            </w:tabs>
            <w:rPr>
              <w:rFonts w:eastAsiaTheme="minorEastAsia"/>
              <w:noProof/>
            </w:rPr>
          </w:pPr>
          <w:hyperlink w:anchor="_Toc33098895" w:history="1">
            <w:r w:rsidRPr="00C40472">
              <w:rPr>
                <w:rStyle w:val="Hyperlink"/>
                <w:noProof/>
              </w:rPr>
              <w:t>4.2.8.4.</w:t>
            </w:r>
            <w:r>
              <w:rPr>
                <w:rFonts w:eastAsiaTheme="minorEastAsia"/>
                <w:noProof/>
              </w:rPr>
              <w:tab/>
            </w:r>
            <w:r w:rsidRPr="00C40472">
              <w:rPr>
                <w:rStyle w:val="Hyperlink"/>
                <w:noProof/>
              </w:rPr>
              <w:t>Email text for an Affiliated or an Unaffiliated organization</w:t>
            </w:r>
            <w:r>
              <w:rPr>
                <w:noProof/>
                <w:webHidden/>
              </w:rPr>
              <w:tab/>
            </w:r>
            <w:r>
              <w:rPr>
                <w:noProof/>
                <w:webHidden/>
              </w:rPr>
              <w:fldChar w:fldCharType="begin"/>
            </w:r>
            <w:r>
              <w:rPr>
                <w:noProof/>
                <w:webHidden/>
              </w:rPr>
              <w:instrText xml:space="preserve"> PAGEREF _Toc33098895 \h </w:instrText>
            </w:r>
            <w:r>
              <w:rPr>
                <w:noProof/>
                <w:webHidden/>
              </w:rPr>
            </w:r>
            <w:r>
              <w:rPr>
                <w:noProof/>
                <w:webHidden/>
              </w:rPr>
              <w:fldChar w:fldCharType="separate"/>
            </w:r>
            <w:r>
              <w:rPr>
                <w:noProof/>
                <w:webHidden/>
              </w:rPr>
              <w:t>28</w:t>
            </w:r>
            <w:r>
              <w:rPr>
                <w:noProof/>
                <w:webHidden/>
              </w:rPr>
              <w:fldChar w:fldCharType="end"/>
            </w:r>
          </w:hyperlink>
        </w:p>
        <w:p w14:paraId="79690FA2" w14:textId="4FE72399" w:rsidR="001C1904" w:rsidRDefault="001C1904">
          <w:pPr>
            <w:pStyle w:val="TOC1"/>
            <w:tabs>
              <w:tab w:val="left" w:pos="1100"/>
              <w:tab w:val="right" w:leader="dot" w:pos="10070"/>
            </w:tabs>
            <w:rPr>
              <w:rFonts w:eastAsiaTheme="minorEastAsia"/>
              <w:noProof/>
            </w:rPr>
          </w:pPr>
          <w:hyperlink w:anchor="_Toc33098896" w:history="1">
            <w:r w:rsidRPr="00C40472">
              <w:rPr>
                <w:rStyle w:val="Hyperlink"/>
                <w:noProof/>
              </w:rPr>
              <w:t>4.2.8.5.</w:t>
            </w:r>
            <w:r>
              <w:rPr>
                <w:rFonts w:eastAsiaTheme="minorEastAsia"/>
                <w:noProof/>
              </w:rPr>
              <w:tab/>
            </w:r>
            <w:r w:rsidRPr="00C40472">
              <w:rPr>
                <w:rStyle w:val="Hyperlink"/>
                <w:noProof/>
              </w:rPr>
              <w:t>Email text for a National Organization</w:t>
            </w:r>
            <w:r>
              <w:rPr>
                <w:noProof/>
                <w:webHidden/>
              </w:rPr>
              <w:tab/>
            </w:r>
            <w:r>
              <w:rPr>
                <w:noProof/>
                <w:webHidden/>
              </w:rPr>
              <w:fldChar w:fldCharType="begin"/>
            </w:r>
            <w:r>
              <w:rPr>
                <w:noProof/>
                <w:webHidden/>
              </w:rPr>
              <w:instrText xml:space="preserve"> PAGEREF _Toc33098896 \h </w:instrText>
            </w:r>
            <w:r>
              <w:rPr>
                <w:noProof/>
                <w:webHidden/>
              </w:rPr>
            </w:r>
            <w:r>
              <w:rPr>
                <w:noProof/>
                <w:webHidden/>
              </w:rPr>
              <w:fldChar w:fldCharType="separate"/>
            </w:r>
            <w:r>
              <w:rPr>
                <w:noProof/>
                <w:webHidden/>
              </w:rPr>
              <w:t>29</w:t>
            </w:r>
            <w:r>
              <w:rPr>
                <w:noProof/>
                <w:webHidden/>
              </w:rPr>
              <w:fldChar w:fldCharType="end"/>
            </w:r>
          </w:hyperlink>
        </w:p>
        <w:p w14:paraId="4E89AB71" w14:textId="55EC4ED0" w:rsidR="001C1904" w:rsidRDefault="001C1904">
          <w:pPr>
            <w:pStyle w:val="TOC1"/>
            <w:tabs>
              <w:tab w:val="left" w:pos="880"/>
              <w:tab w:val="right" w:leader="dot" w:pos="10070"/>
            </w:tabs>
            <w:rPr>
              <w:rFonts w:eastAsiaTheme="minorEastAsia"/>
              <w:noProof/>
            </w:rPr>
          </w:pPr>
          <w:hyperlink w:anchor="_Toc33098897" w:history="1">
            <w:r w:rsidRPr="00C40472">
              <w:rPr>
                <w:rStyle w:val="Hyperlink"/>
                <w:noProof/>
              </w:rPr>
              <w:t>4.2.9.</w:t>
            </w:r>
            <w:r>
              <w:rPr>
                <w:rFonts w:eastAsiaTheme="minorEastAsia"/>
                <w:noProof/>
              </w:rPr>
              <w:tab/>
            </w:r>
            <w:r w:rsidRPr="00C40472">
              <w:rPr>
                <w:rStyle w:val="Hyperlink"/>
                <w:noProof/>
              </w:rPr>
              <w:t>Approval Process</w:t>
            </w:r>
            <w:r>
              <w:rPr>
                <w:noProof/>
                <w:webHidden/>
              </w:rPr>
              <w:tab/>
            </w:r>
            <w:r>
              <w:rPr>
                <w:noProof/>
                <w:webHidden/>
              </w:rPr>
              <w:fldChar w:fldCharType="begin"/>
            </w:r>
            <w:r>
              <w:rPr>
                <w:noProof/>
                <w:webHidden/>
              </w:rPr>
              <w:instrText xml:space="preserve"> PAGEREF _Toc33098897 \h </w:instrText>
            </w:r>
            <w:r>
              <w:rPr>
                <w:noProof/>
                <w:webHidden/>
              </w:rPr>
            </w:r>
            <w:r>
              <w:rPr>
                <w:noProof/>
                <w:webHidden/>
              </w:rPr>
              <w:fldChar w:fldCharType="separate"/>
            </w:r>
            <w:r>
              <w:rPr>
                <w:noProof/>
                <w:webHidden/>
              </w:rPr>
              <w:t>30</w:t>
            </w:r>
            <w:r>
              <w:rPr>
                <w:noProof/>
                <w:webHidden/>
              </w:rPr>
              <w:fldChar w:fldCharType="end"/>
            </w:r>
          </w:hyperlink>
        </w:p>
        <w:p w14:paraId="1282F5FB" w14:textId="6949BD7F" w:rsidR="001C1904" w:rsidRDefault="001C1904">
          <w:pPr>
            <w:pStyle w:val="TOC1"/>
            <w:tabs>
              <w:tab w:val="left" w:pos="1100"/>
              <w:tab w:val="right" w:leader="dot" w:pos="10070"/>
            </w:tabs>
            <w:rPr>
              <w:rFonts w:eastAsiaTheme="minorEastAsia"/>
              <w:noProof/>
            </w:rPr>
          </w:pPr>
          <w:hyperlink w:anchor="_Toc33098898" w:history="1">
            <w:r w:rsidRPr="00C40472">
              <w:rPr>
                <w:rStyle w:val="Hyperlink"/>
                <w:noProof/>
              </w:rPr>
              <w:t>4.2.9.1.</w:t>
            </w:r>
            <w:r>
              <w:rPr>
                <w:rFonts w:eastAsiaTheme="minorEastAsia"/>
                <w:noProof/>
              </w:rPr>
              <w:tab/>
            </w:r>
            <w:r w:rsidRPr="00C40472">
              <w:rPr>
                <w:rStyle w:val="Hyperlink"/>
                <w:noProof/>
              </w:rPr>
              <w:t>Approval Email Notifications to the filers</w:t>
            </w:r>
            <w:r>
              <w:rPr>
                <w:noProof/>
                <w:webHidden/>
              </w:rPr>
              <w:tab/>
            </w:r>
            <w:r>
              <w:rPr>
                <w:noProof/>
                <w:webHidden/>
              </w:rPr>
              <w:fldChar w:fldCharType="begin"/>
            </w:r>
            <w:r>
              <w:rPr>
                <w:noProof/>
                <w:webHidden/>
              </w:rPr>
              <w:instrText xml:space="preserve"> PAGEREF _Toc33098898 \h </w:instrText>
            </w:r>
            <w:r>
              <w:rPr>
                <w:noProof/>
                <w:webHidden/>
              </w:rPr>
            </w:r>
            <w:r>
              <w:rPr>
                <w:noProof/>
                <w:webHidden/>
              </w:rPr>
              <w:fldChar w:fldCharType="separate"/>
            </w:r>
            <w:r>
              <w:rPr>
                <w:noProof/>
                <w:webHidden/>
              </w:rPr>
              <w:t>30</w:t>
            </w:r>
            <w:r>
              <w:rPr>
                <w:noProof/>
                <w:webHidden/>
              </w:rPr>
              <w:fldChar w:fldCharType="end"/>
            </w:r>
          </w:hyperlink>
        </w:p>
        <w:p w14:paraId="45234F30" w14:textId="5858E9C6" w:rsidR="001C1904" w:rsidRDefault="001C1904">
          <w:pPr>
            <w:pStyle w:val="TOC1"/>
            <w:tabs>
              <w:tab w:val="left" w:pos="1100"/>
              <w:tab w:val="right" w:leader="dot" w:pos="10070"/>
            </w:tabs>
            <w:rPr>
              <w:rFonts w:eastAsiaTheme="minorEastAsia"/>
              <w:noProof/>
            </w:rPr>
          </w:pPr>
          <w:hyperlink w:anchor="_Toc33098899" w:history="1">
            <w:r w:rsidRPr="00C40472">
              <w:rPr>
                <w:rStyle w:val="Hyperlink"/>
                <w:noProof/>
              </w:rPr>
              <w:t>4.2.9.2.</w:t>
            </w:r>
            <w:r>
              <w:rPr>
                <w:rFonts w:eastAsiaTheme="minorEastAsia"/>
                <w:noProof/>
              </w:rPr>
              <w:tab/>
            </w:r>
            <w:r w:rsidRPr="00C40472">
              <w:rPr>
                <w:rStyle w:val="Hyperlink"/>
                <w:noProof/>
              </w:rPr>
              <w:t>Disclosed Report</w:t>
            </w:r>
            <w:r>
              <w:rPr>
                <w:noProof/>
                <w:webHidden/>
              </w:rPr>
              <w:tab/>
            </w:r>
            <w:r>
              <w:rPr>
                <w:noProof/>
                <w:webHidden/>
              </w:rPr>
              <w:fldChar w:fldCharType="begin"/>
            </w:r>
            <w:r>
              <w:rPr>
                <w:noProof/>
                <w:webHidden/>
              </w:rPr>
              <w:instrText xml:space="preserve"> PAGEREF _Toc33098899 \h </w:instrText>
            </w:r>
            <w:r>
              <w:rPr>
                <w:noProof/>
                <w:webHidden/>
              </w:rPr>
            </w:r>
            <w:r>
              <w:rPr>
                <w:noProof/>
                <w:webHidden/>
              </w:rPr>
              <w:fldChar w:fldCharType="separate"/>
            </w:r>
            <w:r>
              <w:rPr>
                <w:noProof/>
                <w:webHidden/>
              </w:rPr>
              <w:t>30</w:t>
            </w:r>
            <w:r>
              <w:rPr>
                <w:noProof/>
                <w:webHidden/>
              </w:rPr>
              <w:fldChar w:fldCharType="end"/>
            </w:r>
          </w:hyperlink>
        </w:p>
        <w:p w14:paraId="76A1B655" w14:textId="4565FF24" w:rsidR="001C1904" w:rsidRDefault="001C1904">
          <w:pPr>
            <w:pStyle w:val="TOC1"/>
            <w:tabs>
              <w:tab w:val="left" w:pos="660"/>
              <w:tab w:val="right" w:leader="dot" w:pos="10070"/>
            </w:tabs>
            <w:rPr>
              <w:rFonts w:eastAsiaTheme="minorEastAsia"/>
              <w:noProof/>
            </w:rPr>
          </w:pPr>
          <w:hyperlink w:anchor="_Toc33098900" w:history="1">
            <w:r w:rsidRPr="00C40472">
              <w:rPr>
                <w:rStyle w:val="Hyperlink"/>
                <w:noProof/>
              </w:rPr>
              <w:t>4.3.</w:t>
            </w:r>
            <w:r>
              <w:rPr>
                <w:rFonts w:eastAsiaTheme="minorEastAsia"/>
                <w:noProof/>
              </w:rPr>
              <w:tab/>
            </w:r>
            <w:r w:rsidRPr="00C40472">
              <w:rPr>
                <w:rStyle w:val="Hyperlink"/>
                <w:noProof/>
              </w:rPr>
              <w:t>Login using rejected LM-1</w:t>
            </w:r>
            <w:r>
              <w:rPr>
                <w:noProof/>
                <w:webHidden/>
              </w:rPr>
              <w:tab/>
            </w:r>
            <w:r>
              <w:rPr>
                <w:noProof/>
                <w:webHidden/>
              </w:rPr>
              <w:fldChar w:fldCharType="begin"/>
            </w:r>
            <w:r>
              <w:rPr>
                <w:noProof/>
                <w:webHidden/>
              </w:rPr>
              <w:instrText xml:space="preserve"> PAGEREF _Toc33098900 \h </w:instrText>
            </w:r>
            <w:r>
              <w:rPr>
                <w:noProof/>
                <w:webHidden/>
              </w:rPr>
            </w:r>
            <w:r>
              <w:rPr>
                <w:noProof/>
                <w:webHidden/>
              </w:rPr>
              <w:fldChar w:fldCharType="separate"/>
            </w:r>
            <w:r>
              <w:rPr>
                <w:noProof/>
                <w:webHidden/>
              </w:rPr>
              <w:t>31</w:t>
            </w:r>
            <w:r>
              <w:rPr>
                <w:noProof/>
                <w:webHidden/>
              </w:rPr>
              <w:fldChar w:fldCharType="end"/>
            </w:r>
          </w:hyperlink>
        </w:p>
        <w:p w14:paraId="34DCC92D" w14:textId="4ABE937A" w:rsidR="001C1904" w:rsidRDefault="001C1904">
          <w:pPr>
            <w:pStyle w:val="TOC1"/>
            <w:tabs>
              <w:tab w:val="left" w:pos="660"/>
              <w:tab w:val="right" w:leader="dot" w:pos="10070"/>
            </w:tabs>
            <w:rPr>
              <w:rFonts w:eastAsiaTheme="minorEastAsia"/>
              <w:noProof/>
            </w:rPr>
          </w:pPr>
          <w:hyperlink w:anchor="_Toc33098901" w:history="1">
            <w:r w:rsidRPr="00C40472">
              <w:rPr>
                <w:rStyle w:val="Hyperlink"/>
                <w:noProof/>
              </w:rPr>
              <w:t>4.4.</w:t>
            </w:r>
            <w:r>
              <w:rPr>
                <w:rFonts w:eastAsiaTheme="minorEastAsia"/>
                <w:noProof/>
              </w:rPr>
              <w:tab/>
            </w:r>
            <w:r w:rsidRPr="00C40472">
              <w:rPr>
                <w:rStyle w:val="Hyperlink"/>
                <w:noProof/>
              </w:rPr>
              <w:t>Amend an LM-1 form</w:t>
            </w:r>
            <w:r>
              <w:rPr>
                <w:noProof/>
                <w:webHidden/>
              </w:rPr>
              <w:tab/>
            </w:r>
            <w:r>
              <w:rPr>
                <w:noProof/>
                <w:webHidden/>
              </w:rPr>
              <w:fldChar w:fldCharType="begin"/>
            </w:r>
            <w:r>
              <w:rPr>
                <w:noProof/>
                <w:webHidden/>
              </w:rPr>
              <w:instrText xml:space="preserve"> PAGEREF _Toc33098901 \h </w:instrText>
            </w:r>
            <w:r>
              <w:rPr>
                <w:noProof/>
                <w:webHidden/>
              </w:rPr>
            </w:r>
            <w:r>
              <w:rPr>
                <w:noProof/>
                <w:webHidden/>
              </w:rPr>
              <w:fldChar w:fldCharType="separate"/>
            </w:r>
            <w:r>
              <w:rPr>
                <w:noProof/>
                <w:webHidden/>
              </w:rPr>
              <w:t>31</w:t>
            </w:r>
            <w:r>
              <w:rPr>
                <w:noProof/>
                <w:webHidden/>
              </w:rPr>
              <w:fldChar w:fldCharType="end"/>
            </w:r>
          </w:hyperlink>
        </w:p>
        <w:p w14:paraId="151E8536" w14:textId="5B6AA802" w:rsidR="001C1904" w:rsidRDefault="001C1904">
          <w:pPr>
            <w:pStyle w:val="TOC1"/>
            <w:tabs>
              <w:tab w:val="right" w:leader="dot" w:pos="10070"/>
            </w:tabs>
            <w:rPr>
              <w:rFonts w:eastAsiaTheme="minorEastAsia"/>
              <w:noProof/>
            </w:rPr>
          </w:pPr>
          <w:hyperlink w:anchor="_Toc33098902" w:history="1">
            <w:r w:rsidRPr="00C40472">
              <w:rPr>
                <w:rStyle w:val="Hyperlink"/>
                <w:noProof/>
              </w:rPr>
              <w:t>Requirements Revisions History</w:t>
            </w:r>
            <w:r>
              <w:rPr>
                <w:noProof/>
                <w:webHidden/>
              </w:rPr>
              <w:tab/>
            </w:r>
            <w:r>
              <w:rPr>
                <w:noProof/>
                <w:webHidden/>
              </w:rPr>
              <w:fldChar w:fldCharType="begin"/>
            </w:r>
            <w:r>
              <w:rPr>
                <w:noProof/>
                <w:webHidden/>
              </w:rPr>
              <w:instrText xml:space="preserve"> PAGEREF _Toc33098902 \h </w:instrText>
            </w:r>
            <w:r>
              <w:rPr>
                <w:noProof/>
                <w:webHidden/>
              </w:rPr>
            </w:r>
            <w:r>
              <w:rPr>
                <w:noProof/>
                <w:webHidden/>
              </w:rPr>
              <w:fldChar w:fldCharType="separate"/>
            </w:r>
            <w:r>
              <w:rPr>
                <w:noProof/>
                <w:webHidden/>
              </w:rPr>
              <w:t>32</w:t>
            </w:r>
            <w:r>
              <w:rPr>
                <w:noProof/>
                <w:webHidden/>
              </w:rPr>
              <w:fldChar w:fldCharType="end"/>
            </w:r>
          </w:hyperlink>
        </w:p>
        <w:p w14:paraId="0BDB18F5" w14:textId="288A1647" w:rsidR="00EA7292" w:rsidRDefault="0058185E" w:rsidP="00EA7292">
          <w:pPr>
            <w:pStyle w:val="TOC1"/>
            <w:tabs>
              <w:tab w:val="left" w:pos="1100"/>
              <w:tab w:val="right" w:leader="dot" w:pos="9350"/>
            </w:tabs>
            <w:rPr>
              <w:b/>
              <w:bCs/>
              <w:noProof/>
            </w:rPr>
          </w:pPr>
          <w:r>
            <w:rPr>
              <w:b/>
              <w:bCs/>
              <w:noProof/>
            </w:rPr>
            <w:fldChar w:fldCharType="end"/>
          </w:r>
        </w:p>
      </w:sdtContent>
    </w:sdt>
    <w:p w14:paraId="33D76E5A" w14:textId="5079A951" w:rsidR="00365A55" w:rsidRDefault="00365A55">
      <w:pPr>
        <w:sectPr w:rsidR="00365A55" w:rsidSect="00365A55">
          <w:footerReference w:type="default" r:id="rId14"/>
          <w:pgSz w:w="12240" w:h="15840"/>
          <w:pgMar w:top="1296" w:right="1080" w:bottom="1296" w:left="1080" w:header="720" w:footer="720" w:gutter="0"/>
          <w:pgNumType w:start="1"/>
          <w:cols w:space="720"/>
          <w:docGrid w:linePitch="360"/>
        </w:sectPr>
      </w:pPr>
    </w:p>
    <w:p w14:paraId="0C86BAAB" w14:textId="51BBFCA0" w:rsidR="006622A6" w:rsidRDefault="006622A6"/>
    <w:p w14:paraId="288C4037" w14:textId="125CC88E" w:rsidR="00596FA2" w:rsidRDefault="00596FA2" w:rsidP="005345D9">
      <w:pPr>
        <w:pStyle w:val="Heading1"/>
        <w:numPr>
          <w:ilvl w:val="0"/>
          <w:numId w:val="1"/>
        </w:numPr>
      </w:pPr>
      <w:bookmarkStart w:id="1" w:name="_Toc33098833"/>
      <w:r>
        <w:t>Background</w:t>
      </w:r>
      <w:bookmarkEnd w:id="1"/>
    </w:p>
    <w:p w14:paraId="10157088" w14:textId="5E7B83A7" w:rsidR="00376A7C" w:rsidRDefault="00376A7C" w:rsidP="00B97FAF">
      <w:r>
        <w:t xml:space="preserve">Every labor organization subject to the </w:t>
      </w:r>
      <w:r w:rsidR="00154444" w:rsidRPr="00154444">
        <w:t xml:space="preserve">Labor-Management Reporting and Disclosure Act </w:t>
      </w:r>
      <w:r w:rsidR="00154444">
        <w:t>(</w:t>
      </w:r>
      <w:r>
        <w:t>LMRDA</w:t>
      </w:r>
      <w:r w:rsidR="00154444">
        <w:t>) and</w:t>
      </w:r>
      <w:r>
        <w:t xml:space="preserve"> </w:t>
      </w:r>
      <w:r w:rsidR="00154444" w:rsidRPr="00154444">
        <w:t>the Civil Service Reform Act (CSRA) standards of conduct regulations</w:t>
      </w:r>
      <w:r w:rsidR="00154444">
        <w:t xml:space="preserve"> require</w:t>
      </w:r>
      <w:r>
        <w:t xml:space="preserve"> to adopt a constitution and bylaws and file two copies together with an initial Form LM-1 with OLMS. The initial Form LM-1 must report certain information concerning the structure, practices, and procedures of the labor organization. </w:t>
      </w:r>
    </w:p>
    <w:p w14:paraId="18B1F5D2" w14:textId="3061823D" w:rsidR="000561B4" w:rsidRDefault="00376A7C" w:rsidP="00B97FAF">
      <w:r>
        <w:t xml:space="preserve">OLMS will acknowledge receipt of </w:t>
      </w:r>
      <w:r w:rsidR="007E0F78">
        <w:t>the</w:t>
      </w:r>
      <w:r>
        <w:t xml:space="preserve"> organization’s initial Form LM-1 and </w:t>
      </w:r>
      <w:r w:rsidR="007E0F78">
        <w:t>provide a</w:t>
      </w:r>
      <w:r>
        <w:t xml:space="preserve"> 6-digit identifying file number that has been assigned to </w:t>
      </w:r>
      <w:r w:rsidR="007E0F78">
        <w:t>the</w:t>
      </w:r>
      <w:r>
        <w:t xml:space="preserve"> organization</w:t>
      </w:r>
      <w:r w:rsidR="00B97FAF">
        <w:t>.</w:t>
      </w:r>
      <w:r>
        <w:t xml:space="preserve"> </w:t>
      </w:r>
      <w:r w:rsidR="007E0F78">
        <w:t>This file number is required for filing the annual financial reports.</w:t>
      </w:r>
    </w:p>
    <w:p w14:paraId="27CE2712" w14:textId="04B61A39" w:rsidR="007E0F78" w:rsidRDefault="007E0F78" w:rsidP="00B97FAF">
      <w:r>
        <w:t xml:space="preserve">A labor organization is required to file an amended Form LM-1 to update the information on file with OLMS if there are any changes in the practices and procedures listed in Item 18, Column (2) of its most recent Form </w:t>
      </w:r>
      <w:r w:rsidR="00995F63">
        <w:t xml:space="preserve">   </w:t>
      </w:r>
      <w:r>
        <w:t xml:space="preserve">LM-1. </w:t>
      </w:r>
    </w:p>
    <w:p w14:paraId="7E303D05" w14:textId="63FCE30A" w:rsidR="00300254" w:rsidRDefault="00300254" w:rsidP="005345D9">
      <w:pPr>
        <w:pStyle w:val="Heading1"/>
        <w:numPr>
          <w:ilvl w:val="0"/>
          <w:numId w:val="1"/>
        </w:numPr>
      </w:pPr>
      <w:bookmarkStart w:id="2" w:name="_Toc33098834"/>
      <w:r>
        <w:t>Project Description</w:t>
      </w:r>
      <w:bookmarkEnd w:id="2"/>
    </w:p>
    <w:p w14:paraId="1BA1F0D0" w14:textId="7778D923" w:rsidR="00300254" w:rsidRDefault="00300254" w:rsidP="00300254">
      <w:r w:rsidRPr="007A361B">
        <w:t xml:space="preserve">The Electronic Forms System (EFS) is the Office of Labor-Management Standards’ (OLMS) web-based system for completing and submitting labor organization and other reports. </w:t>
      </w:r>
      <w:r>
        <w:t>Currently,</w:t>
      </w:r>
      <w:r w:rsidR="00C51A3F">
        <w:t xml:space="preserve"> </w:t>
      </w:r>
      <w:r>
        <w:t xml:space="preserve">the EFS system is available for submitting </w:t>
      </w:r>
      <w:r w:rsidR="00C51A3F">
        <w:t>most of the LM forms</w:t>
      </w:r>
      <w:r>
        <w:t xml:space="preserve">. The goal for the management is to make the system available to all other annual reports to </w:t>
      </w:r>
      <w:r w:rsidR="00333B02">
        <w:t xml:space="preserve">help reduce the number of </w:t>
      </w:r>
      <w:r>
        <w:t>paper submission</w:t>
      </w:r>
      <w:r w:rsidR="00333B02">
        <w:t>s</w:t>
      </w:r>
      <w:r>
        <w:t>.</w:t>
      </w:r>
    </w:p>
    <w:p w14:paraId="2EA0291D" w14:textId="77777777" w:rsidR="00300254" w:rsidRDefault="00300254" w:rsidP="005345D9">
      <w:pPr>
        <w:pStyle w:val="Heading1"/>
        <w:numPr>
          <w:ilvl w:val="0"/>
          <w:numId w:val="1"/>
        </w:numPr>
      </w:pPr>
      <w:bookmarkStart w:id="3" w:name="_Toc33098835"/>
      <w:r>
        <w:t>Purpose</w:t>
      </w:r>
      <w:bookmarkEnd w:id="3"/>
    </w:p>
    <w:p w14:paraId="5156174C" w14:textId="696909FC" w:rsidR="004478E4" w:rsidRDefault="004478E4" w:rsidP="004478E4">
      <w:r>
        <w:t>The purpose of this project is to create the electronic version of</w:t>
      </w:r>
      <w:r w:rsidR="00333B02">
        <w:t xml:space="preserve"> the</w:t>
      </w:r>
      <w:r>
        <w:t xml:space="preserve"> </w:t>
      </w:r>
      <w:r w:rsidR="008F1877">
        <w:t>LM-1</w:t>
      </w:r>
      <w:r w:rsidR="001F3925">
        <w:t xml:space="preserve"> report. Electronic </w:t>
      </w:r>
      <w:r w:rsidR="008F1877">
        <w:t>LM-1</w:t>
      </w:r>
      <w:r w:rsidR="00333B02">
        <w:t>s</w:t>
      </w:r>
      <w:r>
        <w:t xml:space="preserve"> </w:t>
      </w:r>
      <w:r w:rsidR="00B305CE">
        <w:t>will be</w:t>
      </w:r>
      <w:r>
        <w:t xml:space="preserve"> available via</w:t>
      </w:r>
      <w:r w:rsidR="00333B02">
        <w:t xml:space="preserve"> the</w:t>
      </w:r>
      <w:r>
        <w:t xml:space="preserve"> EFS system.</w:t>
      </w:r>
    </w:p>
    <w:p w14:paraId="6EC8AFAC" w14:textId="77777777" w:rsidR="004478E4" w:rsidRDefault="004478E4" w:rsidP="005345D9">
      <w:pPr>
        <w:pStyle w:val="Heading1"/>
        <w:numPr>
          <w:ilvl w:val="1"/>
          <w:numId w:val="1"/>
        </w:numPr>
      </w:pPr>
      <w:bookmarkStart w:id="4" w:name="_Toc33098836"/>
      <w:r>
        <w:t>Definitions, Acronyms, Abbreviations</w:t>
      </w:r>
      <w:bookmarkEnd w:id="4"/>
    </w:p>
    <w:p w14:paraId="24085D5C" w14:textId="77777777" w:rsidR="000561B4" w:rsidRDefault="000561B4" w:rsidP="00FB7D88">
      <w:pPr>
        <w:ind w:firstLine="360"/>
      </w:pPr>
      <w:r>
        <w:t>The following is a list of commonly used acronyms used throughout this document:</w:t>
      </w:r>
    </w:p>
    <w:tbl>
      <w:tblPr>
        <w:tblW w:w="0" w:type="auto"/>
        <w:tblInd w:w="72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728"/>
        <w:gridCol w:w="6120"/>
      </w:tblGrid>
      <w:tr w:rsidR="000561B4" w:rsidRPr="00531CDB" w14:paraId="3A0A5035" w14:textId="77777777" w:rsidTr="004901A2">
        <w:trPr>
          <w:cantSplit/>
          <w:tblHeader/>
        </w:trPr>
        <w:tc>
          <w:tcPr>
            <w:tcW w:w="1728" w:type="dxa"/>
            <w:shd w:val="clear" w:color="auto" w:fill="D9D9D9"/>
          </w:tcPr>
          <w:p w14:paraId="40642CB4" w14:textId="77777777" w:rsidR="000561B4" w:rsidRPr="004D5632" w:rsidRDefault="000561B4" w:rsidP="004901A2">
            <w:pPr>
              <w:pStyle w:val="TableColumnHeads"/>
              <w:rPr>
                <w:sz w:val="22"/>
                <w:szCs w:val="22"/>
              </w:rPr>
            </w:pPr>
            <w:r w:rsidRPr="004D5632">
              <w:rPr>
                <w:sz w:val="22"/>
                <w:szCs w:val="22"/>
              </w:rPr>
              <w:t>Term</w:t>
            </w:r>
          </w:p>
        </w:tc>
        <w:tc>
          <w:tcPr>
            <w:tcW w:w="6120" w:type="dxa"/>
            <w:shd w:val="clear" w:color="auto" w:fill="D9D9D9"/>
          </w:tcPr>
          <w:p w14:paraId="5E13D61F" w14:textId="77777777" w:rsidR="000561B4" w:rsidRPr="004D5632" w:rsidRDefault="000561B4" w:rsidP="004901A2">
            <w:pPr>
              <w:pStyle w:val="TableColumnHeads"/>
              <w:rPr>
                <w:sz w:val="22"/>
                <w:szCs w:val="22"/>
              </w:rPr>
            </w:pPr>
            <w:r w:rsidRPr="004D5632">
              <w:rPr>
                <w:sz w:val="22"/>
                <w:szCs w:val="22"/>
              </w:rPr>
              <w:t>Definition</w:t>
            </w:r>
          </w:p>
        </w:tc>
      </w:tr>
      <w:tr w:rsidR="00995F63" w:rsidRPr="00531CDB" w14:paraId="38A5872C" w14:textId="77777777" w:rsidTr="004901A2">
        <w:tc>
          <w:tcPr>
            <w:tcW w:w="1728" w:type="dxa"/>
            <w:vAlign w:val="center"/>
          </w:tcPr>
          <w:p w14:paraId="5BBC2E04" w14:textId="0180B6B4" w:rsidR="00995F63" w:rsidRPr="004D5632" w:rsidRDefault="00995F63" w:rsidP="00995F63">
            <w:pPr>
              <w:pStyle w:val="tabletext0"/>
              <w:rPr>
                <w:sz w:val="22"/>
                <w:szCs w:val="22"/>
              </w:rPr>
            </w:pPr>
            <w:r>
              <w:rPr>
                <w:rFonts w:cs="Calibri"/>
                <w:color w:val="000000"/>
                <w:sz w:val="22"/>
                <w:szCs w:val="22"/>
              </w:rPr>
              <w:t>DIS</w:t>
            </w:r>
          </w:p>
        </w:tc>
        <w:tc>
          <w:tcPr>
            <w:tcW w:w="6120" w:type="dxa"/>
            <w:vAlign w:val="center"/>
          </w:tcPr>
          <w:p w14:paraId="5D3E4337" w14:textId="5BE848AC" w:rsidR="00995F63" w:rsidRPr="004D5632" w:rsidRDefault="00995F63" w:rsidP="00995F63">
            <w:pPr>
              <w:pStyle w:val="tabletext0"/>
              <w:rPr>
                <w:sz w:val="22"/>
                <w:szCs w:val="22"/>
              </w:rPr>
            </w:pPr>
            <w:r>
              <w:rPr>
                <w:rFonts w:cs="Calibri"/>
                <w:color w:val="000000"/>
                <w:sz w:val="22"/>
                <w:szCs w:val="22"/>
              </w:rPr>
              <w:t>Division of Interpretations and Standards</w:t>
            </w:r>
          </w:p>
        </w:tc>
      </w:tr>
      <w:tr w:rsidR="00995F63" w:rsidRPr="00531CDB" w14:paraId="0EF4479B" w14:textId="77777777" w:rsidTr="004901A2">
        <w:tc>
          <w:tcPr>
            <w:tcW w:w="1728" w:type="dxa"/>
            <w:vAlign w:val="center"/>
          </w:tcPr>
          <w:p w14:paraId="413F75EE" w14:textId="141356B0" w:rsidR="00995F63" w:rsidRPr="004D5632" w:rsidRDefault="00995F63" w:rsidP="00995F63">
            <w:pPr>
              <w:pStyle w:val="tabletext0"/>
              <w:rPr>
                <w:sz w:val="22"/>
                <w:szCs w:val="22"/>
              </w:rPr>
            </w:pPr>
            <w:r>
              <w:rPr>
                <w:rFonts w:cs="Calibri"/>
                <w:color w:val="000000"/>
                <w:sz w:val="22"/>
                <w:szCs w:val="22"/>
              </w:rPr>
              <w:t>DOL</w:t>
            </w:r>
          </w:p>
        </w:tc>
        <w:tc>
          <w:tcPr>
            <w:tcW w:w="6120" w:type="dxa"/>
            <w:vAlign w:val="center"/>
          </w:tcPr>
          <w:p w14:paraId="3A9C0839" w14:textId="79571AF8" w:rsidR="00995F63" w:rsidRPr="004D5632" w:rsidRDefault="00995F63" w:rsidP="00995F63">
            <w:pPr>
              <w:pStyle w:val="tabletext0"/>
              <w:rPr>
                <w:sz w:val="22"/>
                <w:szCs w:val="22"/>
              </w:rPr>
            </w:pPr>
            <w:r>
              <w:rPr>
                <w:rFonts w:cs="Calibri"/>
                <w:color w:val="000000"/>
                <w:sz w:val="22"/>
                <w:szCs w:val="22"/>
              </w:rPr>
              <w:t>Department of Labor</w:t>
            </w:r>
          </w:p>
        </w:tc>
      </w:tr>
      <w:tr w:rsidR="00995F63" w:rsidRPr="00531CDB" w14:paraId="4A776CF4" w14:textId="77777777" w:rsidTr="004901A2">
        <w:tc>
          <w:tcPr>
            <w:tcW w:w="1728" w:type="dxa"/>
            <w:vAlign w:val="center"/>
          </w:tcPr>
          <w:p w14:paraId="4C6BB111" w14:textId="672BAC7A" w:rsidR="00995F63" w:rsidRPr="004D5632" w:rsidRDefault="00995F63" w:rsidP="00995F63">
            <w:pPr>
              <w:pStyle w:val="tabletext0"/>
              <w:rPr>
                <w:sz w:val="22"/>
                <w:szCs w:val="22"/>
              </w:rPr>
            </w:pPr>
            <w:r>
              <w:rPr>
                <w:rFonts w:cs="Calibri"/>
                <w:color w:val="000000"/>
                <w:sz w:val="22"/>
                <w:szCs w:val="22"/>
              </w:rPr>
              <w:t xml:space="preserve">e.LORS </w:t>
            </w:r>
          </w:p>
        </w:tc>
        <w:tc>
          <w:tcPr>
            <w:tcW w:w="6120" w:type="dxa"/>
            <w:vAlign w:val="center"/>
          </w:tcPr>
          <w:p w14:paraId="5A74B603" w14:textId="2A0D218A" w:rsidR="00995F63" w:rsidRPr="004D5632" w:rsidRDefault="00995F63" w:rsidP="00995F63">
            <w:pPr>
              <w:pStyle w:val="tabletext0"/>
              <w:rPr>
                <w:sz w:val="22"/>
                <w:szCs w:val="22"/>
              </w:rPr>
            </w:pPr>
            <w:r>
              <w:rPr>
                <w:rFonts w:cs="Calibri"/>
                <w:color w:val="000000"/>
                <w:sz w:val="22"/>
                <w:szCs w:val="22"/>
              </w:rPr>
              <w:t>Electronic Labor Organizations and Reports System</w:t>
            </w:r>
          </w:p>
        </w:tc>
      </w:tr>
      <w:tr w:rsidR="00995F63" w:rsidRPr="00531CDB" w14:paraId="3942B7B9" w14:textId="77777777" w:rsidTr="004901A2">
        <w:tc>
          <w:tcPr>
            <w:tcW w:w="1728" w:type="dxa"/>
            <w:vAlign w:val="center"/>
          </w:tcPr>
          <w:p w14:paraId="629B9AA4" w14:textId="426CD4C7" w:rsidR="00995F63" w:rsidRPr="004D5632" w:rsidRDefault="00995F63" w:rsidP="00995F63">
            <w:pPr>
              <w:pStyle w:val="tabletext0"/>
              <w:rPr>
                <w:sz w:val="22"/>
                <w:szCs w:val="22"/>
              </w:rPr>
            </w:pPr>
            <w:r>
              <w:rPr>
                <w:rFonts w:cs="Calibri"/>
                <w:color w:val="000000"/>
                <w:sz w:val="22"/>
                <w:szCs w:val="22"/>
              </w:rPr>
              <w:t>EFS</w:t>
            </w:r>
          </w:p>
        </w:tc>
        <w:tc>
          <w:tcPr>
            <w:tcW w:w="6120" w:type="dxa"/>
            <w:vAlign w:val="center"/>
          </w:tcPr>
          <w:p w14:paraId="068862CB" w14:textId="7DA31C68" w:rsidR="00995F63" w:rsidRPr="004D5632" w:rsidRDefault="00995F63" w:rsidP="00995F63">
            <w:pPr>
              <w:pStyle w:val="tabletext0"/>
              <w:rPr>
                <w:sz w:val="22"/>
                <w:szCs w:val="22"/>
              </w:rPr>
            </w:pPr>
            <w:r>
              <w:rPr>
                <w:rFonts w:cs="Calibri"/>
                <w:color w:val="000000"/>
                <w:sz w:val="22"/>
                <w:szCs w:val="22"/>
              </w:rPr>
              <w:t>Electronic Filing System</w:t>
            </w:r>
          </w:p>
        </w:tc>
      </w:tr>
      <w:tr w:rsidR="00995F63" w:rsidRPr="00531CDB" w14:paraId="29341DA9" w14:textId="77777777" w:rsidTr="004901A2">
        <w:tc>
          <w:tcPr>
            <w:tcW w:w="1728" w:type="dxa"/>
            <w:vAlign w:val="center"/>
          </w:tcPr>
          <w:p w14:paraId="4F8F13F7" w14:textId="23EBFADA" w:rsidR="00995F63" w:rsidRPr="004D5632" w:rsidRDefault="00995F63" w:rsidP="00995F63">
            <w:pPr>
              <w:pStyle w:val="tabletext0"/>
              <w:rPr>
                <w:sz w:val="22"/>
                <w:szCs w:val="22"/>
              </w:rPr>
            </w:pPr>
            <w:r>
              <w:rPr>
                <w:rFonts w:cs="Calibri"/>
                <w:color w:val="000000"/>
                <w:sz w:val="22"/>
                <w:szCs w:val="22"/>
              </w:rPr>
              <w:t>Filer</w:t>
            </w:r>
          </w:p>
        </w:tc>
        <w:tc>
          <w:tcPr>
            <w:tcW w:w="6120" w:type="dxa"/>
            <w:vAlign w:val="center"/>
          </w:tcPr>
          <w:p w14:paraId="3EFDC9D1" w14:textId="284C89B6" w:rsidR="00995F63" w:rsidRPr="004D5632" w:rsidRDefault="00995F63" w:rsidP="00995F63">
            <w:pPr>
              <w:pStyle w:val="tabletext0"/>
              <w:rPr>
                <w:sz w:val="22"/>
                <w:szCs w:val="22"/>
              </w:rPr>
            </w:pPr>
            <w:r>
              <w:rPr>
                <w:rFonts w:cs="Calibri"/>
                <w:color w:val="000000"/>
                <w:sz w:val="22"/>
                <w:szCs w:val="22"/>
              </w:rPr>
              <w:t>Users who prepare and sign the form</w:t>
            </w:r>
          </w:p>
        </w:tc>
      </w:tr>
      <w:tr w:rsidR="00995F63" w:rsidRPr="00531CDB" w14:paraId="02D36BBA" w14:textId="77777777" w:rsidTr="004901A2">
        <w:tc>
          <w:tcPr>
            <w:tcW w:w="1728" w:type="dxa"/>
            <w:vAlign w:val="center"/>
          </w:tcPr>
          <w:p w14:paraId="4F62A1DA" w14:textId="4573CC87" w:rsidR="00995F63" w:rsidRPr="004D5632" w:rsidRDefault="00995F63" w:rsidP="00995F63">
            <w:pPr>
              <w:pStyle w:val="tabletext0"/>
              <w:rPr>
                <w:sz w:val="22"/>
                <w:szCs w:val="22"/>
              </w:rPr>
            </w:pPr>
            <w:r>
              <w:rPr>
                <w:rFonts w:cs="Calibri"/>
                <w:color w:val="000000"/>
                <w:sz w:val="22"/>
                <w:szCs w:val="22"/>
              </w:rPr>
              <w:t>FRD</w:t>
            </w:r>
          </w:p>
        </w:tc>
        <w:tc>
          <w:tcPr>
            <w:tcW w:w="6120" w:type="dxa"/>
            <w:vAlign w:val="center"/>
          </w:tcPr>
          <w:p w14:paraId="15E810A6" w14:textId="172B315D" w:rsidR="00995F63" w:rsidRPr="004D5632" w:rsidRDefault="00995F63" w:rsidP="00995F63">
            <w:pPr>
              <w:pStyle w:val="tabletext0"/>
              <w:rPr>
                <w:sz w:val="22"/>
                <w:szCs w:val="22"/>
              </w:rPr>
            </w:pPr>
            <w:r>
              <w:rPr>
                <w:rFonts w:cs="Calibri"/>
                <w:color w:val="000000"/>
                <w:sz w:val="22"/>
                <w:szCs w:val="22"/>
              </w:rPr>
              <w:t>Functional Requirements Document</w:t>
            </w:r>
          </w:p>
        </w:tc>
      </w:tr>
      <w:tr w:rsidR="00995F63" w:rsidRPr="00531CDB" w14:paraId="05B3BAFF" w14:textId="77777777" w:rsidTr="004901A2">
        <w:tc>
          <w:tcPr>
            <w:tcW w:w="1728" w:type="dxa"/>
            <w:vAlign w:val="center"/>
          </w:tcPr>
          <w:p w14:paraId="03D873A0" w14:textId="0E7C2471" w:rsidR="00995F63" w:rsidRPr="004D5632" w:rsidRDefault="00995F63" w:rsidP="00995F63">
            <w:pPr>
              <w:pStyle w:val="tabletext0"/>
              <w:rPr>
                <w:sz w:val="22"/>
                <w:szCs w:val="22"/>
              </w:rPr>
            </w:pPr>
            <w:r>
              <w:rPr>
                <w:rFonts w:cs="Calibri"/>
                <w:color w:val="000000"/>
                <w:sz w:val="22"/>
                <w:szCs w:val="22"/>
              </w:rPr>
              <w:t>HTML link</w:t>
            </w:r>
          </w:p>
        </w:tc>
        <w:tc>
          <w:tcPr>
            <w:tcW w:w="6120" w:type="dxa"/>
            <w:vAlign w:val="center"/>
          </w:tcPr>
          <w:p w14:paraId="21D86552" w14:textId="3DA9A2F5" w:rsidR="00995F63" w:rsidRPr="004D5632" w:rsidRDefault="00995F63" w:rsidP="00995F63">
            <w:pPr>
              <w:pStyle w:val="tabletext0"/>
              <w:rPr>
                <w:sz w:val="22"/>
                <w:szCs w:val="22"/>
              </w:rPr>
            </w:pPr>
            <w:r>
              <w:rPr>
                <w:rFonts w:cs="Calibri"/>
                <w:color w:val="000000"/>
                <w:sz w:val="22"/>
                <w:szCs w:val="22"/>
              </w:rPr>
              <w:t>HyperText Markup Language link</w:t>
            </w:r>
          </w:p>
        </w:tc>
      </w:tr>
      <w:tr w:rsidR="00995F63" w:rsidRPr="00531CDB" w14:paraId="12ED4893" w14:textId="77777777" w:rsidTr="004901A2">
        <w:tc>
          <w:tcPr>
            <w:tcW w:w="1728" w:type="dxa"/>
            <w:vAlign w:val="center"/>
          </w:tcPr>
          <w:p w14:paraId="5B19866A" w14:textId="59B81067" w:rsidR="00995F63" w:rsidRPr="004D5632" w:rsidRDefault="00995F63" w:rsidP="00995F63">
            <w:pPr>
              <w:pStyle w:val="tabletext0"/>
              <w:rPr>
                <w:sz w:val="22"/>
                <w:szCs w:val="22"/>
              </w:rPr>
            </w:pPr>
            <w:r>
              <w:rPr>
                <w:rFonts w:cs="Calibri"/>
                <w:color w:val="000000"/>
                <w:sz w:val="22"/>
                <w:szCs w:val="22"/>
              </w:rPr>
              <w:lastRenderedPageBreak/>
              <w:t>LM</w:t>
            </w:r>
          </w:p>
        </w:tc>
        <w:tc>
          <w:tcPr>
            <w:tcW w:w="6120" w:type="dxa"/>
            <w:vAlign w:val="center"/>
          </w:tcPr>
          <w:p w14:paraId="7D46746C" w14:textId="6D3FC25E" w:rsidR="00995F63" w:rsidRPr="004D5632" w:rsidRDefault="00995F63" w:rsidP="00995F63">
            <w:pPr>
              <w:pStyle w:val="tabletext0"/>
              <w:rPr>
                <w:sz w:val="22"/>
                <w:szCs w:val="22"/>
              </w:rPr>
            </w:pPr>
            <w:r>
              <w:rPr>
                <w:rFonts w:cs="Calibri"/>
                <w:color w:val="000000"/>
                <w:sz w:val="22"/>
                <w:szCs w:val="22"/>
              </w:rPr>
              <w:t>Labor Management</w:t>
            </w:r>
          </w:p>
        </w:tc>
      </w:tr>
      <w:tr w:rsidR="00995F63" w:rsidRPr="00531CDB" w14:paraId="21A2C32C" w14:textId="77777777" w:rsidTr="004901A2">
        <w:tc>
          <w:tcPr>
            <w:tcW w:w="1728" w:type="dxa"/>
            <w:vAlign w:val="center"/>
          </w:tcPr>
          <w:p w14:paraId="3405F443" w14:textId="112556F2" w:rsidR="00995F63" w:rsidRPr="004D5632" w:rsidRDefault="00995F63" w:rsidP="00995F63">
            <w:pPr>
              <w:pStyle w:val="tabletext0"/>
              <w:rPr>
                <w:sz w:val="22"/>
                <w:szCs w:val="22"/>
              </w:rPr>
            </w:pPr>
            <w:r>
              <w:rPr>
                <w:rFonts w:cs="Calibri"/>
                <w:color w:val="000000"/>
                <w:sz w:val="22"/>
                <w:szCs w:val="22"/>
              </w:rPr>
              <w:t>LMRDA</w:t>
            </w:r>
          </w:p>
        </w:tc>
        <w:tc>
          <w:tcPr>
            <w:tcW w:w="6120" w:type="dxa"/>
            <w:vAlign w:val="center"/>
          </w:tcPr>
          <w:p w14:paraId="63788568" w14:textId="7104F302" w:rsidR="00995F63" w:rsidRPr="004D5632" w:rsidRDefault="00995F63" w:rsidP="00995F63">
            <w:pPr>
              <w:pStyle w:val="tabletext0"/>
              <w:rPr>
                <w:sz w:val="22"/>
                <w:szCs w:val="22"/>
              </w:rPr>
            </w:pPr>
            <w:r>
              <w:rPr>
                <w:rFonts w:cs="Calibri"/>
                <w:color w:val="000000"/>
                <w:sz w:val="22"/>
                <w:szCs w:val="22"/>
              </w:rPr>
              <w:t>Labor-Management Reporting and Disclosure Act</w:t>
            </w:r>
          </w:p>
        </w:tc>
      </w:tr>
      <w:tr w:rsidR="00995F63" w:rsidRPr="00531CDB" w14:paraId="4C06DDAD" w14:textId="77777777" w:rsidTr="004901A2">
        <w:tc>
          <w:tcPr>
            <w:tcW w:w="1728" w:type="dxa"/>
            <w:vAlign w:val="center"/>
          </w:tcPr>
          <w:p w14:paraId="7C262108" w14:textId="15ABB06C" w:rsidR="00995F63" w:rsidRPr="004D5632" w:rsidRDefault="00995F63" w:rsidP="00995F63">
            <w:pPr>
              <w:pStyle w:val="tabletext0"/>
              <w:rPr>
                <w:sz w:val="22"/>
                <w:szCs w:val="22"/>
              </w:rPr>
            </w:pPr>
            <w:r>
              <w:rPr>
                <w:rFonts w:cs="Calibri"/>
                <w:color w:val="000000"/>
                <w:sz w:val="22"/>
                <w:szCs w:val="22"/>
              </w:rPr>
              <w:t>OLMS</w:t>
            </w:r>
          </w:p>
        </w:tc>
        <w:tc>
          <w:tcPr>
            <w:tcW w:w="6120" w:type="dxa"/>
            <w:vAlign w:val="center"/>
          </w:tcPr>
          <w:p w14:paraId="5DCE3CFF" w14:textId="52068C43" w:rsidR="00995F63" w:rsidRPr="004D5632" w:rsidRDefault="00995F63" w:rsidP="00995F63">
            <w:pPr>
              <w:pStyle w:val="tabletext0"/>
              <w:rPr>
                <w:sz w:val="22"/>
                <w:szCs w:val="22"/>
              </w:rPr>
            </w:pPr>
            <w:r>
              <w:rPr>
                <w:rFonts w:cs="Calibri"/>
                <w:color w:val="000000"/>
                <w:sz w:val="22"/>
                <w:szCs w:val="22"/>
              </w:rPr>
              <w:t>Office of Labor-Management and Standards</w:t>
            </w:r>
          </w:p>
        </w:tc>
      </w:tr>
      <w:tr w:rsidR="00995F63" w:rsidRPr="00531CDB" w14:paraId="53E1DD3A" w14:textId="77777777" w:rsidTr="004901A2">
        <w:tc>
          <w:tcPr>
            <w:tcW w:w="1728" w:type="dxa"/>
            <w:vAlign w:val="center"/>
          </w:tcPr>
          <w:p w14:paraId="3E7303EC" w14:textId="0CB6089B" w:rsidR="00995F63" w:rsidRPr="004D5632" w:rsidRDefault="00995F63" w:rsidP="00995F63">
            <w:pPr>
              <w:pStyle w:val="tabletext0"/>
              <w:rPr>
                <w:sz w:val="22"/>
                <w:szCs w:val="22"/>
              </w:rPr>
            </w:pPr>
            <w:r>
              <w:rPr>
                <w:rFonts w:cs="Calibri"/>
                <w:color w:val="000000"/>
                <w:sz w:val="22"/>
                <w:szCs w:val="22"/>
              </w:rPr>
              <w:t>OMB</w:t>
            </w:r>
          </w:p>
        </w:tc>
        <w:tc>
          <w:tcPr>
            <w:tcW w:w="6120" w:type="dxa"/>
            <w:vAlign w:val="center"/>
          </w:tcPr>
          <w:p w14:paraId="5D6A58E9" w14:textId="2300D448" w:rsidR="00995F63" w:rsidRPr="004D5632" w:rsidRDefault="00995F63" w:rsidP="00995F63">
            <w:pPr>
              <w:pStyle w:val="tabletext0"/>
              <w:rPr>
                <w:sz w:val="22"/>
                <w:szCs w:val="22"/>
              </w:rPr>
            </w:pPr>
            <w:r>
              <w:rPr>
                <w:rFonts w:cs="Calibri"/>
                <w:color w:val="000000"/>
                <w:sz w:val="22"/>
                <w:szCs w:val="22"/>
              </w:rPr>
              <w:t>Office of Management and Budget</w:t>
            </w:r>
          </w:p>
        </w:tc>
      </w:tr>
      <w:tr w:rsidR="00995F63" w:rsidRPr="00531CDB" w14:paraId="5055DCC2" w14:textId="77777777" w:rsidTr="004901A2">
        <w:tc>
          <w:tcPr>
            <w:tcW w:w="1728" w:type="dxa"/>
            <w:vAlign w:val="center"/>
          </w:tcPr>
          <w:p w14:paraId="20611720" w14:textId="5F51BA0E" w:rsidR="00995F63" w:rsidRPr="004D5632" w:rsidRDefault="00995F63" w:rsidP="00995F63">
            <w:pPr>
              <w:pStyle w:val="tabletext0"/>
              <w:rPr>
                <w:sz w:val="22"/>
                <w:szCs w:val="22"/>
              </w:rPr>
            </w:pPr>
            <w:r>
              <w:rPr>
                <w:rFonts w:cs="Calibri"/>
                <w:color w:val="000000"/>
                <w:sz w:val="22"/>
                <w:szCs w:val="22"/>
              </w:rPr>
              <w:t>Preparer</w:t>
            </w:r>
          </w:p>
        </w:tc>
        <w:tc>
          <w:tcPr>
            <w:tcW w:w="6120" w:type="dxa"/>
            <w:vAlign w:val="center"/>
          </w:tcPr>
          <w:p w14:paraId="47C0F3CD" w14:textId="1D1831FA" w:rsidR="00995F63" w:rsidRPr="004D5632" w:rsidRDefault="00995F63" w:rsidP="00995F63">
            <w:pPr>
              <w:pStyle w:val="tabletext0"/>
              <w:rPr>
                <w:sz w:val="22"/>
                <w:szCs w:val="22"/>
              </w:rPr>
            </w:pPr>
            <w:r>
              <w:rPr>
                <w:rFonts w:cs="Calibri"/>
                <w:color w:val="000000"/>
                <w:sz w:val="22"/>
                <w:szCs w:val="22"/>
              </w:rPr>
              <w:t>Users who prepare the form</w:t>
            </w:r>
          </w:p>
        </w:tc>
      </w:tr>
      <w:tr w:rsidR="00A825D7" w:rsidRPr="00531CDB" w14:paraId="061FCB28" w14:textId="77777777" w:rsidTr="004901A2">
        <w:tc>
          <w:tcPr>
            <w:tcW w:w="1728" w:type="dxa"/>
            <w:vAlign w:val="center"/>
          </w:tcPr>
          <w:p w14:paraId="079243EC" w14:textId="0E450D67" w:rsidR="00A825D7" w:rsidRDefault="00A825D7" w:rsidP="00995F63">
            <w:pPr>
              <w:pStyle w:val="tabletext0"/>
              <w:rPr>
                <w:rFonts w:cs="Calibri"/>
                <w:color w:val="000000"/>
                <w:sz w:val="22"/>
                <w:szCs w:val="22"/>
              </w:rPr>
            </w:pPr>
            <w:r>
              <w:rPr>
                <w:rFonts w:cs="Calibri"/>
                <w:color w:val="000000"/>
                <w:sz w:val="22"/>
                <w:szCs w:val="22"/>
              </w:rPr>
              <w:t>PIN</w:t>
            </w:r>
          </w:p>
        </w:tc>
        <w:tc>
          <w:tcPr>
            <w:tcW w:w="6120" w:type="dxa"/>
            <w:vAlign w:val="center"/>
          </w:tcPr>
          <w:p w14:paraId="1144593A" w14:textId="4CCC290F" w:rsidR="00A825D7" w:rsidRDefault="00A825D7" w:rsidP="00995F63">
            <w:pPr>
              <w:pStyle w:val="tabletext0"/>
              <w:rPr>
                <w:rFonts w:cs="Calibri"/>
                <w:color w:val="000000"/>
                <w:sz w:val="22"/>
                <w:szCs w:val="22"/>
              </w:rPr>
            </w:pPr>
            <w:r w:rsidRPr="00A825D7">
              <w:rPr>
                <w:rFonts w:cs="Calibri"/>
                <w:color w:val="000000"/>
                <w:sz w:val="22"/>
                <w:szCs w:val="22"/>
              </w:rPr>
              <w:t>Private Identification Number</w:t>
            </w:r>
          </w:p>
        </w:tc>
      </w:tr>
      <w:tr w:rsidR="000A33D8" w:rsidRPr="00531CDB" w14:paraId="1668E735" w14:textId="77777777" w:rsidTr="004901A2">
        <w:tc>
          <w:tcPr>
            <w:tcW w:w="1728" w:type="dxa"/>
            <w:vAlign w:val="center"/>
          </w:tcPr>
          <w:p w14:paraId="12A47713" w14:textId="02EA0640" w:rsidR="000A33D8" w:rsidRDefault="000A33D8" w:rsidP="00995F63">
            <w:pPr>
              <w:pStyle w:val="tabletext0"/>
              <w:rPr>
                <w:rFonts w:cs="Calibri"/>
                <w:color w:val="000000"/>
                <w:sz w:val="22"/>
                <w:szCs w:val="22"/>
              </w:rPr>
            </w:pPr>
            <w:r>
              <w:rPr>
                <w:rFonts w:cs="Calibri"/>
                <w:color w:val="000000"/>
                <w:sz w:val="22"/>
                <w:szCs w:val="22"/>
              </w:rPr>
              <w:t>NHQ</w:t>
            </w:r>
          </w:p>
        </w:tc>
        <w:tc>
          <w:tcPr>
            <w:tcW w:w="6120" w:type="dxa"/>
            <w:vAlign w:val="center"/>
          </w:tcPr>
          <w:p w14:paraId="4A78C6A1" w14:textId="219855D9" w:rsidR="000A33D8" w:rsidRPr="00A825D7" w:rsidRDefault="000A33D8" w:rsidP="00995F63">
            <w:pPr>
              <w:pStyle w:val="tabletext0"/>
              <w:rPr>
                <w:rFonts w:cs="Calibri"/>
                <w:color w:val="000000"/>
                <w:sz w:val="22"/>
                <w:szCs w:val="22"/>
              </w:rPr>
            </w:pPr>
            <w:r>
              <w:rPr>
                <w:rFonts w:cs="Calibri"/>
                <w:color w:val="000000"/>
                <w:sz w:val="22"/>
                <w:szCs w:val="22"/>
              </w:rPr>
              <w:t xml:space="preserve">National </w:t>
            </w:r>
            <w:r w:rsidRPr="000A33D8">
              <w:rPr>
                <w:rFonts w:cs="Calibri"/>
                <w:color w:val="000000"/>
                <w:sz w:val="22"/>
                <w:szCs w:val="22"/>
              </w:rPr>
              <w:t>Headquarters</w:t>
            </w:r>
          </w:p>
        </w:tc>
      </w:tr>
      <w:tr w:rsidR="000A33D8" w:rsidRPr="00531CDB" w14:paraId="514C8DA7" w14:textId="77777777" w:rsidTr="004901A2">
        <w:tc>
          <w:tcPr>
            <w:tcW w:w="1728" w:type="dxa"/>
            <w:vAlign w:val="center"/>
          </w:tcPr>
          <w:p w14:paraId="5CB30AB4" w14:textId="6EE9EF75" w:rsidR="000A33D8" w:rsidRDefault="000A33D8" w:rsidP="00995F63">
            <w:pPr>
              <w:pStyle w:val="tabletext0"/>
              <w:rPr>
                <w:rFonts w:cs="Calibri"/>
                <w:color w:val="000000"/>
                <w:sz w:val="22"/>
                <w:szCs w:val="22"/>
              </w:rPr>
            </w:pPr>
            <w:r>
              <w:rPr>
                <w:rFonts w:cs="Calibri"/>
                <w:color w:val="000000"/>
                <w:sz w:val="22"/>
                <w:szCs w:val="22"/>
              </w:rPr>
              <w:t>UNAFF</w:t>
            </w:r>
          </w:p>
        </w:tc>
        <w:tc>
          <w:tcPr>
            <w:tcW w:w="6120" w:type="dxa"/>
            <w:vAlign w:val="center"/>
          </w:tcPr>
          <w:p w14:paraId="5BAE85B6" w14:textId="54A905B1" w:rsidR="000A33D8" w:rsidRPr="00A825D7" w:rsidRDefault="000A33D8" w:rsidP="00995F63">
            <w:pPr>
              <w:pStyle w:val="tabletext0"/>
              <w:rPr>
                <w:rFonts w:cs="Calibri"/>
                <w:color w:val="000000"/>
                <w:sz w:val="22"/>
                <w:szCs w:val="22"/>
              </w:rPr>
            </w:pPr>
            <w:r w:rsidRPr="000A33D8">
              <w:rPr>
                <w:rFonts w:cs="Calibri"/>
                <w:color w:val="000000"/>
                <w:sz w:val="22"/>
                <w:szCs w:val="22"/>
              </w:rPr>
              <w:t>Unaffiliated</w:t>
            </w:r>
          </w:p>
        </w:tc>
      </w:tr>
    </w:tbl>
    <w:p w14:paraId="43C09BFC" w14:textId="77777777" w:rsidR="004478E4" w:rsidRDefault="004478E4" w:rsidP="005345D9">
      <w:pPr>
        <w:pStyle w:val="Heading1"/>
        <w:numPr>
          <w:ilvl w:val="1"/>
          <w:numId w:val="1"/>
        </w:numPr>
      </w:pPr>
      <w:bookmarkStart w:id="5" w:name="_Toc33098837"/>
      <w:r>
        <w:t>References</w:t>
      </w:r>
      <w:bookmarkEnd w:id="5"/>
    </w:p>
    <w:p w14:paraId="4F2CE9D6" w14:textId="2AB748EC" w:rsidR="001E6AA7" w:rsidRDefault="008F1877" w:rsidP="005345D9">
      <w:pPr>
        <w:pStyle w:val="ListParagraph"/>
        <w:numPr>
          <w:ilvl w:val="0"/>
          <w:numId w:val="2"/>
        </w:numPr>
        <w:ind w:left="1800"/>
      </w:pPr>
      <w:r>
        <w:t>LM-1</w:t>
      </w:r>
      <w:r w:rsidR="001E6AA7">
        <w:t xml:space="preserve"> PDF form</w:t>
      </w:r>
    </w:p>
    <w:p w14:paraId="0913A80A" w14:textId="3D1DD028" w:rsidR="001E6AA7" w:rsidRDefault="008F1877" w:rsidP="005345D9">
      <w:pPr>
        <w:pStyle w:val="ListParagraph"/>
        <w:numPr>
          <w:ilvl w:val="0"/>
          <w:numId w:val="2"/>
        </w:numPr>
        <w:ind w:left="1800"/>
      </w:pPr>
      <w:r>
        <w:t>LM-1</w:t>
      </w:r>
      <w:r w:rsidR="001E6AA7">
        <w:t xml:space="preserve"> Instruction</w:t>
      </w:r>
      <w:r w:rsidR="002D2DC6">
        <w:t>s</w:t>
      </w:r>
      <w:r w:rsidR="001E6AA7">
        <w:t xml:space="preserve"> document</w:t>
      </w:r>
    </w:p>
    <w:p w14:paraId="52222D52" w14:textId="77777777" w:rsidR="00300254" w:rsidRDefault="00300254" w:rsidP="005345D9">
      <w:pPr>
        <w:pStyle w:val="Heading1"/>
        <w:numPr>
          <w:ilvl w:val="0"/>
          <w:numId w:val="1"/>
        </w:numPr>
      </w:pPr>
      <w:bookmarkStart w:id="6" w:name="_Toc33098838"/>
      <w:r>
        <w:t>FUNCTIONAL REQUIREMENTS</w:t>
      </w:r>
      <w:bookmarkEnd w:id="6"/>
    </w:p>
    <w:p w14:paraId="04318AA5" w14:textId="235D8000" w:rsidR="002D2DC6" w:rsidRDefault="002D2DC6" w:rsidP="005345D9">
      <w:pPr>
        <w:pStyle w:val="ListParagraph"/>
        <w:numPr>
          <w:ilvl w:val="0"/>
          <w:numId w:val="2"/>
        </w:numPr>
      </w:pPr>
      <w:r>
        <w:t xml:space="preserve">The preparer or filer shall register </w:t>
      </w:r>
      <w:r w:rsidR="00333B02">
        <w:t xml:space="preserve">his/her </w:t>
      </w:r>
      <w:r>
        <w:t xml:space="preserve">user account in </w:t>
      </w:r>
      <w:r w:rsidR="005421EE">
        <w:t xml:space="preserve">the </w:t>
      </w:r>
      <w:r>
        <w:t xml:space="preserve">EFS system to prepare and submit </w:t>
      </w:r>
      <w:r w:rsidR="00505CCF">
        <w:t xml:space="preserve">the </w:t>
      </w:r>
      <w:r w:rsidR="008F1877">
        <w:t>LM-1</w:t>
      </w:r>
      <w:r w:rsidR="00505CCF">
        <w:t xml:space="preserve"> form</w:t>
      </w:r>
      <w:r w:rsidR="001F3925">
        <w:t>.</w:t>
      </w:r>
    </w:p>
    <w:p w14:paraId="7BA085F9" w14:textId="11FB01F2" w:rsidR="002D2DC6" w:rsidRDefault="006673B7" w:rsidP="005345D9">
      <w:pPr>
        <w:pStyle w:val="ListParagraph"/>
        <w:numPr>
          <w:ilvl w:val="0"/>
          <w:numId w:val="2"/>
        </w:numPr>
      </w:pPr>
      <w:r>
        <w:t>The</w:t>
      </w:r>
      <w:r w:rsidR="002D2DC6">
        <w:t xml:space="preserve"> filer or </w:t>
      </w:r>
      <w:r w:rsidR="00333B02">
        <w:t xml:space="preserve">preparer </w:t>
      </w:r>
      <w:r w:rsidR="002D2DC6">
        <w:t xml:space="preserve">shall be able to start a new form or access </w:t>
      </w:r>
      <w:r w:rsidR="009E2190">
        <w:t>the</w:t>
      </w:r>
      <w:r w:rsidR="002D2DC6">
        <w:t xml:space="preserve"> in-progress forms. </w:t>
      </w:r>
    </w:p>
    <w:p w14:paraId="58409DD6" w14:textId="77777777" w:rsidR="00216684" w:rsidRDefault="00216684" w:rsidP="005345D9">
      <w:pPr>
        <w:pStyle w:val="ListParagraph"/>
        <w:numPr>
          <w:ilvl w:val="0"/>
          <w:numId w:val="2"/>
        </w:numPr>
      </w:pPr>
      <w:r>
        <w:t>The system will have the field level and form level validation rules to authenticate the data before the submission</w:t>
      </w:r>
      <w:r w:rsidR="00BE2C73">
        <w:t>.</w:t>
      </w:r>
    </w:p>
    <w:p w14:paraId="41F408AA" w14:textId="77777777" w:rsidR="004E4F13" w:rsidRPr="0041526E" w:rsidRDefault="004E4F13" w:rsidP="004E4F13">
      <w:pPr>
        <w:pStyle w:val="Heading1"/>
        <w:numPr>
          <w:ilvl w:val="1"/>
          <w:numId w:val="1"/>
        </w:numPr>
      </w:pPr>
      <w:bookmarkStart w:id="7" w:name="_Toc503163175"/>
      <w:bookmarkStart w:id="8" w:name="_Toc33098839"/>
      <w:r w:rsidRPr="0041526E">
        <w:t>Login</w:t>
      </w:r>
      <w:bookmarkEnd w:id="7"/>
      <w:bookmarkEnd w:id="8"/>
    </w:p>
    <w:p w14:paraId="49FD2724" w14:textId="084C41BD" w:rsidR="004E4F13" w:rsidRPr="0041526E" w:rsidRDefault="004E4F13" w:rsidP="00FB7D88">
      <w:pPr>
        <w:ind w:left="360"/>
      </w:pPr>
      <w:r w:rsidRPr="0041526E">
        <w:t xml:space="preserve">The EFS system will have a link to navigate to the </w:t>
      </w:r>
      <w:r w:rsidR="008F1877">
        <w:t>LM-1</w:t>
      </w:r>
      <w:r w:rsidRPr="0041526E">
        <w:t xml:space="preserve"> user interface. The filer or preparer may create a new account or may use an already existing account to access the form. </w:t>
      </w:r>
    </w:p>
    <w:p w14:paraId="7A812430" w14:textId="77777777" w:rsidR="004E4F13" w:rsidRPr="0041526E" w:rsidRDefault="004E4F13" w:rsidP="004E4F13">
      <w:pPr>
        <w:pStyle w:val="Heading1"/>
        <w:numPr>
          <w:ilvl w:val="2"/>
          <w:numId w:val="1"/>
        </w:numPr>
        <w:spacing w:before="120"/>
      </w:pPr>
      <w:bookmarkStart w:id="9" w:name="_Toc33098840"/>
      <w:r w:rsidRPr="0041526E">
        <w:t>Registration Requirements</w:t>
      </w:r>
      <w:bookmarkEnd w:id="9"/>
    </w:p>
    <w:p w14:paraId="3D6FF42C" w14:textId="4B570EEA" w:rsidR="0032736A" w:rsidRPr="0032736A" w:rsidRDefault="0032736A" w:rsidP="0032736A">
      <w:pPr>
        <w:pStyle w:val="Heading1"/>
        <w:numPr>
          <w:ilvl w:val="3"/>
          <w:numId w:val="1"/>
        </w:numPr>
        <w:spacing w:before="120"/>
        <w:rPr>
          <w:b w:val="0"/>
          <w:bCs w:val="0"/>
        </w:rPr>
      </w:pPr>
      <w:bookmarkStart w:id="10" w:name="_Toc33098841"/>
      <w:r w:rsidRPr="0032736A">
        <w:t>User</w:t>
      </w:r>
      <w:r w:rsidRPr="0032736A">
        <w:rPr>
          <w:b w:val="0"/>
          <w:bCs w:val="0"/>
        </w:rPr>
        <w:t xml:space="preserve"> Registration</w:t>
      </w:r>
      <w:bookmarkEnd w:id="10"/>
    </w:p>
    <w:p w14:paraId="47564018" w14:textId="23E5FA74" w:rsidR="004E4F13" w:rsidRPr="0041526E" w:rsidRDefault="004E4F13" w:rsidP="0032736A">
      <w:pPr>
        <w:pStyle w:val="ListParagraph"/>
        <w:spacing w:before="60" w:after="0" w:line="240" w:lineRule="auto"/>
        <w:ind w:left="1080"/>
      </w:pPr>
      <w:r w:rsidRPr="0041526E">
        <w:t xml:space="preserve">A filer or a preparer of the </w:t>
      </w:r>
      <w:r w:rsidR="00ED0F81">
        <w:t>labor organization</w:t>
      </w:r>
      <w:r w:rsidRPr="0041526E">
        <w:t xml:space="preserve"> who has not registered in </w:t>
      </w:r>
      <w:r w:rsidR="005421EE">
        <w:t xml:space="preserve">the </w:t>
      </w:r>
      <w:r w:rsidRPr="0041526E">
        <w:t xml:space="preserve">EFS </w:t>
      </w:r>
      <w:r w:rsidR="005421EE">
        <w:t xml:space="preserve">system </w:t>
      </w:r>
      <w:r w:rsidRPr="0041526E">
        <w:t>shall register using the EFS user registration module.</w:t>
      </w:r>
    </w:p>
    <w:p w14:paraId="52E5BFE5" w14:textId="77777777" w:rsidR="004E4F13" w:rsidRPr="0041526E" w:rsidRDefault="004E4F13" w:rsidP="0032736A">
      <w:pPr>
        <w:pStyle w:val="ListParagraph"/>
        <w:spacing w:before="60" w:after="0" w:line="240" w:lineRule="auto"/>
        <w:ind w:left="1080"/>
      </w:pPr>
    </w:p>
    <w:p w14:paraId="52FF929A" w14:textId="23F8D2EC" w:rsidR="004E4F13" w:rsidRDefault="005149FE" w:rsidP="0032736A">
      <w:pPr>
        <w:pStyle w:val="ListParagraph"/>
        <w:spacing w:before="60" w:after="0" w:line="240" w:lineRule="auto"/>
        <w:ind w:left="1080"/>
      </w:pPr>
      <w:r>
        <w:t xml:space="preserve">For the detail </w:t>
      </w:r>
      <w:r w:rsidR="000561B4">
        <w:t>requirements,</w:t>
      </w:r>
      <w:r>
        <w:t xml:space="preserve"> </w:t>
      </w:r>
      <w:r w:rsidR="00814553">
        <w:t xml:space="preserve">refer </w:t>
      </w:r>
      <w:r w:rsidR="00147AAC">
        <w:t>Filer Registration Requirements document.</w:t>
      </w:r>
    </w:p>
    <w:p w14:paraId="11FEC711" w14:textId="3A9939C3" w:rsidR="0032736A" w:rsidRPr="0032736A" w:rsidRDefault="00F322D3" w:rsidP="0032736A">
      <w:pPr>
        <w:pStyle w:val="Heading1"/>
        <w:numPr>
          <w:ilvl w:val="3"/>
          <w:numId w:val="1"/>
        </w:numPr>
        <w:spacing w:before="120"/>
        <w:rPr>
          <w:b w:val="0"/>
          <w:bCs w:val="0"/>
        </w:rPr>
      </w:pPr>
      <w:bookmarkStart w:id="11" w:name="_Toc33098842"/>
      <w:r>
        <w:t>LM-1</w:t>
      </w:r>
      <w:r w:rsidR="0032736A" w:rsidRPr="0032736A">
        <w:rPr>
          <w:b w:val="0"/>
          <w:bCs w:val="0"/>
        </w:rPr>
        <w:t xml:space="preserve"> </w:t>
      </w:r>
      <w:r w:rsidR="0032736A" w:rsidRPr="005421EE">
        <w:t>Registration</w:t>
      </w:r>
      <w:bookmarkEnd w:id="11"/>
    </w:p>
    <w:p w14:paraId="3C65B4E2" w14:textId="4DDDB39D" w:rsidR="00F322D3" w:rsidRDefault="00F322D3" w:rsidP="0032736A">
      <w:pPr>
        <w:pStyle w:val="ListParagraph"/>
        <w:spacing w:before="60" w:after="0" w:line="240" w:lineRule="auto"/>
        <w:ind w:left="1080"/>
      </w:pPr>
      <w:r>
        <w:t xml:space="preserve">To access </w:t>
      </w:r>
      <w:r w:rsidR="009E2190">
        <w:t xml:space="preserve">the </w:t>
      </w:r>
      <w:r>
        <w:t>electro</w:t>
      </w:r>
      <w:r w:rsidR="009B34A8">
        <w:t>nic LM-1 form, the organization needs a Registration ID and a PIN.</w:t>
      </w:r>
    </w:p>
    <w:p w14:paraId="7D345AA9" w14:textId="0D1F75C4" w:rsidR="0032736A" w:rsidRDefault="00062527" w:rsidP="00062527">
      <w:pPr>
        <w:pStyle w:val="Heading1"/>
        <w:numPr>
          <w:ilvl w:val="4"/>
          <w:numId w:val="1"/>
        </w:numPr>
        <w:spacing w:before="120"/>
      </w:pPr>
      <w:bookmarkStart w:id="12" w:name="_Toc33098843"/>
      <w:r>
        <w:lastRenderedPageBreak/>
        <w:t>Generate Registration ID and PIN</w:t>
      </w:r>
      <w:bookmarkEnd w:id="12"/>
    </w:p>
    <w:p w14:paraId="5A55CA93" w14:textId="42531B11" w:rsidR="00062527" w:rsidRDefault="00062527" w:rsidP="00062527">
      <w:pPr>
        <w:pStyle w:val="ListParagraph"/>
        <w:spacing w:before="60" w:after="0" w:line="240" w:lineRule="auto"/>
        <w:ind w:left="1440"/>
      </w:pPr>
      <w:r>
        <w:t xml:space="preserve">The EFS system will provide </w:t>
      </w:r>
      <w:r w:rsidR="001051D5">
        <w:t>the following link</w:t>
      </w:r>
      <w:r>
        <w:t xml:space="preserve"> on the Main page to generate a Registration ID and PIN to access a new LM1. </w:t>
      </w:r>
    </w:p>
    <w:p w14:paraId="63841685" w14:textId="4F18251C" w:rsidR="00062527" w:rsidRDefault="009E2190" w:rsidP="00093283">
      <w:pPr>
        <w:pStyle w:val="ListParagraph"/>
        <w:spacing w:before="60" w:after="0" w:line="240" w:lineRule="auto"/>
        <w:ind w:left="1800"/>
      </w:pPr>
      <w:r w:rsidRPr="009E2190">
        <w:rPr>
          <w:noProof/>
        </w:rPr>
        <w:drawing>
          <wp:inline distT="0" distB="0" distL="0" distR="0" wp14:anchorId="6C5484BA" wp14:editId="000B8F14">
            <wp:extent cx="4023360" cy="400224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4031322" cy="4010160"/>
                    </a:xfrm>
                    <a:prstGeom prst="rect">
                      <a:avLst/>
                    </a:prstGeom>
                  </pic:spPr>
                </pic:pic>
              </a:graphicData>
            </a:graphic>
          </wp:inline>
        </w:drawing>
      </w:r>
    </w:p>
    <w:p w14:paraId="7BD1E8A9" w14:textId="38074C93" w:rsidR="004D136E" w:rsidRDefault="004D136E" w:rsidP="00164B62">
      <w:pPr>
        <w:pStyle w:val="ListParagraph"/>
        <w:numPr>
          <w:ilvl w:val="0"/>
          <w:numId w:val="34"/>
        </w:numPr>
        <w:spacing w:before="60"/>
      </w:pPr>
      <w:r>
        <w:t xml:space="preserve">The link </w:t>
      </w:r>
      <w:r w:rsidRPr="000A4624">
        <w:rPr>
          <w:b/>
          <w:i/>
          <w:u w:val="single"/>
        </w:rPr>
        <w:t>Obtain an Initial LM-1 Registration ID and PIN</w:t>
      </w:r>
      <w:r>
        <w:t xml:space="preserve"> will be added to the EFS home page.</w:t>
      </w:r>
    </w:p>
    <w:p w14:paraId="02643A73" w14:textId="50463D5E" w:rsidR="00950816" w:rsidRDefault="004D136E" w:rsidP="00164B62">
      <w:pPr>
        <w:pStyle w:val="ListParagraph"/>
        <w:numPr>
          <w:ilvl w:val="0"/>
          <w:numId w:val="34"/>
        </w:numPr>
        <w:spacing w:before="60"/>
      </w:pPr>
      <w:r>
        <w:t xml:space="preserve">A </w:t>
      </w:r>
      <w:r w:rsidR="00A74C5F">
        <w:t>filer will click the link to gener</w:t>
      </w:r>
      <w:r w:rsidR="00D06F61" w:rsidRPr="00164B62">
        <w:t xml:space="preserve">ate </w:t>
      </w:r>
      <w:r w:rsidR="00A74C5F">
        <w:t>a unique</w:t>
      </w:r>
      <w:r w:rsidR="00EA348E">
        <w:t xml:space="preserve"> R</w:t>
      </w:r>
      <w:r w:rsidR="00D06F61" w:rsidRPr="00164B62">
        <w:t xml:space="preserve">egistration ID and a </w:t>
      </w:r>
      <w:r w:rsidR="00A74C5F">
        <w:t xml:space="preserve">Union </w:t>
      </w:r>
      <w:r w:rsidR="00D06F61" w:rsidRPr="00164B62">
        <w:t>PIN</w:t>
      </w:r>
      <w:r>
        <w:t xml:space="preserve"> for a labor organization.</w:t>
      </w:r>
    </w:p>
    <w:p w14:paraId="1372239C" w14:textId="7755E43A" w:rsidR="00B56046" w:rsidRDefault="008754B2" w:rsidP="004D136E">
      <w:pPr>
        <w:pStyle w:val="ListParagraph"/>
        <w:numPr>
          <w:ilvl w:val="1"/>
          <w:numId w:val="34"/>
        </w:numPr>
        <w:spacing w:before="60"/>
      </w:pPr>
      <w:r w:rsidRPr="00615990">
        <w:rPr>
          <w:b/>
        </w:rPr>
        <w:t>Registration ID</w:t>
      </w:r>
      <w:r>
        <w:t xml:space="preserve">: </w:t>
      </w:r>
      <w:r w:rsidR="00B1280F">
        <w:t xml:space="preserve">The system will generate the registration ID in the format </w:t>
      </w:r>
      <w:r w:rsidR="00B56046">
        <w:t>–</w:t>
      </w:r>
      <w:r w:rsidR="00B1280F">
        <w:t xml:space="preserve"> </w:t>
      </w:r>
      <w:r w:rsidR="00B56046" w:rsidRPr="00B420B4">
        <w:rPr>
          <w:b/>
          <w:i/>
        </w:rPr>
        <w:t>one letter followed by six numbers</w:t>
      </w:r>
      <w:r w:rsidR="00B56046">
        <w:t xml:space="preserve">. The first ID will be </w:t>
      </w:r>
      <w:r w:rsidR="00B56046" w:rsidRPr="00B420B4">
        <w:rPr>
          <w:b/>
          <w:u w:val="single"/>
        </w:rPr>
        <w:t>A00001</w:t>
      </w:r>
      <w:r w:rsidR="00B56046">
        <w:t xml:space="preserve">. </w:t>
      </w:r>
      <w:r w:rsidR="004D136E" w:rsidRPr="004D136E">
        <w:t>The system will increment the number part when a new user generates a registration ID.</w:t>
      </w:r>
    </w:p>
    <w:p w14:paraId="338C499F" w14:textId="51697B85" w:rsidR="008754B2" w:rsidRDefault="00B420B4" w:rsidP="00905C1A">
      <w:pPr>
        <w:pStyle w:val="ListParagraph"/>
        <w:numPr>
          <w:ilvl w:val="1"/>
          <w:numId w:val="34"/>
        </w:numPr>
        <w:spacing w:before="60"/>
      </w:pPr>
      <w:r w:rsidRPr="00EA687B">
        <w:rPr>
          <w:b/>
        </w:rPr>
        <w:t>Union PIN</w:t>
      </w:r>
      <w:r>
        <w:t xml:space="preserve">: </w:t>
      </w:r>
      <w:r w:rsidR="00EA687B">
        <w:t>U</w:t>
      </w:r>
      <w:r w:rsidR="00905C1A">
        <w:t>nique identifier</w:t>
      </w:r>
      <w:r w:rsidR="00EA687B">
        <w:t xml:space="preserve"> generated by the system</w:t>
      </w:r>
    </w:p>
    <w:p w14:paraId="7C3E483C" w14:textId="60217A1F" w:rsidR="00EA348E" w:rsidRDefault="00EA348E" w:rsidP="00EA687B">
      <w:pPr>
        <w:pStyle w:val="ListParagraph"/>
        <w:spacing w:before="60"/>
        <w:ind w:left="2880"/>
      </w:pPr>
    </w:p>
    <w:p w14:paraId="5EDD8E0C" w14:textId="4FBA097A" w:rsidR="006E265D" w:rsidRDefault="006E265D" w:rsidP="00EA687B">
      <w:pPr>
        <w:pStyle w:val="ListParagraph"/>
        <w:spacing w:before="60"/>
        <w:ind w:left="2880"/>
      </w:pPr>
      <w:r>
        <w:t>The screen will display the following message.</w:t>
      </w:r>
    </w:p>
    <w:p w14:paraId="317CFAAD" w14:textId="77777777" w:rsidR="00DB18CB" w:rsidRDefault="00DB18CB" w:rsidP="00421C3B">
      <w:pPr>
        <w:pStyle w:val="ListParagraph"/>
        <w:spacing w:before="60"/>
        <w:ind w:left="2880"/>
        <w:rPr>
          <w:b/>
        </w:rPr>
      </w:pPr>
    </w:p>
    <w:p w14:paraId="49EAD5AE" w14:textId="0C6CA65A" w:rsidR="00421C3B" w:rsidRPr="00421C3B" w:rsidRDefault="00421C3B" w:rsidP="00421C3B">
      <w:pPr>
        <w:pStyle w:val="ListParagraph"/>
        <w:spacing w:before="60"/>
        <w:ind w:left="2880"/>
        <w:rPr>
          <w:b/>
        </w:rPr>
      </w:pPr>
      <w:r w:rsidRPr="00421C3B">
        <w:rPr>
          <w:b/>
        </w:rPr>
        <w:t xml:space="preserve">Please save the Registration ID and </w:t>
      </w:r>
      <w:r w:rsidR="001051D5">
        <w:rPr>
          <w:b/>
        </w:rPr>
        <w:t xml:space="preserve">Union </w:t>
      </w:r>
      <w:r w:rsidRPr="00421C3B">
        <w:rPr>
          <w:b/>
        </w:rPr>
        <w:t xml:space="preserve">PIN </w:t>
      </w:r>
      <w:r w:rsidR="001051D5">
        <w:rPr>
          <w:b/>
        </w:rPr>
        <w:t xml:space="preserve">to file the LM-1 form. You will need to distribute this Registration ID and PIN </w:t>
      </w:r>
      <w:r w:rsidR="00EA687B">
        <w:rPr>
          <w:b/>
        </w:rPr>
        <w:t>t</w:t>
      </w:r>
      <w:r w:rsidR="001051D5">
        <w:rPr>
          <w:b/>
        </w:rPr>
        <w:t>o all users who prepare, sign, and/or file an LM-1 form for your organization.</w:t>
      </w:r>
    </w:p>
    <w:p w14:paraId="511448A8" w14:textId="77777777" w:rsidR="00421C3B" w:rsidRPr="00421C3B" w:rsidRDefault="00421C3B" w:rsidP="00421C3B">
      <w:pPr>
        <w:pStyle w:val="ListParagraph"/>
        <w:spacing w:before="60"/>
        <w:ind w:left="2880"/>
        <w:rPr>
          <w:b/>
        </w:rPr>
      </w:pPr>
    </w:p>
    <w:p w14:paraId="0029FFDA" w14:textId="4AD90A3D" w:rsidR="006E265D" w:rsidRPr="006E265D" w:rsidRDefault="00421C3B" w:rsidP="00421C3B">
      <w:pPr>
        <w:pStyle w:val="ListParagraph"/>
        <w:spacing w:before="60"/>
        <w:ind w:left="2880"/>
        <w:rPr>
          <w:b/>
        </w:rPr>
      </w:pPr>
      <w:r w:rsidRPr="00421C3B">
        <w:rPr>
          <w:b/>
        </w:rPr>
        <w:lastRenderedPageBreak/>
        <w:t>To access your LM-1 form, please return to EFS log in page and enter the Registration ID and PIN.</w:t>
      </w:r>
    </w:p>
    <w:p w14:paraId="1A8F7476" w14:textId="77777777" w:rsidR="006E265D" w:rsidRPr="00164B62" w:rsidRDefault="006E265D" w:rsidP="006E265D">
      <w:pPr>
        <w:pStyle w:val="ListParagraph"/>
        <w:spacing w:before="60"/>
        <w:ind w:left="2880"/>
      </w:pPr>
    </w:p>
    <w:p w14:paraId="391F61BD" w14:textId="0414E7F3" w:rsidR="00A74C5F" w:rsidRDefault="009E2190" w:rsidP="00A74C5F">
      <w:pPr>
        <w:pStyle w:val="ListParagraph"/>
        <w:spacing w:before="60"/>
        <w:ind w:left="2880"/>
      </w:pPr>
      <w:r w:rsidRPr="009E2190">
        <w:rPr>
          <w:noProof/>
        </w:rPr>
        <w:drawing>
          <wp:inline distT="0" distB="0" distL="0" distR="0" wp14:anchorId="3112FC51" wp14:editId="5AF14EE2">
            <wp:extent cx="3647500" cy="3642969"/>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
                    <a:stretch>
                      <a:fillRect/>
                    </a:stretch>
                  </pic:blipFill>
                  <pic:spPr>
                    <a:xfrm>
                      <a:off x="0" y="0"/>
                      <a:ext cx="3656384" cy="3651841"/>
                    </a:xfrm>
                    <a:prstGeom prst="rect">
                      <a:avLst/>
                    </a:prstGeom>
                  </pic:spPr>
                </pic:pic>
              </a:graphicData>
            </a:graphic>
          </wp:inline>
        </w:drawing>
      </w:r>
    </w:p>
    <w:p w14:paraId="4AED3B42" w14:textId="79249328" w:rsidR="00EA348E" w:rsidRDefault="00EA348E" w:rsidP="00EA348E">
      <w:pPr>
        <w:pStyle w:val="ListParagraph"/>
        <w:numPr>
          <w:ilvl w:val="1"/>
          <w:numId w:val="34"/>
        </w:numPr>
        <w:spacing w:before="60"/>
      </w:pPr>
      <w:r w:rsidRPr="00164B62">
        <w:t xml:space="preserve">The </w:t>
      </w:r>
      <w:r w:rsidR="001C7254">
        <w:t xml:space="preserve">EFS </w:t>
      </w:r>
      <w:r w:rsidRPr="00164B62">
        <w:t>system will email the successfully generated registration ID and the PIN to the filer.</w:t>
      </w:r>
    </w:p>
    <w:p w14:paraId="0B2E6C68" w14:textId="0A49A109" w:rsidR="0063552F" w:rsidRDefault="0063552F" w:rsidP="0063552F">
      <w:pPr>
        <w:pStyle w:val="ListParagraph"/>
        <w:pBdr>
          <w:top w:val="single" w:sz="4" w:space="1" w:color="auto"/>
          <w:left w:val="single" w:sz="4" w:space="4" w:color="auto"/>
          <w:bottom w:val="single" w:sz="4" w:space="1" w:color="auto"/>
          <w:right w:val="single" w:sz="4" w:space="4" w:color="auto"/>
        </w:pBdr>
        <w:spacing w:before="60"/>
        <w:ind w:left="2880"/>
      </w:pPr>
      <w:r>
        <w:rPr>
          <w:noProof/>
        </w:rPr>
        <mc:AlternateContent>
          <mc:Choice Requires="wps">
            <w:drawing>
              <wp:anchor distT="0" distB="0" distL="114300" distR="114300" simplePos="0" relativeHeight="251661312" behindDoc="0" locked="0" layoutInCell="1" allowOverlap="1" wp14:anchorId="45B381A7" wp14:editId="4E7D47D6">
                <wp:simplePos x="0" y="0"/>
                <wp:positionH relativeFrom="column">
                  <wp:posOffset>1771153</wp:posOffset>
                </wp:positionH>
                <wp:positionV relativeFrom="paragraph">
                  <wp:posOffset>163830</wp:posOffset>
                </wp:positionV>
                <wp:extent cx="4691270" cy="15903"/>
                <wp:effectExtent l="0" t="0" r="33655" b="22225"/>
                <wp:wrapNone/>
                <wp:docPr id="5" name="Straight Connector 5"/>
                <wp:cNvGraphicFramePr/>
                <a:graphic xmlns:a="http://schemas.openxmlformats.org/drawingml/2006/main">
                  <a:graphicData uri="http://schemas.microsoft.com/office/word/2010/wordprocessingShape">
                    <wps:wsp>
                      <wps:cNvCnPr/>
                      <wps:spPr>
                        <a:xfrm flipV="1">
                          <a:off x="0" y="0"/>
                          <a:ext cx="469127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CF2BD"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39.45pt,12.9pt" to="508.8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" strokecolor="black [3040]"/>
            </w:pict>
          </mc:Fallback>
        </mc:AlternateContent>
      </w:r>
      <w:r w:rsidRPr="0063552F">
        <w:t>Email Subject line: LM-1 Registration Confirmation</w:t>
      </w:r>
    </w:p>
    <w:p w14:paraId="1C458B01" w14:textId="4F2BF3ED" w:rsidR="0063552F" w:rsidRPr="0063552F" w:rsidRDefault="0063552F" w:rsidP="0063552F">
      <w:pPr>
        <w:pStyle w:val="ListParagraph"/>
        <w:pBdr>
          <w:top w:val="single" w:sz="4" w:space="1" w:color="auto"/>
          <w:left w:val="single" w:sz="4" w:space="4" w:color="auto"/>
          <w:bottom w:val="single" w:sz="4" w:space="1" w:color="auto"/>
          <w:right w:val="single" w:sz="4" w:space="4" w:color="auto"/>
        </w:pBdr>
        <w:spacing w:before="60"/>
        <w:ind w:left="2880"/>
      </w:pPr>
      <w:r w:rsidRPr="0063552F">
        <w:t xml:space="preserve">Your Registration ID is </w:t>
      </w:r>
      <w:r w:rsidRPr="0063552F">
        <w:rPr>
          <w:b/>
          <w:bCs/>
        </w:rPr>
        <w:t>A00001</w:t>
      </w:r>
      <w:r w:rsidRPr="0063552F">
        <w:t xml:space="preserve"> and </w:t>
      </w:r>
      <w:r w:rsidR="009E2190">
        <w:t xml:space="preserve">a </w:t>
      </w:r>
      <w:r w:rsidRPr="0063552F">
        <w:t xml:space="preserve">unique Private Identification Number (PIN) is </w:t>
      </w:r>
      <w:r w:rsidRPr="0063552F">
        <w:rPr>
          <w:b/>
          <w:bCs/>
        </w:rPr>
        <w:t>708669</w:t>
      </w:r>
      <w:r w:rsidRPr="0063552F">
        <w:t xml:space="preserve">.   </w:t>
      </w:r>
    </w:p>
    <w:p w14:paraId="32F26A73" w14:textId="77777777" w:rsidR="0063552F" w:rsidRPr="0063552F" w:rsidRDefault="0063552F" w:rsidP="0063552F">
      <w:pPr>
        <w:pStyle w:val="ListParagraph"/>
        <w:pBdr>
          <w:top w:val="single" w:sz="4" w:space="1" w:color="auto"/>
          <w:left w:val="single" w:sz="4" w:space="4" w:color="auto"/>
          <w:bottom w:val="single" w:sz="4" w:space="1" w:color="auto"/>
          <w:right w:val="single" w:sz="4" w:space="4" w:color="auto"/>
        </w:pBdr>
        <w:spacing w:before="60"/>
        <w:ind w:left="2880"/>
      </w:pPr>
      <w:r w:rsidRPr="0063552F">
        <w:t> </w:t>
      </w:r>
    </w:p>
    <w:p w14:paraId="18EA8363" w14:textId="390AC513" w:rsidR="0063552F" w:rsidRDefault="0063552F" w:rsidP="0063552F">
      <w:pPr>
        <w:pStyle w:val="ListParagraph"/>
        <w:pBdr>
          <w:top w:val="single" w:sz="4" w:space="1" w:color="auto"/>
          <w:left w:val="single" w:sz="4" w:space="4" w:color="auto"/>
          <w:bottom w:val="single" w:sz="4" w:space="1" w:color="auto"/>
          <w:right w:val="single" w:sz="4" w:space="4" w:color="auto"/>
        </w:pBdr>
        <w:spacing w:before="60"/>
        <w:ind w:left="2880"/>
      </w:pPr>
      <w:r w:rsidRPr="0063552F">
        <w:t xml:space="preserve">Please save a copy of this email for future reference, as you will need to distribute this Registration ID and PIN to all users who prepare, sign, and/or file LM-1 form for your labor organization. </w:t>
      </w:r>
    </w:p>
    <w:p w14:paraId="6D374829" w14:textId="77777777" w:rsidR="00AC4851" w:rsidRPr="0063552F" w:rsidRDefault="00AC4851" w:rsidP="0063552F">
      <w:pPr>
        <w:pStyle w:val="ListParagraph"/>
        <w:pBdr>
          <w:top w:val="single" w:sz="4" w:space="1" w:color="auto"/>
          <w:left w:val="single" w:sz="4" w:space="4" w:color="auto"/>
          <w:bottom w:val="single" w:sz="4" w:space="1" w:color="auto"/>
          <w:right w:val="single" w:sz="4" w:space="4" w:color="auto"/>
        </w:pBdr>
        <w:spacing w:before="60"/>
        <w:ind w:left="2880"/>
      </w:pPr>
    </w:p>
    <w:p w14:paraId="77BF3CFC" w14:textId="1338C1CF" w:rsidR="0063552F" w:rsidRDefault="0063552F" w:rsidP="0063552F">
      <w:pPr>
        <w:pStyle w:val="ListParagraph"/>
        <w:pBdr>
          <w:top w:val="single" w:sz="4" w:space="1" w:color="auto"/>
          <w:left w:val="single" w:sz="4" w:space="4" w:color="auto"/>
          <w:bottom w:val="single" w:sz="4" w:space="1" w:color="auto"/>
          <w:right w:val="single" w:sz="4" w:space="4" w:color="auto"/>
        </w:pBdr>
        <w:spacing w:before="60"/>
        <w:ind w:left="2880"/>
      </w:pPr>
      <w:r w:rsidRPr="0063552F">
        <w:t>To log into the EFS, all your users must enter a valid user id and password, the Registration Id and the PIN.</w:t>
      </w:r>
    </w:p>
    <w:p w14:paraId="036FDF1F" w14:textId="77777777" w:rsidR="00AC4851" w:rsidRPr="0063552F" w:rsidRDefault="00AC4851" w:rsidP="0063552F">
      <w:pPr>
        <w:pStyle w:val="ListParagraph"/>
        <w:pBdr>
          <w:top w:val="single" w:sz="4" w:space="1" w:color="auto"/>
          <w:left w:val="single" w:sz="4" w:space="4" w:color="auto"/>
          <w:bottom w:val="single" w:sz="4" w:space="1" w:color="auto"/>
          <w:right w:val="single" w:sz="4" w:space="4" w:color="auto"/>
        </w:pBdr>
        <w:spacing w:before="60"/>
        <w:ind w:left="2880"/>
      </w:pPr>
    </w:p>
    <w:p w14:paraId="7DF30B03" w14:textId="049A9D99" w:rsidR="0063552F" w:rsidRPr="0063552F" w:rsidRDefault="0063552F" w:rsidP="0063552F">
      <w:pPr>
        <w:pStyle w:val="ListParagraph"/>
        <w:pBdr>
          <w:top w:val="single" w:sz="4" w:space="1" w:color="auto"/>
          <w:left w:val="single" w:sz="4" w:space="4" w:color="auto"/>
          <w:bottom w:val="single" w:sz="4" w:space="1" w:color="auto"/>
          <w:right w:val="single" w:sz="4" w:space="4" w:color="auto"/>
        </w:pBdr>
        <w:spacing w:before="60"/>
        <w:ind w:left="2880"/>
      </w:pPr>
      <w:r w:rsidRPr="0063552F">
        <w:t> If you did not register this labor organization and believe you have received this email in error, please contact the EFS Helpdesk at 1-866-401-1109.</w:t>
      </w:r>
    </w:p>
    <w:p w14:paraId="05BE17D1" w14:textId="77777777" w:rsidR="00EA348E" w:rsidRPr="00164B62" w:rsidRDefault="00EA348E" w:rsidP="00A74C5F">
      <w:pPr>
        <w:pStyle w:val="ListParagraph"/>
        <w:spacing w:before="60"/>
        <w:ind w:left="2880"/>
      </w:pPr>
    </w:p>
    <w:p w14:paraId="40B393A6" w14:textId="013EFFA6" w:rsidR="001B3213" w:rsidRDefault="006063F5" w:rsidP="00164B62">
      <w:pPr>
        <w:pStyle w:val="ListParagraph"/>
        <w:numPr>
          <w:ilvl w:val="0"/>
          <w:numId w:val="34"/>
        </w:numPr>
        <w:spacing w:before="60"/>
      </w:pPr>
      <w:r w:rsidRPr="006063F5">
        <w:lastRenderedPageBreak/>
        <w:t>The union officers will share this registration ID and PIN to</w:t>
      </w:r>
      <w:r w:rsidR="00E73C63">
        <w:t xml:space="preserve"> access their LM-1 in progress </w:t>
      </w:r>
      <w:r w:rsidRPr="006063F5">
        <w:t>to complete the form and to sign/submit the form</w:t>
      </w:r>
      <w:r w:rsidR="001B3213">
        <w:t>.</w:t>
      </w:r>
    </w:p>
    <w:p w14:paraId="5A92BED0" w14:textId="055E860E" w:rsidR="00093283" w:rsidRDefault="004A738C" w:rsidP="00164B62">
      <w:pPr>
        <w:pStyle w:val="ListParagraph"/>
        <w:numPr>
          <w:ilvl w:val="0"/>
          <w:numId w:val="34"/>
        </w:numPr>
        <w:spacing w:before="60"/>
      </w:pPr>
      <w:r>
        <w:t>The</w:t>
      </w:r>
      <w:r w:rsidR="00164B62">
        <w:t xml:space="preserve"> system will not allow</w:t>
      </w:r>
      <w:r w:rsidR="00EA687B">
        <w:t xml:space="preserve"> a user </w:t>
      </w:r>
      <w:r w:rsidR="000A4624">
        <w:t xml:space="preserve">to </w:t>
      </w:r>
      <w:r w:rsidR="00A74C5F">
        <w:t>generat</w:t>
      </w:r>
      <w:r w:rsidR="000A4624">
        <w:t>e</w:t>
      </w:r>
      <w:r w:rsidR="00D06F61" w:rsidRPr="00164B62">
        <w:t xml:space="preserve"> a new registration ID and PIN</w:t>
      </w:r>
      <w:r w:rsidR="00093283">
        <w:t xml:space="preserve"> until that LM-1 is successfully submitted.</w:t>
      </w:r>
    </w:p>
    <w:p w14:paraId="5A2302AD" w14:textId="14258A80" w:rsidR="00950816" w:rsidRDefault="00093283" w:rsidP="00164B62">
      <w:pPr>
        <w:pStyle w:val="ListParagraph"/>
        <w:numPr>
          <w:ilvl w:val="0"/>
          <w:numId w:val="34"/>
        </w:numPr>
        <w:spacing w:before="60"/>
      </w:pPr>
      <w:r>
        <w:t>In case, if the filer tries to generate a new Registration ID and PIN</w:t>
      </w:r>
      <w:r w:rsidR="00D06F61" w:rsidRPr="00164B62">
        <w:t xml:space="preserve"> the EFS system will display </w:t>
      </w:r>
      <w:r w:rsidR="00164B62">
        <w:t xml:space="preserve">the following </w:t>
      </w:r>
      <w:r w:rsidR="00D06F61" w:rsidRPr="00164B62">
        <w:t>error message.</w:t>
      </w:r>
    </w:p>
    <w:p w14:paraId="04FDC0F4" w14:textId="77777777" w:rsidR="00164B62" w:rsidRDefault="00164B62" w:rsidP="00164B62">
      <w:pPr>
        <w:pStyle w:val="ListParagraph"/>
        <w:spacing w:before="60"/>
        <w:ind w:left="2160"/>
      </w:pPr>
    </w:p>
    <w:p w14:paraId="4D02C7C0" w14:textId="54595F24" w:rsidR="00164B62" w:rsidRPr="00164B62" w:rsidRDefault="00421C3B" w:rsidP="00164B62">
      <w:pPr>
        <w:pStyle w:val="ListParagraph"/>
        <w:spacing w:before="60"/>
        <w:ind w:left="2160"/>
        <w:rPr>
          <w:b/>
        </w:rPr>
      </w:pPr>
      <w:r w:rsidRPr="00421C3B">
        <w:rPr>
          <w:b/>
        </w:rPr>
        <w:t>Users can only be associated with one LM-1 Registration ID at a time. A Registration ID and PIN is already associated with your EFS account. If you forgot your Registration ID or PIN, or if you feel this is an error, please contact the OLMS help desk at (866) 401-1109</w:t>
      </w:r>
      <w:r w:rsidR="00164B62" w:rsidRPr="00164B62">
        <w:rPr>
          <w:b/>
        </w:rPr>
        <w:t>.</w:t>
      </w:r>
    </w:p>
    <w:p w14:paraId="4D97F276" w14:textId="77777777" w:rsidR="00164B62" w:rsidRDefault="00164B62" w:rsidP="00164B62">
      <w:pPr>
        <w:pStyle w:val="ListParagraph"/>
        <w:spacing w:before="60"/>
        <w:ind w:left="2160"/>
      </w:pPr>
    </w:p>
    <w:p w14:paraId="6CD75B64" w14:textId="03D23DE9" w:rsidR="00164B62" w:rsidRDefault="004A738C" w:rsidP="00164B62">
      <w:pPr>
        <w:pStyle w:val="ListParagraph"/>
        <w:numPr>
          <w:ilvl w:val="0"/>
          <w:numId w:val="34"/>
        </w:numPr>
        <w:spacing w:before="60" w:after="0" w:line="240" w:lineRule="auto"/>
      </w:pPr>
      <w:r>
        <w:t xml:space="preserve">The filer will return to the EFS home screen to login to </w:t>
      </w:r>
      <w:r w:rsidR="009E2190">
        <w:t xml:space="preserve">the </w:t>
      </w:r>
      <w:r>
        <w:t>EFS system using the new Registration ID generated.</w:t>
      </w:r>
    </w:p>
    <w:p w14:paraId="70225B30" w14:textId="7E409330" w:rsidR="004A738C" w:rsidRDefault="004A738C" w:rsidP="00421C3B">
      <w:pPr>
        <w:pStyle w:val="ListParagraph"/>
        <w:numPr>
          <w:ilvl w:val="1"/>
          <w:numId w:val="34"/>
        </w:numPr>
        <w:spacing w:before="60" w:after="0" w:line="240" w:lineRule="auto"/>
      </w:pPr>
      <w:r>
        <w:t>The filer will enter the user account, Registration ID and PIN in the following section.</w:t>
      </w:r>
    </w:p>
    <w:p w14:paraId="0E5B878F" w14:textId="56B9AEE8" w:rsidR="004A738C" w:rsidRDefault="009E2190" w:rsidP="004A738C">
      <w:pPr>
        <w:spacing w:before="60" w:after="0" w:line="240" w:lineRule="auto"/>
        <w:ind w:left="1800"/>
      </w:pPr>
      <w:r>
        <w:rPr>
          <w:noProof/>
        </w:rPr>
        <w:drawing>
          <wp:inline distT="0" distB="0" distL="0" distR="0" wp14:anchorId="2C77E667" wp14:editId="2ED0617C">
            <wp:extent cx="4283854" cy="4824603"/>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89222" cy="4830649"/>
                    </a:xfrm>
                    <a:prstGeom prst="rect">
                      <a:avLst/>
                    </a:prstGeom>
                  </pic:spPr>
                </pic:pic>
              </a:graphicData>
            </a:graphic>
          </wp:inline>
        </w:drawing>
      </w:r>
    </w:p>
    <w:p w14:paraId="187F8C51" w14:textId="311CB115" w:rsidR="004A738C" w:rsidRDefault="004A738C" w:rsidP="004A738C">
      <w:pPr>
        <w:spacing w:before="60" w:after="0" w:line="240" w:lineRule="auto"/>
      </w:pPr>
    </w:p>
    <w:p w14:paraId="34C237CA" w14:textId="24BEEA9E" w:rsidR="004A738C" w:rsidRDefault="004A738C" w:rsidP="004A738C">
      <w:pPr>
        <w:pStyle w:val="ListParagraph"/>
        <w:numPr>
          <w:ilvl w:val="0"/>
          <w:numId w:val="34"/>
        </w:numPr>
        <w:spacing w:before="60" w:after="0" w:line="240" w:lineRule="auto"/>
      </w:pPr>
      <w:r>
        <w:lastRenderedPageBreak/>
        <w:t>Upon</w:t>
      </w:r>
      <w:r w:rsidR="00535D03">
        <w:t xml:space="preserve"> </w:t>
      </w:r>
      <w:r>
        <w:t xml:space="preserve">successful login, the </w:t>
      </w:r>
      <w:r w:rsidR="00535D03">
        <w:t xml:space="preserve">system will navigate the filer straight to the </w:t>
      </w:r>
      <w:r>
        <w:t>LM-1 report.</w:t>
      </w:r>
    </w:p>
    <w:p w14:paraId="4A1F1299" w14:textId="1E6756CF" w:rsidR="0009188C" w:rsidRDefault="0009188C" w:rsidP="004A738C">
      <w:pPr>
        <w:pStyle w:val="ListParagraph"/>
        <w:numPr>
          <w:ilvl w:val="0"/>
          <w:numId w:val="34"/>
        </w:numPr>
        <w:spacing w:before="60" w:after="0" w:line="240" w:lineRule="auto"/>
      </w:pPr>
      <w:r>
        <w:t xml:space="preserve">Multiple filers may use the </w:t>
      </w:r>
      <w:r w:rsidR="00925698">
        <w:t>same</w:t>
      </w:r>
      <w:r>
        <w:t xml:space="preserve"> </w:t>
      </w:r>
      <w:r w:rsidRPr="00122174">
        <w:rPr>
          <w:b/>
        </w:rPr>
        <w:t>Registration ID</w:t>
      </w:r>
      <w:r>
        <w:t xml:space="preserve"> and </w:t>
      </w:r>
      <w:r w:rsidRPr="00122174">
        <w:rPr>
          <w:b/>
        </w:rPr>
        <w:t>P</w:t>
      </w:r>
      <w:r w:rsidR="00535D03" w:rsidRPr="00122174">
        <w:rPr>
          <w:b/>
        </w:rPr>
        <w:t>IN</w:t>
      </w:r>
      <w:r w:rsidR="00925698">
        <w:t>.</w:t>
      </w:r>
    </w:p>
    <w:p w14:paraId="43C2C277" w14:textId="0AAA1EF8" w:rsidR="0009188C" w:rsidRDefault="0009188C" w:rsidP="004A738C">
      <w:pPr>
        <w:pStyle w:val="ListParagraph"/>
        <w:numPr>
          <w:ilvl w:val="0"/>
          <w:numId w:val="34"/>
        </w:numPr>
        <w:spacing w:before="60" w:after="0" w:line="240" w:lineRule="auto"/>
      </w:pPr>
      <w:r>
        <w:t xml:space="preserve">Any filers entering a valid </w:t>
      </w:r>
      <w:r w:rsidR="00122174" w:rsidRPr="00122174">
        <w:rPr>
          <w:b/>
        </w:rPr>
        <w:t>User A</w:t>
      </w:r>
      <w:r w:rsidRPr="00122174">
        <w:rPr>
          <w:b/>
        </w:rPr>
        <w:t>ccount, Registration ID</w:t>
      </w:r>
      <w:r w:rsidR="004555EC" w:rsidRPr="00122174">
        <w:rPr>
          <w:b/>
        </w:rPr>
        <w:t xml:space="preserve"> </w:t>
      </w:r>
      <w:r w:rsidR="004555EC" w:rsidRPr="00122174">
        <w:t>and</w:t>
      </w:r>
      <w:r w:rsidR="004555EC" w:rsidRPr="00122174">
        <w:rPr>
          <w:b/>
        </w:rPr>
        <w:t xml:space="preserve"> PIN</w:t>
      </w:r>
      <w:r w:rsidR="004555EC">
        <w:t xml:space="preserve"> are allowed to access a new or in-progress LM-1 form of the Labor organization.</w:t>
      </w:r>
    </w:p>
    <w:p w14:paraId="2598F2A6" w14:textId="29DA4AA0" w:rsidR="004555EC" w:rsidRDefault="004555EC" w:rsidP="004A738C">
      <w:pPr>
        <w:pStyle w:val="ListParagraph"/>
        <w:numPr>
          <w:ilvl w:val="0"/>
          <w:numId w:val="34"/>
        </w:numPr>
        <w:spacing w:before="60" w:after="0" w:line="240" w:lineRule="auto"/>
      </w:pPr>
      <w:r>
        <w:t xml:space="preserve">After </w:t>
      </w:r>
      <w:r w:rsidR="009E2190">
        <w:t xml:space="preserve">the </w:t>
      </w:r>
      <w:r>
        <w:t xml:space="preserve">successful submission of an LM-1 form, the </w:t>
      </w:r>
      <w:r w:rsidRPr="00122174">
        <w:rPr>
          <w:b/>
        </w:rPr>
        <w:t>Registration ID</w:t>
      </w:r>
      <w:r>
        <w:t xml:space="preserve"> will not be accessible.</w:t>
      </w:r>
    </w:p>
    <w:p w14:paraId="31A7F2B1" w14:textId="20929991" w:rsidR="00300254" w:rsidRDefault="00300254" w:rsidP="005345D9">
      <w:pPr>
        <w:pStyle w:val="Heading1"/>
        <w:numPr>
          <w:ilvl w:val="1"/>
          <w:numId w:val="1"/>
        </w:numPr>
      </w:pPr>
      <w:bookmarkStart w:id="13" w:name="_Toc33098844"/>
      <w:r>
        <w:t>Page</w:t>
      </w:r>
      <w:r w:rsidR="00D72DFF">
        <w:t>-</w:t>
      </w:r>
      <w:r>
        <w:t>Level Requirements</w:t>
      </w:r>
      <w:bookmarkEnd w:id="13"/>
    </w:p>
    <w:p w14:paraId="1316347D" w14:textId="29D21E77" w:rsidR="00300254" w:rsidRDefault="001E6AA7" w:rsidP="001E6AA7">
      <w:pPr>
        <w:ind w:left="720"/>
      </w:pPr>
      <w:r>
        <w:t>Page</w:t>
      </w:r>
      <w:r w:rsidR="00D72DFF">
        <w:t>-</w:t>
      </w:r>
      <w:r w:rsidR="00300254">
        <w:t>level requirements</w:t>
      </w:r>
      <w:r w:rsidR="00511141">
        <w:t xml:space="preserve"> and</w:t>
      </w:r>
      <w:r w:rsidR="00300254">
        <w:t xml:space="preserve"> the validation rules for each page </w:t>
      </w:r>
      <w:r w:rsidR="00511141">
        <w:t>are</w:t>
      </w:r>
      <w:r w:rsidR="00300254">
        <w:t xml:space="preserve"> detailed throughout this document. </w:t>
      </w:r>
    </w:p>
    <w:p w14:paraId="55E85E20" w14:textId="77777777" w:rsidR="00300254" w:rsidRDefault="00300254" w:rsidP="005345D9">
      <w:pPr>
        <w:pStyle w:val="Heading1"/>
        <w:numPr>
          <w:ilvl w:val="2"/>
          <w:numId w:val="1"/>
        </w:numPr>
        <w:spacing w:before="120"/>
      </w:pPr>
      <w:bookmarkStart w:id="14" w:name="_Toc33098845"/>
      <w:r>
        <w:t>Page 1</w:t>
      </w:r>
      <w:bookmarkEnd w:id="14"/>
    </w:p>
    <w:p w14:paraId="4E6FCCBD" w14:textId="77777777" w:rsidR="0083018F" w:rsidRPr="00C36E9D" w:rsidRDefault="0083018F" w:rsidP="005345D9">
      <w:pPr>
        <w:pStyle w:val="Heading1"/>
        <w:numPr>
          <w:ilvl w:val="3"/>
          <w:numId w:val="1"/>
        </w:numPr>
        <w:spacing w:before="120"/>
      </w:pPr>
      <w:bookmarkStart w:id="15" w:name="_Toc33098846"/>
      <w:r w:rsidRPr="00C36E9D">
        <w:t>Business Requirements</w:t>
      </w:r>
      <w:bookmarkEnd w:id="15"/>
    </w:p>
    <w:p w14:paraId="3477805F" w14:textId="269C1C1E" w:rsidR="00635665" w:rsidRPr="00C36E9D" w:rsidRDefault="003778AF" w:rsidP="006E69FB">
      <w:pPr>
        <w:ind w:left="1080"/>
      </w:pPr>
      <w:r w:rsidRPr="00C36E9D">
        <w:t>Page 1 captures the information about the reporting organization.</w:t>
      </w:r>
    </w:p>
    <w:p w14:paraId="6784991F" w14:textId="11107EBC" w:rsidR="0083018F" w:rsidRPr="00C36E9D" w:rsidRDefault="0083018F" w:rsidP="005345D9">
      <w:pPr>
        <w:pStyle w:val="Heading1"/>
        <w:numPr>
          <w:ilvl w:val="3"/>
          <w:numId w:val="1"/>
        </w:numPr>
        <w:spacing w:before="120"/>
      </w:pPr>
      <w:bookmarkStart w:id="16" w:name="_Toc33098847"/>
      <w:r w:rsidRPr="00C36E9D">
        <w:t>Functional Requirements</w:t>
      </w:r>
      <w:bookmarkEnd w:id="16"/>
    </w:p>
    <w:p w14:paraId="64F32795" w14:textId="55084B16" w:rsidR="0083018F" w:rsidRPr="00C36E9D" w:rsidRDefault="00D72DFF" w:rsidP="0083018F">
      <w:pPr>
        <w:ind w:left="1080"/>
      </w:pPr>
      <w:r>
        <w:t>The s</w:t>
      </w:r>
      <w:r w:rsidR="0083018F" w:rsidRPr="00C36E9D">
        <w:t xml:space="preserve">ystem shall display ‘Page 1’ in the following states. </w:t>
      </w:r>
    </w:p>
    <w:p w14:paraId="5F42597E" w14:textId="57AC5558" w:rsidR="0083018F" w:rsidRPr="00C36E9D" w:rsidRDefault="0083018F" w:rsidP="005345D9">
      <w:pPr>
        <w:pStyle w:val="ListParagraph"/>
        <w:numPr>
          <w:ilvl w:val="0"/>
          <w:numId w:val="3"/>
        </w:numPr>
        <w:tabs>
          <w:tab w:val="left" w:pos="360"/>
        </w:tabs>
        <w:spacing w:after="120" w:line="240" w:lineRule="auto"/>
        <w:ind w:left="1584" w:hanging="432"/>
      </w:pPr>
      <w:r w:rsidRPr="00C36E9D">
        <w:t xml:space="preserve">When the filer </w:t>
      </w:r>
      <w:r w:rsidR="006E69FB" w:rsidRPr="00C36E9D">
        <w:t>open</w:t>
      </w:r>
      <w:r w:rsidR="00D72DFF">
        <w:t>s</w:t>
      </w:r>
      <w:r w:rsidRPr="00C36E9D">
        <w:t xml:space="preserve"> </w:t>
      </w:r>
      <w:r w:rsidR="002C6DC1" w:rsidRPr="00C36E9D">
        <w:t xml:space="preserve">an </w:t>
      </w:r>
      <w:r w:rsidR="008F1877" w:rsidRPr="00C36E9D">
        <w:t>LM-1</w:t>
      </w:r>
      <w:r w:rsidRPr="00C36E9D">
        <w:t xml:space="preserve"> form. </w:t>
      </w:r>
    </w:p>
    <w:p w14:paraId="0F7012DD" w14:textId="7BEAECBC" w:rsidR="0083018F" w:rsidRPr="00C36E9D" w:rsidRDefault="0083018F" w:rsidP="005345D9">
      <w:pPr>
        <w:pStyle w:val="ListParagraph"/>
        <w:numPr>
          <w:ilvl w:val="0"/>
          <w:numId w:val="3"/>
        </w:numPr>
        <w:tabs>
          <w:tab w:val="left" w:pos="360"/>
        </w:tabs>
        <w:spacing w:after="120" w:line="240" w:lineRule="auto"/>
        <w:ind w:left="1584" w:hanging="432"/>
      </w:pPr>
      <w:r w:rsidRPr="00C36E9D">
        <w:t xml:space="preserve">When the filer selects </w:t>
      </w:r>
      <w:r w:rsidR="002C6DC1" w:rsidRPr="00C36E9D">
        <w:t xml:space="preserve">the </w:t>
      </w:r>
      <w:r w:rsidRPr="00C36E9D">
        <w:t xml:space="preserve">“&lt;” (PREVIOUS)’ button on </w:t>
      </w:r>
      <w:r w:rsidR="00C36E9D" w:rsidRPr="00C36E9D">
        <w:t>PAGE 2 – item 10-17</w:t>
      </w:r>
    </w:p>
    <w:p w14:paraId="599064D3" w14:textId="77777777" w:rsidR="0083018F" w:rsidRPr="00C36E9D" w:rsidRDefault="0083018F" w:rsidP="005345D9">
      <w:pPr>
        <w:pStyle w:val="ListParagraph"/>
        <w:numPr>
          <w:ilvl w:val="0"/>
          <w:numId w:val="3"/>
        </w:numPr>
        <w:tabs>
          <w:tab w:val="left" w:pos="360"/>
        </w:tabs>
        <w:spacing w:after="120" w:line="240" w:lineRule="auto"/>
        <w:ind w:left="1584" w:hanging="432"/>
      </w:pPr>
      <w:r w:rsidRPr="00C36E9D">
        <w:t xml:space="preserve">When the filer selects </w:t>
      </w:r>
      <w:r w:rsidR="002C6DC1" w:rsidRPr="00C36E9D">
        <w:t xml:space="preserve">the </w:t>
      </w:r>
      <w:r w:rsidRPr="00C36E9D">
        <w:t>‘MAIN’ link from Left Navigation Panel</w:t>
      </w:r>
    </w:p>
    <w:p w14:paraId="1378E9DE" w14:textId="77777777" w:rsidR="00F70EAE" w:rsidRDefault="00F70EAE" w:rsidP="005345D9">
      <w:pPr>
        <w:pStyle w:val="Heading1"/>
        <w:numPr>
          <w:ilvl w:val="3"/>
          <w:numId w:val="1"/>
        </w:numPr>
        <w:spacing w:before="120"/>
      </w:pPr>
      <w:bookmarkStart w:id="17" w:name="_Toc33098848"/>
      <w:r>
        <w:t>Header Section</w:t>
      </w:r>
      <w:bookmarkEnd w:id="17"/>
    </w:p>
    <w:p w14:paraId="20B09CC0" w14:textId="77777777" w:rsidR="001F6DAE" w:rsidRPr="001F6DAE" w:rsidRDefault="001F6DAE" w:rsidP="001F6DAE">
      <w:pPr>
        <w:ind w:left="1080"/>
      </w:pPr>
      <w:r>
        <w:t xml:space="preserve">The header and footer items pictured </w:t>
      </w:r>
      <w:r w:rsidR="00155767">
        <w:t>below</w:t>
      </w:r>
      <w:r>
        <w:t xml:space="preserve"> will be displayed on Page 1.</w:t>
      </w:r>
    </w:p>
    <w:p w14:paraId="327A46F2" w14:textId="396C99DC" w:rsidR="00F70EAE" w:rsidRDefault="002F593F" w:rsidP="006C1FF2">
      <w:pPr>
        <w:ind w:left="1080"/>
      </w:pPr>
      <w:r>
        <w:rPr>
          <w:noProof/>
        </w:rPr>
        <w:drawing>
          <wp:inline distT="0" distB="0" distL="0" distR="0" wp14:anchorId="16575C20" wp14:editId="08453457">
            <wp:extent cx="6038850" cy="9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D07FBF.tmp"/>
                    <pic:cNvPicPr/>
                  </pic:nvPicPr>
                  <pic:blipFill>
                    <a:blip r:embed="rId18">
                      <a:extLst>
                        <a:ext uri="{28A0092B-C50C-407E-A947-70E740481C1C}">
                          <a14:useLocalDpi xmlns:a14="http://schemas.microsoft.com/office/drawing/2010/main" val="0"/>
                        </a:ext>
                      </a:extLst>
                    </a:blip>
                    <a:stretch>
                      <a:fillRect/>
                    </a:stretch>
                  </pic:blipFill>
                  <pic:spPr>
                    <a:xfrm>
                      <a:off x="0" y="0"/>
                      <a:ext cx="6056884" cy="946388"/>
                    </a:xfrm>
                    <a:prstGeom prst="rect">
                      <a:avLst/>
                    </a:prstGeom>
                  </pic:spPr>
                </pic:pic>
              </a:graphicData>
            </a:graphic>
          </wp:inline>
        </w:drawing>
      </w:r>
    </w:p>
    <w:p w14:paraId="1800798C" w14:textId="0E330727" w:rsidR="00F70EAE" w:rsidRDefault="00F70EAE" w:rsidP="005345D9">
      <w:pPr>
        <w:pStyle w:val="Heading1"/>
        <w:numPr>
          <w:ilvl w:val="3"/>
          <w:numId w:val="1"/>
        </w:numPr>
        <w:spacing w:before="120"/>
      </w:pPr>
      <w:bookmarkStart w:id="18" w:name="_Toc33098849"/>
      <w:r>
        <w:t>Footer Section</w:t>
      </w:r>
      <w:bookmarkEnd w:id="18"/>
    </w:p>
    <w:p w14:paraId="6543BC36" w14:textId="06F0A3E4" w:rsidR="00F70EAE" w:rsidRDefault="00EB18EC" w:rsidP="006C1FF2">
      <w:pPr>
        <w:ind w:left="1080"/>
      </w:pPr>
      <w:r>
        <w:rPr>
          <w:noProof/>
        </w:rPr>
        <w:drawing>
          <wp:inline distT="0" distB="0" distL="0" distR="0" wp14:anchorId="58CC0CE9" wp14:editId="6B599219">
            <wp:extent cx="5213445" cy="421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040" cy="426181"/>
                    </a:xfrm>
                    <a:prstGeom prst="rect">
                      <a:avLst/>
                    </a:prstGeom>
                  </pic:spPr>
                </pic:pic>
              </a:graphicData>
            </a:graphic>
          </wp:inline>
        </w:drawing>
      </w:r>
    </w:p>
    <w:p w14:paraId="729840FA" w14:textId="77777777" w:rsidR="001418E6" w:rsidRDefault="001418E6" w:rsidP="005345D9">
      <w:pPr>
        <w:pStyle w:val="Heading1"/>
        <w:numPr>
          <w:ilvl w:val="3"/>
          <w:numId w:val="1"/>
        </w:numPr>
        <w:spacing w:before="120"/>
      </w:pPr>
      <w:bookmarkStart w:id="19" w:name="_Toc33098850"/>
      <w:r>
        <w:t>Design</w:t>
      </w:r>
      <w:bookmarkEnd w:id="19"/>
    </w:p>
    <w:p w14:paraId="56019D19" w14:textId="770DC5D6" w:rsidR="00B305CE" w:rsidRDefault="00B305CE" w:rsidP="00B305CE">
      <w:pPr>
        <w:ind w:left="1080"/>
      </w:pPr>
      <w:r>
        <w:t xml:space="preserve">A mock-up design for Page </w:t>
      </w:r>
      <w:r w:rsidR="005D5571">
        <w:t>#</w:t>
      </w:r>
      <w:r>
        <w:t>1 is displayed below.</w:t>
      </w:r>
    </w:p>
    <w:p w14:paraId="666BA318" w14:textId="77777777" w:rsidR="00473920" w:rsidRDefault="00473920" w:rsidP="00B305CE">
      <w:pPr>
        <w:ind w:left="1080"/>
      </w:pPr>
    </w:p>
    <w:p w14:paraId="144882CC" w14:textId="6589DDAA" w:rsidR="00886BE5" w:rsidRDefault="00473920" w:rsidP="00B305CE">
      <w:pPr>
        <w:ind w:left="1080"/>
      </w:pPr>
      <w:r>
        <w:rPr>
          <w:noProof/>
        </w:rPr>
        <w:lastRenderedPageBreak/>
        <mc:AlternateContent>
          <mc:Choice Requires="wps">
            <w:drawing>
              <wp:anchor distT="0" distB="0" distL="114300" distR="114300" simplePos="0" relativeHeight="251659264" behindDoc="0" locked="0" layoutInCell="1" allowOverlap="1" wp14:anchorId="47478304" wp14:editId="117F735E">
                <wp:simplePos x="0" y="0"/>
                <wp:positionH relativeFrom="column">
                  <wp:posOffset>740390</wp:posOffset>
                </wp:positionH>
                <wp:positionV relativeFrom="paragraph">
                  <wp:posOffset>-399879</wp:posOffset>
                </wp:positionV>
                <wp:extent cx="1207827" cy="313491"/>
                <wp:effectExtent l="0" t="0" r="11430" b="10795"/>
                <wp:wrapNone/>
                <wp:docPr id="12" name="Text Box 12"/>
                <wp:cNvGraphicFramePr/>
                <a:graphic xmlns:a="http://schemas.openxmlformats.org/drawingml/2006/main">
                  <a:graphicData uri="http://schemas.microsoft.com/office/word/2010/wordprocessingShape">
                    <wps:wsp>
                      <wps:cNvSpPr txBox="1"/>
                      <wps:spPr>
                        <a:xfrm>
                          <a:off x="0" y="0"/>
                          <a:ext cx="1207827" cy="313491"/>
                        </a:xfrm>
                        <a:prstGeom prst="rect">
                          <a:avLst/>
                        </a:prstGeom>
                        <a:solidFill>
                          <a:schemeClr val="lt1"/>
                        </a:solidFill>
                        <a:ln w="6350">
                          <a:solidFill>
                            <a:prstClr val="black"/>
                          </a:solidFill>
                        </a:ln>
                      </wps:spPr>
                      <wps:txbx>
                        <w:txbxContent>
                          <w:p w14:paraId="0F8F6557" w14:textId="5D3E35A2" w:rsidR="00042995" w:rsidRPr="00473920" w:rsidRDefault="00042995">
                            <w:pPr>
                              <w:rPr>
                                <w:b/>
                              </w:rPr>
                            </w:pPr>
                            <w:r w:rsidRPr="00473920">
                              <w:rPr>
                                <w:b/>
                              </w:rPr>
                              <w:t>New LM-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78304" id="_x0000_t202" coordsize="21600,21600" o:spt="202" path="m,l,21600r21600,l21600,xe">
                <v:stroke joinstyle="miter"/>
                <v:path gradientshapeok="t" o:connecttype="rect"/>
              </v:shapetype>
              <v:shape id="Text Box 12" o:spid="_x0000_s1026" type="#_x0000_t202" style="position:absolute;left:0;text-align:left;margin-left:58.3pt;margin-top:-31.5pt;width:95.1pt;height:2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" fillcolor="white [3201]" strokeweight=".5pt">
                <v:textbox>
                  <w:txbxContent>
                    <w:p w14:paraId="0F8F6557" w14:textId="5D3E35A2" w:rsidR="00042995" w:rsidRPr="00473920" w:rsidRDefault="00042995">
                      <w:pPr>
                        <w:rPr>
                          <w:b/>
                        </w:rPr>
                      </w:pPr>
                      <w:r w:rsidRPr="00473920">
                        <w:rPr>
                          <w:b/>
                        </w:rPr>
                        <w:t>New LM-1</w:t>
                      </w:r>
                    </w:p>
                  </w:txbxContent>
                </v:textbox>
              </v:shape>
            </w:pict>
          </mc:Fallback>
        </mc:AlternateContent>
      </w:r>
      <w:r w:rsidR="002F593F">
        <w:rPr>
          <w:noProof/>
        </w:rPr>
        <w:drawing>
          <wp:inline distT="0" distB="0" distL="0" distR="0" wp14:anchorId="7509A908" wp14:editId="2EB1F7CE">
            <wp:extent cx="5775158" cy="4191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D087E3.tmp"/>
                    <pic:cNvPicPr/>
                  </pic:nvPicPr>
                  <pic:blipFill>
                    <a:blip r:embed="rId20">
                      <a:extLst>
                        <a:ext uri="{28A0092B-C50C-407E-A947-70E740481C1C}">
                          <a14:useLocalDpi xmlns:a14="http://schemas.microsoft.com/office/drawing/2010/main" val="0"/>
                        </a:ext>
                      </a:extLst>
                    </a:blip>
                    <a:stretch>
                      <a:fillRect/>
                    </a:stretch>
                  </pic:blipFill>
                  <pic:spPr>
                    <a:xfrm>
                      <a:off x="0" y="0"/>
                      <a:ext cx="5777297" cy="4192552"/>
                    </a:xfrm>
                    <a:prstGeom prst="rect">
                      <a:avLst/>
                    </a:prstGeom>
                  </pic:spPr>
                </pic:pic>
              </a:graphicData>
            </a:graphic>
          </wp:inline>
        </w:drawing>
      </w:r>
    </w:p>
    <w:p w14:paraId="44353BCF" w14:textId="52BD1AEF" w:rsidR="00473920" w:rsidRPr="00B305CE" w:rsidRDefault="00473920" w:rsidP="00B305CE">
      <w:pPr>
        <w:ind w:left="1080"/>
      </w:pPr>
      <w:r>
        <w:rPr>
          <w:noProof/>
        </w:rPr>
        <mc:AlternateContent>
          <mc:Choice Requires="wps">
            <w:drawing>
              <wp:anchor distT="0" distB="0" distL="114300" distR="114300" simplePos="0" relativeHeight="251660288" behindDoc="0" locked="0" layoutInCell="1" allowOverlap="1" wp14:anchorId="0D625291" wp14:editId="10FF2257">
                <wp:simplePos x="0" y="0"/>
                <wp:positionH relativeFrom="column">
                  <wp:posOffset>692624</wp:posOffset>
                </wp:positionH>
                <wp:positionV relativeFrom="paragraph">
                  <wp:posOffset>-297521</wp:posOffset>
                </wp:positionV>
                <wp:extent cx="1479995" cy="259061"/>
                <wp:effectExtent l="0" t="0" r="25400" b="27305"/>
                <wp:wrapNone/>
                <wp:docPr id="13" name="Text Box 13"/>
                <wp:cNvGraphicFramePr/>
                <a:graphic xmlns:a="http://schemas.openxmlformats.org/drawingml/2006/main">
                  <a:graphicData uri="http://schemas.microsoft.com/office/word/2010/wordprocessingShape">
                    <wps:wsp>
                      <wps:cNvSpPr txBox="1"/>
                      <wps:spPr>
                        <a:xfrm>
                          <a:off x="0" y="0"/>
                          <a:ext cx="1479995" cy="259061"/>
                        </a:xfrm>
                        <a:prstGeom prst="rect">
                          <a:avLst/>
                        </a:prstGeom>
                        <a:solidFill>
                          <a:schemeClr val="lt1"/>
                        </a:solidFill>
                        <a:ln w="6350">
                          <a:solidFill>
                            <a:prstClr val="black"/>
                          </a:solidFill>
                        </a:ln>
                      </wps:spPr>
                      <wps:txbx>
                        <w:txbxContent>
                          <w:p w14:paraId="18752DCA" w14:textId="7D723691" w:rsidR="00042995" w:rsidRDefault="00042995">
                            <w:r>
                              <w:t>Amended LM-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25291" id="Text Box 13" o:spid="_x0000_s1027" type="#_x0000_t202" style="position:absolute;left:0;text-align:left;margin-left:54.55pt;margin-top:-23.45pt;width:116.55pt;height:2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" fillcolor="white [3201]" strokeweight=".5pt">
                <v:textbox>
                  <w:txbxContent>
                    <w:p w14:paraId="18752DCA" w14:textId="7D723691" w:rsidR="00042995" w:rsidRDefault="00042995">
                      <w:r>
                        <w:t>Amended LM-1</w:t>
                      </w:r>
                    </w:p>
                  </w:txbxContent>
                </v:textbox>
              </v:shape>
            </w:pict>
          </mc:Fallback>
        </mc:AlternateContent>
      </w:r>
      <w:r w:rsidR="002F593F">
        <w:rPr>
          <w:noProof/>
        </w:rPr>
        <w:drawing>
          <wp:inline distT="0" distB="0" distL="0" distR="0" wp14:anchorId="3BBF15EC" wp14:editId="00F3B4C6">
            <wp:extent cx="5715000" cy="42369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age 1-Amend LM-1.png"/>
                    <pic:cNvPicPr/>
                  </pic:nvPicPr>
                  <pic:blipFill>
                    <a:blip r:embed="rId21">
                      <a:extLst>
                        <a:ext uri="{28A0092B-C50C-407E-A947-70E740481C1C}">
                          <a14:useLocalDpi xmlns:a14="http://schemas.microsoft.com/office/drawing/2010/main" val="0"/>
                        </a:ext>
                      </a:extLst>
                    </a:blip>
                    <a:stretch>
                      <a:fillRect/>
                    </a:stretch>
                  </pic:blipFill>
                  <pic:spPr>
                    <a:xfrm>
                      <a:off x="0" y="0"/>
                      <a:ext cx="5718004" cy="4239151"/>
                    </a:xfrm>
                    <a:prstGeom prst="rect">
                      <a:avLst/>
                    </a:prstGeom>
                  </pic:spPr>
                </pic:pic>
              </a:graphicData>
            </a:graphic>
          </wp:inline>
        </w:drawing>
      </w:r>
    </w:p>
    <w:p w14:paraId="419E7049" w14:textId="77777777" w:rsidR="00CB0C62" w:rsidRDefault="00CB0C62" w:rsidP="005345D9">
      <w:pPr>
        <w:pStyle w:val="Heading1"/>
        <w:numPr>
          <w:ilvl w:val="3"/>
          <w:numId w:val="1"/>
        </w:numPr>
        <w:spacing w:before="120"/>
      </w:pPr>
      <w:bookmarkStart w:id="20" w:name="_Toc33098851"/>
      <w:r>
        <w:t>Requirements</w:t>
      </w:r>
      <w:bookmarkEnd w:id="20"/>
      <w:r>
        <w:t xml:space="preserve"> </w:t>
      </w:r>
    </w:p>
    <w:p w14:paraId="76468273" w14:textId="384AC3C5" w:rsidR="00CB0C62" w:rsidRDefault="007125A6" w:rsidP="00CB0C62">
      <w:pPr>
        <w:pStyle w:val="ListParagraph"/>
        <w:ind w:left="1440"/>
      </w:pPr>
      <w:r>
        <w:t>MAIN (</w:t>
      </w:r>
      <w:r w:rsidR="002C6DC1">
        <w:t>Page #1</w:t>
      </w:r>
      <w:r>
        <w:t>)</w:t>
      </w:r>
      <w:r w:rsidR="002C6DC1">
        <w:t xml:space="preserve"> </w:t>
      </w:r>
      <w:r w:rsidR="00CB0C62">
        <w:t>is the landing page. Items 1-</w:t>
      </w:r>
      <w:r w:rsidR="002F593F">
        <w:t>7</w:t>
      </w:r>
      <w:r w:rsidR="005421EE">
        <w:t xml:space="preserve"> along with the S</w:t>
      </w:r>
      <w:r w:rsidR="00CB0C62">
        <w:t>ignature section</w:t>
      </w:r>
      <w:r w:rsidR="00B305CE">
        <w:t xml:space="preserve"> will be listed </w:t>
      </w:r>
      <w:r w:rsidR="009E2190">
        <w:t>o</w:t>
      </w:r>
      <w:r w:rsidR="00B305CE">
        <w:t>n this page.</w:t>
      </w:r>
      <w:r w:rsidR="00CB0C62">
        <w:t xml:space="preserve"> </w:t>
      </w:r>
    </w:p>
    <w:p w14:paraId="271EFF62" w14:textId="470FEB6F" w:rsidR="00886BE5" w:rsidRDefault="00886BE5" w:rsidP="00886BE5">
      <w:pPr>
        <w:pStyle w:val="ListParagraph"/>
        <w:ind w:left="1440"/>
        <w:rPr>
          <w:noProof/>
        </w:rPr>
      </w:pPr>
      <w:r w:rsidRPr="00886BE5">
        <w:t>The required fields are marked in the following screen mock-up.</w:t>
      </w:r>
      <w:r w:rsidRPr="00886BE5">
        <w:rPr>
          <w:noProof/>
        </w:rPr>
        <w:t xml:space="preserve"> </w:t>
      </w:r>
    </w:p>
    <w:p w14:paraId="48C7E49B" w14:textId="0E4904F2" w:rsidR="00125EE9" w:rsidRPr="00886BE5" w:rsidRDefault="002F593F" w:rsidP="00886BE5">
      <w:pPr>
        <w:pStyle w:val="ListParagraph"/>
        <w:ind w:left="1440"/>
      </w:pPr>
      <w:r>
        <w:rPr>
          <w:noProof/>
        </w:rPr>
        <w:lastRenderedPageBreak/>
        <w:drawing>
          <wp:inline distT="0" distB="0" distL="0" distR="0" wp14:anchorId="224F6FF6" wp14:editId="036BE8DC">
            <wp:extent cx="5173947" cy="3352800"/>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age 1 (1-7)-required fields.png"/>
                    <pic:cNvPicPr/>
                  </pic:nvPicPr>
                  <pic:blipFill>
                    <a:blip r:embed="rId22">
                      <a:extLst>
                        <a:ext uri="{28A0092B-C50C-407E-A947-70E740481C1C}">
                          <a14:useLocalDpi xmlns:a14="http://schemas.microsoft.com/office/drawing/2010/main" val="0"/>
                        </a:ext>
                      </a:extLst>
                    </a:blip>
                    <a:stretch>
                      <a:fillRect/>
                    </a:stretch>
                  </pic:blipFill>
                  <pic:spPr>
                    <a:xfrm>
                      <a:off x="0" y="0"/>
                      <a:ext cx="5177298" cy="3354972"/>
                    </a:xfrm>
                    <a:prstGeom prst="rect">
                      <a:avLst/>
                    </a:prstGeom>
                  </pic:spPr>
                </pic:pic>
              </a:graphicData>
            </a:graphic>
          </wp:inline>
        </w:drawing>
      </w:r>
    </w:p>
    <w:p w14:paraId="0A075F21" w14:textId="77777777" w:rsidR="001418E6" w:rsidRDefault="001418E6" w:rsidP="005345D9">
      <w:pPr>
        <w:pStyle w:val="Heading1"/>
        <w:numPr>
          <w:ilvl w:val="3"/>
          <w:numId w:val="1"/>
        </w:numPr>
        <w:spacing w:before="120"/>
      </w:pPr>
      <w:bookmarkStart w:id="21" w:name="_Toc33098852"/>
      <w:r>
        <w:t>Section/Field Level Requirements</w:t>
      </w:r>
      <w:bookmarkEnd w:id="21"/>
    </w:p>
    <w:p w14:paraId="57D93773" w14:textId="0DAD484C" w:rsidR="00F70EAE" w:rsidRDefault="00F70EAE" w:rsidP="005345D9">
      <w:pPr>
        <w:pStyle w:val="ListParagraph"/>
        <w:numPr>
          <w:ilvl w:val="0"/>
          <w:numId w:val="3"/>
        </w:numPr>
        <w:tabs>
          <w:tab w:val="left" w:pos="360"/>
        </w:tabs>
        <w:spacing w:after="120" w:line="240" w:lineRule="auto"/>
        <w:ind w:left="1584" w:hanging="432"/>
      </w:pPr>
      <w:r w:rsidRPr="00E70A26">
        <w:rPr>
          <w:b/>
        </w:rPr>
        <w:t>1 –</w:t>
      </w:r>
      <w:r w:rsidR="00125EE9">
        <w:rPr>
          <w:b/>
        </w:rPr>
        <w:t>File number</w:t>
      </w:r>
      <w:r w:rsidR="00125EE9">
        <w:t xml:space="preserve"> – This field will</w:t>
      </w:r>
      <w:r w:rsidR="00260912">
        <w:t xml:space="preserve"> be blank for a new LM-1.</w:t>
      </w:r>
    </w:p>
    <w:p w14:paraId="4BBB47ED" w14:textId="4B6A7F7A" w:rsidR="005E7B38" w:rsidRPr="005E7B38" w:rsidRDefault="005E7B38" w:rsidP="005E7B38">
      <w:pPr>
        <w:pStyle w:val="ListParagraph"/>
        <w:numPr>
          <w:ilvl w:val="1"/>
          <w:numId w:val="3"/>
        </w:numPr>
        <w:tabs>
          <w:tab w:val="left" w:pos="360"/>
        </w:tabs>
        <w:spacing w:after="120" w:line="240" w:lineRule="auto"/>
      </w:pPr>
      <w:r w:rsidRPr="005E7B38">
        <w:t>Will display the file number</w:t>
      </w:r>
      <w:r>
        <w:t xml:space="preserve"> of the organization</w:t>
      </w:r>
      <w:r w:rsidRPr="005E7B38">
        <w:t xml:space="preserve"> when amending an LM-1 and will remain read-only.</w:t>
      </w:r>
    </w:p>
    <w:p w14:paraId="0238E6F3" w14:textId="0D2B5F5C" w:rsidR="007A3DAC" w:rsidRDefault="006C1FF2" w:rsidP="000C229C">
      <w:pPr>
        <w:pStyle w:val="ListParagraph"/>
        <w:numPr>
          <w:ilvl w:val="0"/>
          <w:numId w:val="3"/>
        </w:numPr>
        <w:tabs>
          <w:tab w:val="left" w:pos="360"/>
        </w:tabs>
        <w:spacing w:after="120" w:line="240" w:lineRule="auto"/>
        <w:ind w:left="1584" w:hanging="432"/>
      </w:pPr>
      <w:r w:rsidRPr="007A3DAC">
        <w:rPr>
          <w:b/>
        </w:rPr>
        <w:t>2.</w:t>
      </w:r>
      <w:r w:rsidR="00D72DFF">
        <w:rPr>
          <w:b/>
        </w:rPr>
        <w:t xml:space="preserve"> </w:t>
      </w:r>
      <w:r w:rsidR="00260912" w:rsidRPr="007A3DAC">
        <w:rPr>
          <w:b/>
        </w:rPr>
        <w:t>What is your organization’s fiscal year ending date?</w:t>
      </w:r>
      <w:r>
        <w:t xml:space="preserve"> </w:t>
      </w:r>
      <w:r w:rsidR="007A3DAC">
        <w:t>–</w:t>
      </w:r>
      <w:r>
        <w:t xml:space="preserve"> </w:t>
      </w:r>
      <w:r w:rsidR="007A3DAC">
        <w:t xml:space="preserve"> The following requirements applied to this field:</w:t>
      </w:r>
    </w:p>
    <w:p w14:paraId="598101AB" w14:textId="052533FA" w:rsidR="007A3DAC" w:rsidRDefault="007A3DAC" w:rsidP="007A3DAC">
      <w:pPr>
        <w:pStyle w:val="ListParagraph"/>
        <w:numPr>
          <w:ilvl w:val="1"/>
          <w:numId w:val="3"/>
        </w:numPr>
        <w:tabs>
          <w:tab w:val="left" w:pos="360"/>
        </w:tabs>
        <w:spacing w:after="120" w:line="240" w:lineRule="auto"/>
      </w:pPr>
      <w:r>
        <w:t>For initial Form LM-1 – Month and Day fields will be listed as below:</w:t>
      </w:r>
      <w:r w:rsidR="006E1853">
        <w:t xml:space="preserve"> </w:t>
      </w:r>
    </w:p>
    <w:p w14:paraId="05E82718" w14:textId="77777777" w:rsidR="004229A1" w:rsidRDefault="004229A1" w:rsidP="004229A1">
      <w:pPr>
        <w:pStyle w:val="ListParagraph"/>
        <w:tabs>
          <w:tab w:val="left" w:pos="360"/>
        </w:tabs>
        <w:spacing w:after="120" w:line="240" w:lineRule="auto"/>
        <w:ind w:left="2520"/>
      </w:pPr>
    </w:p>
    <w:p w14:paraId="20F822EB" w14:textId="52E7FFF4" w:rsidR="007A3DAC" w:rsidRDefault="004229A1" w:rsidP="007A3DAC">
      <w:pPr>
        <w:pStyle w:val="ListParagraph"/>
        <w:tabs>
          <w:tab w:val="left" w:pos="360"/>
        </w:tabs>
        <w:spacing w:after="120" w:line="240" w:lineRule="auto"/>
        <w:ind w:left="2520"/>
      </w:pPr>
      <w:r>
        <w:rPr>
          <w:noProof/>
        </w:rPr>
        <w:drawing>
          <wp:inline distT="0" distB="0" distL="0" distR="0" wp14:anchorId="295311FA" wp14:editId="1EA44841">
            <wp:extent cx="4390883" cy="37369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4863" cy="382541"/>
                    </a:xfrm>
                    <a:prstGeom prst="rect">
                      <a:avLst/>
                    </a:prstGeom>
                  </pic:spPr>
                </pic:pic>
              </a:graphicData>
            </a:graphic>
          </wp:inline>
        </w:drawing>
      </w:r>
    </w:p>
    <w:p w14:paraId="0E4CF740" w14:textId="77777777" w:rsidR="004229A1" w:rsidRDefault="004229A1" w:rsidP="007A3DAC">
      <w:pPr>
        <w:pStyle w:val="ListParagraph"/>
        <w:tabs>
          <w:tab w:val="left" w:pos="360"/>
        </w:tabs>
        <w:spacing w:after="120" w:line="240" w:lineRule="auto"/>
        <w:ind w:left="2520"/>
      </w:pPr>
    </w:p>
    <w:p w14:paraId="3A659337" w14:textId="787574A0" w:rsidR="007A3DAC" w:rsidRDefault="004229A1" w:rsidP="004229A1">
      <w:pPr>
        <w:pStyle w:val="ListParagraph"/>
        <w:numPr>
          <w:ilvl w:val="1"/>
          <w:numId w:val="3"/>
        </w:numPr>
        <w:tabs>
          <w:tab w:val="left" w:pos="360"/>
        </w:tabs>
        <w:spacing w:after="120" w:line="240" w:lineRule="auto"/>
      </w:pPr>
      <w:r>
        <w:t>For</w:t>
      </w:r>
      <w:r w:rsidR="007A3DAC">
        <w:t xml:space="preserve"> amended Form LM-1</w:t>
      </w:r>
      <w:r w:rsidR="00A10592">
        <w:t xml:space="preserve"> – Three separate fields to capture the month, day and year will be listed. A Mock-up is listed below:</w:t>
      </w:r>
    </w:p>
    <w:p w14:paraId="67783985" w14:textId="77777777" w:rsidR="004229A1" w:rsidRDefault="004229A1" w:rsidP="004229A1">
      <w:pPr>
        <w:pStyle w:val="ListParagraph"/>
        <w:tabs>
          <w:tab w:val="left" w:pos="360"/>
        </w:tabs>
        <w:spacing w:after="120" w:line="240" w:lineRule="auto"/>
        <w:ind w:left="2520"/>
      </w:pPr>
    </w:p>
    <w:p w14:paraId="096020C7" w14:textId="61403105" w:rsidR="004229A1" w:rsidRDefault="00BF05D3" w:rsidP="004229A1">
      <w:pPr>
        <w:pStyle w:val="ListParagraph"/>
        <w:tabs>
          <w:tab w:val="left" w:pos="360"/>
        </w:tabs>
        <w:spacing w:after="120" w:line="240" w:lineRule="auto"/>
        <w:ind w:left="2520"/>
      </w:pPr>
      <w:r>
        <w:rPr>
          <w:noProof/>
        </w:rPr>
        <w:drawing>
          <wp:inline distT="0" distB="0" distL="0" distR="0" wp14:anchorId="0C3342BF" wp14:editId="7C146E7E">
            <wp:extent cx="4369639" cy="358603"/>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9333" cy="362681"/>
                    </a:xfrm>
                    <a:prstGeom prst="rect">
                      <a:avLst/>
                    </a:prstGeom>
                  </pic:spPr>
                </pic:pic>
              </a:graphicData>
            </a:graphic>
          </wp:inline>
        </w:drawing>
      </w:r>
    </w:p>
    <w:p w14:paraId="76A56561" w14:textId="77777777" w:rsidR="00233BFC" w:rsidRDefault="00233BFC" w:rsidP="004229A1">
      <w:pPr>
        <w:pStyle w:val="ListParagraph"/>
        <w:tabs>
          <w:tab w:val="left" w:pos="360"/>
        </w:tabs>
        <w:spacing w:after="120" w:line="240" w:lineRule="auto"/>
        <w:ind w:left="2520"/>
      </w:pPr>
    </w:p>
    <w:p w14:paraId="4D00E771" w14:textId="6489E29A" w:rsidR="006C1FF2" w:rsidRDefault="00233BFC" w:rsidP="00233BFC">
      <w:pPr>
        <w:pStyle w:val="ListParagraph"/>
        <w:numPr>
          <w:ilvl w:val="2"/>
          <w:numId w:val="3"/>
        </w:numPr>
        <w:tabs>
          <w:tab w:val="left" w:pos="360"/>
        </w:tabs>
        <w:spacing w:after="120" w:line="240" w:lineRule="auto"/>
      </w:pPr>
      <w:r>
        <w:t>The date can be in the past or future.</w:t>
      </w:r>
    </w:p>
    <w:p w14:paraId="57EE7AA6" w14:textId="6FFC48B2" w:rsidR="00347A74" w:rsidRDefault="00192757" w:rsidP="004B36BB">
      <w:pPr>
        <w:pStyle w:val="ListParagraph"/>
        <w:numPr>
          <w:ilvl w:val="0"/>
          <w:numId w:val="3"/>
        </w:numPr>
        <w:tabs>
          <w:tab w:val="left" w:pos="360"/>
        </w:tabs>
        <w:spacing w:after="120" w:line="240" w:lineRule="auto"/>
        <w:ind w:left="1584" w:hanging="432"/>
      </w:pPr>
      <w:r>
        <w:rPr>
          <w:b/>
        </w:rPr>
        <w:t>3</w:t>
      </w:r>
      <w:r w:rsidR="00D17B69" w:rsidRPr="00E70A26">
        <w:rPr>
          <w:b/>
        </w:rPr>
        <w:t>.</w:t>
      </w:r>
      <w:r w:rsidR="002B5264" w:rsidRPr="002B5264">
        <w:t xml:space="preserve"> </w:t>
      </w:r>
      <w:r w:rsidR="007B48DC">
        <w:rPr>
          <w:b/>
        </w:rPr>
        <w:t>Is this the first From LM-1 your organization has field</w:t>
      </w:r>
      <w:r w:rsidR="004B36BB">
        <w:rPr>
          <w:b/>
        </w:rPr>
        <w:t>.</w:t>
      </w:r>
      <w:r w:rsidR="007B48DC">
        <w:t xml:space="preserve"> – Items</w:t>
      </w:r>
      <w:r w:rsidR="00347A74" w:rsidRPr="00347A74">
        <w:t xml:space="preserve"> listed in this section and </w:t>
      </w:r>
      <w:r w:rsidR="004B36BB">
        <w:t>the</w:t>
      </w:r>
      <w:r w:rsidR="002C6DC1" w:rsidRPr="00347A74">
        <w:t xml:space="preserve"> </w:t>
      </w:r>
      <w:r w:rsidR="00347A74" w:rsidRPr="00347A74">
        <w:t xml:space="preserve">requirements are </w:t>
      </w:r>
      <w:r w:rsidR="00347A74">
        <w:t>described</w:t>
      </w:r>
      <w:r w:rsidR="00347A74" w:rsidRPr="00347A74">
        <w:t xml:space="preserve"> below:</w:t>
      </w:r>
      <w:r w:rsidR="00347A74">
        <w:t xml:space="preserve"> </w:t>
      </w:r>
    </w:p>
    <w:p w14:paraId="72E41475" w14:textId="03B9A9EA" w:rsidR="001F023A" w:rsidRDefault="007B48DC" w:rsidP="0069694B">
      <w:pPr>
        <w:pStyle w:val="ListParagraph"/>
        <w:numPr>
          <w:ilvl w:val="1"/>
          <w:numId w:val="3"/>
        </w:numPr>
        <w:tabs>
          <w:tab w:val="left" w:pos="360"/>
        </w:tabs>
        <w:spacing w:after="120" w:line="240" w:lineRule="auto"/>
      </w:pPr>
      <w:r>
        <w:rPr>
          <w:b/>
        </w:rPr>
        <w:t>Yes, this is an INITIAL FORM LM-1</w:t>
      </w:r>
      <w:r w:rsidR="001F023A">
        <w:t xml:space="preserve"> – This will be a </w:t>
      </w:r>
      <w:r>
        <w:t>check-box field</w:t>
      </w:r>
      <w:r w:rsidR="001F023A" w:rsidRPr="007125A6">
        <w:t>.</w:t>
      </w:r>
      <w:r w:rsidR="00E13D96" w:rsidRPr="007125A6">
        <w:t xml:space="preserve"> </w:t>
      </w:r>
      <w:r>
        <w:t xml:space="preserve">This checkbox will be checked by the system when starting a new form and will remain as </w:t>
      </w:r>
      <w:r w:rsidR="00D72DFF">
        <w:t xml:space="preserve">a </w:t>
      </w:r>
      <w:r>
        <w:t>read-only field.</w:t>
      </w:r>
    </w:p>
    <w:p w14:paraId="506DCA09" w14:textId="5FFE0EBE" w:rsidR="007B48DC" w:rsidRDefault="007B48DC" w:rsidP="0069694B">
      <w:pPr>
        <w:pStyle w:val="ListParagraph"/>
        <w:numPr>
          <w:ilvl w:val="1"/>
          <w:numId w:val="3"/>
        </w:numPr>
        <w:tabs>
          <w:tab w:val="left" w:pos="360"/>
        </w:tabs>
        <w:spacing w:after="120" w:line="240" w:lineRule="auto"/>
      </w:pPr>
      <w:r>
        <w:rPr>
          <w:b/>
        </w:rPr>
        <w:t>No, this is an AMENDED FORM LM-1</w:t>
      </w:r>
      <w:r>
        <w:t xml:space="preserve"> – This will be a check-box field</w:t>
      </w:r>
      <w:r w:rsidRPr="007125A6">
        <w:t xml:space="preserve">. </w:t>
      </w:r>
      <w:r>
        <w:t xml:space="preserve">This checkbox will be checked by the system when </w:t>
      </w:r>
      <w:r w:rsidR="00E2528D">
        <w:t xml:space="preserve">amending a submitted form </w:t>
      </w:r>
      <w:r>
        <w:t xml:space="preserve">and will remain as </w:t>
      </w:r>
      <w:r w:rsidR="00D72DFF">
        <w:t xml:space="preserve">a </w:t>
      </w:r>
      <w:r>
        <w:t>read-only field.</w:t>
      </w:r>
    </w:p>
    <w:p w14:paraId="097720CC" w14:textId="2546C06F" w:rsidR="002F35F9" w:rsidRPr="002F35F9" w:rsidRDefault="002F35F9" w:rsidP="002F35F9">
      <w:pPr>
        <w:pStyle w:val="ListParagraph"/>
        <w:numPr>
          <w:ilvl w:val="0"/>
          <w:numId w:val="3"/>
        </w:numPr>
        <w:tabs>
          <w:tab w:val="left" w:pos="360"/>
        </w:tabs>
        <w:spacing w:after="120" w:line="240" w:lineRule="auto"/>
        <w:ind w:left="1584" w:hanging="432"/>
        <w:rPr>
          <w:b/>
        </w:rPr>
      </w:pPr>
      <w:r w:rsidRPr="002F35F9">
        <w:rPr>
          <w:b/>
        </w:rPr>
        <w:t>4. Affiliation or Organization Name</w:t>
      </w:r>
      <w:r>
        <w:rPr>
          <w:b/>
        </w:rPr>
        <w:t xml:space="preserve">. - </w:t>
      </w:r>
      <w:r>
        <w:t>Items</w:t>
      </w:r>
      <w:r w:rsidRPr="00347A74">
        <w:t xml:space="preserve"> listed in this section and </w:t>
      </w:r>
      <w:r>
        <w:t>the</w:t>
      </w:r>
      <w:r w:rsidRPr="00347A74">
        <w:t xml:space="preserve"> requirements are </w:t>
      </w:r>
      <w:r>
        <w:t>described</w:t>
      </w:r>
      <w:r w:rsidRPr="00347A74">
        <w:t xml:space="preserve"> below:</w:t>
      </w:r>
    </w:p>
    <w:p w14:paraId="4B167AC5" w14:textId="53E1D8FD" w:rsidR="003C7E2F" w:rsidRDefault="003C7E2F" w:rsidP="003C7E2F">
      <w:pPr>
        <w:pStyle w:val="ListParagraph"/>
        <w:numPr>
          <w:ilvl w:val="1"/>
          <w:numId w:val="3"/>
        </w:numPr>
        <w:tabs>
          <w:tab w:val="left" w:pos="360"/>
        </w:tabs>
        <w:spacing w:after="120" w:line="240" w:lineRule="auto"/>
      </w:pPr>
      <w:r>
        <w:lastRenderedPageBreak/>
        <w:t xml:space="preserve">This field </w:t>
      </w:r>
      <w:r w:rsidR="001C0997">
        <w:t>will display</w:t>
      </w:r>
      <w:r>
        <w:t xml:space="preserve"> the following hover text displayed.</w:t>
      </w:r>
    </w:p>
    <w:p w14:paraId="3870BAEC" w14:textId="77777777" w:rsidR="003C7E2F" w:rsidRPr="008505AE" w:rsidRDefault="003C7E2F" w:rsidP="003C7E2F">
      <w:pPr>
        <w:pStyle w:val="ListParagraph"/>
        <w:numPr>
          <w:ilvl w:val="0"/>
          <w:numId w:val="40"/>
        </w:numPr>
        <w:rPr>
          <w:highlight w:val="yellow"/>
        </w:rPr>
      </w:pPr>
      <w:r w:rsidRPr="008505AE">
        <w:rPr>
          <w:rFonts w:ascii="Times New Roman" w:hAnsi="Times New Roman" w:cs="Times New Roman"/>
          <w:sz w:val="24"/>
          <w:szCs w:val="24"/>
          <w:highlight w:val="yellow"/>
        </w:rPr>
        <w:t>Select one of the three options based on which reflects the status of your union.  You must indicate the highest union in your union’s hierarchy in the entry field for this Item, but first you need to select the option that reflects where your union is within its union affiliation hierarchy.</w:t>
      </w:r>
    </w:p>
    <w:p w14:paraId="4218A318" w14:textId="77777777" w:rsidR="003C7E2F" w:rsidRDefault="003C7E2F" w:rsidP="003C7E2F">
      <w:pPr>
        <w:pStyle w:val="ListParagraph"/>
        <w:tabs>
          <w:tab w:val="left" w:pos="360"/>
        </w:tabs>
        <w:spacing w:after="120" w:line="240" w:lineRule="auto"/>
        <w:ind w:left="2520"/>
      </w:pPr>
    </w:p>
    <w:p w14:paraId="0A39903B" w14:textId="6DB489D5" w:rsidR="007B48DC" w:rsidRDefault="009C4845" w:rsidP="0069694B">
      <w:pPr>
        <w:pStyle w:val="ListParagraph"/>
        <w:numPr>
          <w:ilvl w:val="1"/>
          <w:numId w:val="3"/>
        </w:numPr>
        <w:tabs>
          <w:tab w:val="left" w:pos="360"/>
        </w:tabs>
        <w:spacing w:after="120" w:line="240" w:lineRule="auto"/>
      </w:pPr>
      <w:r>
        <w:t xml:space="preserve">This item </w:t>
      </w:r>
      <w:r w:rsidRPr="009C4845">
        <w:t xml:space="preserve">should </w:t>
      </w:r>
      <w:r>
        <w:t xml:space="preserve">list </w:t>
      </w:r>
      <w:r w:rsidRPr="009C4845">
        <w:t xml:space="preserve">three radio buttons: </w:t>
      </w:r>
      <w:r w:rsidRPr="009C4845">
        <w:rPr>
          <w:b/>
        </w:rPr>
        <w:t>Affiliated</w:t>
      </w:r>
      <w:r w:rsidRPr="009C4845">
        <w:t xml:space="preserve">, </w:t>
      </w:r>
      <w:r w:rsidRPr="009C4845">
        <w:rPr>
          <w:b/>
        </w:rPr>
        <w:t>Unaffiliated</w:t>
      </w:r>
      <w:r w:rsidRPr="009C4845">
        <w:t xml:space="preserve"> and </w:t>
      </w:r>
      <w:r w:rsidRPr="009C4845">
        <w:rPr>
          <w:b/>
        </w:rPr>
        <w:t>National Headquarters</w:t>
      </w:r>
      <w:r>
        <w:t xml:space="preserve">. </w:t>
      </w:r>
      <w:r w:rsidR="009E1A6B">
        <w:t xml:space="preserve">Allowed to select only </w:t>
      </w:r>
      <w:r w:rsidR="002F35F9">
        <w:t>one option</w:t>
      </w:r>
      <w:r w:rsidR="009E1A6B">
        <w:t>.</w:t>
      </w:r>
    </w:p>
    <w:p w14:paraId="6F84AE79" w14:textId="3BC7F153" w:rsidR="00D754AB" w:rsidRDefault="00D754AB" w:rsidP="0069694B">
      <w:pPr>
        <w:tabs>
          <w:tab w:val="left" w:pos="360"/>
        </w:tabs>
        <w:spacing w:after="120" w:line="240" w:lineRule="auto"/>
        <w:ind w:left="2160"/>
      </w:pPr>
      <w:r>
        <w:t>The following requirements appl</w:t>
      </w:r>
      <w:r w:rsidR="00D72DFF">
        <w:t>y</w:t>
      </w:r>
      <w:r>
        <w:t xml:space="preserve"> when selecting each option.</w:t>
      </w:r>
    </w:p>
    <w:p w14:paraId="6394A940" w14:textId="77777777" w:rsidR="00D53261" w:rsidRDefault="002F35F9" w:rsidP="0069694B">
      <w:pPr>
        <w:pStyle w:val="ListParagraph"/>
        <w:numPr>
          <w:ilvl w:val="1"/>
          <w:numId w:val="4"/>
        </w:numPr>
        <w:ind w:left="2520"/>
      </w:pPr>
      <w:r w:rsidRPr="00D754AB">
        <w:rPr>
          <w:b/>
        </w:rPr>
        <w:t>Affiliated</w:t>
      </w:r>
      <w:r w:rsidR="00D754AB">
        <w:t xml:space="preserve"> </w:t>
      </w:r>
      <w:r w:rsidR="002D260C">
        <w:t>–</w:t>
      </w:r>
      <w:r w:rsidR="0058124F">
        <w:t xml:space="preserve"> S</w:t>
      </w:r>
      <w:r w:rsidR="00B11EAD">
        <w:t xml:space="preserve">electing </w:t>
      </w:r>
      <w:r w:rsidR="003C7E2F">
        <w:t>this</w:t>
      </w:r>
      <w:r w:rsidR="003C7E2F" w:rsidRPr="003C7E2F">
        <w:t xml:space="preserve"> option should display the following pop-up message explaining the selected item</w:t>
      </w:r>
      <w:r w:rsidR="00D53261">
        <w:t>.</w:t>
      </w:r>
    </w:p>
    <w:p w14:paraId="111DE3E5" w14:textId="12B4AF10" w:rsidR="00D53261" w:rsidRPr="008505AE" w:rsidRDefault="008F2527" w:rsidP="008F2527">
      <w:pPr>
        <w:pStyle w:val="ListParagraph"/>
        <w:numPr>
          <w:ilvl w:val="0"/>
          <w:numId w:val="42"/>
        </w:numPr>
        <w:rPr>
          <w:highlight w:val="yellow"/>
        </w:rPr>
      </w:pPr>
      <w:r w:rsidRPr="008505AE">
        <w:rPr>
          <w:rFonts w:ascii="Times New Roman" w:hAnsi="Times New Roman" w:cs="Times New Roman"/>
          <w:sz w:val="24"/>
          <w:szCs w:val="24"/>
          <w:highlight w:val="yellow"/>
        </w:rPr>
        <w:t>By selecting this option, you are indicating that your union is a local or intermediate union that is affiliated with a national parent union.  Next, please select the name of your national-level parent union from the drop-down list</w:t>
      </w:r>
      <w:r w:rsidR="00D53261" w:rsidRPr="008505AE">
        <w:rPr>
          <w:rFonts w:ascii="Times New Roman" w:hAnsi="Times New Roman" w:cs="Times New Roman"/>
          <w:sz w:val="24"/>
          <w:szCs w:val="24"/>
          <w:highlight w:val="yellow"/>
        </w:rPr>
        <w:t>.</w:t>
      </w:r>
    </w:p>
    <w:p w14:paraId="26B4D892" w14:textId="4F3D60F4" w:rsidR="00B11EAD" w:rsidRDefault="00D53261" w:rsidP="00D53261">
      <w:pPr>
        <w:ind w:left="2290"/>
      </w:pPr>
      <w:r w:rsidRPr="00D53261">
        <w:t>The following fields will get enabled for the data entry at this time and the requirements for these fields listed below.</w:t>
      </w:r>
    </w:p>
    <w:p w14:paraId="6A5CD38B" w14:textId="6D827655" w:rsidR="002F35F9" w:rsidRDefault="002D260C" w:rsidP="00D53261">
      <w:pPr>
        <w:pStyle w:val="ListParagraph"/>
        <w:numPr>
          <w:ilvl w:val="2"/>
          <w:numId w:val="43"/>
        </w:numPr>
        <w:ind w:left="2981"/>
      </w:pPr>
      <w:r w:rsidRPr="001E38F7">
        <w:rPr>
          <w:b/>
        </w:rPr>
        <w:t>4 – Affiliation or Organization</w:t>
      </w:r>
      <w:r>
        <w:t xml:space="preserve"> </w:t>
      </w:r>
      <w:r w:rsidR="00B11EAD">
        <w:t xml:space="preserve">– </w:t>
      </w:r>
      <w:r w:rsidR="0058124F">
        <w:t xml:space="preserve">the system </w:t>
      </w:r>
      <w:r w:rsidR="00B11EAD">
        <w:t xml:space="preserve">will enable this </w:t>
      </w:r>
      <w:r>
        <w:t xml:space="preserve">field as a </w:t>
      </w:r>
      <w:r w:rsidRPr="001E38F7">
        <w:rPr>
          <w:b/>
        </w:rPr>
        <w:t>drop-down</w:t>
      </w:r>
      <w:r>
        <w:t xml:space="preserve"> list. </w:t>
      </w:r>
      <w:r w:rsidR="0058124F">
        <w:t>A</w:t>
      </w:r>
      <w:r w:rsidR="009E1A6B">
        <w:t xml:space="preserve">ll existing unions (Union_name) </w:t>
      </w:r>
      <w:r w:rsidR="0058124F">
        <w:t>will be listed in this</w:t>
      </w:r>
      <w:r w:rsidR="009E1A6B">
        <w:t xml:space="preserve"> drop-down list.</w:t>
      </w:r>
    </w:p>
    <w:p w14:paraId="380D4332" w14:textId="44B91561" w:rsidR="00B11EAD" w:rsidRDefault="00B11EAD" w:rsidP="00D53261">
      <w:pPr>
        <w:pStyle w:val="ListParagraph"/>
        <w:numPr>
          <w:ilvl w:val="2"/>
          <w:numId w:val="43"/>
        </w:numPr>
        <w:ind w:left="2981"/>
      </w:pPr>
      <w:r>
        <w:rPr>
          <w:b/>
        </w:rPr>
        <w:t xml:space="preserve">Aff Abbreviation </w:t>
      </w:r>
      <w:r>
        <w:t>– Initially the field will be blank and will be read-only. When the filer pick</w:t>
      </w:r>
      <w:r w:rsidR="0058124F">
        <w:t>s</w:t>
      </w:r>
      <w:r>
        <w:t xml:space="preserve"> the union_name </w:t>
      </w:r>
      <w:r w:rsidR="0058124F">
        <w:t xml:space="preserve">from the drop-down list </w:t>
      </w:r>
      <w:r>
        <w:t xml:space="preserve">in </w:t>
      </w:r>
      <w:r w:rsidRPr="001E38F7">
        <w:rPr>
          <w:b/>
        </w:rPr>
        <w:t>Item 4 – Affiliation or Organization</w:t>
      </w:r>
      <w:r>
        <w:t xml:space="preserve">, the abbreviation for the selected union will </w:t>
      </w:r>
      <w:r w:rsidR="00F804FA">
        <w:t>automatically populate</w:t>
      </w:r>
      <w:r>
        <w:t xml:space="preserve"> in this field. The field will remain read-only.</w:t>
      </w:r>
      <w:r>
        <w:rPr>
          <w:b/>
        </w:rPr>
        <w:t xml:space="preserve"> </w:t>
      </w:r>
    </w:p>
    <w:p w14:paraId="46AB3641" w14:textId="77777777" w:rsidR="00F41A8A" w:rsidRDefault="002F35F9" w:rsidP="00F41A8A">
      <w:pPr>
        <w:pStyle w:val="ListParagraph"/>
        <w:numPr>
          <w:ilvl w:val="1"/>
          <w:numId w:val="4"/>
        </w:numPr>
        <w:ind w:left="2520"/>
      </w:pPr>
      <w:r w:rsidRPr="00D754AB">
        <w:rPr>
          <w:b/>
        </w:rPr>
        <w:t>Unaffiliated</w:t>
      </w:r>
      <w:r w:rsidR="00D754AB">
        <w:t xml:space="preserve"> - </w:t>
      </w:r>
      <w:r w:rsidR="00F41A8A">
        <w:t>Selecting this</w:t>
      </w:r>
      <w:r w:rsidR="00F41A8A" w:rsidRPr="003C7E2F">
        <w:t xml:space="preserve"> option should display the following pop-up message explaining the selected item</w:t>
      </w:r>
      <w:r w:rsidR="00F41A8A">
        <w:t>.</w:t>
      </w:r>
    </w:p>
    <w:p w14:paraId="314D3EAB" w14:textId="297C3479" w:rsidR="00F41A8A" w:rsidRPr="008505AE" w:rsidRDefault="008F2527" w:rsidP="008F2527">
      <w:pPr>
        <w:pStyle w:val="ListParagraph"/>
        <w:numPr>
          <w:ilvl w:val="0"/>
          <w:numId w:val="42"/>
        </w:numPr>
        <w:rPr>
          <w:highlight w:val="yellow"/>
        </w:rPr>
      </w:pPr>
      <w:r w:rsidRPr="008505AE">
        <w:rPr>
          <w:rFonts w:ascii="Times New Roman" w:hAnsi="Times New Roman" w:cs="Times New Roman"/>
          <w:sz w:val="24"/>
          <w:szCs w:val="24"/>
          <w:highlight w:val="yellow"/>
        </w:rPr>
        <w:t>By selecting this option, you are indicating that your union has no parent union or subordinate union(s).  Next, please enter your union’s name in the text field (either full name or your standard abbreviation)</w:t>
      </w:r>
      <w:r w:rsidR="00F41A8A" w:rsidRPr="008505AE">
        <w:rPr>
          <w:rFonts w:ascii="Times New Roman" w:hAnsi="Times New Roman" w:cs="Times New Roman"/>
          <w:sz w:val="24"/>
          <w:szCs w:val="24"/>
          <w:highlight w:val="yellow"/>
        </w:rPr>
        <w:t>.</w:t>
      </w:r>
    </w:p>
    <w:p w14:paraId="7B6A04E7" w14:textId="77777777" w:rsidR="00F41A8A" w:rsidRDefault="00F41A8A" w:rsidP="00E21381">
      <w:pPr>
        <w:ind w:left="2376"/>
      </w:pPr>
      <w:r w:rsidRPr="00D53261">
        <w:t>The following fields will get enabled for the data entry at this time and the requirements for these fields listed below.</w:t>
      </w:r>
    </w:p>
    <w:p w14:paraId="06E87874" w14:textId="04EE27C5" w:rsidR="002E1D89" w:rsidRDefault="002E1D89" w:rsidP="0069694B">
      <w:pPr>
        <w:pStyle w:val="ListParagraph"/>
        <w:numPr>
          <w:ilvl w:val="2"/>
          <w:numId w:val="4"/>
        </w:numPr>
        <w:ind w:left="3240"/>
      </w:pPr>
      <w:r w:rsidRPr="001E38F7">
        <w:rPr>
          <w:b/>
        </w:rPr>
        <w:lastRenderedPageBreak/>
        <w:t>4 – Affiliation or Organization</w:t>
      </w:r>
      <w:r>
        <w:t xml:space="preserve"> – </w:t>
      </w:r>
      <w:r w:rsidR="00FF3AAE">
        <w:t xml:space="preserve">the system </w:t>
      </w:r>
      <w:r>
        <w:t xml:space="preserve">will enable this field as a </w:t>
      </w:r>
      <w:r>
        <w:rPr>
          <w:b/>
        </w:rPr>
        <w:t xml:space="preserve">text </w:t>
      </w:r>
      <w:r w:rsidRPr="002E1D89">
        <w:t>field</w:t>
      </w:r>
      <w:r>
        <w:t>. The filer will enter the name of the union in this field.</w:t>
      </w:r>
    </w:p>
    <w:p w14:paraId="1F619EDC" w14:textId="1ECDDC19" w:rsidR="002E1D89" w:rsidRDefault="002E1D89" w:rsidP="0069694B">
      <w:pPr>
        <w:pStyle w:val="ListParagraph"/>
        <w:numPr>
          <w:ilvl w:val="2"/>
          <w:numId w:val="4"/>
        </w:numPr>
        <w:ind w:left="3240"/>
      </w:pPr>
      <w:r w:rsidRPr="008B5D2F">
        <w:rPr>
          <w:b/>
        </w:rPr>
        <w:t xml:space="preserve">Aff Abbreviation </w:t>
      </w:r>
      <w:r>
        <w:t xml:space="preserve">– </w:t>
      </w:r>
      <w:r w:rsidR="00B0662D">
        <w:t xml:space="preserve">System will automatically populate </w:t>
      </w:r>
      <w:r w:rsidR="00B0662D" w:rsidRPr="00FF3AAE">
        <w:rPr>
          <w:b/>
        </w:rPr>
        <w:t>UNAFF</w:t>
      </w:r>
      <w:r w:rsidR="00B0662D">
        <w:t xml:space="preserve"> in this field and will remain read-only</w:t>
      </w:r>
      <w:r>
        <w:t>.</w:t>
      </w:r>
      <w:r w:rsidRPr="008B5D2F">
        <w:rPr>
          <w:b/>
        </w:rPr>
        <w:t xml:space="preserve"> </w:t>
      </w:r>
    </w:p>
    <w:p w14:paraId="28115840" w14:textId="77777777" w:rsidR="00F41A8A" w:rsidRDefault="00D754AB" w:rsidP="00F41A8A">
      <w:pPr>
        <w:pStyle w:val="ListParagraph"/>
        <w:numPr>
          <w:ilvl w:val="1"/>
          <w:numId w:val="4"/>
        </w:numPr>
        <w:ind w:left="2520"/>
      </w:pPr>
      <w:r w:rsidRPr="00D754AB">
        <w:rPr>
          <w:b/>
        </w:rPr>
        <w:t>National Headquarters</w:t>
      </w:r>
      <w:r>
        <w:t xml:space="preserve"> - </w:t>
      </w:r>
      <w:r w:rsidR="00F41A8A">
        <w:t>Selecting this</w:t>
      </w:r>
      <w:r w:rsidR="00F41A8A" w:rsidRPr="003C7E2F">
        <w:t xml:space="preserve"> option should display the following pop-up message explaining the selected item</w:t>
      </w:r>
      <w:r w:rsidR="00F41A8A">
        <w:t>.</w:t>
      </w:r>
    </w:p>
    <w:p w14:paraId="3C7358D5" w14:textId="42DCC919" w:rsidR="00F41A8A" w:rsidRPr="008505AE" w:rsidRDefault="008F2527" w:rsidP="008F2527">
      <w:pPr>
        <w:pStyle w:val="ListParagraph"/>
        <w:numPr>
          <w:ilvl w:val="0"/>
          <w:numId w:val="42"/>
        </w:numPr>
        <w:rPr>
          <w:highlight w:val="yellow"/>
        </w:rPr>
      </w:pPr>
      <w:r w:rsidRPr="008505AE">
        <w:rPr>
          <w:rFonts w:ascii="Times New Roman" w:hAnsi="Times New Roman" w:cs="Times New Roman"/>
          <w:sz w:val="24"/>
          <w:szCs w:val="24"/>
          <w:highlight w:val="yellow"/>
        </w:rPr>
        <w:t>By selecting this option, you are indicating that your union is itself the national-level parent to one or more subordinate unions and not subordinate to any other national-level union.  Next, please enter your union’s name in the text field (either full name or your standard abbreviation)</w:t>
      </w:r>
      <w:r w:rsidR="00F41A8A" w:rsidRPr="008505AE">
        <w:rPr>
          <w:rFonts w:ascii="Times New Roman" w:hAnsi="Times New Roman" w:cs="Times New Roman"/>
          <w:sz w:val="24"/>
          <w:szCs w:val="24"/>
          <w:highlight w:val="yellow"/>
        </w:rPr>
        <w:t>.</w:t>
      </w:r>
    </w:p>
    <w:p w14:paraId="3B4EC796" w14:textId="3BAFC998" w:rsidR="008B5D2F" w:rsidRDefault="00F41A8A" w:rsidP="00E21381">
      <w:pPr>
        <w:ind w:left="2376"/>
      </w:pPr>
      <w:r w:rsidRPr="00D53261">
        <w:t>The following fields will get enabled for the data entry at this time and the requirements for these fields listed below</w:t>
      </w:r>
      <w:r>
        <w:t>.</w:t>
      </w:r>
    </w:p>
    <w:p w14:paraId="6A94522C" w14:textId="0CA7A269" w:rsidR="003C7E2F" w:rsidRDefault="008B5D2F" w:rsidP="003C7E2F">
      <w:pPr>
        <w:pStyle w:val="ListParagraph"/>
        <w:numPr>
          <w:ilvl w:val="2"/>
          <w:numId w:val="4"/>
        </w:numPr>
        <w:ind w:left="3240"/>
      </w:pPr>
      <w:r w:rsidRPr="001E38F7">
        <w:rPr>
          <w:b/>
        </w:rPr>
        <w:t>4 – Affiliation or Organization</w:t>
      </w:r>
      <w:r>
        <w:t xml:space="preserve"> – </w:t>
      </w:r>
      <w:r w:rsidR="00FF3AAE">
        <w:t xml:space="preserve">the system </w:t>
      </w:r>
      <w:r>
        <w:t xml:space="preserve">will enable this field as a </w:t>
      </w:r>
      <w:r>
        <w:rPr>
          <w:b/>
        </w:rPr>
        <w:t xml:space="preserve">text </w:t>
      </w:r>
      <w:r w:rsidRPr="002E1D89">
        <w:t>field</w:t>
      </w:r>
      <w:r>
        <w:t>. The filer will enter the name of the union in this field.</w:t>
      </w:r>
      <w:r w:rsidR="003C7E2F">
        <w:t xml:space="preserve"> </w:t>
      </w:r>
    </w:p>
    <w:p w14:paraId="0459CACF" w14:textId="77777777" w:rsidR="00FF3AAE" w:rsidRDefault="008B5D2F" w:rsidP="0069694B">
      <w:pPr>
        <w:pStyle w:val="ListParagraph"/>
        <w:numPr>
          <w:ilvl w:val="2"/>
          <w:numId w:val="4"/>
        </w:numPr>
        <w:ind w:left="3240"/>
      </w:pPr>
      <w:r w:rsidRPr="008B5D2F">
        <w:rPr>
          <w:b/>
        </w:rPr>
        <w:t xml:space="preserve">Aff Abbreviation </w:t>
      </w:r>
      <w:r>
        <w:t xml:space="preserve">– </w:t>
      </w:r>
      <w:r w:rsidR="00FF3AAE">
        <w:t xml:space="preserve">the system </w:t>
      </w:r>
      <w:r>
        <w:t xml:space="preserve">will enable this field as a </w:t>
      </w:r>
      <w:r w:rsidRPr="008B5D2F">
        <w:rPr>
          <w:b/>
        </w:rPr>
        <w:t xml:space="preserve">text </w:t>
      </w:r>
      <w:r w:rsidRPr="002E1D89">
        <w:t>field</w:t>
      </w:r>
      <w:r>
        <w:t xml:space="preserve">. The filer will enter the union abbreviation in this field. </w:t>
      </w:r>
      <w:r w:rsidR="00FF3AAE">
        <w:t>The following data requirements will be applied.</w:t>
      </w:r>
    </w:p>
    <w:p w14:paraId="27F76C46" w14:textId="720884C5" w:rsidR="00FF3AAE" w:rsidRDefault="00B0662D" w:rsidP="0069694B">
      <w:pPr>
        <w:pStyle w:val="ListParagraph"/>
        <w:numPr>
          <w:ilvl w:val="3"/>
          <w:numId w:val="4"/>
        </w:numPr>
        <w:ind w:left="3960"/>
      </w:pPr>
      <w:r>
        <w:t>Not allowed</w:t>
      </w:r>
      <w:r w:rsidR="003C48DD">
        <w:t xml:space="preserve"> to enter </w:t>
      </w:r>
      <w:r w:rsidR="00D72DFF">
        <w:t xml:space="preserve">an </w:t>
      </w:r>
      <w:r w:rsidR="003C48DD">
        <w:t>integer in this field.</w:t>
      </w:r>
    </w:p>
    <w:p w14:paraId="246B1D4E" w14:textId="6DFB2C7D" w:rsidR="003C48DD" w:rsidRDefault="003C48DD" w:rsidP="003C48DD">
      <w:pPr>
        <w:pStyle w:val="ListParagraph"/>
        <w:numPr>
          <w:ilvl w:val="2"/>
          <w:numId w:val="4"/>
        </w:numPr>
      </w:pPr>
      <w:r w:rsidRPr="003C48DD">
        <w:t>If the user enters an integer, the following error will appear</w:t>
      </w:r>
      <w:r>
        <w:t>.</w:t>
      </w:r>
    </w:p>
    <w:p w14:paraId="57E698D1" w14:textId="7E851EC1" w:rsidR="003C48DD" w:rsidRPr="003C48DD" w:rsidRDefault="003C48DD" w:rsidP="003C48DD">
      <w:pPr>
        <w:pStyle w:val="ListParagraph"/>
        <w:ind w:left="4320"/>
        <w:rPr>
          <w:b/>
          <w:color w:val="FF0000"/>
        </w:rPr>
      </w:pPr>
      <w:r w:rsidRPr="003C48DD">
        <w:rPr>
          <w:b/>
          <w:color w:val="FF0000"/>
        </w:rPr>
        <w:t>Please use letters (A-Z)</w:t>
      </w:r>
      <w:r w:rsidR="00724D01">
        <w:rPr>
          <w:b/>
          <w:color w:val="FF0000"/>
        </w:rPr>
        <w:t xml:space="preserve"> </w:t>
      </w:r>
      <w:r w:rsidR="00724D01" w:rsidRPr="003C48DD">
        <w:rPr>
          <w:b/>
          <w:color w:val="FF0000"/>
        </w:rPr>
        <w:t>only</w:t>
      </w:r>
      <w:r>
        <w:rPr>
          <w:b/>
          <w:color w:val="FF0000"/>
        </w:rPr>
        <w:t>.</w:t>
      </w:r>
    </w:p>
    <w:p w14:paraId="301AA11E" w14:textId="77777777" w:rsidR="00FF3AAE" w:rsidRDefault="00FF3AAE" w:rsidP="0069694B">
      <w:pPr>
        <w:pStyle w:val="ListParagraph"/>
        <w:numPr>
          <w:ilvl w:val="3"/>
          <w:numId w:val="4"/>
        </w:numPr>
        <w:ind w:left="3960"/>
      </w:pPr>
      <w:r>
        <w:t xml:space="preserve">Not </w:t>
      </w:r>
      <w:r w:rsidR="008B5D2F">
        <w:t>allow</w:t>
      </w:r>
      <w:r>
        <w:t>ed</w:t>
      </w:r>
      <w:r w:rsidR="008B5D2F">
        <w:t xml:space="preserve"> using an existing union abbreviation. </w:t>
      </w:r>
    </w:p>
    <w:p w14:paraId="6979C28C" w14:textId="1EDADC54" w:rsidR="008B5D2F" w:rsidRPr="0069694B" w:rsidRDefault="008B5D2F" w:rsidP="003C48DD">
      <w:pPr>
        <w:pStyle w:val="ListParagraph"/>
        <w:numPr>
          <w:ilvl w:val="2"/>
          <w:numId w:val="4"/>
        </w:numPr>
      </w:pPr>
      <w:r>
        <w:t xml:space="preserve">When entering an existing abbreviation, the system </w:t>
      </w:r>
      <w:r w:rsidR="0069694B">
        <w:t>will provide the following</w:t>
      </w:r>
      <w:r>
        <w:t xml:space="preserve"> error message to the user to correct it.</w:t>
      </w:r>
      <w:r w:rsidRPr="008B5D2F">
        <w:rPr>
          <w:b/>
        </w:rPr>
        <w:t xml:space="preserve"> </w:t>
      </w:r>
    </w:p>
    <w:p w14:paraId="4D434221" w14:textId="6E304059" w:rsidR="0069694B" w:rsidRPr="003C48DD" w:rsidRDefault="00232741" w:rsidP="003C48DD">
      <w:pPr>
        <w:pStyle w:val="ListParagraph"/>
        <w:ind w:left="4320"/>
        <w:rPr>
          <w:color w:val="FF0000"/>
        </w:rPr>
      </w:pPr>
      <w:r w:rsidRPr="00232741">
        <w:rPr>
          <w:b/>
          <w:color w:val="FF0000"/>
        </w:rPr>
        <w:t>Another union is already using this abbreviation. Please select another abbreviation</w:t>
      </w:r>
      <w:r w:rsidR="0069694B" w:rsidRPr="003C48DD">
        <w:rPr>
          <w:b/>
          <w:color w:val="FF0000"/>
        </w:rPr>
        <w:t>.</w:t>
      </w:r>
    </w:p>
    <w:p w14:paraId="634AE933" w14:textId="130ACCAC" w:rsidR="00582B1A" w:rsidRDefault="00582B1A" w:rsidP="00F61D27">
      <w:pPr>
        <w:pStyle w:val="ListParagraph"/>
        <w:numPr>
          <w:ilvl w:val="0"/>
          <w:numId w:val="3"/>
        </w:numPr>
        <w:tabs>
          <w:tab w:val="left" w:pos="360"/>
        </w:tabs>
        <w:spacing w:after="120" w:line="240" w:lineRule="auto"/>
        <w:ind w:left="1584" w:hanging="432"/>
      </w:pPr>
      <w:r w:rsidRPr="00582B1A">
        <w:rPr>
          <w:b/>
        </w:rPr>
        <w:t>5. Designation</w:t>
      </w:r>
      <w:r>
        <w:t xml:space="preserve"> </w:t>
      </w:r>
      <w:r w:rsidRPr="00444832">
        <w:rPr>
          <w:b/>
        </w:rPr>
        <w:t>(</w:t>
      </w:r>
      <w:r w:rsidRPr="00444832">
        <w:rPr>
          <w:b/>
          <w:i/>
        </w:rPr>
        <w:t>Local, Lodge, etc.)</w:t>
      </w:r>
      <w:r>
        <w:t xml:space="preserve"> – Initially the field will be disabled. Based on the option selected in Item 4-  (</w:t>
      </w:r>
      <w:r w:rsidRPr="009C4845">
        <w:rPr>
          <w:b/>
        </w:rPr>
        <w:t>Affiliated</w:t>
      </w:r>
      <w:r w:rsidRPr="009C4845">
        <w:t xml:space="preserve">, </w:t>
      </w:r>
      <w:r w:rsidRPr="009C4845">
        <w:rPr>
          <w:b/>
        </w:rPr>
        <w:t>Unaffiliated</w:t>
      </w:r>
      <w:r w:rsidRPr="009C4845">
        <w:t xml:space="preserve"> and </w:t>
      </w:r>
      <w:r w:rsidRPr="009C4845">
        <w:rPr>
          <w:b/>
        </w:rPr>
        <w:t>National Headquarters</w:t>
      </w:r>
      <w:r>
        <w:rPr>
          <w:b/>
        </w:rPr>
        <w:t xml:space="preserve">) </w:t>
      </w:r>
      <w:r w:rsidRPr="00582B1A">
        <w:t>th</w:t>
      </w:r>
      <w:r>
        <w:t>is</w:t>
      </w:r>
      <w:r w:rsidRPr="00582B1A">
        <w:t xml:space="preserve"> field will be enabled</w:t>
      </w:r>
      <w:r w:rsidR="00444832">
        <w:t>. T</w:t>
      </w:r>
      <w:r>
        <w:t>he following requirements applied to this field.</w:t>
      </w:r>
    </w:p>
    <w:p w14:paraId="73DF08E4" w14:textId="3AB08069" w:rsidR="00F61D27" w:rsidRDefault="00582B1A" w:rsidP="0069694B">
      <w:pPr>
        <w:pStyle w:val="ListParagraph"/>
        <w:numPr>
          <w:ilvl w:val="1"/>
          <w:numId w:val="4"/>
        </w:numPr>
        <w:ind w:left="2520"/>
      </w:pPr>
      <w:r w:rsidRPr="00582B1A">
        <w:t xml:space="preserve">If </w:t>
      </w:r>
      <w:r w:rsidR="00232741">
        <w:t xml:space="preserve">the </w:t>
      </w:r>
      <w:r w:rsidRPr="00582B1A">
        <w:rPr>
          <w:b/>
        </w:rPr>
        <w:t>Affiliated</w:t>
      </w:r>
      <w:r w:rsidR="003C63A4">
        <w:t xml:space="preserve"> </w:t>
      </w:r>
      <w:r w:rsidR="00232741">
        <w:t xml:space="preserve">option is </w:t>
      </w:r>
      <w:r w:rsidRPr="00582B1A">
        <w:t>selected</w:t>
      </w:r>
      <w:r w:rsidR="00A02DBC">
        <w:t xml:space="preserve"> in Item 4</w:t>
      </w:r>
      <w:r>
        <w:t xml:space="preserve">, </w:t>
      </w:r>
      <w:r w:rsidRPr="00A02DBC">
        <w:rPr>
          <w:b/>
        </w:rPr>
        <w:t>Item 5 Designation</w:t>
      </w:r>
      <w:r>
        <w:t xml:space="preserve"> will be enabled as </w:t>
      </w:r>
      <w:r w:rsidR="0051532A">
        <w:t xml:space="preserve">a </w:t>
      </w:r>
      <w:r>
        <w:t>drop-down list</w:t>
      </w:r>
      <w:r w:rsidR="00A02DBC">
        <w:t xml:space="preserve">. All existing designations </w:t>
      </w:r>
      <w:r w:rsidR="00DB3C02">
        <w:t xml:space="preserve">(except National Headquarters) </w:t>
      </w:r>
      <w:r w:rsidR="00A02DBC">
        <w:t>will be listed in this drop-down list.</w:t>
      </w:r>
      <w:r>
        <w:t xml:space="preserve"> </w:t>
      </w:r>
    </w:p>
    <w:p w14:paraId="0A258C6F" w14:textId="211C61EA" w:rsidR="00A02DBC" w:rsidRPr="00F61D27" w:rsidRDefault="00A02DBC" w:rsidP="00A02DBC">
      <w:pPr>
        <w:pStyle w:val="ListParagraph"/>
        <w:numPr>
          <w:ilvl w:val="1"/>
          <w:numId w:val="3"/>
        </w:numPr>
        <w:tabs>
          <w:tab w:val="left" w:pos="360"/>
        </w:tabs>
        <w:spacing w:after="120" w:line="240" w:lineRule="auto"/>
      </w:pPr>
      <w:r w:rsidRPr="00582B1A">
        <w:t xml:space="preserve">If </w:t>
      </w:r>
      <w:r w:rsidR="00232741">
        <w:t xml:space="preserve">the </w:t>
      </w:r>
      <w:r w:rsidRPr="00A02DBC">
        <w:rPr>
          <w:b/>
        </w:rPr>
        <w:t>Una</w:t>
      </w:r>
      <w:r w:rsidRPr="00582B1A">
        <w:rPr>
          <w:b/>
        </w:rPr>
        <w:t>ffiliated</w:t>
      </w:r>
      <w:r w:rsidR="003C63A4">
        <w:t xml:space="preserve"> </w:t>
      </w:r>
      <w:r w:rsidR="00232741">
        <w:t xml:space="preserve">option is </w:t>
      </w:r>
      <w:r w:rsidRPr="00582B1A">
        <w:t>selected</w:t>
      </w:r>
      <w:r>
        <w:t xml:space="preserve"> in Item 4, </w:t>
      </w:r>
      <w:r w:rsidRPr="00A02DBC">
        <w:rPr>
          <w:b/>
        </w:rPr>
        <w:t>Item 5 Designation</w:t>
      </w:r>
      <w:r>
        <w:t xml:space="preserve"> will be disabled for the data entry. </w:t>
      </w:r>
    </w:p>
    <w:p w14:paraId="36CE467B" w14:textId="1457AA3C" w:rsidR="00A02DBC" w:rsidRPr="00F61D27" w:rsidRDefault="00A02DBC" w:rsidP="00582B1A">
      <w:pPr>
        <w:pStyle w:val="ListParagraph"/>
        <w:numPr>
          <w:ilvl w:val="1"/>
          <w:numId w:val="3"/>
        </w:numPr>
        <w:tabs>
          <w:tab w:val="left" w:pos="360"/>
        </w:tabs>
        <w:spacing w:after="120" w:line="240" w:lineRule="auto"/>
      </w:pPr>
      <w:r w:rsidRPr="00582B1A">
        <w:lastRenderedPageBreak/>
        <w:t>If</w:t>
      </w:r>
      <w:r w:rsidR="00232741">
        <w:t xml:space="preserve"> the </w:t>
      </w:r>
      <w:r w:rsidR="00554634">
        <w:rPr>
          <w:b/>
        </w:rPr>
        <w:t>N</w:t>
      </w:r>
      <w:r>
        <w:rPr>
          <w:b/>
        </w:rPr>
        <w:t>ational Headquarters</w:t>
      </w:r>
      <w:r w:rsidR="003C63A4">
        <w:t xml:space="preserve"> </w:t>
      </w:r>
      <w:r w:rsidR="00232741">
        <w:t xml:space="preserve">option is </w:t>
      </w:r>
      <w:r w:rsidRPr="00582B1A">
        <w:t>selected</w:t>
      </w:r>
      <w:r>
        <w:t xml:space="preserve"> in Item 4, </w:t>
      </w:r>
      <w:r w:rsidRPr="00A02DBC">
        <w:rPr>
          <w:b/>
        </w:rPr>
        <w:t>Item 5 Designation</w:t>
      </w:r>
      <w:r w:rsidR="003C63A4">
        <w:t xml:space="preserve"> will</w:t>
      </w:r>
      <w:r>
        <w:t xml:space="preserve"> automatically </w:t>
      </w:r>
      <w:r w:rsidR="00724D01">
        <w:t xml:space="preserve">be </w:t>
      </w:r>
      <w:r>
        <w:t xml:space="preserve">populated as </w:t>
      </w:r>
      <w:r w:rsidRPr="00554634">
        <w:rPr>
          <w:b/>
          <w:i/>
          <w:u w:val="single"/>
        </w:rPr>
        <w:t>National Headquarters</w:t>
      </w:r>
      <w:r>
        <w:t xml:space="preserve"> and will remain read-only.</w:t>
      </w:r>
    </w:p>
    <w:p w14:paraId="547292C0" w14:textId="49BB89B1" w:rsidR="003C63A4" w:rsidRDefault="0051532A" w:rsidP="00D537C4">
      <w:pPr>
        <w:pStyle w:val="ListParagraph"/>
        <w:numPr>
          <w:ilvl w:val="0"/>
          <w:numId w:val="3"/>
        </w:numPr>
        <w:tabs>
          <w:tab w:val="left" w:pos="360"/>
        </w:tabs>
        <w:spacing w:after="120" w:line="240" w:lineRule="auto"/>
        <w:ind w:left="1584" w:hanging="432"/>
      </w:pPr>
      <w:r w:rsidRPr="0051532A">
        <w:rPr>
          <w:b/>
        </w:rPr>
        <w:t>6. Designation Number</w:t>
      </w:r>
      <w:r>
        <w:t xml:space="preserve"> </w:t>
      </w:r>
      <w:r w:rsidR="003C63A4">
        <w:t>–</w:t>
      </w:r>
      <w:r>
        <w:t xml:space="preserve"> </w:t>
      </w:r>
      <w:r w:rsidR="003C63A4">
        <w:t>the following three separate fields</w:t>
      </w:r>
      <w:r w:rsidR="00D537C4">
        <w:t xml:space="preserve"> will be</w:t>
      </w:r>
      <w:r w:rsidR="003C63A4">
        <w:t xml:space="preserve"> </w:t>
      </w:r>
      <w:r w:rsidR="00D537C4">
        <w:t xml:space="preserve">listed </w:t>
      </w:r>
      <w:r w:rsidR="003C63A4">
        <w:t xml:space="preserve">under this item. </w:t>
      </w:r>
      <w:r w:rsidR="00D537C4" w:rsidRPr="00D537C4">
        <w:t xml:space="preserve">The system will enable these fields for data entry </w:t>
      </w:r>
      <w:r w:rsidR="00D537C4" w:rsidRPr="00DB3C02">
        <w:rPr>
          <w:u w:val="single"/>
        </w:rPr>
        <w:t>only</w:t>
      </w:r>
      <w:r w:rsidR="00D537C4" w:rsidRPr="00D537C4">
        <w:t xml:space="preserve"> when the option </w:t>
      </w:r>
      <w:r w:rsidR="00D537C4" w:rsidRPr="00D537C4">
        <w:rPr>
          <w:b/>
        </w:rPr>
        <w:t>Affiliated</w:t>
      </w:r>
      <w:r w:rsidR="00D537C4" w:rsidRPr="00D537C4">
        <w:t xml:space="preserve"> </w:t>
      </w:r>
      <w:r w:rsidR="00232741">
        <w:t xml:space="preserve">is </w:t>
      </w:r>
      <w:r w:rsidR="00D537C4" w:rsidRPr="00D537C4">
        <w:t>selected in Item 4</w:t>
      </w:r>
      <w:r w:rsidR="00D537C4">
        <w:t xml:space="preserve">. </w:t>
      </w:r>
      <w:r w:rsidR="004F0A65">
        <w:t xml:space="preserve">When </w:t>
      </w:r>
      <w:r w:rsidR="004F0A65" w:rsidRPr="00D537C4">
        <w:rPr>
          <w:b/>
        </w:rPr>
        <w:t>Unaffiliated</w:t>
      </w:r>
      <w:r w:rsidR="004F0A65">
        <w:t xml:space="preserve"> and </w:t>
      </w:r>
      <w:r w:rsidR="004F0A65" w:rsidRPr="00D537C4">
        <w:rPr>
          <w:b/>
        </w:rPr>
        <w:t>National Headquarters</w:t>
      </w:r>
      <w:r w:rsidR="004F0A65">
        <w:t xml:space="preserve"> </w:t>
      </w:r>
      <w:r w:rsidR="00232741">
        <w:t xml:space="preserve">options </w:t>
      </w:r>
      <w:r w:rsidR="004F0A65">
        <w:t xml:space="preserve">selected in Item 4, these fields </w:t>
      </w:r>
      <w:r w:rsidR="00D537C4">
        <w:t>remain</w:t>
      </w:r>
      <w:r w:rsidR="004F0A65">
        <w:t xml:space="preserve"> disabled for the data entry.</w:t>
      </w:r>
    </w:p>
    <w:p w14:paraId="24850AEA" w14:textId="2354B5FF" w:rsidR="003C63A4" w:rsidRPr="003C63A4" w:rsidRDefault="003C63A4" w:rsidP="003C63A4">
      <w:pPr>
        <w:pStyle w:val="ListParagraph"/>
        <w:numPr>
          <w:ilvl w:val="1"/>
          <w:numId w:val="3"/>
        </w:numPr>
        <w:tabs>
          <w:tab w:val="left" w:pos="360"/>
        </w:tabs>
        <w:spacing w:after="120" w:line="240" w:lineRule="auto"/>
        <w:rPr>
          <w:b/>
        </w:rPr>
      </w:pPr>
      <w:r w:rsidRPr="003C63A4">
        <w:rPr>
          <w:b/>
        </w:rPr>
        <w:t>Prefix</w:t>
      </w:r>
      <w:r w:rsidR="004F0A65">
        <w:rPr>
          <w:b/>
        </w:rPr>
        <w:t xml:space="preserve"> – </w:t>
      </w:r>
      <w:r w:rsidR="004F0A65">
        <w:t>This will be a text field to enter the designation prefix.</w:t>
      </w:r>
    </w:p>
    <w:p w14:paraId="4A4B0422" w14:textId="74F2FE2F" w:rsidR="003C63A4" w:rsidRPr="003C63A4" w:rsidRDefault="003C63A4" w:rsidP="003C63A4">
      <w:pPr>
        <w:pStyle w:val="ListParagraph"/>
        <w:numPr>
          <w:ilvl w:val="1"/>
          <w:numId w:val="3"/>
        </w:numPr>
        <w:tabs>
          <w:tab w:val="left" w:pos="360"/>
        </w:tabs>
        <w:spacing w:after="120" w:line="240" w:lineRule="auto"/>
        <w:rPr>
          <w:b/>
        </w:rPr>
      </w:pPr>
      <w:r w:rsidRPr="003C63A4">
        <w:rPr>
          <w:b/>
        </w:rPr>
        <w:t>Number</w:t>
      </w:r>
      <w:r w:rsidR="004F0A65">
        <w:rPr>
          <w:b/>
        </w:rPr>
        <w:t xml:space="preserve"> – </w:t>
      </w:r>
      <w:r w:rsidR="004F0A65">
        <w:t>This will be an integer field to enter the designation number.</w:t>
      </w:r>
    </w:p>
    <w:p w14:paraId="3140728C" w14:textId="436F8B7E" w:rsidR="003C63A4" w:rsidRPr="002F593F" w:rsidRDefault="003C63A4" w:rsidP="003C63A4">
      <w:pPr>
        <w:pStyle w:val="ListParagraph"/>
        <w:numPr>
          <w:ilvl w:val="1"/>
          <w:numId w:val="3"/>
        </w:numPr>
        <w:tabs>
          <w:tab w:val="left" w:pos="360"/>
        </w:tabs>
        <w:spacing w:after="120" w:line="240" w:lineRule="auto"/>
        <w:rPr>
          <w:b/>
        </w:rPr>
      </w:pPr>
      <w:r w:rsidRPr="003C63A4">
        <w:rPr>
          <w:b/>
        </w:rPr>
        <w:t>Suffix</w:t>
      </w:r>
      <w:r w:rsidR="004F0A65">
        <w:rPr>
          <w:b/>
        </w:rPr>
        <w:t xml:space="preserve"> – </w:t>
      </w:r>
      <w:r w:rsidR="004F0A65">
        <w:t>This will be a text field to enter the designation suffix.</w:t>
      </w:r>
    </w:p>
    <w:p w14:paraId="68197363" w14:textId="266CF8CA" w:rsidR="002F593F" w:rsidRDefault="002F593F" w:rsidP="002F593F">
      <w:pPr>
        <w:pStyle w:val="ListParagraph"/>
        <w:numPr>
          <w:ilvl w:val="0"/>
          <w:numId w:val="3"/>
        </w:numPr>
        <w:tabs>
          <w:tab w:val="left" w:pos="360"/>
        </w:tabs>
        <w:spacing w:after="120" w:line="240" w:lineRule="auto"/>
        <w:ind w:left="1584" w:hanging="432"/>
      </w:pPr>
      <w:r w:rsidRPr="00C447E0">
        <w:rPr>
          <w:b/>
        </w:rPr>
        <w:t>7. Unit Name (</w:t>
      </w:r>
      <w:r w:rsidRPr="00C447E0">
        <w:rPr>
          <w:b/>
          <w:i/>
        </w:rPr>
        <w:t>if any</w:t>
      </w:r>
      <w:r>
        <w:rPr>
          <w:i/>
        </w:rPr>
        <w:t>)</w:t>
      </w:r>
      <w:r>
        <w:t xml:space="preserve"> – This will be a text field to enter the unit name of the union.</w:t>
      </w:r>
      <w:r w:rsidR="00DB3C02">
        <w:t xml:space="preserve"> The field will be available for data entry for all union types.</w:t>
      </w:r>
      <w:r w:rsidR="001C0997">
        <w:t xml:space="preserve"> This field will display the following hover text.</w:t>
      </w:r>
    </w:p>
    <w:p w14:paraId="5CDC5E10" w14:textId="77777777" w:rsidR="001C0997" w:rsidRPr="008505AE" w:rsidRDefault="001C0997" w:rsidP="00F6745B">
      <w:pPr>
        <w:pStyle w:val="ListParagraph"/>
        <w:numPr>
          <w:ilvl w:val="0"/>
          <w:numId w:val="42"/>
        </w:numPr>
        <w:rPr>
          <w:rFonts w:ascii="Times New Roman" w:hAnsi="Times New Roman" w:cs="Times New Roman"/>
          <w:sz w:val="24"/>
          <w:szCs w:val="24"/>
          <w:highlight w:val="yellow"/>
        </w:rPr>
      </w:pPr>
      <w:r w:rsidRPr="008505AE">
        <w:rPr>
          <w:rFonts w:ascii="Times New Roman" w:hAnsi="Times New Roman" w:cs="Times New Roman"/>
          <w:sz w:val="24"/>
          <w:szCs w:val="24"/>
          <w:highlight w:val="yellow"/>
        </w:rPr>
        <w:t>Please enter your union’s unique unit name here (e.g. Chicago Area Local), if applicable, such as if you are an affiliated intermediate or local that uses a name instead of or in addition to a designation number and already provided the name of your parent union in Item 4.</w:t>
      </w:r>
    </w:p>
    <w:p w14:paraId="3D911CD9" w14:textId="77777777" w:rsidR="001C0997" w:rsidRDefault="001C0997" w:rsidP="001C0997">
      <w:pPr>
        <w:pStyle w:val="ListParagraph"/>
        <w:tabs>
          <w:tab w:val="left" w:pos="360"/>
        </w:tabs>
        <w:spacing w:after="120" w:line="240" w:lineRule="auto"/>
        <w:ind w:left="1584"/>
      </w:pPr>
    </w:p>
    <w:p w14:paraId="150E341B" w14:textId="6DE4F671" w:rsidR="001E35E5" w:rsidRDefault="001E35E5" w:rsidP="00FE4A6E">
      <w:pPr>
        <w:pStyle w:val="ListParagraph"/>
        <w:numPr>
          <w:ilvl w:val="0"/>
          <w:numId w:val="3"/>
        </w:numPr>
        <w:tabs>
          <w:tab w:val="left" w:pos="360"/>
        </w:tabs>
        <w:spacing w:after="120" w:line="240" w:lineRule="auto"/>
        <w:ind w:left="1584" w:hanging="432"/>
      </w:pPr>
      <w:r w:rsidRPr="00E972EA">
        <w:rPr>
          <w:b/>
          <w:u w:val="single"/>
        </w:rPr>
        <w:t>Signatures</w:t>
      </w:r>
      <w:r>
        <w:t xml:space="preserve"> – This section will be listed </w:t>
      </w:r>
      <w:r w:rsidR="00D72DFF">
        <w:t>o</w:t>
      </w:r>
      <w:r>
        <w:t>n page 1. The following requirements are applicable to this section</w:t>
      </w:r>
    </w:p>
    <w:p w14:paraId="5CF1A528" w14:textId="77777777" w:rsidR="001E35E5" w:rsidRDefault="001E35E5" w:rsidP="0069694B">
      <w:pPr>
        <w:pStyle w:val="ListParagraph"/>
        <w:numPr>
          <w:ilvl w:val="1"/>
          <w:numId w:val="3"/>
        </w:numPr>
        <w:tabs>
          <w:tab w:val="left" w:pos="360"/>
        </w:tabs>
        <w:spacing w:after="120" w:line="240" w:lineRule="auto"/>
      </w:pPr>
      <w:r>
        <w:t xml:space="preserve">The signature section will be enabled only when the form validation completes without any errors. </w:t>
      </w:r>
    </w:p>
    <w:p w14:paraId="75F6AF94" w14:textId="7F5AB0D7" w:rsidR="005310EB" w:rsidRPr="005310EB" w:rsidRDefault="00FE4A6E" w:rsidP="0069694B">
      <w:pPr>
        <w:pStyle w:val="ListParagraph"/>
        <w:numPr>
          <w:ilvl w:val="1"/>
          <w:numId w:val="3"/>
        </w:numPr>
        <w:tabs>
          <w:tab w:val="left" w:pos="360"/>
        </w:tabs>
        <w:spacing w:after="120" w:line="240" w:lineRule="auto"/>
      </w:pPr>
      <w:r>
        <w:t>Both</w:t>
      </w:r>
      <w:r w:rsidR="005310EB" w:rsidRPr="000B1804">
        <w:t xml:space="preserve"> the president and the treasurer, or the corresponding principal officers, of the reporting organization</w:t>
      </w:r>
      <w:r w:rsidR="00D72DFF">
        <w:t>,</w:t>
      </w:r>
      <w:r w:rsidR="005310EB" w:rsidRPr="000B1804">
        <w:t xml:space="preserve"> must sign the completed Form </w:t>
      </w:r>
      <w:r w:rsidR="008F1877">
        <w:t>LM-1</w:t>
      </w:r>
      <w:r w:rsidR="005310EB">
        <w:t>.</w:t>
      </w:r>
    </w:p>
    <w:p w14:paraId="42154918" w14:textId="5A22D34F" w:rsidR="001E35E5" w:rsidRDefault="001E35E5" w:rsidP="0069694B">
      <w:pPr>
        <w:pStyle w:val="ListParagraph"/>
        <w:numPr>
          <w:ilvl w:val="1"/>
          <w:numId w:val="3"/>
        </w:numPr>
        <w:tabs>
          <w:tab w:val="left" w:pos="360"/>
        </w:tabs>
        <w:spacing w:after="120" w:line="240" w:lineRule="auto"/>
      </w:pPr>
      <w:r w:rsidRPr="00021A93">
        <w:rPr>
          <w:b/>
        </w:rPr>
        <w:t>Submit</w:t>
      </w:r>
      <w:r>
        <w:t xml:space="preserve"> button will be enabled when successfully entering</w:t>
      </w:r>
      <w:r w:rsidR="00FE4A6E">
        <w:t xml:space="preserve"> both</w:t>
      </w:r>
      <w:r>
        <w:t xml:space="preserve"> signature</w:t>
      </w:r>
      <w:r w:rsidR="00FE4A6E">
        <w:t>s</w:t>
      </w:r>
      <w:r>
        <w:t>.</w:t>
      </w:r>
    </w:p>
    <w:p w14:paraId="7394443F" w14:textId="4A36464B" w:rsidR="001E35E5" w:rsidRDefault="001E35E5" w:rsidP="001E35E5">
      <w:pPr>
        <w:tabs>
          <w:tab w:val="left" w:pos="360"/>
        </w:tabs>
        <w:spacing w:after="120" w:line="240" w:lineRule="auto"/>
        <w:ind w:left="2952"/>
      </w:pPr>
      <w:r>
        <w:t>The field</w:t>
      </w:r>
      <w:r w:rsidR="00D72DFF">
        <w:t>-</w:t>
      </w:r>
      <w:r>
        <w:t xml:space="preserve">level requirements in this section </w:t>
      </w:r>
      <w:r w:rsidR="00D72DFF">
        <w:t>are</w:t>
      </w:r>
      <w:r>
        <w:t xml:space="preserve"> listed below:</w:t>
      </w:r>
    </w:p>
    <w:p w14:paraId="1A0B0E3D" w14:textId="2CC0C7E2" w:rsidR="001E35E5" w:rsidRPr="008615B4" w:rsidRDefault="00FE4A6E" w:rsidP="001E35E5">
      <w:pPr>
        <w:pStyle w:val="ListParagraph"/>
        <w:numPr>
          <w:ilvl w:val="0"/>
          <w:numId w:val="3"/>
        </w:numPr>
        <w:tabs>
          <w:tab w:val="left" w:pos="360"/>
        </w:tabs>
        <w:spacing w:after="120" w:line="240" w:lineRule="auto"/>
        <w:ind w:left="3600"/>
        <w:rPr>
          <w:b/>
        </w:rPr>
      </w:pPr>
      <w:r>
        <w:rPr>
          <w:b/>
        </w:rPr>
        <w:t>20</w:t>
      </w:r>
      <w:r w:rsidR="001E35E5">
        <w:rPr>
          <w:b/>
        </w:rPr>
        <w:t xml:space="preserve">. </w:t>
      </w:r>
      <w:r w:rsidR="001E35E5" w:rsidRPr="002F7782">
        <w:rPr>
          <w:b/>
        </w:rPr>
        <w:t>SIGNED</w:t>
      </w:r>
      <w:r>
        <w:rPr>
          <w:b/>
        </w:rPr>
        <w:t xml:space="preserve"> &amp; 21</w:t>
      </w:r>
      <w:r w:rsidR="001E35E5">
        <w:rPr>
          <w:b/>
        </w:rPr>
        <w:t>. SIGNED</w:t>
      </w:r>
      <w:r w:rsidR="001E35E5">
        <w:t xml:space="preserve">- The system will list two </w:t>
      </w:r>
      <w:r w:rsidR="001E35E5" w:rsidRPr="00DD7B61">
        <w:rPr>
          <w:b/>
          <w:u w:val="single"/>
        </w:rPr>
        <w:t>SIGNED</w:t>
      </w:r>
      <w:r w:rsidR="001E35E5">
        <w:t xml:space="preserve"> fields for getting two set</w:t>
      </w:r>
      <w:r w:rsidR="00D72DFF">
        <w:t>s</w:t>
      </w:r>
      <w:r w:rsidR="001E35E5">
        <w:t xml:space="preserve"> of signatures. Once the form is ready to sign, the system will enable these fields.</w:t>
      </w:r>
    </w:p>
    <w:p w14:paraId="352DFC9F" w14:textId="680368A1" w:rsidR="001E35E5" w:rsidRDefault="00CF5B4F" w:rsidP="001E35E5">
      <w:pPr>
        <w:pStyle w:val="ListParagraph"/>
        <w:tabs>
          <w:tab w:val="left" w:pos="360"/>
        </w:tabs>
        <w:spacing w:after="120" w:line="240" w:lineRule="auto"/>
        <w:ind w:left="3600"/>
        <w:rPr>
          <w:b/>
        </w:rPr>
      </w:pPr>
      <w:r>
        <w:rPr>
          <w:b/>
          <w:noProof/>
        </w:rPr>
        <w:drawing>
          <wp:inline distT="0" distB="0" distL="0" distR="0" wp14:anchorId="65D1C732" wp14:editId="77118FC1">
            <wp:extent cx="4333875" cy="854736"/>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ature.png"/>
                    <pic:cNvPicPr/>
                  </pic:nvPicPr>
                  <pic:blipFill>
                    <a:blip r:embed="rId25">
                      <a:extLst>
                        <a:ext uri="{28A0092B-C50C-407E-A947-70E740481C1C}">
                          <a14:useLocalDpi xmlns:a14="http://schemas.microsoft.com/office/drawing/2010/main" val="0"/>
                        </a:ext>
                      </a:extLst>
                    </a:blip>
                    <a:stretch>
                      <a:fillRect/>
                    </a:stretch>
                  </pic:blipFill>
                  <pic:spPr>
                    <a:xfrm>
                      <a:off x="0" y="0"/>
                      <a:ext cx="4365455" cy="860964"/>
                    </a:xfrm>
                    <a:prstGeom prst="rect">
                      <a:avLst/>
                    </a:prstGeom>
                  </pic:spPr>
                </pic:pic>
              </a:graphicData>
            </a:graphic>
          </wp:inline>
        </w:drawing>
      </w:r>
    </w:p>
    <w:p w14:paraId="40413E06" w14:textId="77777777" w:rsidR="001E35E5" w:rsidRDefault="001E35E5" w:rsidP="001E35E5">
      <w:pPr>
        <w:pStyle w:val="ListParagraph"/>
        <w:tabs>
          <w:tab w:val="left" w:pos="360"/>
        </w:tabs>
        <w:spacing w:after="120" w:line="240" w:lineRule="auto"/>
        <w:ind w:left="3600"/>
        <w:rPr>
          <w:b/>
        </w:rPr>
      </w:pPr>
    </w:p>
    <w:p w14:paraId="21F532FD" w14:textId="77777777" w:rsidR="001E35E5" w:rsidRDefault="001E35E5" w:rsidP="001E35E5">
      <w:pPr>
        <w:pStyle w:val="ListParagraph"/>
        <w:tabs>
          <w:tab w:val="left" w:pos="360"/>
        </w:tabs>
        <w:spacing w:after="120" w:line="240" w:lineRule="auto"/>
        <w:ind w:left="3600"/>
      </w:pPr>
      <w:r>
        <w:t>When the filer clicks on the field “</w:t>
      </w:r>
      <w:r>
        <w:rPr>
          <w:b/>
        </w:rPr>
        <w:t>Click Here to Sign”</w:t>
      </w:r>
      <w:r>
        <w:t xml:space="preserve"> the following pop-up will be opened. </w:t>
      </w:r>
    </w:p>
    <w:p w14:paraId="56B1E056" w14:textId="77777777" w:rsidR="001E35E5" w:rsidRDefault="001E35E5" w:rsidP="001E35E5">
      <w:pPr>
        <w:pStyle w:val="ListParagraph"/>
        <w:tabs>
          <w:tab w:val="left" w:pos="360"/>
        </w:tabs>
        <w:spacing w:after="120" w:line="240" w:lineRule="auto"/>
        <w:ind w:left="3600"/>
      </w:pPr>
    </w:p>
    <w:p w14:paraId="00F82793" w14:textId="5B431B62" w:rsidR="001E35E5" w:rsidRDefault="00DF1044" w:rsidP="001E35E5">
      <w:pPr>
        <w:pStyle w:val="ListParagraph"/>
        <w:tabs>
          <w:tab w:val="left" w:pos="360"/>
        </w:tabs>
        <w:spacing w:after="120" w:line="240" w:lineRule="auto"/>
        <w:ind w:left="3600"/>
      </w:pPr>
      <w:r>
        <w:rPr>
          <w:noProof/>
        </w:rPr>
        <w:lastRenderedPageBreak/>
        <w:drawing>
          <wp:inline distT="0" distB="0" distL="0" distR="0" wp14:anchorId="51D5F911" wp14:editId="141ED01A">
            <wp:extent cx="3435527" cy="16066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sident signature.png"/>
                    <pic:cNvPicPr/>
                  </pic:nvPicPr>
                  <pic:blipFill>
                    <a:blip r:embed="rId26">
                      <a:extLst>
                        <a:ext uri="{28A0092B-C50C-407E-A947-70E740481C1C}">
                          <a14:useLocalDpi xmlns:a14="http://schemas.microsoft.com/office/drawing/2010/main" val="0"/>
                        </a:ext>
                      </a:extLst>
                    </a:blip>
                    <a:stretch>
                      <a:fillRect/>
                    </a:stretch>
                  </pic:blipFill>
                  <pic:spPr>
                    <a:xfrm>
                      <a:off x="0" y="0"/>
                      <a:ext cx="3435527" cy="1606633"/>
                    </a:xfrm>
                    <a:prstGeom prst="rect">
                      <a:avLst/>
                    </a:prstGeom>
                  </pic:spPr>
                </pic:pic>
              </a:graphicData>
            </a:graphic>
          </wp:inline>
        </w:drawing>
      </w:r>
    </w:p>
    <w:p w14:paraId="387E6DDF" w14:textId="77777777" w:rsidR="00DF1044" w:rsidRDefault="00DF1044" w:rsidP="001E35E5">
      <w:pPr>
        <w:pStyle w:val="ListParagraph"/>
        <w:tabs>
          <w:tab w:val="left" w:pos="360"/>
        </w:tabs>
        <w:spacing w:after="120" w:line="240" w:lineRule="auto"/>
        <w:ind w:left="3600"/>
      </w:pPr>
    </w:p>
    <w:p w14:paraId="4B12EE32" w14:textId="77777777" w:rsidR="001E35E5" w:rsidRDefault="001E35E5" w:rsidP="001E35E5">
      <w:pPr>
        <w:pStyle w:val="ListParagraph"/>
        <w:tabs>
          <w:tab w:val="left" w:pos="360"/>
        </w:tabs>
        <w:spacing w:after="120" w:line="240" w:lineRule="auto"/>
        <w:ind w:left="3600"/>
      </w:pPr>
      <w:r>
        <w:t>The pop-up will list the title of the filer on the header. The window will list the following disclaimer statement.</w:t>
      </w:r>
    </w:p>
    <w:p w14:paraId="3048CC0F" w14:textId="77777777" w:rsidR="001E35E5" w:rsidRDefault="001E35E5" w:rsidP="001E35E5">
      <w:pPr>
        <w:pStyle w:val="ListParagraph"/>
        <w:tabs>
          <w:tab w:val="left" w:pos="360"/>
        </w:tabs>
        <w:spacing w:after="120" w:line="240" w:lineRule="auto"/>
        <w:ind w:left="3600"/>
      </w:pPr>
      <w:r>
        <w:t>“</w:t>
      </w:r>
      <w:r w:rsidRPr="00B01189">
        <w:rPr>
          <w:b/>
        </w:rPr>
        <w:t>By entering my name and password below, I attest that I am &lt;First Name Last Name&gt;, a duly authorized officer of the above labor organization, and declare, under penalty of perjury and other applicable penalties of law, that all of the information submitted in this report (including the information contained in any attached documents) has been examined by me and is, to the best of my knowledge and belief, true, correct, and complete.”</w:t>
      </w:r>
      <w:r w:rsidRPr="00B01189">
        <w:t xml:space="preserve"> </w:t>
      </w:r>
    </w:p>
    <w:p w14:paraId="73C91CDC" w14:textId="50C86313" w:rsidR="001E35E5" w:rsidRDefault="009E2190" w:rsidP="001E35E5">
      <w:pPr>
        <w:pStyle w:val="ListParagraph"/>
        <w:tabs>
          <w:tab w:val="left" w:pos="360"/>
        </w:tabs>
        <w:spacing w:after="120" w:line="240" w:lineRule="auto"/>
        <w:ind w:left="3600"/>
      </w:pPr>
      <w:r>
        <w:t>The f</w:t>
      </w:r>
      <w:r w:rsidR="001E35E5">
        <w:t xml:space="preserve">ollowing fields will be listed in this pop-up window. The filer should be able to modify any information listed in this pop-up. </w:t>
      </w:r>
    </w:p>
    <w:p w14:paraId="056513B8" w14:textId="77777777" w:rsidR="001E35E5" w:rsidRDefault="001E35E5" w:rsidP="001E35E5">
      <w:pPr>
        <w:pStyle w:val="ListParagraph"/>
        <w:numPr>
          <w:ilvl w:val="0"/>
          <w:numId w:val="20"/>
        </w:numPr>
        <w:tabs>
          <w:tab w:val="left" w:pos="360"/>
        </w:tabs>
        <w:spacing w:after="120" w:line="240" w:lineRule="auto"/>
        <w:ind w:left="4320"/>
      </w:pPr>
      <w:r w:rsidRPr="00112749">
        <w:rPr>
          <w:b/>
        </w:rPr>
        <w:t>First Name</w:t>
      </w:r>
      <w:r>
        <w:t xml:space="preserve"> – The field will list the first name of the filer. The filer should be able to modify this field before signing the form.</w:t>
      </w:r>
    </w:p>
    <w:p w14:paraId="11B22D9F" w14:textId="77777777" w:rsidR="001E35E5" w:rsidRDefault="001E35E5" w:rsidP="001E35E5">
      <w:pPr>
        <w:pStyle w:val="ListParagraph"/>
        <w:numPr>
          <w:ilvl w:val="0"/>
          <w:numId w:val="20"/>
        </w:numPr>
        <w:tabs>
          <w:tab w:val="left" w:pos="360"/>
        </w:tabs>
        <w:spacing w:after="120" w:line="240" w:lineRule="auto"/>
        <w:ind w:left="4320"/>
      </w:pPr>
      <w:r w:rsidRPr="00112749">
        <w:rPr>
          <w:b/>
        </w:rPr>
        <w:t>Middle Name</w:t>
      </w:r>
      <w:r>
        <w:t xml:space="preserve"> – The field will list the middle name of the filer. The filer should be able to modify this field before signing the form.</w:t>
      </w:r>
    </w:p>
    <w:p w14:paraId="7B8CF3F1" w14:textId="77777777" w:rsidR="001E35E5" w:rsidRDefault="001E35E5" w:rsidP="001E35E5">
      <w:pPr>
        <w:pStyle w:val="ListParagraph"/>
        <w:numPr>
          <w:ilvl w:val="0"/>
          <w:numId w:val="20"/>
        </w:numPr>
        <w:tabs>
          <w:tab w:val="left" w:pos="360"/>
        </w:tabs>
        <w:spacing w:after="120" w:line="240" w:lineRule="auto"/>
        <w:ind w:left="4320"/>
      </w:pPr>
      <w:r w:rsidRPr="00112749">
        <w:rPr>
          <w:b/>
        </w:rPr>
        <w:t>Last Name</w:t>
      </w:r>
      <w:r>
        <w:t xml:space="preserve"> – The field will list the last name of the filer. The filer should be able to modify this field before signing the form.</w:t>
      </w:r>
    </w:p>
    <w:p w14:paraId="697753D1" w14:textId="72A5F124" w:rsidR="001E35E5" w:rsidRDefault="00DF1044" w:rsidP="001E35E5">
      <w:pPr>
        <w:pStyle w:val="ListParagraph"/>
        <w:numPr>
          <w:ilvl w:val="0"/>
          <w:numId w:val="20"/>
        </w:numPr>
        <w:tabs>
          <w:tab w:val="left" w:pos="360"/>
        </w:tabs>
        <w:spacing w:after="120" w:line="240" w:lineRule="auto"/>
        <w:ind w:left="4320"/>
      </w:pPr>
      <w:r>
        <w:rPr>
          <w:b/>
        </w:rPr>
        <w:t xml:space="preserve">On </w:t>
      </w:r>
      <w:r w:rsidR="001E35E5" w:rsidRPr="00112749">
        <w:rPr>
          <w:b/>
        </w:rPr>
        <w:t>Date</w:t>
      </w:r>
      <w:r w:rsidR="001E35E5">
        <w:t xml:space="preserve"> – The field will list the current date in DD/MM/YYYY format. The filer should be able to modify this field before signing the form.</w:t>
      </w:r>
    </w:p>
    <w:p w14:paraId="21D76F17" w14:textId="285B5A14" w:rsidR="001E35E5" w:rsidRDefault="001E35E5" w:rsidP="001E35E5">
      <w:pPr>
        <w:pStyle w:val="ListParagraph"/>
        <w:numPr>
          <w:ilvl w:val="0"/>
          <w:numId w:val="20"/>
        </w:numPr>
        <w:tabs>
          <w:tab w:val="left" w:pos="360"/>
        </w:tabs>
        <w:spacing w:after="120" w:line="240" w:lineRule="auto"/>
        <w:ind w:left="4320"/>
      </w:pPr>
      <w:r w:rsidRPr="00112749">
        <w:rPr>
          <w:b/>
        </w:rPr>
        <w:t>Password</w:t>
      </w:r>
      <w:r>
        <w:t xml:space="preserve"> – The field will capture the password for the account which the filer used while login to the </w:t>
      </w:r>
      <w:r w:rsidR="008F1877">
        <w:t>LM-1</w:t>
      </w:r>
      <w:r>
        <w:t xml:space="preserve"> form.</w:t>
      </w:r>
    </w:p>
    <w:p w14:paraId="60CD89FD" w14:textId="77777777" w:rsidR="001E35E5" w:rsidRDefault="001E35E5" w:rsidP="001E35E5">
      <w:pPr>
        <w:pStyle w:val="ListParagraph"/>
        <w:numPr>
          <w:ilvl w:val="0"/>
          <w:numId w:val="20"/>
        </w:numPr>
        <w:tabs>
          <w:tab w:val="left" w:pos="360"/>
        </w:tabs>
        <w:spacing w:after="120" w:line="240" w:lineRule="auto"/>
        <w:ind w:left="4320"/>
      </w:pPr>
      <w:r w:rsidRPr="00112749">
        <w:rPr>
          <w:b/>
        </w:rPr>
        <w:t>Phone Number</w:t>
      </w:r>
      <w:r>
        <w:t xml:space="preserve"> -</w:t>
      </w:r>
      <w:r w:rsidRPr="00112749">
        <w:t xml:space="preserve"> </w:t>
      </w:r>
      <w:r>
        <w:t xml:space="preserve">The field will list the structurally valid U.S. Telephone numbers (including area code). The filer should be able to modify this field before signing the form </w:t>
      </w:r>
    </w:p>
    <w:p w14:paraId="4833976F" w14:textId="77777777" w:rsidR="001E35E5" w:rsidRDefault="001E35E5" w:rsidP="001E35E5">
      <w:pPr>
        <w:pStyle w:val="ListParagraph"/>
        <w:numPr>
          <w:ilvl w:val="0"/>
          <w:numId w:val="20"/>
        </w:numPr>
        <w:tabs>
          <w:tab w:val="left" w:pos="360"/>
        </w:tabs>
        <w:spacing w:after="120" w:line="240" w:lineRule="auto"/>
        <w:ind w:left="4320"/>
      </w:pPr>
      <w:r>
        <w:rPr>
          <w:b/>
        </w:rPr>
        <w:t xml:space="preserve">Sign </w:t>
      </w:r>
      <w:r>
        <w:t xml:space="preserve">– If the filer has entered the valid password, clicking this button will sign the form. If </w:t>
      </w:r>
      <w:r>
        <w:lastRenderedPageBreak/>
        <w:t>a wrong password is entered, the system will give a message to the filer regarding the incorrect password and will not allow the filer to sign the form (See validation document for the error message).</w:t>
      </w:r>
    </w:p>
    <w:p w14:paraId="7E456612" w14:textId="77777777" w:rsidR="001E35E5" w:rsidRDefault="001E35E5" w:rsidP="001E35E5">
      <w:pPr>
        <w:pStyle w:val="ListParagraph"/>
        <w:numPr>
          <w:ilvl w:val="0"/>
          <w:numId w:val="20"/>
        </w:numPr>
        <w:tabs>
          <w:tab w:val="left" w:pos="360"/>
        </w:tabs>
        <w:spacing w:after="120" w:line="240" w:lineRule="auto"/>
        <w:ind w:left="4320"/>
      </w:pPr>
      <w:r>
        <w:rPr>
          <w:b/>
        </w:rPr>
        <w:t xml:space="preserve">Cancel </w:t>
      </w:r>
      <w:r>
        <w:t>– This button will close the pop-up window</w:t>
      </w:r>
    </w:p>
    <w:p w14:paraId="4769BE32" w14:textId="77777777" w:rsidR="001E35E5" w:rsidRDefault="001E35E5" w:rsidP="001E35E5">
      <w:pPr>
        <w:pStyle w:val="ListParagraph"/>
        <w:tabs>
          <w:tab w:val="left" w:pos="360"/>
        </w:tabs>
        <w:spacing w:after="120" w:line="240" w:lineRule="auto"/>
        <w:ind w:left="3600"/>
      </w:pPr>
    </w:p>
    <w:p w14:paraId="3EB24F2B" w14:textId="22ADF57A" w:rsidR="001E35E5" w:rsidRPr="00F0771A" w:rsidRDefault="001E35E5" w:rsidP="001E35E5">
      <w:pPr>
        <w:pStyle w:val="ListParagraph"/>
        <w:tabs>
          <w:tab w:val="left" w:pos="360"/>
        </w:tabs>
        <w:spacing w:after="120" w:line="240" w:lineRule="auto"/>
        <w:ind w:left="3600"/>
      </w:pPr>
      <w:r w:rsidRPr="00F0771A">
        <w:t xml:space="preserve">The following titles will be listed against each </w:t>
      </w:r>
      <w:r>
        <w:t>signature field</w:t>
      </w:r>
      <w:r w:rsidRPr="00F0771A">
        <w:t>. The requirements for each title fields are listed below:</w:t>
      </w:r>
    </w:p>
    <w:p w14:paraId="5993F7A4" w14:textId="7261B20F" w:rsidR="001E35E5" w:rsidRDefault="001E35E5" w:rsidP="001E35E5">
      <w:pPr>
        <w:pStyle w:val="ListParagraph"/>
        <w:numPr>
          <w:ilvl w:val="0"/>
          <w:numId w:val="3"/>
        </w:numPr>
        <w:tabs>
          <w:tab w:val="left" w:pos="360"/>
        </w:tabs>
        <w:spacing w:after="120" w:line="240" w:lineRule="auto"/>
        <w:ind w:left="3600"/>
      </w:pPr>
      <w:r w:rsidRPr="001876FD">
        <w:rPr>
          <w:b/>
        </w:rPr>
        <w:t>President’s Title</w:t>
      </w:r>
      <w:r>
        <w:t xml:space="preserve"> - The system shall pre-fill the designation of first signing official as ‘</w:t>
      </w:r>
      <w:r w:rsidR="006A3BFF">
        <w:rPr>
          <w:b/>
          <w:u w:val="single"/>
        </w:rPr>
        <w:t>PRESIDENT</w:t>
      </w:r>
      <w:r w:rsidRPr="00F0771A">
        <w:rPr>
          <w:b/>
          <w:u w:val="single"/>
        </w:rPr>
        <w:t>’</w:t>
      </w:r>
      <w:r>
        <w:t xml:space="preserve">. The user should be able to modify the title before signing the form. </w:t>
      </w:r>
    </w:p>
    <w:p w14:paraId="1C90324F" w14:textId="77777777" w:rsidR="001E35E5" w:rsidRDefault="001E35E5" w:rsidP="001E35E5">
      <w:pPr>
        <w:pStyle w:val="ListParagraph"/>
        <w:tabs>
          <w:tab w:val="left" w:pos="360"/>
        </w:tabs>
        <w:spacing w:after="120" w:line="240" w:lineRule="auto"/>
        <w:ind w:left="3600"/>
      </w:pPr>
    </w:p>
    <w:p w14:paraId="62E6D178" w14:textId="46AAE92B" w:rsidR="001E35E5" w:rsidRDefault="006A3BFF" w:rsidP="001E35E5">
      <w:pPr>
        <w:pStyle w:val="ListParagraph"/>
        <w:numPr>
          <w:ilvl w:val="0"/>
          <w:numId w:val="3"/>
        </w:numPr>
        <w:tabs>
          <w:tab w:val="left" w:pos="360"/>
        </w:tabs>
        <w:spacing w:after="120" w:line="240" w:lineRule="auto"/>
        <w:ind w:left="3600"/>
      </w:pPr>
      <w:r>
        <w:rPr>
          <w:b/>
        </w:rPr>
        <w:t>Secretary</w:t>
      </w:r>
      <w:r w:rsidR="001E35E5" w:rsidRPr="001876FD">
        <w:rPr>
          <w:b/>
        </w:rPr>
        <w:t>’s Title</w:t>
      </w:r>
      <w:r w:rsidR="001E35E5">
        <w:t xml:space="preserve"> - The system shall pre-fill the designation of </w:t>
      </w:r>
      <w:r w:rsidR="009E2190">
        <w:t xml:space="preserve">the </w:t>
      </w:r>
      <w:r w:rsidR="001E35E5">
        <w:t>second signing official as ‘</w:t>
      </w:r>
      <w:r>
        <w:rPr>
          <w:b/>
          <w:u w:val="single"/>
        </w:rPr>
        <w:t>SECRETARY’</w:t>
      </w:r>
      <w:r w:rsidR="001E35E5">
        <w:t xml:space="preserve">. The user should be able to modify the title before signing the form. </w:t>
      </w:r>
    </w:p>
    <w:p w14:paraId="4BFEE174" w14:textId="1BC1A922" w:rsidR="001E35E5" w:rsidRPr="00F0771A" w:rsidRDefault="001E35E5" w:rsidP="001E35E5">
      <w:pPr>
        <w:tabs>
          <w:tab w:val="left" w:pos="360"/>
        </w:tabs>
        <w:spacing w:after="120" w:line="240" w:lineRule="auto"/>
        <w:ind w:left="2880"/>
      </w:pPr>
      <w:r w:rsidRPr="00F0771A">
        <w:t xml:space="preserve">The </w:t>
      </w:r>
      <w:r>
        <w:t>Date and Telephone</w:t>
      </w:r>
      <w:r w:rsidRPr="00F0771A">
        <w:t xml:space="preserve"> will be listed against each </w:t>
      </w:r>
      <w:r>
        <w:t>signature field</w:t>
      </w:r>
      <w:r w:rsidRPr="00F0771A">
        <w:t xml:space="preserve">. The requirements </w:t>
      </w:r>
      <w:r>
        <w:t>for these fields</w:t>
      </w:r>
      <w:r w:rsidRPr="00F0771A">
        <w:t xml:space="preserve"> are listed below:</w:t>
      </w:r>
    </w:p>
    <w:p w14:paraId="0C1BF875" w14:textId="77777777" w:rsidR="001E35E5" w:rsidRDefault="001E35E5" w:rsidP="001E35E5">
      <w:pPr>
        <w:pStyle w:val="ListParagraph"/>
        <w:tabs>
          <w:tab w:val="left" w:pos="360"/>
        </w:tabs>
        <w:spacing w:after="120" w:line="240" w:lineRule="auto"/>
        <w:ind w:left="3600"/>
      </w:pPr>
    </w:p>
    <w:p w14:paraId="281767C3" w14:textId="2F79833C" w:rsidR="001E35E5" w:rsidRDefault="00F3531C" w:rsidP="001E35E5">
      <w:pPr>
        <w:pStyle w:val="ListParagraph"/>
        <w:numPr>
          <w:ilvl w:val="0"/>
          <w:numId w:val="3"/>
        </w:numPr>
        <w:tabs>
          <w:tab w:val="left" w:pos="360"/>
        </w:tabs>
        <w:spacing w:after="120" w:line="240" w:lineRule="auto"/>
        <w:ind w:left="3600"/>
      </w:pPr>
      <w:r>
        <w:rPr>
          <w:b/>
        </w:rPr>
        <w:t xml:space="preserve">On </w:t>
      </w:r>
      <w:r w:rsidR="001E35E5" w:rsidRPr="00C40CE7">
        <w:rPr>
          <w:b/>
        </w:rPr>
        <w:t>Date</w:t>
      </w:r>
      <w:r w:rsidR="001E35E5">
        <w:t xml:space="preserve"> - This field is populated with the date when the filer successfully signs the form. The system list the date on the pop-up window that captures the signature. The filer will be able to modify the date only when signing the form. Once the system captured the signature, the date fields will be read-only.  </w:t>
      </w:r>
    </w:p>
    <w:p w14:paraId="24F473B7" w14:textId="77777777" w:rsidR="001E35E5" w:rsidRDefault="001E35E5" w:rsidP="001E35E5">
      <w:pPr>
        <w:pStyle w:val="ListParagraph"/>
        <w:numPr>
          <w:ilvl w:val="0"/>
          <w:numId w:val="3"/>
        </w:numPr>
        <w:tabs>
          <w:tab w:val="left" w:pos="360"/>
        </w:tabs>
        <w:spacing w:after="120" w:line="240" w:lineRule="auto"/>
        <w:ind w:left="3600"/>
      </w:pPr>
      <w:r>
        <w:rPr>
          <w:b/>
        </w:rPr>
        <w:t>Telephone</w:t>
      </w:r>
      <w:r>
        <w:t xml:space="preserve"> - This field is populated with the telephone number of the filer when the filer successfully signs the form. This phone number shall be editable only through the pop-up window that captures the signature. Once the system captured the signature, the field will be read-only.  </w:t>
      </w:r>
    </w:p>
    <w:p w14:paraId="5107FF15" w14:textId="77777777" w:rsidR="001E35E5" w:rsidRDefault="001E35E5" w:rsidP="001E35E5">
      <w:pPr>
        <w:tabs>
          <w:tab w:val="left" w:pos="360"/>
        </w:tabs>
        <w:spacing w:after="120" w:line="240" w:lineRule="auto"/>
        <w:ind w:left="2880"/>
      </w:pPr>
      <w:r w:rsidRPr="005D6837">
        <w:t>The pop-up messages to be displayed when capturing the second signature and when clicking the Submit button is listed in the document listed below</w:t>
      </w:r>
      <w:r>
        <w:t>:</w:t>
      </w:r>
    </w:p>
    <w:bookmarkStart w:id="22" w:name="_MON_1625483389"/>
    <w:bookmarkEnd w:id="22"/>
    <w:p w14:paraId="3AD1AD09" w14:textId="46239C45" w:rsidR="001E35E5" w:rsidRDefault="006A3BFF" w:rsidP="001E35E5">
      <w:pPr>
        <w:tabs>
          <w:tab w:val="left" w:pos="360"/>
        </w:tabs>
        <w:spacing w:after="120" w:line="240" w:lineRule="auto"/>
        <w:ind w:left="2880"/>
      </w:pPr>
      <w:r>
        <w:object w:dxaOrig="1534" w:dyaOrig="994" w14:anchorId="5F2ECF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27" o:title=""/>
          </v:shape>
          <o:OLEObject Type="Embed" ProgID="Word.Document.12" ShapeID="_x0000_i1025" DrawAspect="Icon" ObjectID="_1643711602" r:id="rId28">
            <o:FieldCodes>\s</o:FieldCodes>
          </o:OLEObject>
        </w:object>
      </w:r>
    </w:p>
    <w:p w14:paraId="2F6C0AE1" w14:textId="262189B4" w:rsidR="00A26F7B" w:rsidRDefault="00A26F7B" w:rsidP="00A26F7B">
      <w:pPr>
        <w:pStyle w:val="Heading1"/>
        <w:numPr>
          <w:ilvl w:val="2"/>
          <w:numId w:val="1"/>
        </w:numPr>
        <w:spacing w:before="120"/>
      </w:pPr>
      <w:bookmarkStart w:id="23" w:name="_Toc33098853"/>
      <w:r>
        <w:lastRenderedPageBreak/>
        <w:t>Page 2</w:t>
      </w:r>
      <w:bookmarkEnd w:id="23"/>
    </w:p>
    <w:p w14:paraId="5EEA1C93" w14:textId="77777777" w:rsidR="00A26F7B" w:rsidRDefault="00A26F7B" w:rsidP="00A26F7B">
      <w:pPr>
        <w:pStyle w:val="Heading1"/>
        <w:numPr>
          <w:ilvl w:val="3"/>
          <w:numId w:val="1"/>
        </w:numPr>
        <w:spacing w:before="120"/>
      </w:pPr>
      <w:bookmarkStart w:id="24" w:name="_Toc33098854"/>
      <w:r>
        <w:t>Business Requirements</w:t>
      </w:r>
      <w:bookmarkEnd w:id="24"/>
    </w:p>
    <w:p w14:paraId="2783AF3E" w14:textId="21813199" w:rsidR="00A26F7B" w:rsidRPr="009239DA" w:rsidRDefault="00A26F7B" w:rsidP="00A26F7B">
      <w:pPr>
        <w:ind w:left="1080"/>
      </w:pPr>
      <w:r>
        <w:t>ITEM 5,6&amp;7 (</w:t>
      </w:r>
      <w:r w:rsidRPr="009239DA">
        <w:t xml:space="preserve">Page </w:t>
      </w:r>
      <w:r>
        <w:t>2)</w:t>
      </w:r>
      <w:r w:rsidRPr="009239DA">
        <w:t xml:space="preserve"> captures </w:t>
      </w:r>
      <w:r>
        <w:t>item 5-7.</w:t>
      </w:r>
    </w:p>
    <w:p w14:paraId="01E6B040" w14:textId="77777777" w:rsidR="00A26F7B" w:rsidRDefault="00A26F7B" w:rsidP="00A26F7B">
      <w:pPr>
        <w:pStyle w:val="Heading1"/>
        <w:numPr>
          <w:ilvl w:val="3"/>
          <w:numId w:val="1"/>
        </w:numPr>
        <w:spacing w:before="120"/>
      </w:pPr>
      <w:bookmarkStart w:id="25" w:name="_Toc33098855"/>
      <w:r>
        <w:t>Functional Requirements</w:t>
      </w:r>
      <w:bookmarkEnd w:id="25"/>
    </w:p>
    <w:p w14:paraId="0A0428BF" w14:textId="225D9141" w:rsidR="00A26F7B" w:rsidRDefault="00D72DFF" w:rsidP="00A26F7B">
      <w:pPr>
        <w:ind w:left="1080"/>
      </w:pPr>
      <w:r>
        <w:t>The s</w:t>
      </w:r>
      <w:r w:rsidR="00A26F7B">
        <w:t xml:space="preserve">ystem shall display ‘ITEM </w:t>
      </w:r>
      <w:r w:rsidR="002532EA">
        <w:t>10-17</w:t>
      </w:r>
      <w:r w:rsidR="00A26F7B">
        <w:t xml:space="preserve">’ in the following states. </w:t>
      </w:r>
    </w:p>
    <w:p w14:paraId="417041F3" w14:textId="13D02933" w:rsidR="00A26F7B" w:rsidRDefault="00A26F7B" w:rsidP="00A26F7B">
      <w:pPr>
        <w:pStyle w:val="ListParagraph"/>
        <w:numPr>
          <w:ilvl w:val="0"/>
          <w:numId w:val="3"/>
        </w:numPr>
        <w:tabs>
          <w:tab w:val="left" w:pos="360"/>
        </w:tabs>
        <w:spacing w:after="120" w:line="240" w:lineRule="auto"/>
        <w:ind w:left="1584" w:hanging="432"/>
      </w:pPr>
      <w:r>
        <w:t>When the filer selects the “&gt;” (</w:t>
      </w:r>
      <w:r w:rsidR="002532EA">
        <w:t>NEXT</w:t>
      </w:r>
      <w:r>
        <w:t xml:space="preserve">)’ button on </w:t>
      </w:r>
      <w:r w:rsidR="00937986">
        <w:t xml:space="preserve">the </w:t>
      </w:r>
      <w:r>
        <w:t>MAIN page.</w:t>
      </w:r>
    </w:p>
    <w:p w14:paraId="6344CC25" w14:textId="72A2390C" w:rsidR="00A26F7B" w:rsidRDefault="00A26F7B" w:rsidP="00A26F7B">
      <w:pPr>
        <w:pStyle w:val="ListParagraph"/>
        <w:numPr>
          <w:ilvl w:val="0"/>
          <w:numId w:val="3"/>
        </w:numPr>
        <w:tabs>
          <w:tab w:val="left" w:pos="360"/>
        </w:tabs>
        <w:spacing w:after="120" w:line="240" w:lineRule="auto"/>
        <w:ind w:left="1584" w:hanging="432"/>
      </w:pPr>
      <w:r>
        <w:t>When the filer selects the “&lt;” (PREVIOUS)’ button on</w:t>
      </w:r>
      <w:r w:rsidR="00937986">
        <w:t xml:space="preserve"> the</w:t>
      </w:r>
      <w:r>
        <w:t xml:space="preserve"> “ITEM </w:t>
      </w:r>
      <w:r w:rsidR="002532EA">
        <w:t>1</w:t>
      </w:r>
      <w:r>
        <w:t>8" page.</w:t>
      </w:r>
    </w:p>
    <w:p w14:paraId="61589CDA" w14:textId="2E877196" w:rsidR="00A26F7B" w:rsidRPr="0083018F" w:rsidRDefault="00A26F7B" w:rsidP="00A26F7B">
      <w:pPr>
        <w:pStyle w:val="ListParagraph"/>
        <w:numPr>
          <w:ilvl w:val="0"/>
          <w:numId w:val="3"/>
        </w:numPr>
        <w:tabs>
          <w:tab w:val="left" w:pos="360"/>
        </w:tabs>
        <w:spacing w:after="120" w:line="240" w:lineRule="auto"/>
        <w:ind w:left="1584" w:hanging="432"/>
      </w:pPr>
      <w:r>
        <w:t>When the filer selects the “ITEM</w:t>
      </w:r>
      <w:r w:rsidR="00E415EC">
        <w:t>S</w:t>
      </w:r>
      <w:r>
        <w:t xml:space="preserve"> </w:t>
      </w:r>
      <w:r w:rsidR="002532EA">
        <w:t>10-17</w:t>
      </w:r>
      <w:r>
        <w:t>” link from Left Navigation Panel</w:t>
      </w:r>
    </w:p>
    <w:p w14:paraId="1F86493D" w14:textId="77777777" w:rsidR="00A26F7B" w:rsidRDefault="00A26F7B" w:rsidP="00A26F7B">
      <w:pPr>
        <w:pStyle w:val="Heading1"/>
        <w:numPr>
          <w:ilvl w:val="3"/>
          <w:numId w:val="1"/>
        </w:numPr>
        <w:spacing w:before="120"/>
      </w:pPr>
      <w:bookmarkStart w:id="26" w:name="_Toc33098856"/>
      <w:r>
        <w:t>Header Section</w:t>
      </w:r>
      <w:bookmarkEnd w:id="26"/>
    </w:p>
    <w:p w14:paraId="7DB46E2A" w14:textId="25022A82" w:rsidR="00A26F7B" w:rsidRDefault="00A26F7B" w:rsidP="00A26F7B">
      <w:pPr>
        <w:ind w:left="1080"/>
      </w:pPr>
      <w:r>
        <w:t xml:space="preserve">The header and footer items pictured below will be displayed on </w:t>
      </w:r>
      <w:r w:rsidR="00E415EC">
        <w:t>this page</w:t>
      </w:r>
    </w:p>
    <w:p w14:paraId="4EAABA36" w14:textId="018F25AD" w:rsidR="00A26F7B" w:rsidRPr="001F6DAE" w:rsidRDefault="00937986" w:rsidP="00A26F7B">
      <w:pPr>
        <w:ind w:left="1080"/>
      </w:pPr>
      <w:r>
        <w:rPr>
          <w:noProof/>
        </w:rPr>
        <w:drawing>
          <wp:inline distT="0" distB="0" distL="0" distR="0" wp14:anchorId="6BA51D9C" wp14:editId="3681CCA5">
            <wp:extent cx="5936776" cy="19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94E817.tmp"/>
                    <pic:cNvPicPr/>
                  </pic:nvPicPr>
                  <pic:blipFill>
                    <a:blip r:embed="rId29">
                      <a:extLst>
                        <a:ext uri="{28A0092B-C50C-407E-A947-70E740481C1C}">
                          <a14:useLocalDpi xmlns:a14="http://schemas.microsoft.com/office/drawing/2010/main" val="0"/>
                        </a:ext>
                      </a:extLst>
                    </a:blip>
                    <a:stretch>
                      <a:fillRect/>
                    </a:stretch>
                  </pic:blipFill>
                  <pic:spPr>
                    <a:xfrm>
                      <a:off x="0" y="0"/>
                      <a:ext cx="6470369" cy="207976"/>
                    </a:xfrm>
                    <a:prstGeom prst="rect">
                      <a:avLst/>
                    </a:prstGeom>
                  </pic:spPr>
                </pic:pic>
              </a:graphicData>
            </a:graphic>
          </wp:inline>
        </w:drawing>
      </w:r>
    </w:p>
    <w:p w14:paraId="49CF6A45" w14:textId="77777777" w:rsidR="00A26F7B" w:rsidRDefault="00A26F7B" w:rsidP="00A26F7B">
      <w:pPr>
        <w:pStyle w:val="Heading1"/>
        <w:numPr>
          <w:ilvl w:val="3"/>
          <w:numId w:val="1"/>
        </w:numPr>
        <w:spacing w:before="120"/>
      </w:pPr>
      <w:bookmarkStart w:id="27" w:name="_Toc33098857"/>
      <w:r>
        <w:t>Footer Section</w:t>
      </w:r>
      <w:bookmarkEnd w:id="27"/>
    </w:p>
    <w:p w14:paraId="352CB23B" w14:textId="22BCB2A3" w:rsidR="00A26F7B" w:rsidRDefault="002532EA" w:rsidP="00A26F7B">
      <w:pPr>
        <w:ind w:left="1080"/>
      </w:pPr>
      <w:r>
        <w:rPr>
          <w:noProof/>
        </w:rPr>
        <w:drawing>
          <wp:inline distT="0" distB="0" distL="0" distR="0" wp14:anchorId="3C1DD3D5" wp14:editId="2D9E8EBB">
            <wp:extent cx="5600700" cy="5689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56042" cy="574582"/>
                    </a:xfrm>
                    <a:prstGeom prst="rect">
                      <a:avLst/>
                    </a:prstGeom>
                  </pic:spPr>
                </pic:pic>
              </a:graphicData>
            </a:graphic>
          </wp:inline>
        </w:drawing>
      </w:r>
    </w:p>
    <w:p w14:paraId="0EBE611F" w14:textId="77777777" w:rsidR="00A26F7B" w:rsidRDefault="00A26F7B" w:rsidP="00A26F7B">
      <w:pPr>
        <w:pStyle w:val="Heading1"/>
        <w:numPr>
          <w:ilvl w:val="3"/>
          <w:numId w:val="1"/>
        </w:numPr>
        <w:spacing w:before="120"/>
      </w:pPr>
      <w:bookmarkStart w:id="28" w:name="_Toc33098858"/>
      <w:r>
        <w:t>Design</w:t>
      </w:r>
      <w:bookmarkEnd w:id="28"/>
    </w:p>
    <w:p w14:paraId="38A09404" w14:textId="79A59736" w:rsidR="00A26F7B" w:rsidRPr="00B305CE" w:rsidRDefault="00A26F7B" w:rsidP="00A26F7B">
      <w:pPr>
        <w:ind w:left="1080"/>
      </w:pPr>
      <w:r>
        <w:t xml:space="preserve">A mock-up design for </w:t>
      </w:r>
      <w:r w:rsidR="00233A4B">
        <w:t xml:space="preserve">‘ITEM </w:t>
      </w:r>
      <w:r w:rsidR="002532EA">
        <w:t>10-17</w:t>
      </w:r>
      <w:r w:rsidR="00233A4B">
        <w:t xml:space="preserve">’ </w:t>
      </w:r>
      <w:r>
        <w:t>is displayed below.</w:t>
      </w:r>
    </w:p>
    <w:p w14:paraId="035B284F" w14:textId="37B3FADF" w:rsidR="00A26F7B" w:rsidRDefault="00A26F7B" w:rsidP="00A26F7B">
      <w:pPr>
        <w:ind w:left="1080"/>
      </w:pPr>
    </w:p>
    <w:p w14:paraId="5B2623C8" w14:textId="77777777" w:rsidR="00A26F7B" w:rsidRDefault="00A26F7B" w:rsidP="00A26F7B">
      <w:pPr>
        <w:pStyle w:val="Heading1"/>
        <w:numPr>
          <w:ilvl w:val="3"/>
          <w:numId w:val="1"/>
        </w:numPr>
        <w:spacing w:before="120"/>
      </w:pPr>
      <w:bookmarkStart w:id="29" w:name="_Toc33098859"/>
      <w:r>
        <w:t>Requirements</w:t>
      </w:r>
      <w:bookmarkEnd w:id="29"/>
      <w:r>
        <w:t xml:space="preserve"> </w:t>
      </w:r>
    </w:p>
    <w:p w14:paraId="36285D12" w14:textId="5613ABCB" w:rsidR="00EA6940" w:rsidRDefault="00EA6940" w:rsidP="00A26F7B">
      <w:pPr>
        <w:pStyle w:val="ListParagraph"/>
        <w:ind w:left="1440"/>
      </w:pPr>
      <w:r>
        <w:t>The required fields are marked in the following screen mock-up.</w:t>
      </w:r>
      <w:r w:rsidR="00886BE5">
        <w:t xml:space="preserve"> </w:t>
      </w:r>
    </w:p>
    <w:p w14:paraId="61379BA0" w14:textId="050A62E0" w:rsidR="00A26F7B" w:rsidRDefault="00A26F7B" w:rsidP="00A26F7B">
      <w:pPr>
        <w:pStyle w:val="ListParagraph"/>
        <w:ind w:left="1440"/>
      </w:pPr>
      <w:r>
        <w:t xml:space="preserve"> </w:t>
      </w:r>
      <w:r w:rsidR="006622A6">
        <w:rPr>
          <w:noProof/>
        </w:rPr>
        <w:drawing>
          <wp:inline distT="0" distB="0" distL="0" distR="0" wp14:anchorId="7A7FE55E" wp14:editId="550255B6">
            <wp:extent cx="5362414" cy="3295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age 2-new.png"/>
                    <pic:cNvPicPr/>
                  </pic:nvPicPr>
                  <pic:blipFill>
                    <a:blip r:embed="rId31">
                      <a:extLst>
                        <a:ext uri="{28A0092B-C50C-407E-A947-70E740481C1C}">
                          <a14:useLocalDpi xmlns:a14="http://schemas.microsoft.com/office/drawing/2010/main" val="0"/>
                        </a:ext>
                      </a:extLst>
                    </a:blip>
                    <a:stretch>
                      <a:fillRect/>
                    </a:stretch>
                  </pic:blipFill>
                  <pic:spPr>
                    <a:xfrm>
                      <a:off x="0" y="0"/>
                      <a:ext cx="5365270" cy="3297405"/>
                    </a:xfrm>
                    <a:prstGeom prst="rect">
                      <a:avLst/>
                    </a:prstGeom>
                  </pic:spPr>
                </pic:pic>
              </a:graphicData>
            </a:graphic>
          </wp:inline>
        </w:drawing>
      </w:r>
    </w:p>
    <w:p w14:paraId="2D5A3F83" w14:textId="12F756B7" w:rsidR="00A26F7B" w:rsidRDefault="00A26F7B" w:rsidP="00A26F7B">
      <w:pPr>
        <w:pStyle w:val="Heading1"/>
        <w:numPr>
          <w:ilvl w:val="3"/>
          <w:numId w:val="1"/>
        </w:numPr>
        <w:spacing w:before="120"/>
      </w:pPr>
      <w:bookmarkStart w:id="30" w:name="_Toc33098860"/>
      <w:r>
        <w:lastRenderedPageBreak/>
        <w:t>Section/Field Level Requirements</w:t>
      </w:r>
      <w:bookmarkEnd w:id="30"/>
    </w:p>
    <w:p w14:paraId="35C65D5C" w14:textId="2646080C" w:rsidR="00B30D5A" w:rsidRDefault="00B30D5A" w:rsidP="00B30D5A">
      <w:pPr>
        <w:ind w:left="1152"/>
      </w:pPr>
      <w:r w:rsidRPr="00886BE5">
        <w:t>The required fields are marked in the following screen mock-up</w:t>
      </w:r>
    </w:p>
    <w:p w14:paraId="67AF7386" w14:textId="7CBC6404" w:rsidR="00B30D5A" w:rsidRPr="00B30D5A" w:rsidRDefault="008E4BFD" w:rsidP="00B30D5A">
      <w:pPr>
        <w:ind w:left="1152"/>
      </w:pPr>
      <w:r>
        <w:rPr>
          <w:noProof/>
        </w:rPr>
        <w:drawing>
          <wp:inline distT="0" distB="0" distL="0" distR="0" wp14:anchorId="6255E9C2" wp14:editId="7ADB4DB5">
            <wp:extent cx="5088835" cy="28821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ge 2 - New-required.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93564" cy="2884837"/>
                    </a:xfrm>
                    <a:prstGeom prst="rect">
                      <a:avLst/>
                    </a:prstGeom>
                  </pic:spPr>
                </pic:pic>
              </a:graphicData>
            </a:graphic>
          </wp:inline>
        </w:drawing>
      </w:r>
    </w:p>
    <w:p w14:paraId="4B733A2F" w14:textId="77777777" w:rsidR="004F6C82" w:rsidRPr="00BE1B5C" w:rsidRDefault="004F6C82" w:rsidP="004F6C82">
      <w:pPr>
        <w:pStyle w:val="ListParagraph"/>
        <w:numPr>
          <w:ilvl w:val="0"/>
          <w:numId w:val="3"/>
        </w:numPr>
        <w:tabs>
          <w:tab w:val="left" w:pos="360"/>
        </w:tabs>
        <w:spacing w:after="120" w:line="240" w:lineRule="auto"/>
        <w:ind w:left="1584" w:hanging="432"/>
      </w:pPr>
      <w:r w:rsidRPr="001B6FF5">
        <w:rPr>
          <w:b/>
        </w:rPr>
        <w:t>8. Mailing Address</w:t>
      </w:r>
      <w:r w:rsidRPr="001B6FF5">
        <w:t xml:space="preserve"> -</w:t>
      </w:r>
      <w:r>
        <w:t xml:space="preserve"> The following fields will be listed under this title</w:t>
      </w:r>
    </w:p>
    <w:p w14:paraId="1E8BF1BF" w14:textId="77777777" w:rsidR="004F6C82" w:rsidRPr="0069694B" w:rsidRDefault="004F6C82" w:rsidP="004F6C82">
      <w:pPr>
        <w:pStyle w:val="ListParagraph"/>
        <w:numPr>
          <w:ilvl w:val="1"/>
          <w:numId w:val="3"/>
        </w:numPr>
        <w:tabs>
          <w:tab w:val="left" w:pos="360"/>
        </w:tabs>
        <w:spacing w:after="120" w:line="240" w:lineRule="auto"/>
      </w:pPr>
      <w:r w:rsidRPr="001B6F8A">
        <w:rPr>
          <w:b/>
        </w:rPr>
        <w:t>First Name</w:t>
      </w:r>
      <w:r w:rsidRPr="0069694B">
        <w:rPr>
          <w:b/>
        </w:rPr>
        <w:t xml:space="preserve"> – </w:t>
      </w:r>
      <w:r w:rsidRPr="0069694B">
        <w:t>This will be a text field to enter the First Name of the individual to whom the mail should be directed.</w:t>
      </w:r>
    </w:p>
    <w:p w14:paraId="79C5E99A"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Middle Name</w:t>
      </w:r>
      <w:r w:rsidRPr="0069694B">
        <w:rPr>
          <w:b/>
        </w:rPr>
        <w:t xml:space="preserve"> - </w:t>
      </w:r>
      <w:r w:rsidRPr="0069694B">
        <w:t>This will be a text field to enter the Middle Name of the individual to whom the mail should be directed.</w:t>
      </w:r>
    </w:p>
    <w:p w14:paraId="389FA225"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Last Name</w:t>
      </w:r>
      <w:r w:rsidRPr="0069694B">
        <w:rPr>
          <w:b/>
        </w:rPr>
        <w:t xml:space="preserve"> - </w:t>
      </w:r>
      <w:r w:rsidRPr="0069694B">
        <w:t>This will be a text field to enter the Last Name of the individual to whom the mail should be directed.</w:t>
      </w:r>
    </w:p>
    <w:p w14:paraId="5F1C402E" w14:textId="77777777" w:rsidR="004F6C82" w:rsidRPr="0069694B" w:rsidRDefault="004F6C82" w:rsidP="004F6C82">
      <w:pPr>
        <w:pStyle w:val="ListParagraph"/>
        <w:numPr>
          <w:ilvl w:val="1"/>
          <w:numId w:val="3"/>
        </w:numPr>
        <w:tabs>
          <w:tab w:val="left" w:pos="360"/>
        </w:tabs>
        <w:spacing w:after="120" w:line="240" w:lineRule="auto"/>
      </w:pPr>
      <w:r>
        <w:rPr>
          <w:b/>
        </w:rPr>
        <w:t xml:space="preserve">Title </w:t>
      </w:r>
      <w:r w:rsidRPr="0069694B">
        <w:t>– This will be a text field to enter the title of the individual.</w:t>
      </w:r>
    </w:p>
    <w:p w14:paraId="59D6FD46"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P.O. Box, Bldg., Room No., if any</w:t>
      </w:r>
      <w:r w:rsidRPr="0069694B">
        <w:rPr>
          <w:b/>
        </w:rPr>
        <w:t xml:space="preserve"> </w:t>
      </w:r>
      <w:r w:rsidRPr="0069694B">
        <w:t>- This will be a text field to enter the P.O Box or Building/room number.</w:t>
      </w:r>
    </w:p>
    <w:p w14:paraId="27BF5B18"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Street</w:t>
      </w:r>
      <w:r w:rsidRPr="0069694B">
        <w:rPr>
          <w:b/>
        </w:rPr>
        <w:t xml:space="preserve"> </w:t>
      </w:r>
      <w:r w:rsidRPr="0069694B">
        <w:t>- This will be a text field to enter the street address which the mail should be directed.</w:t>
      </w:r>
    </w:p>
    <w:p w14:paraId="73167A70"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City</w:t>
      </w:r>
      <w:r w:rsidRPr="0069694B">
        <w:t>- This will be a text field to enter the name of the City.</w:t>
      </w:r>
      <w:r w:rsidRPr="0069694B">
        <w:rPr>
          <w:b/>
        </w:rPr>
        <w:t xml:space="preserve"> </w:t>
      </w:r>
    </w:p>
    <w:p w14:paraId="406408E8"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State</w:t>
      </w:r>
      <w:r w:rsidRPr="0069694B">
        <w:rPr>
          <w:b/>
        </w:rPr>
        <w:t xml:space="preserve"> </w:t>
      </w:r>
      <w:r w:rsidRPr="0069694B">
        <w:t>- This will be a drop-down field to enter the State. The drop</w:t>
      </w:r>
      <w:r>
        <w:t>-</w:t>
      </w:r>
      <w:r w:rsidRPr="0069694B">
        <w:t>down must list of all states code plus '00' for a non-state.</w:t>
      </w:r>
    </w:p>
    <w:p w14:paraId="145AFFDB" w14:textId="77777777" w:rsidR="00EC01CF" w:rsidRPr="00EC01CF" w:rsidRDefault="004F6C82" w:rsidP="004F6C82">
      <w:pPr>
        <w:pStyle w:val="ListParagraph"/>
        <w:numPr>
          <w:ilvl w:val="1"/>
          <w:numId w:val="3"/>
        </w:numPr>
        <w:tabs>
          <w:tab w:val="left" w:pos="360"/>
        </w:tabs>
        <w:spacing w:after="120" w:line="240" w:lineRule="auto"/>
        <w:rPr>
          <w:b/>
        </w:rPr>
      </w:pPr>
      <w:r w:rsidRPr="001B6F8A">
        <w:rPr>
          <w:b/>
        </w:rPr>
        <w:t>Zip Code</w:t>
      </w:r>
      <w:r w:rsidRPr="0069694B">
        <w:rPr>
          <w:b/>
        </w:rPr>
        <w:t xml:space="preserve"> </w:t>
      </w:r>
      <w:r w:rsidRPr="009E1449">
        <w:rPr>
          <w:b/>
        </w:rPr>
        <w:t>+4</w:t>
      </w:r>
      <w:r>
        <w:rPr>
          <w:b/>
        </w:rPr>
        <w:t xml:space="preserve"> </w:t>
      </w:r>
      <w:r w:rsidRPr="0069694B">
        <w:t>– This will be a text field in 5 +4 format (xxxxx-xxxx).</w:t>
      </w:r>
      <w:r w:rsidRPr="00357FA4">
        <w:t xml:space="preserve"> </w:t>
      </w:r>
    </w:p>
    <w:p w14:paraId="58B68D9D" w14:textId="2FBECD2F" w:rsidR="004F6C82" w:rsidRPr="0069694B" w:rsidRDefault="00357FA4" w:rsidP="00EC01CF">
      <w:pPr>
        <w:pStyle w:val="ListParagraph"/>
        <w:tabs>
          <w:tab w:val="left" w:pos="360"/>
        </w:tabs>
        <w:spacing w:after="120" w:line="240" w:lineRule="auto"/>
        <w:ind w:left="2520"/>
        <w:rPr>
          <w:b/>
        </w:rPr>
      </w:pPr>
      <w:r w:rsidRPr="00EC01CF">
        <w:rPr>
          <w:highlight w:val="yellow"/>
        </w:rPr>
        <w:t>When “00” selected as state, the Zip Code shoul</w:t>
      </w:r>
      <w:r w:rsidR="00EC01CF" w:rsidRPr="00EC01CF">
        <w:rPr>
          <w:highlight w:val="yellow"/>
        </w:rPr>
        <w:t xml:space="preserve">d accept the text in any format. </w:t>
      </w:r>
    </w:p>
    <w:p w14:paraId="6E639800" w14:textId="77777777" w:rsidR="004F6C82" w:rsidRPr="00BE1B5C" w:rsidRDefault="004F6C82" w:rsidP="004F6C82">
      <w:pPr>
        <w:pStyle w:val="ListParagraph"/>
        <w:numPr>
          <w:ilvl w:val="0"/>
          <w:numId w:val="3"/>
        </w:numPr>
        <w:tabs>
          <w:tab w:val="left" w:pos="360"/>
        </w:tabs>
        <w:spacing w:after="120" w:line="240" w:lineRule="auto"/>
        <w:ind w:left="1584" w:hanging="432"/>
      </w:pPr>
      <w:r>
        <w:rPr>
          <w:b/>
        </w:rPr>
        <w:t>9. Any other address where records necessary to verify this report are kept:</w:t>
      </w:r>
      <w:r w:rsidRPr="001B6FF5">
        <w:t xml:space="preserve"> -</w:t>
      </w:r>
      <w:r>
        <w:t xml:space="preserve"> The following fields will be listed under this title</w:t>
      </w:r>
    </w:p>
    <w:p w14:paraId="7DCB1B47"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First Name</w:t>
      </w:r>
      <w:r w:rsidRPr="0069694B">
        <w:rPr>
          <w:b/>
        </w:rPr>
        <w:t xml:space="preserve"> </w:t>
      </w:r>
      <w:r w:rsidRPr="0069694B">
        <w:t>– This will be a text field to enter the First Name of the individual.</w:t>
      </w:r>
    </w:p>
    <w:p w14:paraId="73E2668E"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Middle Name</w:t>
      </w:r>
      <w:r w:rsidRPr="0069694B">
        <w:rPr>
          <w:b/>
        </w:rPr>
        <w:t xml:space="preserve"> </w:t>
      </w:r>
      <w:r w:rsidRPr="0069694B">
        <w:t>- This will be a text field to enter the Middle Name of the individual.</w:t>
      </w:r>
    </w:p>
    <w:p w14:paraId="4F8547DA"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Last Name</w:t>
      </w:r>
      <w:r w:rsidRPr="0069694B">
        <w:rPr>
          <w:b/>
        </w:rPr>
        <w:t xml:space="preserve"> </w:t>
      </w:r>
      <w:r w:rsidRPr="0069694B">
        <w:t>- This will be a text field to enter the Last Name of the individual.</w:t>
      </w:r>
    </w:p>
    <w:p w14:paraId="4722502F" w14:textId="77777777" w:rsidR="004F6C82" w:rsidRPr="0069694B" w:rsidRDefault="004F6C82" w:rsidP="004F6C82">
      <w:pPr>
        <w:pStyle w:val="ListParagraph"/>
        <w:numPr>
          <w:ilvl w:val="1"/>
          <w:numId w:val="3"/>
        </w:numPr>
        <w:tabs>
          <w:tab w:val="left" w:pos="360"/>
        </w:tabs>
        <w:spacing w:after="120" w:line="240" w:lineRule="auto"/>
        <w:rPr>
          <w:b/>
        </w:rPr>
      </w:pPr>
      <w:r>
        <w:rPr>
          <w:b/>
        </w:rPr>
        <w:t xml:space="preserve">Title </w:t>
      </w:r>
      <w:r w:rsidRPr="0069694B">
        <w:t>– This will be a text field to enter the title of the individual.</w:t>
      </w:r>
    </w:p>
    <w:p w14:paraId="0A6AFAB0" w14:textId="77777777" w:rsidR="004F6C82" w:rsidRPr="0069694B" w:rsidRDefault="004F6C82" w:rsidP="004F6C82">
      <w:pPr>
        <w:pStyle w:val="ListParagraph"/>
        <w:numPr>
          <w:ilvl w:val="1"/>
          <w:numId w:val="3"/>
        </w:numPr>
        <w:tabs>
          <w:tab w:val="left" w:pos="360"/>
        </w:tabs>
        <w:spacing w:after="120" w:line="240" w:lineRule="auto"/>
        <w:rPr>
          <w:b/>
        </w:rPr>
      </w:pPr>
      <w:r>
        <w:rPr>
          <w:b/>
        </w:rPr>
        <w:lastRenderedPageBreak/>
        <w:t xml:space="preserve">Organization </w:t>
      </w:r>
      <w:r w:rsidRPr="0069694B">
        <w:t>– This will be a text field to enter the name of the organization.</w:t>
      </w:r>
    </w:p>
    <w:p w14:paraId="451FDCB9"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P.O. Box, Bldg., Room No., if any</w:t>
      </w:r>
      <w:r w:rsidRPr="0069694B">
        <w:rPr>
          <w:b/>
        </w:rPr>
        <w:t xml:space="preserve"> </w:t>
      </w:r>
      <w:r w:rsidRPr="0069694B">
        <w:t>- This will be a text field to enter the P.O Box or Building/room number.</w:t>
      </w:r>
    </w:p>
    <w:p w14:paraId="7263742E" w14:textId="77777777" w:rsidR="004F6C82" w:rsidRPr="0069694B" w:rsidRDefault="004F6C82" w:rsidP="004F6C82">
      <w:pPr>
        <w:pStyle w:val="ListParagraph"/>
        <w:numPr>
          <w:ilvl w:val="1"/>
          <w:numId w:val="3"/>
        </w:numPr>
        <w:tabs>
          <w:tab w:val="left" w:pos="360"/>
        </w:tabs>
        <w:spacing w:after="120" w:line="240" w:lineRule="auto"/>
      </w:pPr>
      <w:r w:rsidRPr="001B6F8A">
        <w:rPr>
          <w:b/>
        </w:rPr>
        <w:t>Street</w:t>
      </w:r>
      <w:r w:rsidRPr="0069694B">
        <w:rPr>
          <w:b/>
        </w:rPr>
        <w:t xml:space="preserve"> </w:t>
      </w:r>
      <w:r w:rsidRPr="0069694B">
        <w:t>- This will be a text field to enter the street address which the mail should be directed.</w:t>
      </w:r>
    </w:p>
    <w:p w14:paraId="6C6CF3C8"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City</w:t>
      </w:r>
      <w:r w:rsidRPr="0069694B">
        <w:t>- This will be a text field to enter the name of the City.</w:t>
      </w:r>
      <w:r w:rsidRPr="0069694B">
        <w:rPr>
          <w:b/>
        </w:rPr>
        <w:t xml:space="preserve"> </w:t>
      </w:r>
    </w:p>
    <w:p w14:paraId="2AD12F3A" w14:textId="77777777" w:rsidR="004F6C82" w:rsidRPr="0069694B" w:rsidRDefault="004F6C82" w:rsidP="004F6C82">
      <w:pPr>
        <w:pStyle w:val="ListParagraph"/>
        <w:numPr>
          <w:ilvl w:val="1"/>
          <w:numId w:val="3"/>
        </w:numPr>
        <w:tabs>
          <w:tab w:val="left" w:pos="360"/>
        </w:tabs>
        <w:spacing w:after="120" w:line="240" w:lineRule="auto"/>
        <w:rPr>
          <w:b/>
        </w:rPr>
      </w:pPr>
      <w:r w:rsidRPr="001B6F8A">
        <w:rPr>
          <w:b/>
        </w:rPr>
        <w:t>State</w:t>
      </w:r>
      <w:r w:rsidRPr="0069694B">
        <w:rPr>
          <w:b/>
        </w:rPr>
        <w:t xml:space="preserve"> </w:t>
      </w:r>
      <w:r w:rsidRPr="0069694B">
        <w:t>- This will be a drop-down field to enter the State. The drop</w:t>
      </w:r>
      <w:r>
        <w:t>-</w:t>
      </w:r>
      <w:r w:rsidRPr="0069694B">
        <w:t>down must list of all states code plus '00' for a non-state.</w:t>
      </w:r>
    </w:p>
    <w:p w14:paraId="360D8961" w14:textId="1DC67DEB" w:rsidR="004F6C82" w:rsidRDefault="004F6C82" w:rsidP="004F6C82">
      <w:pPr>
        <w:pStyle w:val="ListParagraph"/>
        <w:numPr>
          <w:ilvl w:val="1"/>
          <w:numId w:val="3"/>
        </w:numPr>
        <w:tabs>
          <w:tab w:val="left" w:pos="360"/>
        </w:tabs>
        <w:spacing w:after="120" w:line="240" w:lineRule="auto"/>
        <w:rPr>
          <w:b/>
        </w:rPr>
      </w:pPr>
      <w:r w:rsidRPr="001B6F8A">
        <w:rPr>
          <w:b/>
        </w:rPr>
        <w:t>Zip Code</w:t>
      </w:r>
      <w:r w:rsidRPr="0069694B">
        <w:rPr>
          <w:b/>
        </w:rPr>
        <w:t xml:space="preserve"> </w:t>
      </w:r>
      <w:r w:rsidRPr="009E1449">
        <w:rPr>
          <w:b/>
        </w:rPr>
        <w:t>+4</w:t>
      </w:r>
      <w:r>
        <w:rPr>
          <w:b/>
        </w:rPr>
        <w:t xml:space="preserve"> </w:t>
      </w:r>
      <w:r w:rsidRPr="0069694B">
        <w:t>– This will be a text field in 5 +4 format (xxxxx-xxxx).</w:t>
      </w:r>
      <w:r w:rsidRPr="0069694B">
        <w:rPr>
          <w:b/>
        </w:rPr>
        <w:t xml:space="preserve"> </w:t>
      </w:r>
    </w:p>
    <w:p w14:paraId="79B426DB" w14:textId="77777777" w:rsidR="00C67C05" w:rsidRPr="0069694B" w:rsidRDefault="00C67C05" w:rsidP="00C67C05">
      <w:pPr>
        <w:pStyle w:val="ListParagraph"/>
        <w:tabs>
          <w:tab w:val="left" w:pos="360"/>
        </w:tabs>
        <w:spacing w:after="120" w:line="240" w:lineRule="auto"/>
        <w:ind w:left="2520"/>
        <w:rPr>
          <w:b/>
        </w:rPr>
      </w:pPr>
      <w:r w:rsidRPr="00EC01CF">
        <w:rPr>
          <w:highlight w:val="yellow"/>
        </w:rPr>
        <w:t xml:space="preserve">When “00” selected as state, the Zip Code should accept the text in any format. </w:t>
      </w:r>
    </w:p>
    <w:p w14:paraId="3B84198F" w14:textId="7C4357EB" w:rsidR="00952E30" w:rsidRDefault="002532EA" w:rsidP="004F6C82">
      <w:pPr>
        <w:pStyle w:val="ListParagraph"/>
        <w:numPr>
          <w:ilvl w:val="0"/>
          <w:numId w:val="3"/>
        </w:numPr>
        <w:tabs>
          <w:tab w:val="left" w:pos="360"/>
        </w:tabs>
        <w:spacing w:after="120" w:line="240" w:lineRule="auto"/>
        <w:ind w:left="1584" w:hanging="432"/>
      </w:pPr>
      <w:r w:rsidRPr="002532EA">
        <w:rPr>
          <w:b/>
        </w:rPr>
        <w:t>10</w:t>
      </w:r>
      <w:r w:rsidR="00952E30" w:rsidRPr="002532EA">
        <w:rPr>
          <w:b/>
        </w:rPr>
        <w:t xml:space="preserve">. </w:t>
      </w:r>
      <w:r w:rsidRPr="002532EA">
        <w:rPr>
          <w:b/>
        </w:rPr>
        <w:t>Where is your organization chartered to operate?</w:t>
      </w:r>
      <w:r w:rsidR="00952E30">
        <w:t xml:space="preserve"> –</w:t>
      </w:r>
      <w:r w:rsidR="00952E30" w:rsidRPr="00EA49E6">
        <w:t>Fields listed in this section and its requirements are described below:</w:t>
      </w:r>
    </w:p>
    <w:p w14:paraId="541B7E4A" w14:textId="1864F96D" w:rsidR="00960895" w:rsidRDefault="00960895" w:rsidP="001E35E5">
      <w:pPr>
        <w:pStyle w:val="ListParagraph"/>
        <w:numPr>
          <w:ilvl w:val="0"/>
          <w:numId w:val="4"/>
        </w:numPr>
        <w:ind w:left="2520"/>
      </w:pPr>
      <w:r w:rsidRPr="001B6F8A">
        <w:rPr>
          <w:b/>
        </w:rPr>
        <w:t>City</w:t>
      </w:r>
      <w:r>
        <w:t>- This will be a text field to enter the name of the City.</w:t>
      </w:r>
    </w:p>
    <w:p w14:paraId="600E914D" w14:textId="42383802" w:rsidR="00343887" w:rsidRDefault="00343887" w:rsidP="00343887">
      <w:pPr>
        <w:pStyle w:val="ListParagraph"/>
        <w:numPr>
          <w:ilvl w:val="0"/>
          <w:numId w:val="4"/>
        </w:numPr>
        <w:ind w:left="2520"/>
      </w:pPr>
      <w:r w:rsidRPr="001B6F8A">
        <w:rPr>
          <w:b/>
        </w:rPr>
        <w:t>State</w:t>
      </w:r>
      <w:r>
        <w:t xml:space="preserve"> - This will be a drop-down field to enter the State.</w:t>
      </w:r>
      <w:r w:rsidRPr="002B5264">
        <w:t xml:space="preserve"> </w:t>
      </w:r>
      <w:r>
        <w:rPr>
          <w:rFonts w:ascii="Calibri" w:hAnsi="Calibri"/>
          <w:color w:val="000000"/>
        </w:rPr>
        <w:t>The d</w:t>
      </w:r>
      <w:r w:rsidRPr="00D17B69">
        <w:rPr>
          <w:rFonts w:ascii="Calibri" w:hAnsi="Calibri"/>
          <w:color w:val="000000"/>
        </w:rPr>
        <w:t xml:space="preserve">ropdown </w:t>
      </w:r>
      <w:r w:rsidR="00FF05A4">
        <w:rPr>
          <w:rFonts w:ascii="Calibri" w:hAnsi="Calibri"/>
          <w:color w:val="000000"/>
        </w:rPr>
        <w:t>will</w:t>
      </w:r>
      <w:r>
        <w:rPr>
          <w:rFonts w:ascii="Calibri" w:hAnsi="Calibri"/>
          <w:color w:val="000000"/>
        </w:rPr>
        <w:t xml:space="preserve"> </w:t>
      </w:r>
      <w:r w:rsidRPr="00D17B69">
        <w:rPr>
          <w:rFonts w:ascii="Calibri" w:hAnsi="Calibri"/>
          <w:color w:val="000000"/>
        </w:rPr>
        <w:t>list all states</w:t>
      </w:r>
      <w:r w:rsidR="009E2190">
        <w:rPr>
          <w:rFonts w:ascii="Calibri" w:hAnsi="Calibri"/>
          <w:color w:val="000000"/>
        </w:rPr>
        <w:t>'</w:t>
      </w:r>
      <w:r w:rsidRPr="00D17B69">
        <w:rPr>
          <w:rFonts w:ascii="Calibri" w:hAnsi="Calibri"/>
          <w:color w:val="000000"/>
        </w:rPr>
        <w:t xml:space="preserve"> code plus '00' for a non-state.</w:t>
      </w:r>
    </w:p>
    <w:p w14:paraId="74C18843" w14:textId="206C19AC" w:rsidR="00A45736" w:rsidRDefault="00A45736" w:rsidP="00D17396">
      <w:pPr>
        <w:pStyle w:val="ListParagraph"/>
        <w:numPr>
          <w:ilvl w:val="0"/>
          <w:numId w:val="4"/>
        </w:numPr>
        <w:ind w:left="2520"/>
      </w:pPr>
      <w:r>
        <w:rPr>
          <w:b/>
        </w:rPr>
        <w:t xml:space="preserve">County </w:t>
      </w:r>
      <w:r>
        <w:t xml:space="preserve">– </w:t>
      </w:r>
      <w:r w:rsidR="000C229C" w:rsidRPr="000C229C">
        <w:t>This drop-down will list all the US counties.</w:t>
      </w:r>
      <w:r w:rsidR="008D3C34">
        <w:t xml:space="preserve"> The county </w:t>
      </w:r>
      <w:r w:rsidR="00703A31">
        <w:t xml:space="preserve">list </w:t>
      </w:r>
      <w:r w:rsidR="008D3C34">
        <w:t xml:space="preserve">will </w:t>
      </w:r>
      <w:r w:rsidR="00703A31">
        <w:t>get</w:t>
      </w:r>
      <w:r w:rsidR="008D3C34">
        <w:t xml:space="preserve"> filtered, based on the </w:t>
      </w:r>
      <w:r w:rsidR="008D3C34" w:rsidRPr="008D3C34">
        <w:rPr>
          <w:b/>
        </w:rPr>
        <w:t>State</w:t>
      </w:r>
      <w:r w:rsidR="008D3C34">
        <w:t xml:space="preserve"> selected.</w:t>
      </w:r>
    </w:p>
    <w:p w14:paraId="6E219062" w14:textId="0A4166E1" w:rsidR="00ED229D" w:rsidRPr="00B25B32" w:rsidRDefault="00ED229D" w:rsidP="00ED229D">
      <w:pPr>
        <w:pStyle w:val="ListParagraph"/>
        <w:numPr>
          <w:ilvl w:val="1"/>
          <w:numId w:val="4"/>
        </w:numPr>
      </w:pPr>
      <w:r w:rsidRPr="00B25B32">
        <w:t xml:space="preserve">If </w:t>
      </w:r>
      <w:r w:rsidRPr="00B25B32">
        <w:rPr>
          <w:b/>
          <w:u w:val="single"/>
        </w:rPr>
        <w:t>00</w:t>
      </w:r>
      <w:r w:rsidRPr="00B25B32">
        <w:t xml:space="preserve"> is selected </w:t>
      </w:r>
      <w:r w:rsidR="00B25B32">
        <w:t xml:space="preserve">in the </w:t>
      </w:r>
      <w:r w:rsidR="00B25B32" w:rsidRPr="00B25B32">
        <w:rPr>
          <w:b/>
        </w:rPr>
        <w:t>State</w:t>
      </w:r>
      <w:r w:rsidR="00B25B32">
        <w:t xml:space="preserve"> field, t</w:t>
      </w:r>
      <w:r w:rsidR="00B25B32" w:rsidRPr="00B25B32">
        <w:t xml:space="preserve">he </w:t>
      </w:r>
      <w:r w:rsidR="00B25B32" w:rsidRPr="00B25B32">
        <w:rPr>
          <w:b/>
        </w:rPr>
        <w:t>County</w:t>
      </w:r>
      <w:r w:rsidR="00B25B32" w:rsidRPr="00B25B32">
        <w:t xml:space="preserve"> Field should be changed to a </w:t>
      </w:r>
      <w:r w:rsidR="00B25B32" w:rsidRPr="00B25B32">
        <w:rPr>
          <w:b/>
          <w:i/>
        </w:rPr>
        <w:t>Text</w:t>
      </w:r>
      <w:r w:rsidR="00B25B32" w:rsidRPr="00B25B32">
        <w:t xml:space="preserve"> field</w:t>
      </w:r>
      <w:r w:rsidR="0030278E">
        <w:t xml:space="preserve"> to manually enter the county</w:t>
      </w:r>
      <w:r w:rsidR="00B25B32">
        <w:t>.</w:t>
      </w:r>
    </w:p>
    <w:p w14:paraId="603245CE" w14:textId="732F26CF" w:rsidR="00A45736" w:rsidRPr="00A45736" w:rsidRDefault="00A45736" w:rsidP="004F6C82">
      <w:pPr>
        <w:pStyle w:val="ListParagraph"/>
        <w:numPr>
          <w:ilvl w:val="0"/>
          <w:numId w:val="3"/>
        </w:numPr>
        <w:tabs>
          <w:tab w:val="left" w:pos="360"/>
        </w:tabs>
        <w:spacing w:after="120" w:line="240" w:lineRule="auto"/>
        <w:ind w:left="1584" w:hanging="432"/>
        <w:rPr>
          <w:b/>
        </w:rPr>
      </w:pPr>
      <w:r w:rsidRPr="00A45736">
        <w:rPr>
          <w:b/>
        </w:rPr>
        <w:t>11. When is your organization’s next regular election of officers?</w:t>
      </w:r>
      <w:r>
        <w:rPr>
          <w:b/>
        </w:rPr>
        <w:t xml:space="preserve"> - </w:t>
      </w:r>
      <w:r w:rsidRPr="00EA49E6">
        <w:t>Fields listed in this section and its requirements are described below:</w:t>
      </w:r>
    </w:p>
    <w:p w14:paraId="72F0D0C7" w14:textId="567F8BD8" w:rsidR="00A45736" w:rsidRDefault="00A45736" w:rsidP="00A45736">
      <w:pPr>
        <w:pStyle w:val="ListParagraph"/>
        <w:numPr>
          <w:ilvl w:val="1"/>
          <w:numId w:val="3"/>
        </w:numPr>
        <w:tabs>
          <w:tab w:val="left" w:pos="360"/>
        </w:tabs>
        <w:spacing w:after="120" w:line="240" w:lineRule="auto"/>
        <w:rPr>
          <w:b/>
        </w:rPr>
      </w:pPr>
      <w:r>
        <w:rPr>
          <w:b/>
        </w:rPr>
        <w:t xml:space="preserve">Month – </w:t>
      </w:r>
      <w:r w:rsidRPr="00A45736">
        <w:t>a drop</w:t>
      </w:r>
      <w:r>
        <w:t>-down field listing the months in MMM format.</w:t>
      </w:r>
    </w:p>
    <w:p w14:paraId="6319C3FF" w14:textId="4E324E06" w:rsidR="00A45736" w:rsidRPr="00A45736" w:rsidRDefault="00A45736" w:rsidP="00A45736">
      <w:pPr>
        <w:pStyle w:val="ListParagraph"/>
        <w:numPr>
          <w:ilvl w:val="1"/>
          <w:numId w:val="3"/>
        </w:numPr>
        <w:tabs>
          <w:tab w:val="left" w:pos="360"/>
        </w:tabs>
        <w:spacing w:after="120" w:line="240" w:lineRule="auto"/>
        <w:rPr>
          <w:b/>
        </w:rPr>
      </w:pPr>
      <w:r>
        <w:rPr>
          <w:b/>
        </w:rPr>
        <w:t xml:space="preserve">Year </w:t>
      </w:r>
      <w:r w:rsidRPr="00A45736">
        <w:t>– Integer field to enter the year in YYYY format.</w:t>
      </w:r>
    </w:p>
    <w:p w14:paraId="54630647" w14:textId="77777777" w:rsidR="0018421F" w:rsidRPr="00A45736" w:rsidRDefault="0018421F" w:rsidP="004F6C82">
      <w:pPr>
        <w:pStyle w:val="ListParagraph"/>
        <w:numPr>
          <w:ilvl w:val="0"/>
          <w:numId w:val="3"/>
        </w:numPr>
        <w:tabs>
          <w:tab w:val="left" w:pos="360"/>
        </w:tabs>
        <w:spacing w:after="120" w:line="240" w:lineRule="auto"/>
        <w:ind w:left="1584" w:hanging="432"/>
        <w:rPr>
          <w:b/>
        </w:rPr>
      </w:pPr>
      <w:r w:rsidRPr="0018421F">
        <w:rPr>
          <w:b/>
        </w:rPr>
        <w:t>12. Are any of your organization’s members:</w:t>
      </w:r>
      <w:r>
        <w:t xml:space="preserve"> - </w:t>
      </w:r>
      <w:r w:rsidRPr="00EA49E6">
        <w:t>Fields listed in this section and its requirements are described below:</w:t>
      </w:r>
    </w:p>
    <w:p w14:paraId="041DA21B" w14:textId="69539816" w:rsidR="0018421F" w:rsidRDefault="0018421F" w:rsidP="0018421F">
      <w:pPr>
        <w:pStyle w:val="ListParagraph"/>
        <w:numPr>
          <w:ilvl w:val="1"/>
          <w:numId w:val="3"/>
        </w:numPr>
        <w:tabs>
          <w:tab w:val="left" w:pos="360"/>
        </w:tabs>
        <w:spacing w:after="120" w:line="240" w:lineRule="auto"/>
      </w:pPr>
      <w:r>
        <w:t>The following three options will be listed.</w:t>
      </w:r>
      <w:r w:rsidR="00CC3BB1">
        <w:t xml:space="preserve"> Allowed to pick more than one item.</w:t>
      </w:r>
    </w:p>
    <w:p w14:paraId="33F414ED" w14:textId="27942C33" w:rsidR="0018421F" w:rsidRPr="0018421F" w:rsidRDefault="0018421F" w:rsidP="0018421F">
      <w:pPr>
        <w:pStyle w:val="ListParagraph"/>
        <w:numPr>
          <w:ilvl w:val="2"/>
          <w:numId w:val="3"/>
        </w:numPr>
        <w:tabs>
          <w:tab w:val="left" w:pos="360"/>
        </w:tabs>
        <w:spacing w:after="120" w:line="240" w:lineRule="auto"/>
        <w:rPr>
          <w:b/>
        </w:rPr>
      </w:pPr>
      <w:r w:rsidRPr="0018421F">
        <w:rPr>
          <w:b/>
        </w:rPr>
        <w:t>Private Industry Employees</w:t>
      </w:r>
    </w:p>
    <w:p w14:paraId="7A705B91" w14:textId="40549432" w:rsidR="0018421F" w:rsidRPr="0018421F" w:rsidRDefault="0018421F" w:rsidP="0018421F">
      <w:pPr>
        <w:pStyle w:val="ListParagraph"/>
        <w:numPr>
          <w:ilvl w:val="2"/>
          <w:numId w:val="3"/>
        </w:numPr>
        <w:tabs>
          <w:tab w:val="left" w:pos="360"/>
        </w:tabs>
        <w:spacing w:after="120" w:line="240" w:lineRule="auto"/>
        <w:rPr>
          <w:b/>
        </w:rPr>
      </w:pPr>
      <w:r w:rsidRPr="0018421F">
        <w:rPr>
          <w:b/>
        </w:rPr>
        <w:t>U.S Postal Service Employees</w:t>
      </w:r>
    </w:p>
    <w:p w14:paraId="43609FE4" w14:textId="42D4B6A7" w:rsidR="0018421F" w:rsidRDefault="0018421F" w:rsidP="0018421F">
      <w:pPr>
        <w:pStyle w:val="ListParagraph"/>
        <w:numPr>
          <w:ilvl w:val="2"/>
          <w:numId w:val="3"/>
        </w:numPr>
        <w:tabs>
          <w:tab w:val="left" w:pos="360"/>
        </w:tabs>
        <w:spacing w:after="120" w:line="240" w:lineRule="auto"/>
        <w:rPr>
          <w:b/>
        </w:rPr>
      </w:pPr>
      <w:r w:rsidRPr="0018421F">
        <w:rPr>
          <w:b/>
        </w:rPr>
        <w:t>Federal Government Employees</w:t>
      </w:r>
    </w:p>
    <w:p w14:paraId="435ACADD" w14:textId="77777777" w:rsidR="0030278E" w:rsidRDefault="0030278E" w:rsidP="0030278E">
      <w:pPr>
        <w:pStyle w:val="ListParagraph"/>
        <w:numPr>
          <w:ilvl w:val="1"/>
          <w:numId w:val="3"/>
        </w:numPr>
        <w:tabs>
          <w:tab w:val="left" w:pos="360"/>
        </w:tabs>
        <w:spacing w:after="120" w:line="240" w:lineRule="auto"/>
      </w:pPr>
      <w:r w:rsidRPr="00FF05A4">
        <w:t>The following text will be listed under the above options.</w:t>
      </w:r>
    </w:p>
    <w:p w14:paraId="0D254F90" w14:textId="77777777" w:rsidR="0030278E" w:rsidRDefault="0030278E" w:rsidP="0030278E">
      <w:pPr>
        <w:pStyle w:val="ListParagraph"/>
        <w:tabs>
          <w:tab w:val="left" w:pos="360"/>
        </w:tabs>
        <w:spacing w:after="120" w:line="240" w:lineRule="auto"/>
        <w:ind w:left="2520"/>
        <w:rPr>
          <w:i/>
        </w:rPr>
      </w:pPr>
      <w:r w:rsidRPr="00FF05A4">
        <w:rPr>
          <w:i/>
        </w:rPr>
        <w:t>(Check as many boxes as applicable)</w:t>
      </w:r>
    </w:p>
    <w:p w14:paraId="676DA8B9" w14:textId="77777777" w:rsidR="002F54AC" w:rsidRPr="00A45736" w:rsidRDefault="002F54AC" w:rsidP="004F6C82">
      <w:pPr>
        <w:pStyle w:val="ListParagraph"/>
        <w:numPr>
          <w:ilvl w:val="0"/>
          <w:numId w:val="3"/>
        </w:numPr>
        <w:tabs>
          <w:tab w:val="left" w:pos="360"/>
        </w:tabs>
        <w:spacing w:after="120" w:line="240" w:lineRule="auto"/>
        <w:ind w:left="1584" w:hanging="432"/>
        <w:rPr>
          <w:b/>
        </w:rPr>
      </w:pPr>
      <w:r w:rsidRPr="002F54AC">
        <w:rPr>
          <w:b/>
        </w:rPr>
        <w:t xml:space="preserve">13. Is your organization: </w:t>
      </w:r>
      <w:r w:rsidRPr="00EA49E6">
        <w:t>Fields listed in this section and its requirements are described below:</w:t>
      </w:r>
    </w:p>
    <w:p w14:paraId="3D45FB41" w14:textId="1ADC1C72" w:rsidR="002F54AC" w:rsidRPr="002F54AC" w:rsidRDefault="002F54AC" w:rsidP="002F54AC">
      <w:pPr>
        <w:pStyle w:val="ListParagraph"/>
        <w:numPr>
          <w:ilvl w:val="1"/>
          <w:numId w:val="3"/>
        </w:numPr>
        <w:tabs>
          <w:tab w:val="left" w:pos="360"/>
        </w:tabs>
        <w:spacing w:after="120" w:line="240" w:lineRule="auto"/>
        <w:rPr>
          <w:b/>
        </w:rPr>
      </w:pPr>
      <w:r>
        <w:t>The following three options will be listed. Allowed to pick only one item listed.</w:t>
      </w:r>
    </w:p>
    <w:p w14:paraId="093BF079" w14:textId="347DE557" w:rsidR="002F54AC" w:rsidRDefault="00E541C3" w:rsidP="00E541C3">
      <w:pPr>
        <w:pStyle w:val="ListParagraph"/>
        <w:numPr>
          <w:ilvl w:val="2"/>
          <w:numId w:val="3"/>
        </w:numPr>
        <w:tabs>
          <w:tab w:val="left" w:pos="360"/>
        </w:tabs>
        <w:spacing w:after="120" w:line="240" w:lineRule="auto"/>
        <w:rPr>
          <w:b/>
        </w:rPr>
      </w:pPr>
      <w:r>
        <w:rPr>
          <w:b/>
        </w:rPr>
        <w:t>A Local, Lodge, Branch, etc.</w:t>
      </w:r>
    </w:p>
    <w:p w14:paraId="5CD4121F" w14:textId="6700B318" w:rsidR="00E541C3" w:rsidRDefault="00E541C3" w:rsidP="00E541C3">
      <w:pPr>
        <w:pStyle w:val="ListParagraph"/>
        <w:numPr>
          <w:ilvl w:val="2"/>
          <w:numId w:val="3"/>
        </w:numPr>
        <w:tabs>
          <w:tab w:val="left" w:pos="360"/>
        </w:tabs>
        <w:spacing w:after="120" w:line="240" w:lineRule="auto"/>
        <w:rPr>
          <w:b/>
        </w:rPr>
      </w:pPr>
      <w:r>
        <w:rPr>
          <w:b/>
        </w:rPr>
        <w:t>An intermediate body (a conference, general committee, joint council, district, etc.)</w:t>
      </w:r>
    </w:p>
    <w:p w14:paraId="20E37F54" w14:textId="73AADE5B" w:rsidR="00DC6C16" w:rsidRDefault="00DC6C16" w:rsidP="00E541C3">
      <w:pPr>
        <w:pStyle w:val="ListParagraph"/>
        <w:numPr>
          <w:ilvl w:val="2"/>
          <w:numId w:val="3"/>
        </w:numPr>
        <w:tabs>
          <w:tab w:val="left" w:pos="360"/>
        </w:tabs>
        <w:spacing w:after="120" w:line="240" w:lineRule="auto"/>
        <w:rPr>
          <w:b/>
        </w:rPr>
      </w:pPr>
      <w:r>
        <w:rPr>
          <w:b/>
        </w:rPr>
        <w:t>A National or International</w:t>
      </w:r>
    </w:p>
    <w:p w14:paraId="3EE16B68" w14:textId="77777777" w:rsidR="0030278E" w:rsidRPr="00A45736" w:rsidRDefault="0030278E" w:rsidP="0030278E">
      <w:pPr>
        <w:pStyle w:val="ListParagraph"/>
        <w:numPr>
          <w:ilvl w:val="0"/>
          <w:numId w:val="3"/>
        </w:numPr>
        <w:tabs>
          <w:tab w:val="left" w:pos="360"/>
        </w:tabs>
        <w:spacing w:after="120" w:line="240" w:lineRule="auto"/>
        <w:ind w:left="1584" w:hanging="432"/>
        <w:rPr>
          <w:b/>
        </w:rPr>
      </w:pPr>
      <w:r w:rsidRPr="00DC6C16">
        <w:rPr>
          <w:b/>
        </w:rPr>
        <w:lastRenderedPageBreak/>
        <w:t>14. What are your organization’s expected annual receipts (dues, fees, etc.):</w:t>
      </w:r>
      <w:r w:rsidRPr="00DC6C16">
        <w:t xml:space="preserve"> </w:t>
      </w:r>
      <w:r w:rsidRPr="00EA49E6">
        <w:t>Fields listed in this section and its requirements are described below:</w:t>
      </w:r>
    </w:p>
    <w:p w14:paraId="68E24028" w14:textId="77777777" w:rsidR="0030278E" w:rsidRPr="00ED65FB" w:rsidRDefault="0030278E" w:rsidP="0030278E">
      <w:pPr>
        <w:pStyle w:val="ListParagraph"/>
        <w:numPr>
          <w:ilvl w:val="1"/>
          <w:numId w:val="3"/>
        </w:numPr>
        <w:tabs>
          <w:tab w:val="left" w:pos="360"/>
        </w:tabs>
        <w:spacing w:after="120" w:line="240" w:lineRule="auto"/>
        <w:rPr>
          <w:b/>
        </w:rPr>
      </w:pPr>
      <w:r>
        <w:t>The following three options will be listed. Allowed to pick only one item listed.</w:t>
      </w:r>
    </w:p>
    <w:p w14:paraId="4AC43465" w14:textId="77777777" w:rsidR="0030278E" w:rsidRPr="00ED65FB" w:rsidRDefault="0030278E" w:rsidP="0030278E">
      <w:pPr>
        <w:pStyle w:val="ListParagraph"/>
        <w:numPr>
          <w:ilvl w:val="2"/>
          <w:numId w:val="3"/>
        </w:numPr>
        <w:tabs>
          <w:tab w:val="left" w:pos="360"/>
        </w:tabs>
        <w:spacing w:after="120" w:line="240" w:lineRule="auto"/>
        <w:rPr>
          <w:b/>
        </w:rPr>
      </w:pPr>
      <w:r w:rsidRPr="00ED65FB">
        <w:rPr>
          <w:b/>
        </w:rPr>
        <w:t>Less than $10,000</w:t>
      </w:r>
    </w:p>
    <w:p w14:paraId="641AD5D0" w14:textId="77777777" w:rsidR="0030278E" w:rsidRPr="00ED65FB" w:rsidRDefault="0030278E" w:rsidP="0030278E">
      <w:pPr>
        <w:pStyle w:val="ListParagraph"/>
        <w:numPr>
          <w:ilvl w:val="2"/>
          <w:numId w:val="3"/>
        </w:numPr>
        <w:tabs>
          <w:tab w:val="left" w:pos="360"/>
        </w:tabs>
        <w:spacing w:after="120" w:line="240" w:lineRule="auto"/>
        <w:rPr>
          <w:b/>
        </w:rPr>
      </w:pPr>
      <w:r w:rsidRPr="00ED65FB">
        <w:rPr>
          <w:b/>
        </w:rPr>
        <w:t>$10,000- 249,999</w:t>
      </w:r>
    </w:p>
    <w:p w14:paraId="74898592" w14:textId="404366D8" w:rsidR="0030278E" w:rsidRDefault="0030278E" w:rsidP="0030278E">
      <w:pPr>
        <w:pStyle w:val="ListParagraph"/>
        <w:numPr>
          <w:ilvl w:val="2"/>
          <w:numId w:val="3"/>
        </w:numPr>
        <w:tabs>
          <w:tab w:val="left" w:pos="360"/>
        </w:tabs>
        <w:spacing w:after="120" w:line="240" w:lineRule="auto"/>
        <w:rPr>
          <w:b/>
        </w:rPr>
      </w:pPr>
      <w:r w:rsidRPr="00ED65FB">
        <w:rPr>
          <w:b/>
        </w:rPr>
        <w:t>$250,000 or more</w:t>
      </w:r>
    </w:p>
    <w:p w14:paraId="74CD5657" w14:textId="106B6376" w:rsidR="003505EC" w:rsidRDefault="003505EC" w:rsidP="003505EC">
      <w:pPr>
        <w:tabs>
          <w:tab w:val="left" w:pos="360"/>
        </w:tabs>
        <w:spacing w:after="120" w:line="240" w:lineRule="auto"/>
        <w:rPr>
          <w:b/>
          <w:sz w:val="26"/>
          <w:szCs w:val="26"/>
        </w:rPr>
      </w:pPr>
      <w:r>
        <w:rPr>
          <w:b/>
        </w:rPr>
        <w:tab/>
      </w:r>
      <w:r w:rsidRPr="003505EC">
        <w:rPr>
          <w:b/>
          <w:sz w:val="26"/>
          <w:szCs w:val="26"/>
        </w:rPr>
        <w:tab/>
        <w:t>Following requirements applied only the form LM-1 Amendment</w:t>
      </w:r>
    </w:p>
    <w:p w14:paraId="02D36B2E" w14:textId="694F942A" w:rsidR="003505EC" w:rsidRPr="003505EC" w:rsidRDefault="003505EC" w:rsidP="003505EC">
      <w:pPr>
        <w:pStyle w:val="ListParagraph"/>
        <w:numPr>
          <w:ilvl w:val="0"/>
          <w:numId w:val="3"/>
        </w:numPr>
        <w:tabs>
          <w:tab w:val="left" w:pos="360"/>
        </w:tabs>
        <w:spacing w:after="120" w:line="240" w:lineRule="auto"/>
        <w:ind w:left="1584" w:hanging="432"/>
        <w:rPr>
          <w:b/>
          <w:sz w:val="26"/>
          <w:szCs w:val="26"/>
        </w:rPr>
      </w:pPr>
      <w:r>
        <w:rPr>
          <w:b/>
        </w:rPr>
        <w:t>The Amendment LM-1 should not pre-fill the item</w:t>
      </w:r>
      <w:r w:rsidR="008E4BFD">
        <w:rPr>
          <w:b/>
        </w:rPr>
        <w:t>s</w:t>
      </w:r>
      <w:r>
        <w:rPr>
          <w:b/>
        </w:rPr>
        <w:t xml:space="preserve"> 10-17.</w:t>
      </w:r>
    </w:p>
    <w:p w14:paraId="5AF3160D" w14:textId="0F82ABEE" w:rsidR="003505EC" w:rsidRPr="003505EC" w:rsidRDefault="003505EC" w:rsidP="003505EC">
      <w:pPr>
        <w:pStyle w:val="ListParagraph"/>
        <w:numPr>
          <w:ilvl w:val="0"/>
          <w:numId w:val="3"/>
        </w:numPr>
        <w:tabs>
          <w:tab w:val="left" w:pos="360"/>
        </w:tabs>
        <w:spacing w:after="120" w:line="240" w:lineRule="auto"/>
        <w:ind w:left="1584" w:hanging="432"/>
        <w:rPr>
          <w:b/>
          <w:sz w:val="26"/>
          <w:szCs w:val="26"/>
        </w:rPr>
      </w:pPr>
      <w:r>
        <w:rPr>
          <w:b/>
        </w:rPr>
        <w:t>These fields must be blank on load.</w:t>
      </w:r>
    </w:p>
    <w:p w14:paraId="731F7E81" w14:textId="1915EBA8" w:rsidR="003505EC" w:rsidRDefault="003505EC" w:rsidP="003505EC">
      <w:pPr>
        <w:pStyle w:val="ListParagraph"/>
        <w:numPr>
          <w:ilvl w:val="0"/>
          <w:numId w:val="3"/>
        </w:numPr>
        <w:tabs>
          <w:tab w:val="left" w:pos="360"/>
        </w:tabs>
        <w:spacing w:after="120" w:line="240" w:lineRule="auto"/>
        <w:ind w:left="1584" w:hanging="432"/>
        <w:rPr>
          <w:b/>
        </w:rPr>
      </w:pPr>
      <w:r w:rsidRPr="003505EC">
        <w:rPr>
          <w:b/>
        </w:rPr>
        <w:t xml:space="preserve">The filer may enter </w:t>
      </w:r>
      <w:r>
        <w:rPr>
          <w:b/>
        </w:rPr>
        <w:t>information into these items or leave it blank</w:t>
      </w:r>
    </w:p>
    <w:p w14:paraId="78FE5D8D" w14:textId="257E979A" w:rsidR="003505EC" w:rsidRPr="003505EC" w:rsidRDefault="003505EC" w:rsidP="003505EC">
      <w:pPr>
        <w:pStyle w:val="ListParagraph"/>
        <w:numPr>
          <w:ilvl w:val="0"/>
          <w:numId w:val="3"/>
        </w:numPr>
        <w:tabs>
          <w:tab w:val="left" w:pos="360"/>
        </w:tabs>
        <w:spacing w:after="120" w:line="240" w:lineRule="auto"/>
        <w:ind w:left="1584" w:hanging="432"/>
        <w:rPr>
          <w:b/>
        </w:rPr>
      </w:pPr>
      <w:r>
        <w:rPr>
          <w:b/>
        </w:rPr>
        <w:t>These fields are not required on the amendment form.</w:t>
      </w:r>
    </w:p>
    <w:p w14:paraId="33D2BCD3" w14:textId="77777777" w:rsidR="004F6C82" w:rsidRDefault="004F6C82" w:rsidP="004F6C82">
      <w:pPr>
        <w:pStyle w:val="Heading1"/>
        <w:numPr>
          <w:ilvl w:val="2"/>
          <w:numId w:val="1"/>
        </w:numPr>
      </w:pPr>
      <w:bookmarkStart w:id="31" w:name="_Toc33098861"/>
      <w:r>
        <w:t>Page 3</w:t>
      </w:r>
      <w:bookmarkEnd w:id="31"/>
      <w:r>
        <w:t xml:space="preserve"> </w:t>
      </w:r>
    </w:p>
    <w:p w14:paraId="36A2BEF3" w14:textId="77777777" w:rsidR="004F6C82" w:rsidRDefault="004F6C82" w:rsidP="004F6C82">
      <w:pPr>
        <w:pStyle w:val="Heading1"/>
        <w:numPr>
          <w:ilvl w:val="3"/>
          <w:numId w:val="1"/>
        </w:numPr>
        <w:spacing w:before="120"/>
      </w:pPr>
      <w:bookmarkStart w:id="32" w:name="_Toc33098862"/>
      <w:r>
        <w:t>Business Requirements</w:t>
      </w:r>
      <w:bookmarkEnd w:id="32"/>
    </w:p>
    <w:p w14:paraId="1C843105" w14:textId="77777777" w:rsidR="004F6C82" w:rsidRDefault="004F6C82" w:rsidP="004F6C82">
      <w:pPr>
        <w:ind w:left="1080"/>
      </w:pPr>
      <w:r>
        <w:t>ITEM 18 (</w:t>
      </w:r>
      <w:r w:rsidRPr="009A163A">
        <w:t xml:space="preserve">Page </w:t>
      </w:r>
      <w:r>
        <w:t>3)</w:t>
      </w:r>
      <w:r w:rsidRPr="009A163A">
        <w:t xml:space="preserve"> captures</w:t>
      </w:r>
      <w:r>
        <w:t xml:space="preserve"> the page number and section or paragraph where each practice or procedure is described in your organization’s constitution and bylaws or other governing rules filed with OLMS. </w:t>
      </w:r>
    </w:p>
    <w:p w14:paraId="16593DE6" w14:textId="77777777" w:rsidR="004F6C82" w:rsidRDefault="004F6C82" w:rsidP="004F6C82">
      <w:pPr>
        <w:pStyle w:val="Heading1"/>
        <w:numPr>
          <w:ilvl w:val="3"/>
          <w:numId w:val="1"/>
        </w:numPr>
        <w:spacing w:before="120"/>
      </w:pPr>
      <w:bookmarkStart w:id="33" w:name="_Toc33098863"/>
      <w:r>
        <w:t>Functional Requirements</w:t>
      </w:r>
      <w:bookmarkEnd w:id="33"/>
    </w:p>
    <w:p w14:paraId="78A8530E" w14:textId="77777777" w:rsidR="004F6C82" w:rsidRDefault="004F6C82" w:rsidP="004F6C82">
      <w:pPr>
        <w:ind w:left="1080"/>
      </w:pPr>
      <w:r>
        <w:t xml:space="preserve">The system shall display ‘Page 3’ in the following scenarios. </w:t>
      </w:r>
    </w:p>
    <w:p w14:paraId="6C872A42" w14:textId="77777777" w:rsidR="004F6C82" w:rsidRPr="00747D0C" w:rsidRDefault="004F6C82" w:rsidP="004F6C82">
      <w:pPr>
        <w:pStyle w:val="ListParagraph"/>
        <w:numPr>
          <w:ilvl w:val="0"/>
          <w:numId w:val="3"/>
        </w:numPr>
      </w:pPr>
      <w:r w:rsidRPr="00747D0C">
        <w:t>When the filer selects “&gt;” (next)’ button on the ‘</w:t>
      </w:r>
      <w:r>
        <w:t>ITEMS 10-17</w:t>
      </w:r>
      <w:r w:rsidRPr="00747D0C">
        <w:t xml:space="preserve">’ page. </w:t>
      </w:r>
    </w:p>
    <w:p w14:paraId="186D0EA7" w14:textId="74CAD31D" w:rsidR="004F6C82" w:rsidRPr="00747D0C" w:rsidRDefault="004F6C82" w:rsidP="004F6C82">
      <w:pPr>
        <w:pStyle w:val="ListParagraph"/>
        <w:numPr>
          <w:ilvl w:val="0"/>
          <w:numId w:val="3"/>
        </w:numPr>
      </w:pPr>
      <w:r w:rsidRPr="00747D0C">
        <w:t xml:space="preserve">When the filer selects </w:t>
      </w:r>
      <w:r w:rsidR="009E2190">
        <w:t xml:space="preserve">the </w:t>
      </w:r>
      <w:r w:rsidRPr="00747D0C">
        <w:t>‘</w:t>
      </w:r>
      <w:r>
        <w:t>ITEM 18’</w:t>
      </w:r>
      <w:r w:rsidRPr="00747D0C">
        <w:t xml:space="preserve"> link from the Left Navigation Panel.</w:t>
      </w:r>
    </w:p>
    <w:p w14:paraId="2AD7ED11" w14:textId="77777777" w:rsidR="004F6C82" w:rsidRDefault="004F6C82" w:rsidP="004F6C82">
      <w:pPr>
        <w:pStyle w:val="Heading1"/>
        <w:numPr>
          <w:ilvl w:val="3"/>
          <w:numId w:val="1"/>
        </w:numPr>
        <w:ind w:left="1656"/>
      </w:pPr>
      <w:bookmarkStart w:id="34" w:name="_Toc33098864"/>
      <w:r>
        <w:t>Header Section</w:t>
      </w:r>
      <w:bookmarkEnd w:id="34"/>
    </w:p>
    <w:p w14:paraId="38AE7B32" w14:textId="77777777" w:rsidR="004F6C82" w:rsidRDefault="004F6C82" w:rsidP="004F6C82">
      <w:pPr>
        <w:ind w:left="1080"/>
      </w:pPr>
      <w:r>
        <w:t>The header section pictured below will be displayed on Page 2.</w:t>
      </w:r>
    </w:p>
    <w:p w14:paraId="18B8F4B9" w14:textId="77777777" w:rsidR="004F6C82" w:rsidRPr="001F6DAE" w:rsidRDefault="004F6C82" w:rsidP="004F6C82">
      <w:pPr>
        <w:ind w:left="1080"/>
      </w:pPr>
      <w:r>
        <w:rPr>
          <w:noProof/>
        </w:rPr>
        <w:drawing>
          <wp:inline distT="0" distB="0" distL="0" distR="0" wp14:anchorId="0B5361A9" wp14:editId="18D63E41">
            <wp:extent cx="5759355" cy="2182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35589" cy="221150"/>
                    </a:xfrm>
                    <a:prstGeom prst="rect">
                      <a:avLst/>
                    </a:prstGeom>
                  </pic:spPr>
                </pic:pic>
              </a:graphicData>
            </a:graphic>
          </wp:inline>
        </w:drawing>
      </w:r>
    </w:p>
    <w:p w14:paraId="0A912298" w14:textId="77777777" w:rsidR="004F6C82" w:rsidRDefault="004F6C82" w:rsidP="004F6C82">
      <w:pPr>
        <w:pStyle w:val="Heading1"/>
        <w:numPr>
          <w:ilvl w:val="3"/>
          <w:numId w:val="1"/>
        </w:numPr>
        <w:ind w:left="1656"/>
      </w:pPr>
      <w:bookmarkStart w:id="35" w:name="_Toc33098865"/>
      <w:r>
        <w:t>Footer Section</w:t>
      </w:r>
      <w:bookmarkEnd w:id="35"/>
    </w:p>
    <w:p w14:paraId="7CE8DC55" w14:textId="77777777" w:rsidR="004F6C82" w:rsidRPr="005D5571" w:rsidRDefault="004F6C82" w:rsidP="004F6C82">
      <w:pPr>
        <w:ind w:left="288" w:firstLine="720"/>
      </w:pPr>
      <w:r w:rsidRPr="005D5571">
        <w:t xml:space="preserve">The </w:t>
      </w:r>
      <w:r>
        <w:t>footer</w:t>
      </w:r>
      <w:r w:rsidRPr="005D5571">
        <w:t xml:space="preserve"> section pictured below will be displayed on Page </w:t>
      </w:r>
      <w:r>
        <w:t>3</w:t>
      </w:r>
      <w:r w:rsidRPr="005D5571">
        <w:t>.</w:t>
      </w:r>
    </w:p>
    <w:p w14:paraId="0C59B526" w14:textId="77777777" w:rsidR="004F6C82" w:rsidRDefault="004F6C82" w:rsidP="004F6C82">
      <w:pPr>
        <w:ind w:left="1008"/>
      </w:pPr>
      <w:r>
        <w:rPr>
          <w:noProof/>
        </w:rPr>
        <w:drawing>
          <wp:inline distT="0" distB="0" distL="0" distR="0" wp14:anchorId="6E1EFD61" wp14:editId="35EB742A">
            <wp:extent cx="5902657" cy="512383"/>
            <wp:effectExtent l="0" t="0" r="3175"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66307" cy="517908"/>
                    </a:xfrm>
                    <a:prstGeom prst="rect">
                      <a:avLst/>
                    </a:prstGeom>
                  </pic:spPr>
                </pic:pic>
              </a:graphicData>
            </a:graphic>
          </wp:inline>
        </w:drawing>
      </w:r>
    </w:p>
    <w:p w14:paraId="6887277A" w14:textId="77777777" w:rsidR="004F6C82" w:rsidRDefault="004F6C82" w:rsidP="004F6C82">
      <w:pPr>
        <w:pStyle w:val="Heading1"/>
        <w:numPr>
          <w:ilvl w:val="3"/>
          <w:numId w:val="1"/>
        </w:numPr>
        <w:ind w:left="1656"/>
      </w:pPr>
      <w:bookmarkStart w:id="36" w:name="_Toc33098866"/>
      <w:r>
        <w:lastRenderedPageBreak/>
        <w:t>Design</w:t>
      </w:r>
      <w:bookmarkEnd w:id="36"/>
    </w:p>
    <w:p w14:paraId="240267C3" w14:textId="2E952B44" w:rsidR="004F6C82" w:rsidRDefault="004F6C82" w:rsidP="004F6C82">
      <w:pPr>
        <w:ind w:left="288" w:firstLine="720"/>
      </w:pPr>
      <w:r>
        <w:t>A mock-up design for Page #3 is displayed below.</w:t>
      </w:r>
    </w:p>
    <w:p w14:paraId="2BA9A3C6" w14:textId="12734648" w:rsidR="00363F39" w:rsidRDefault="00363F39" w:rsidP="004F6C82">
      <w:pPr>
        <w:ind w:left="288" w:firstLine="720"/>
      </w:pPr>
      <w:r>
        <w:rPr>
          <w:noProof/>
        </w:rPr>
        <w:drawing>
          <wp:inline distT="0" distB="0" distL="0" distR="0" wp14:anchorId="6B5C046E" wp14:editId="06FD517E">
            <wp:extent cx="5530362" cy="3668803"/>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38623" cy="3674284"/>
                    </a:xfrm>
                    <a:prstGeom prst="rect">
                      <a:avLst/>
                    </a:prstGeom>
                  </pic:spPr>
                </pic:pic>
              </a:graphicData>
            </a:graphic>
          </wp:inline>
        </w:drawing>
      </w:r>
    </w:p>
    <w:p w14:paraId="5B8335BF" w14:textId="77777777" w:rsidR="00290524" w:rsidRDefault="00290524" w:rsidP="00290524">
      <w:pPr>
        <w:pStyle w:val="Heading1"/>
        <w:numPr>
          <w:ilvl w:val="3"/>
          <w:numId w:val="1"/>
        </w:numPr>
        <w:ind w:left="1656"/>
      </w:pPr>
      <w:bookmarkStart w:id="37" w:name="_Toc33098867"/>
      <w:r>
        <w:t>Requirements</w:t>
      </w:r>
      <w:bookmarkEnd w:id="37"/>
      <w:r>
        <w:t xml:space="preserve"> </w:t>
      </w:r>
    </w:p>
    <w:p w14:paraId="53B1C191" w14:textId="57CD2121" w:rsidR="00290524" w:rsidRDefault="00290524" w:rsidP="00290524">
      <w:pPr>
        <w:pStyle w:val="ListParagraph"/>
        <w:ind w:left="1440"/>
      </w:pPr>
      <w:r>
        <w:t xml:space="preserve">The required fields are marked in the following screen mock-up. </w:t>
      </w:r>
    </w:p>
    <w:p w14:paraId="737CDE2E" w14:textId="2B8E4C11" w:rsidR="00C731D4" w:rsidRDefault="00B30D5A" w:rsidP="00290524">
      <w:pPr>
        <w:pStyle w:val="ListParagraph"/>
        <w:ind w:left="1440"/>
      </w:pPr>
      <w:r>
        <w:rPr>
          <w:noProof/>
        </w:rPr>
        <w:drawing>
          <wp:inline distT="0" distB="0" distL="0" distR="0" wp14:anchorId="0D08FF78" wp14:editId="104A69DA">
            <wp:extent cx="5391150" cy="36053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age 3-new-required.png"/>
                    <pic:cNvPicPr/>
                  </pic:nvPicPr>
                  <pic:blipFill>
                    <a:blip r:embed="rId36">
                      <a:extLst>
                        <a:ext uri="{28A0092B-C50C-407E-A947-70E740481C1C}">
                          <a14:useLocalDpi xmlns:a14="http://schemas.microsoft.com/office/drawing/2010/main" val="0"/>
                        </a:ext>
                      </a:extLst>
                    </a:blip>
                    <a:stretch>
                      <a:fillRect/>
                    </a:stretch>
                  </pic:blipFill>
                  <pic:spPr>
                    <a:xfrm>
                      <a:off x="0" y="0"/>
                      <a:ext cx="5395311" cy="3608114"/>
                    </a:xfrm>
                    <a:prstGeom prst="rect">
                      <a:avLst/>
                    </a:prstGeom>
                  </pic:spPr>
                </pic:pic>
              </a:graphicData>
            </a:graphic>
          </wp:inline>
        </w:drawing>
      </w:r>
    </w:p>
    <w:p w14:paraId="14EED1D8" w14:textId="77777777" w:rsidR="004F6C82" w:rsidRDefault="004F6C82" w:rsidP="00290524">
      <w:pPr>
        <w:pStyle w:val="Heading1"/>
        <w:numPr>
          <w:ilvl w:val="3"/>
          <w:numId w:val="1"/>
        </w:numPr>
        <w:ind w:left="1656"/>
      </w:pPr>
      <w:bookmarkStart w:id="38" w:name="_Toc33098868"/>
      <w:r>
        <w:t>Section/Field Level Requirements</w:t>
      </w:r>
      <w:bookmarkEnd w:id="38"/>
    </w:p>
    <w:p w14:paraId="56BE51EE" w14:textId="77777777" w:rsidR="004F6C82" w:rsidRPr="004F6C82" w:rsidRDefault="004F6C82" w:rsidP="004F6C82">
      <w:pPr>
        <w:tabs>
          <w:tab w:val="left" w:pos="360"/>
        </w:tabs>
        <w:spacing w:after="120" w:line="240" w:lineRule="auto"/>
        <w:rPr>
          <w:i/>
        </w:rPr>
      </w:pPr>
    </w:p>
    <w:p w14:paraId="5B546CE3" w14:textId="1ED78CFC" w:rsidR="00ED65FB" w:rsidRDefault="00ED65FB" w:rsidP="004F6C82">
      <w:pPr>
        <w:pStyle w:val="ListParagraph"/>
        <w:numPr>
          <w:ilvl w:val="0"/>
          <w:numId w:val="3"/>
        </w:numPr>
        <w:tabs>
          <w:tab w:val="left" w:pos="360"/>
        </w:tabs>
        <w:spacing w:after="120" w:line="240" w:lineRule="auto"/>
        <w:ind w:left="1584" w:hanging="432"/>
      </w:pPr>
      <w:r w:rsidRPr="00ED65FB">
        <w:rPr>
          <w:b/>
        </w:rPr>
        <w:lastRenderedPageBreak/>
        <w:t>15. List the names and titles of all your organization’</w:t>
      </w:r>
      <w:r>
        <w:rPr>
          <w:b/>
        </w:rPr>
        <w:t xml:space="preserve">s officers. – </w:t>
      </w:r>
      <w:r>
        <w:t>F</w:t>
      </w:r>
      <w:r w:rsidRPr="00ED65FB">
        <w:t>ollowing fields in this section.</w:t>
      </w:r>
      <w:r>
        <w:t xml:space="preserve"> R</w:t>
      </w:r>
      <w:r w:rsidRPr="00EA49E6">
        <w:t xml:space="preserve">equirements </w:t>
      </w:r>
      <w:r>
        <w:t xml:space="preserve">for each field </w:t>
      </w:r>
      <w:r w:rsidRPr="00EA49E6">
        <w:t>are described below:</w:t>
      </w:r>
      <w:r w:rsidRPr="00ED65FB">
        <w:t xml:space="preserve"> </w:t>
      </w:r>
    </w:p>
    <w:p w14:paraId="4A8EB228" w14:textId="03C93213" w:rsidR="00ED65FB" w:rsidRPr="00ED65FB" w:rsidRDefault="00D3627E" w:rsidP="00D3627E">
      <w:pPr>
        <w:tabs>
          <w:tab w:val="left" w:pos="360"/>
        </w:tabs>
        <w:spacing w:after="120" w:line="240" w:lineRule="auto"/>
        <w:ind w:left="2160"/>
      </w:pPr>
      <w:r>
        <w:t>This section will be listed as a grid line format.</w:t>
      </w:r>
      <w:r w:rsidR="00ED65FB">
        <w:t xml:space="preserve"> By </w:t>
      </w:r>
      <w:r>
        <w:t>default,</w:t>
      </w:r>
      <w:r w:rsidR="00ED65FB">
        <w:t xml:space="preserve"> the system should list </w:t>
      </w:r>
      <w:r w:rsidR="007839CB">
        <w:t>five</w:t>
      </w:r>
      <w:r w:rsidR="00ED65FB">
        <w:t xml:space="preserve"> r</w:t>
      </w:r>
      <w:r>
        <w:t>ows</w:t>
      </w:r>
      <w:r w:rsidR="00ED65FB">
        <w:t>. Each row s</w:t>
      </w:r>
      <w:r w:rsidR="00C81415">
        <w:t xml:space="preserve">hould have a delete (x) button </w:t>
      </w:r>
      <w:r w:rsidR="00ED65FB">
        <w:t>to clear the data entered</w:t>
      </w:r>
      <w:r w:rsidR="007839CB">
        <w:t>.</w:t>
      </w:r>
    </w:p>
    <w:p w14:paraId="5D3F0E25" w14:textId="6C81A92F" w:rsidR="00ED65FB" w:rsidRDefault="00ED65FB" w:rsidP="00ED65FB">
      <w:pPr>
        <w:pStyle w:val="ListParagraph"/>
        <w:numPr>
          <w:ilvl w:val="1"/>
          <w:numId w:val="3"/>
        </w:numPr>
        <w:tabs>
          <w:tab w:val="left" w:pos="360"/>
        </w:tabs>
        <w:spacing w:after="120" w:line="240" w:lineRule="auto"/>
        <w:rPr>
          <w:b/>
        </w:rPr>
      </w:pPr>
      <w:r>
        <w:rPr>
          <w:b/>
        </w:rPr>
        <w:t>First Name</w:t>
      </w:r>
      <w:r w:rsidR="00123590">
        <w:rPr>
          <w:b/>
        </w:rPr>
        <w:t xml:space="preserve"> – </w:t>
      </w:r>
      <w:r w:rsidR="00123590" w:rsidRPr="00123590">
        <w:t xml:space="preserve">Text field to enter the first name of </w:t>
      </w:r>
      <w:r w:rsidR="00123590">
        <w:t>each</w:t>
      </w:r>
      <w:r w:rsidR="00123590" w:rsidRPr="00123590">
        <w:t xml:space="preserve"> officer</w:t>
      </w:r>
      <w:r w:rsidR="00123590">
        <w:t>.</w:t>
      </w:r>
    </w:p>
    <w:p w14:paraId="45DB7800" w14:textId="1B5BDB03" w:rsidR="00ED65FB" w:rsidRDefault="00ED65FB" w:rsidP="00ED65FB">
      <w:pPr>
        <w:pStyle w:val="ListParagraph"/>
        <w:numPr>
          <w:ilvl w:val="1"/>
          <w:numId w:val="3"/>
        </w:numPr>
        <w:tabs>
          <w:tab w:val="left" w:pos="360"/>
        </w:tabs>
        <w:spacing w:after="120" w:line="240" w:lineRule="auto"/>
        <w:rPr>
          <w:b/>
        </w:rPr>
      </w:pPr>
      <w:r>
        <w:rPr>
          <w:b/>
        </w:rPr>
        <w:t>Middle Name</w:t>
      </w:r>
      <w:r w:rsidR="00123590">
        <w:rPr>
          <w:b/>
        </w:rPr>
        <w:t xml:space="preserve"> – </w:t>
      </w:r>
      <w:r w:rsidR="00123590" w:rsidRPr="00123590">
        <w:t xml:space="preserve">Text field to enter the </w:t>
      </w:r>
      <w:r w:rsidR="00123590">
        <w:t>middle</w:t>
      </w:r>
      <w:r w:rsidR="00123590" w:rsidRPr="00123590">
        <w:t xml:space="preserve"> name of </w:t>
      </w:r>
      <w:r w:rsidR="00123590">
        <w:t>each</w:t>
      </w:r>
      <w:r w:rsidR="00123590" w:rsidRPr="00123590">
        <w:t xml:space="preserve"> officer</w:t>
      </w:r>
      <w:r w:rsidR="00123590">
        <w:t>.</w:t>
      </w:r>
    </w:p>
    <w:p w14:paraId="31789E12" w14:textId="0FF7DA8D" w:rsidR="00ED65FB" w:rsidRDefault="00ED65FB" w:rsidP="00ED65FB">
      <w:pPr>
        <w:pStyle w:val="ListParagraph"/>
        <w:numPr>
          <w:ilvl w:val="1"/>
          <w:numId w:val="3"/>
        </w:numPr>
        <w:tabs>
          <w:tab w:val="left" w:pos="360"/>
        </w:tabs>
        <w:spacing w:after="120" w:line="240" w:lineRule="auto"/>
        <w:rPr>
          <w:b/>
        </w:rPr>
      </w:pPr>
      <w:r>
        <w:rPr>
          <w:b/>
        </w:rPr>
        <w:t>Last Name</w:t>
      </w:r>
      <w:r w:rsidR="00123590">
        <w:rPr>
          <w:b/>
        </w:rPr>
        <w:t xml:space="preserve"> – </w:t>
      </w:r>
      <w:r w:rsidR="00123590" w:rsidRPr="00123590">
        <w:t xml:space="preserve">Text field to enter the </w:t>
      </w:r>
      <w:r w:rsidR="00123590">
        <w:t>last</w:t>
      </w:r>
      <w:r w:rsidR="00123590" w:rsidRPr="00123590">
        <w:t xml:space="preserve"> name of </w:t>
      </w:r>
      <w:r w:rsidR="00123590">
        <w:t>each</w:t>
      </w:r>
      <w:r w:rsidR="00123590" w:rsidRPr="00123590">
        <w:t xml:space="preserve"> officer</w:t>
      </w:r>
      <w:r w:rsidR="00123590">
        <w:t>.</w:t>
      </w:r>
    </w:p>
    <w:p w14:paraId="6AD587BB" w14:textId="65AE355D" w:rsidR="00ED65FB" w:rsidRPr="00ED65FB" w:rsidRDefault="00ED65FB" w:rsidP="00ED65FB">
      <w:pPr>
        <w:pStyle w:val="ListParagraph"/>
        <w:numPr>
          <w:ilvl w:val="1"/>
          <w:numId w:val="3"/>
        </w:numPr>
        <w:tabs>
          <w:tab w:val="left" w:pos="360"/>
        </w:tabs>
        <w:spacing w:after="120" w:line="240" w:lineRule="auto"/>
        <w:rPr>
          <w:b/>
        </w:rPr>
      </w:pPr>
      <w:r>
        <w:rPr>
          <w:b/>
        </w:rPr>
        <w:t>Title</w:t>
      </w:r>
      <w:r w:rsidR="00123590">
        <w:rPr>
          <w:b/>
        </w:rPr>
        <w:t xml:space="preserve"> – </w:t>
      </w:r>
      <w:r w:rsidR="00123590" w:rsidRPr="00123590">
        <w:t xml:space="preserve">Text field to enter the </w:t>
      </w:r>
      <w:r w:rsidR="00123590">
        <w:t xml:space="preserve">titles </w:t>
      </w:r>
      <w:r w:rsidR="00123590" w:rsidRPr="00123590">
        <w:t xml:space="preserve">of </w:t>
      </w:r>
      <w:r w:rsidR="00123590">
        <w:t>each</w:t>
      </w:r>
      <w:r w:rsidR="00123590" w:rsidRPr="00123590">
        <w:t xml:space="preserve"> officer</w:t>
      </w:r>
      <w:r w:rsidR="00123590">
        <w:t>.</w:t>
      </w:r>
    </w:p>
    <w:p w14:paraId="7696BE96" w14:textId="230434E9" w:rsidR="00ED65FB" w:rsidRPr="00ED65FB" w:rsidRDefault="00123590" w:rsidP="00123590">
      <w:pPr>
        <w:tabs>
          <w:tab w:val="left" w:pos="360"/>
        </w:tabs>
        <w:spacing w:after="120" w:line="240" w:lineRule="auto"/>
        <w:ind w:left="2160"/>
      </w:pPr>
      <w:r>
        <w:t>Additional features in this section:</w:t>
      </w:r>
    </w:p>
    <w:p w14:paraId="50510A03" w14:textId="2244ECB3" w:rsidR="00ED65FB" w:rsidRDefault="00123590" w:rsidP="00123590">
      <w:pPr>
        <w:pStyle w:val="ListParagraph"/>
        <w:numPr>
          <w:ilvl w:val="1"/>
          <w:numId w:val="3"/>
        </w:numPr>
        <w:tabs>
          <w:tab w:val="left" w:pos="360"/>
        </w:tabs>
        <w:spacing w:after="120" w:line="240" w:lineRule="auto"/>
      </w:pPr>
      <w:r w:rsidRPr="00123590">
        <w:rPr>
          <w:b/>
        </w:rPr>
        <w:t>Add More Names &amp; Titles:</w:t>
      </w:r>
      <w:r>
        <w:t xml:space="preserve">  This button will be listed in this section. Clickin</w:t>
      </w:r>
      <w:r w:rsidR="000571CD">
        <w:t xml:space="preserve">g this button will add </w:t>
      </w:r>
      <w:r w:rsidR="00D72DFF">
        <w:t xml:space="preserve">a </w:t>
      </w:r>
      <w:r w:rsidR="000571CD">
        <w:t xml:space="preserve">new grid line </w:t>
      </w:r>
      <w:r>
        <w:t xml:space="preserve">to enter </w:t>
      </w:r>
      <w:r w:rsidR="000571CD">
        <w:t>additional officers and their titles.</w:t>
      </w:r>
      <w:r>
        <w:t xml:space="preserve"> The system will not limit the number of records that can be added</w:t>
      </w:r>
      <w:r w:rsidR="000571CD">
        <w:t>.</w:t>
      </w:r>
    </w:p>
    <w:p w14:paraId="493949D9" w14:textId="503064D4" w:rsidR="00C731D4" w:rsidRPr="00C731D4" w:rsidRDefault="00C731D4" w:rsidP="00123590">
      <w:pPr>
        <w:pStyle w:val="ListParagraph"/>
        <w:numPr>
          <w:ilvl w:val="1"/>
          <w:numId w:val="3"/>
        </w:numPr>
        <w:tabs>
          <w:tab w:val="left" w:pos="360"/>
        </w:tabs>
        <w:spacing w:after="120" w:line="240" w:lineRule="auto"/>
      </w:pPr>
      <w:r w:rsidRPr="00C731D4">
        <w:t>Each line will have a delete button (</w:t>
      </w:r>
      <w:r w:rsidRPr="00C731D4">
        <w:rPr>
          <w:noProof/>
        </w:rPr>
        <w:drawing>
          <wp:inline distT="0" distB="0" distL="0" distR="0" wp14:anchorId="629287FB" wp14:editId="2C1CDB39">
            <wp:extent cx="180975" cy="161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5289" cy="165437"/>
                    </a:xfrm>
                    <a:prstGeom prst="rect">
                      <a:avLst/>
                    </a:prstGeom>
                  </pic:spPr>
                </pic:pic>
              </a:graphicData>
            </a:graphic>
          </wp:inline>
        </w:drawing>
      </w:r>
      <w:r w:rsidRPr="00C731D4">
        <w:t>) to delete any line item.</w:t>
      </w:r>
    </w:p>
    <w:p w14:paraId="5CE387CC" w14:textId="77777777" w:rsidR="000571CD" w:rsidRPr="00A45736" w:rsidRDefault="000571CD" w:rsidP="004F6C82">
      <w:pPr>
        <w:pStyle w:val="ListParagraph"/>
        <w:numPr>
          <w:ilvl w:val="0"/>
          <w:numId w:val="3"/>
        </w:numPr>
        <w:tabs>
          <w:tab w:val="left" w:pos="360"/>
        </w:tabs>
        <w:spacing w:after="120" w:line="240" w:lineRule="auto"/>
        <w:ind w:left="1584" w:hanging="432"/>
        <w:rPr>
          <w:b/>
        </w:rPr>
      </w:pPr>
      <w:r w:rsidRPr="000571CD">
        <w:rPr>
          <w:b/>
        </w:rPr>
        <w:t>16. What are your organization’s rates or dues and fees?</w:t>
      </w:r>
      <w:r>
        <w:t xml:space="preserve"> </w:t>
      </w:r>
      <w:r w:rsidRPr="007D2404">
        <w:rPr>
          <w:b/>
          <w:i/>
        </w:rPr>
        <w:t xml:space="preserve">(Enter a minimum and maximum if more than one rate applies for any line.) </w:t>
      </w:r>
      <w:r>
        <w:rPr>
          <w:i/>
        </w:rPr>
        <w:t xml:space="preserve">- </w:t>
      </w:r>
      <w:r w:rsidRPr="00EA49E6">
        <w:t>Fields listed in this section and its requirements are described below:</w:t>
      </w:r>
    </w:p>
    <w:p w14:paraId="369668B5" w14:textId="695F18F7" w:rsidR="00D129D2" w:rsidRPr="00683D25" w:rsidRDefault="00946995" w:rsidP="00DE3BBB">
      <w:pPr>
        <w:pStyle w:val="ListParagraph"/>
        <w:numPr>
          <w:ilvl w:val="1"/>
          <w:numId w:val="3"/>
        </w:numPr>
        <w:tabs>
          <w:tab w:val="left" w:pos="360"/>
        </w:tabs>
        <w:spacing w:before="240" w:after="120" w:line="240" w:lineRule="auto"/>
        <w:rPr>
          <w:i/>
        </w:rPr>
      </w:pPr>
      <w:r w:rsidRPr="00683D25">
        <w:rPr>
          <w:b/>
        </w:rPr>
        <w:t>a</w:t>
      </w:r>
      <w:r w:rsidR="000571CD" w:rsidRPr="00683D25">
        <w:rPr>
          <w:b/>
        </w:rPr>
        <w:t>. Regular Dues/Fees</w:t>
      </w:r>
      <w:r>
        <w:t xml:space="preserve"> – </w:t>
      </w:r>
      <w:r w:rsidR="00683D25">
        <w:t>This will be a VARCHAR field. The system will allow the user to enter an amount or</w:t>
      </w:r>
      <w:r w:rsidR="00A814BD">
        <w:t xml:space="preserve"> a</w:t>
      </w:r>
      <w:r w:rsidR="00683D25">
        <w:t xml:space="preserve"> text in this field. </w:t>
      </w:r>
    </w:p>
    <w:p w14:paraId="052BED3D" w14:textId="335614B9" w:rsidR="00ED65FB" w:rsidRPr="00AB5B2F" w:rsidRDefault="00D129D2" w:rsidP="00D129D2">
      <w:pPr>
        <w:pStyle w:val="ListParagraph"/>
        <w:numPr>
          <w:ilvl w:val="2"/>
          <w:numId w:val="3"/>
        </w:numPr>
        <w:tabs>
          <w:tab w:val="left" w:pos="360"/>
        </w:tabs>
        <w:spacing w:before="240" w:after="120" w:line="240" w:lineRule="auto"/>
        <w:rPr>
          <w:i/>
        </w:rPr>
      </w:pPr>
      <w:r w:rsidRPr="00D129D2">
        <w:rPr>
          <w:b/>
        </w:rPr>
        <w:t>Per</w:t>
      </w:r>
      <w:r>
        <w:t xml:space="preserve"> - Text field to enter the calendar basis for the payment. (e.g. month, year, etc.)</w:t>
      </w:r>
    </w:p>
    <w:p w14:paraId="0865BF13" w14:textId="4BCE133F" w:rsidR="00AB5B2F" w:rsidRPr="00DE1288" w:rsidRDefault="00AB5B2F" w:rsidP="00D129D2">
      <w:pPr>
        <w:pStyle w:val="ListParagraph"/>
        <w:numPr>
          <w:ilvl w:val="2"/>
          <w:numId w:val="3"/>
        </w:numPr>
        <w:tabs>
          <w:tab w:val="left" w:pos="360"/>
        </w:tabs>
        <w:spacing w:before="240" w:after="120" w:line="240" w:lineRule="auto"/>
        <w:rPr>
          <w:i/>
        </w:rPr>
      </w:pPr>
      <w:r>
        <w:rPr>
          <w:b/>
        </w:rPr>
        <w:t xml:space="preserve">Minimum </w:t>
      </w:r>
      <w:r w:rsidR="00683D25">
        <w:t>This will be a VARCHAR field. The system will allow the user to enter an amount or</w:t>
      </w:r>
      <w:r w:rsidR="00A814BD">
        <w:t xml:space="preserve"> a</w:t>
      </w:r>
      <w:r w:rsidR="00683D25">
        <w:t xml:space="preserve"> text in this field.</w:t>
      </w:r>
    </w:p>
    <w:p w14:paraId="5F0A1796" w14:textId="14A76C10"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aximum </w:t>
      </w:r>
      <w:r>
        <w:rPr>
          <w:i/>
        </w:rPr>
        <w:t xml:space="preserve">– </w:t>
      </w:r>
      <w:r w:rsidR="00683D25">
        <w:t>This will be a VARCHAR field. The system will allow the user to enter an amount or</w:t>
      </w:r>
      <w:r w:rsidR="00A814BD">
        <w:t xml:space="preserve"> a</w:t>
      </w:r>
      <w:r w:rsidR="00683D25">
        <w:t xml:space="preserve"> text in this field.</w:t>
      </w:r>
    </w:p>
    <w:p w14:paraId="1A755D9B" w14:textId="77777777" w:rsidR="00DE1288" w:rsidRPr="00DE1288" w:rsidRDefault="00DE1288" w:rsidP="00DE1288">
      <w:pPr>
        <w:pStyle w:val="ListParagraph"/>
        <w:tabs>
          <w:tab w:val="left" w:pos="360"/>
        </w:tabs>
        <w:spacing w:before="240" w:after="120" w:line="240" w:lineRule="auto"/>
        <w:ind w:left="3240"/>
        <w:rPr>
          <w:b/>
          <w:i/>
        </w:rPr>
      </w:pPr>
    </w:p>
    <w:p w14:paraId="7E6355F3" w14:textId="5DA808D0" w:rsidR="00DE1288" w:rsidRPr="00D129D2" w:rsidRDefault="00946995" w:rsidP="00DE1288">
      <w:pPr>
        <w:pStyle w:val="ListParagraph"/>
        <w:numPr>
          <w:ilvl w:val="1"/>
          <w:numId w:val="3"/>
        </w:numPr>
        <w:tabs>
          <w:tab w:val="left" w:pos="360"/>
        </w:tabs>
        <w:spacing w:before="240" w:after="120" w:line="240" w:lineRule="auto"/>
        <w:rPr>
          <w:i/>
        </w:rPr>
      </w:pPr>
      <w:r w:rsidRPr="00DE1288">
        <w:rPr>
          <w:b/>
        </w:rPr>
        <w:t>b. Working Dues</w:t>
      </w:r>
      <w:r w:rsidR="00DE1288">
        <w:t xml:space="preserve"> -</w:t>
      </w:r>
      <w:r w:rsidR="00DE1288" w:rsidRPr="00DE1288">
        <w:t xml:space="preserve"> </w:t>
      </w:r>
      <w:r w:rsidR="002B0D27">
        <w:t>This will be a VARCHAR field. The system will allow the user to enter an amount or</w:t>
      </w:r>
      <w:r w:rsidR="00A814BD">
        <w:t xml:space="preserve"> a</w:t>
      </w:r>
      <w:r w:rsidR="002B0D27">
        <w:t xml:space="preserve"> text in this field</w:t>
      </w:r>
      <w:r w:rsidR="00DE1288">
        <w:t>.</w:t>
      </w:r>
    </w:p>
    <w:p w14:paraId="4C79B76E" w14:textId="23A3C101"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inimum </w:t>
      </w:r>
      <w:r>
        <w:rPr>
          <w:i/>
        </w:rPr>
        <w:t xml:space="preserve">– </w:t>
      </w:r>
      <w:r w:rsidR="002B0D27">
        <w:t>This will be a VARCHAR field. The system will allow the user to enter an amount or</w:t>
      </w:r>
      <w:r w:rsidR="00A814BD">
        <w:t xml:space="preserve"> a</w:t>
      </w:r>
      <w:r w:rsidR="002B0D27">
        <w:t xml:space="preserve"> text in this field</w:t>
      </w:r>
      <w:r>
        <w:t>.</w:t>
      </w:r>
    </w:p>
    <w:p w14:paraId="747ED96A" w14:textId="0BB80AB0"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aximum </w:t>
      </w:r>
      <w:r>
        <w:rPr>
          <w:i/>
        </w:rPr>
        <w:t xml:space="preserve">– </w:t>
      </w:r>
      <w:r w:rsidR="002B0D27">
        <w:t>This will be a VARCHAR field. The system will allow the user to enter an amount or</w:t>
      </w:r>
      <w:r w:rsidR="00A814BD">
        <w:t xml:space="preserve"> a</w:t>
      </w:r>
      <w:r w:rsidR="002B0D27">
        <w:t xml:space="preserve"> text in this field</w:t>
      </w:r>
      <w:r>
        <w:t>.</w:t>
      </w:r>
    </w:p>
    <w:p w14:paraId="112E9FB9" w14:textId="77777777" w:rsidR="00DE1288" w:rsidRPr="00DE1288" w:rsidRDefault="00DE1288" w:rsidP="00DE1288">
      <w:pPr>
        <w:pStyle w:val="ListParagraph"/>
        <w:tabs>
          <w:tab w:val="left" w:pos="360"/>
        </w:tabs>
        <w:spacing w:before="240" w:after="120" w:line="240" w:lineRule="auto"/>
        <w:ind w:left="3240"/>
        <w:rPr>
          <w:i/>
        </w:rPr>
      </w:pPr>
    </w:p>
    <w:p w14:paraId="341FE9CA" w14:textId="55B94708" w:rsidR="00DE1288" w:rsidRPr="00D129D2" w:rsidRDefault="00946995" w:rsidP="00DE1288">
      <w:pPr>
        <w:pStyle w:val="ListParagraph"/>
        <w:numPr>
          <w:ilvl w:val="1"/>
          <w:numId w:val="3"/>
        </w:numPr>
        <w:tabs>
          <w:tab w:val="left" w:pos="360"/>
        </w:tabs>
        <w:spacing w:before="240" w:after="120" w:line="240" w:lineRule="auto"/>
        <w:rPr>
          <w:i/>
        </w:rPr>
      </w:pPr>
      <w:r w:rsidRPr="00DE1288">
        <w:rPr>
          <w:b/>
        </w:rPr>
        <w:t>c. Initiation Fees</w:t>
      </w:r>
      <w:r w:rsidR="00DE1288">
        <w:t xml:space="preserve"> -</w:t>
      </w:r>
      <w:r w:rsidR="00DE1288" w:rsidRPr="00DE1288">
        <w:t xml:space="preserve"> </w:t>
      </w:r>
      <w:r w:rsidR="002B0D27">
        <w:t>This will be a VARCHAR field. The system will allow the user to enter an amount or</w:t>
      </w:r>
      <w:r w:rsidR="00A814BD">
        <w:t xml:space="preserve"> a</w:t>
      </w:r>
      <w:r w:rsidR="002B0D27">
        <w:t xml:space="preserve"> text in this field</w:t>
      </w:r>
      <w:r w:rsidR="00DE1288">
        <w:t>.</w:t>
      </w:r>
    </w:p>
    <w:p w14:paraId="33B46D26" w14:textId="32FAE284"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inimum </w:t>
      </w:r>
      <w:r>
        <w:rPr>
          <w:i/>
        </w:rPr>
        <w:t xml:space="preserve">– </w:t>
      </w:r>
      <w:r w:rsidR="002B0D27">
        <w:t>This will be a VARCHAR field. The system will allow the user to enter an amount or</w:t>
      </w:r>
      <w:r w:rsidR="00A814BD">
        <w:t xml:space="preserve"> a</w:t>
      </w:r>
      <w:r w:rsidR="002B0D27">
        <w:t xml:space="preserve"> text in this field</w:t>
      </w:r>
      <w:r>
        <w:t>.</w:t>
      </w:r>
    </w:p>
    <w:p w14:paraId="2BCC09E5" w14:textId="12F9550C"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aximum </w:t>
      </w:r>
      <w:r>
        <w:rPr>
          <w:i/>
        </w:rPr>
        <w:t xml:space="preserve">– </w:t>
      </w:r>
      <w:r w:rsidR="002B0D27">
        <w:t>This will be a VARCHAR field. The system will allow the user to enter an amount or</w:t>
      </w:r>
      <w:r w:rsidR="00A814BD">
        <w:t xml:space="preserve"> a</w:t>
      </w:r>
      <w:r w:rsidR="002B0D27">
        <w:t xml:space="preserve"> text in this field</w:t>
      </w:r>
      <w:r>
        <w:t>.</w:t>
      </w:r>
    </w:p>
    <w:p w14:paraId="4F56908E" w14:textId="2D5867FB" w:rsidR="00946995" w:rsidRPr="00946995" w:rsidRDefault="00946995" w:rsidP="00DE1288">
      <w:pPr>
        <w:pStyle w:val="ListParagraph"/>
        <w:tabs>
          <w:tab w:val="left" w:pos="360"/>
        </w:tabs>
        <w:spacing w:before="240" w:after="120" w:line="240" w:lineRule="auto"/>
        <w:ind w:left="2520"/>
        <w:rPr>
          <w:i/>
        </w:rPr>
      </w:pPr>
    </w:p>
    <w:p w14:paraId="42312682" w14:textId="430EA965" w:rsidR="00DE1288" w:rsidRPr="00D129D2" w:rsidRDefault="00946995" w:rsidP="00DE1288">
      <w:pPr>
        <w:pStyle w:val="ListParagraph"/>
        <w:numPr>
          <w:ilvl w:val="1"/>
          <w:numId w:val="3"/>
        </w:numPr>
        <w:tabs>
          <w:tab w:val="left" w:pos="360"/>
        </w:tabs>
        <w:spacing w:before="240" w:after="120" w:line="240" w:lineRule="auto"/>
        <w:rPr>
          <w:i/>
        </w:rPr>
      </w:pPr>
      <w:r w:rsidRPr="008879BA">
        <w:rPr>
          <w:b/>
        </w:rPr>
        <w:t>d. Transfer Fees</w:t>
      </w:r>
      <w:r w:rsidR="00DE1288" w:rsidRPr="00DE1288">
        <w:t xml:space="preserve"> </w:t>
      </w:r>
      <w:r w:rsidR="00DE1288">
        <w:t xml:space="preserve">- </w:t>
      </w:r>
      <w:r w:rsidR="002B0D27">
        <w:t>This will be a VARCHAR field. The system will allow the user to enter an amount or</w:t>
      </w:r>
      <w:r w:rsidR="00A814BD">
        <w:t xml:space="preserve"> a</w:t>
      </w:r>
      <w:r w:rsidR="002B0D27">
        <w:t xml:space="preserve"> text in this field</w:t>
      </w:r>
      <w:r w:rsidR="00DE1288">
        <w:t>.</w:t>
      </w:r>
    </w:p>
    <w:p w14:paraId="5F50267E" w14:textId="1E9D6798" w:rsidR="00DE1288" w:rsidRPr="00DE1288" w:rsidRDefault="00DE1288" w:rsidP="00DE1288">
      <w:pPr>
        <w:pStyle w:val="ListParagraph"/>
        <w:numPr>
          <w:ilvl w:val="2"/>
          <w:numId w:val="3"/>
        </w:numPr>
        <w:tabs>
          <w:tab w:val="left" w:pos="360"/>
        </w:tabs>
        <w:spacing w:before="240" w:after="120" w:line="240" w:lineRule="auto"/>
        <w:rPr>
          <w:i/>
        </w:rPr>
      </w:pPr>
      <w:r>
        <w:rPr>
          <w:b/>
        </w:rPr>
        <w:lastRenderedPageBreak/>
        <w:t xml:space="preserve">Minimum </w:t>
      </w:r>
      <w:r>
        <w:rPr>
          <w:i/>
        </w:rPr>
        <w:t xml:space="preserve">– </w:t>
      </w:r>
      <w:r w:rsidR="002B0D27">
        <w:t>This will be a VARCHAR field. The system will allow the user to enter an amount or</w:t>
      </w:r>
      <w:r w:rsidR="00A814BD">
        <w:t xml:space="preserve"> a</w:t>
      </w:r>
      <w:r w:rsidR="002B0D27">
        <w:t xml:space="preserve"> text in this field</w:t>
      </w:r>
      <w:r>
        <w:t>.</w:t>
      </w:r>
    </w:p>
    <w:p w14:paraId="20E18C2A" w14:textId="4AF2FD17"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aximum </w:t>
      </w:r>
      <w:r>
        <w:rPr>
          <w:i/>
        </w:rPr>
        <w:t xml:space="preserve">– </w:t>
      </w:r>
      <w:r w:rsidR="002B0D27">
        <w:t>This will be a VARCHAR field. The system will allow the user to enter an amount or</w:t>
      </w:r>
      <w:r w:rsidR="00A814BD">
        <w:t xml:space="preserve"> a</w:t>
      </w:r>
      <w:r w:rsidR="002B0D27">
        <w:t xml:space="preserve"> text in this field</w:t>
      </w:r>
      <w:r>
        <w:t>.</w:t>
      </w:r>
    </w:p>
    <w:p w14:paraId="4903FD20" w14:textId="640E4F03" w:rsidR="00946995" w:rsidRPr="00946995" w:rsidRDefault="00946995" w:rsidP="00DE1288">
      <w:pPr>
        <w:pStyle w:val="ListParagraph"/>
        <w:tabs>
          <w:tab w:val="left" w:pos="360"/>
        </w:tabs>
        <w:spacing w:before="240" w:after="120" w:line="240" w:lineRule="auto"/>
        <w:ind w:left="2520"/>
        <w:rPr>
          <w:i/>
        </w:rPr>
      </w:pPr>
    </w:p>
    <w:p w14:paraId="50446F95" w14:textId="1FF20205" w:rsidR="00DE1288" w:rsidRPr="00D129D2" w:rsidRDefault="00946995" w:rsidP="00DE1288">
      <w:pPr>
        <w:pStyle w:val="ListParagraph"/>
        <w:numPr>
          <w:ilvl w:val="1"/>
          <w:numId w:val="3"/>
        </w:numPr>
        <w:tabs>
          <w:tab w:val="left" w:pos="360"/>
        </w:tabs>
        <w:spacing w:before="240" w:after="120" w:line="240" w:lineRule="auto"/>
        <w:rPr>
          <w:i/>
        </w:rPr>
      </w:pPr>
      <w:r w:rsidRPr="008879BA">
        <w:rPr>
          <w:b/>
        </w:rPr>
        <w:t>e. Work Permits</w:t>
      </w:r>
      <w:r w:rsidR="00DE1288">
        <w:t xml:space="preserve"> - </w:t>
      </w:r>
      <w:r w:rsidR="002B0D27">
        <w:t>This will be a VARCHAR field. The system will allow the user to enter an amount or</w:t>
      </w:r>
      <w:r w:rsidR="00A814BD">
        <w:t xml:space="preserve"> a</w:t>
      </w:r>
      <w:r w:rsidR="002B0D27">
        <w:t xml:space="preserve"> text in this field</w:t>
      </w:r>
      <w:r w:rsidR="00DE1288">
        <w:t>.</w:t>
      </w:r>
    </w:p>
    <w:p w14:paraId="6C799918" w14:textId="77777777" w:rsidR="00DE1288" w:rsidRPr="00AB5B2F" w:rsidRDefault="00DE1288" w:rsidP="00DE1288">
      <w:pPr>
        <w:pStyle w:val="ListParagraph"/>
        <w:numPr>
          <w:ilvl w:val="2"/>
          <w:numId w:val="3"/>
        </w:numPr>
        <w:tabs>
          <w:tab w:val="left" w:pos="360"/>
        </w:tabs>
        <w:spacing w:before="240" w:after="120" w:line="240" w:lineRule="auto"/>
        <w:rPr>
          <w:i/>
        </w:rPr>
      </w:pPr>
      <w:r w:rsidRPr="00D129D2">
        <w:rPr>
          <w:b/>
        </w:rPr>
        <w:t>Per</w:t>
      </w:r>
      <w:r>
        <w:t xml:space="preserve"> - Text field to enter the calendar basis for the payment. (e.g. month, year, etc.)</w:t>
      </w:r>
    </w:p>
    <w:p w14:paraId="0FF31220" w14:textId="06AF73F9"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inimum </w:t>
      </w:r>
      <w:r>
        <w:rPr>
          <w:i/>
        </w:rPr>
        <w:t xml:space="preserve">– </w:t>
      </w:r>
      <w:r w:rsidR="002B0D27">
        <w:t>This will be a VARCHAR field. The system will allow the user to enter an amount or</w:t>
      </w:r>
      <w:r w:rsidR="00A814BD">
        <w:t xml:space="preserve"> a </w:t>
      </w:r>
      <w:r w:rsidR="002B0D27">
        <w:t>text in this field</w:t>
      </w:r>
      <w:r>
        <w:t>.</w:t>
      </w:r>
    </w:p>
    <w:p w14:paraId="7B0B1862" w14:textId="2D027703" w:rsidR="00DE1288" w:rsidRPr="00DE1288" w:rsidRDefault="00DE1288" w:rsidP="00DE1288">
      <w:pPr>
        <w:pStyle w:val="ListParagraph"/>
        <w:numPr>
          <w:ilvl w:val="2"/>
          <w:numId w:val="3"/>
        </w:numPr>
        <w:tabs>
          <w:tab w:val="left" w:pos="360"/>
        </w:tabs>
        <w:spacing w:before="240" w:after="120" w:line="240" w:lineRule="auto"/>
        <w:rPr>
          <w:i/>
        </w:rPr>
      </w:pPr>
      <w:r>
        <w:rPr>
          <w:b/>
        </w:rPr>
        <w:t xml:space="preserve">Maximum </w:t>
      </w:r>
      <w:r>
        <w:rPr>
          <w:i/>
        </w:rPr>
        <w:t xml:space="preserve">– </w:t>
      </w:r>
      <w:r w:rsidR="002B0D27">
        <w:t xml:space="preserve">This will be a VARCHAR field. The system will allow the user to enter an amount or </w:t>
      </w:r>
      <w:r w:rsidR="00A814BD">
        <w:t xml:space="preserve">a </w:t>
      </w:r>
      <w:r w:rsidR="002B0D27">
        <w:t>text in this field</w:t>
      </w:r>
      <w:r>
        <w:t>.</w:t>
      </w:r>
    </w:p>
    <w:p w14:paraId="4BA744C0" w14:textId="77777777" w:rsidR="00ED65FB" w:rsidRPr="00ED65FB" w:rsidRDefault="00ED65FB" w:rsidP="00C84504">
      <w:pPr>
        <w:pStyle w:val="ListParagraph"/>
        <w:tabs>
          <w:tab w:val="left" w:pos="360"/>
        </w:tabs>
        <w:spacing w:after="120" w:line="240" w:lineRule="auto"/>
        <w:ind w:left="2160"/>
      </w:pPr>
    </w:p>
    <w:p w14:paraId="58B43509" w14:textId="28B9665E" w:rsidR="000B7DAD" w:rsidRDefault="00C84504" w:rsidP="004F6C82">
      <w:pPr>
        <w:pStyle w:val="ListParagraph"/>
        <w:numPr>
          <w:ilvl w:val="0"/>
          <w:numId w:val="3"/>
        </w:numPr>
        <w:tabs>
          <w:tab w:val="left" w:pos="360"/>
        </w:tabs>
        <w:spacing w:after="120" w:line="240" w:lineRule="auto"/>
        <w:ind w:left="1584" w:hanging="432"/>
      </w:pPr>
      <w:r w:rsidRPr="00C84504">
        <w:rPr>
          <w:b/>
        </w:rPr>
        <w:t>17. Your organization's current constitution and bylaws must be filed with this report. Under certain circumstances, your parent national or international organization may file copies on your behalf (see the instructions for this item). Is your parent national or international submitting copies on your behalf?</w:t>
      </w:r>
      <w:r w:rsidR="000156DA">
        <w:t xml:space="preserve"> – </w:t>
      </w:r>
      <w:r>
        <w:t xml:space="preserve">This is a </w:t>
      </w:r>
      <w:r w:rsidRPr="00C84504">
        <w:rPr>
          <w:b/>
        </w:rPr>
        <w:t>Yes</w:t>
      </w:r>
      <w:r>
        <w:t xml:space="preserve"> and </w:t>
      </w:r>
      <w:r w:rsidRPr="00C84504">
        <w:rPr>
          <w:b/>
        </w:rPr>
        <w:t>No</w:t>
      </w:r>
      <w:r>
        <w:t xml:space="preserve"> options field. </w:t>
      </w:r>
    </w:p>
    <w:p w14:paraId="2DFDD3BC" w14:textId="4CD57AED" w:rsidR="00E524D1" w:rsidRDefault="00E524D1" w:rsidP="00E524D1">
      <w:pPr>
        <w:pStyle w:val="ListParagraph"/>
        <w:numPr>
          <w:ilvl w:val="1"/>
          <w:numId w:val="3"/>
        </w:numPr>
        <w:spacing w:after="0" w:line="240" w:lineRule="auto"/>
        <w:contextualSpacing w:val="0"/>
        <w:rPr>
          <w:rFonts w:ascii="Verdana" w:eastAsia="Times New Roman" w:hAnsi="Verdana" w:cs="Helvetica"/>
          <w:iCs/>
          <w:sz w:val="18"/>
          <w:szCs w:val="18"/>
        </w:rPr>
      </w:pPr>
      <w:r>
        <w:rPr>
          <w:rFonts w:ascii="Verdana" w:eastAsia="Times New Roman" w:hAnsi="Verdana" w:cs="Helvetica"/>
          <w:iCs/>
          <w:sz w:val="18"/>
          <w:szCs w:val="18"/>
        </w:rPr>
        <w:t xml:space="preserve">if </w:t>
      </w:r>
      <w:r w:rsidRPr="00274453">
        <w:rPr>
          <w:rFonts w:ascii="Verdana" w:eastAsia="Times New Roman" w:hAnsi="Verdana" w:cs="Helvetica"/>
          <w:b/>
          <w:iCs/>
          <w:sz w:val="18"/>
          <w:szCs w:val="18"/>
          <w:u w:val="single"/>
        </w:rPr>
        <w:t>Yes</w:t>
      </w:r>
      <w:r>
        <w:rPr>
          <w:rFonts w:ascii="Verdana" w:eastAsia="Times New Roman" w:hAnsi="Verdana" w:cs="Helvetica"/>
          <w:iCs/>
          <w:sz w:val="18"/>
          <w:szCs w:val="18"/>
        </w:rPr>
        <w:t xml:space="preserve"> is checked</w:t>
      </w:r>
      <w:r w:rsidR="0048148B">
        <w:rPr>
          <w:rFonts w:ascii="Verdana" w:eastAsia="Times New Roman" w:hAnsi="Verdana" w:cs="Helvetica"/>
          <w:iCs/>
          <w:sz w:val="18"/>
          <w:szCs w:val="18"/>
        </w:rPr>
        <w:t xml:space="preserve"> and if </w:t>
      </w:r>
      <w:r w:rsidR="0048148B" w:rsidRPr="0048148B">
        <w:rPr>
          <w:rFonts w:ascii="Verdana" w:eastAsia="Times New Roman" w:hAnsi="Verdana" w:cs="Helvetica"/>
          <w:b/>
          <w:iCs/>
          <w:sz w:val="18"/>
          <w:szCs w:val="18"/>
          <w:u w:val="single"/>
        </w:rPr>
        <w:t>Affiliated</w:t>
      </w:r>
      <w:r w:rsidR="0048148B">
        <w:rPr>
          <w:rFonts w:ascii="Verdana" w:eastAsia="Times New Roman" w:hAnsi="Verdana" w:cs="Helvetica"/>
          <w:iCs/>
          <w:sz w:val="18"/>
          <w:szCs w:val="18"/>
        </w:rPr>
        <w:t xml:space="preserve"> option is selected in Item 4</w:t>
      </w:r>
      <w:r>
        <w:rPr>
          <w:rFonts w:ascii="Verdana" w:eastAsia="Times New Roman" w:hAnsi="Verdana" w:cs="Helvetica"/>
          <w:iCs/>
          <w:sz w:val="18"/>
          <w:szCs w:val="18"/>
        </w:rPr>
        <w:t xml:space="preserve">, </w:t>
      </w:r>
    </w:p>
    <w:p w14:paraId="7DB0A018" w14:textId="2D584FE6" w:rsidR="00E524D1" w:rsidRDefault="00286CD5" w:rsidP="000A33D8">
      <w:pPr>
        <w:pStyle w:val="ListParagraph"/>
        <w:numPr>
          <w:ilvl w:val="2"/>
          <w:numId w:val="3"/>
        </w:numPr>
        <w:spacing w:after="0" w:line="240" w:lineRule="auto"/>
        <w:contextualSpacing w:val="0"/>
        <w:rPr>
          <w:rFonts w:ascii="Verdana" w:eastAsia="Times New Roman" w:hAnsi="Verdana" w:cs="Helvetica"/>
          <w:iCs/>
          <w:sz w:val="18"/>
          <w:szCs w:val="18"/>
        </w:rPr>
      </w:pPr>
      <w:r>
        <w:rPr>
          <w:rFonts w:ascii="Verdana" w:eastAsia="Times New Roman" w:hAnsi="Verdana" w:cs="Helvetica"/>
          <w:iCs/>
          <w:sz w:val="18"/>
          <w:szCs w:val="18"/>
        </w:rPr>
        <w:t>The system will list a pop-up listing</w:t>
      </w:r>
      <w:r w:rsidR="000A33D8">
        <w:rPr>
          <w:rFonts w:ascii="Verdana" w:eastAsia="Times New Roman" w:hAnsi="Verdana" w:cs="Helvetica"/>
          <w:iCs/>
          <w:sz w:val="18"/>
          <w:szCs w:val="18"/>
        </w:rPr>
        <w:t xml:space="preserve"> National </w:t>
      </w:r>
      <w:r w:rsidR="000A33D8" w:rsidRPr="000A33D8">
        <w:rPr>
          <w:rFonts w:ascii="Verdana" w:eastAsia="Times New Roman" w:hAnsi="Verdana" w:cs="Helvetica"/>
          <w:iCs/>
          <w:sz w:val="18"/>
          <w:szCs w:val="18"/>
        </w:rPr>
        <w:t>Headquarters</w:t>
      </w:r>
      <w:r w:rsidR="000A33D8">
        <w:rPr>
          <w:rFonts w:ascii="Verdana" w:eastAsia="Times New Roman" w:hAnsi="Verdana" w:cs="Helvetica"/>
          <w:iCs/>
          <w:sz w:val="18"/>
          <w:szCs w:val="18"/>
        </w:rPr>
        <w:t>’</w:t>
      </w:r>
      <w:r w:rsidR="000A33D8" w:rsidRPr="000A33D8">
        <w:rPr>
          <w:rFonts w:ascii="Verdana" w:eastAsia="Times New Roman" w:hAnsi="Verdana" w:cs="Helvetica"/>
          <w:iCs/>
          <w:sz w:val="18"/>
          <w:szCs w:val="18"/>
        </w:rPr>
        <w:t xml:space="preserve"> </w:t>
      </w:r>
      <w:r w:rsidR="000A33D8">
        <w:rPr>
          <w:rFonts w:ascii="Verdana" w:eastAsia="Times New Roman" w:hAnsi="Verdana" w:cs="Helvetica"/>
          <w:iCs/>
          <w:sz w:val="18"/>
          <w:szCs w:val="18"/>
        </w:rPr>
        <w:t>(NHQ)</w:t>
      </w:r>
      <w:r>
        <w:rPr>
          <w:rFonts w:ascii="Verdana" w:eastAsia="Times New Roman" w:hAnsi="Verdana" w:cs="Helvetica"/>
          <w:iCs/>
          <w:sz w:val="18"/>
          <w:szCs w:val="18"/>
        </w:rPr>
        <w:t xml:space="preserve"> details.</w:t>
      </w:r>
    </w:p>
    <w:p w14:paraId="3E9D6639" w14:textId="2C5F40E7" w:rsidR="00286CD5" w:rsidRPr="00273292" w:rsidRDefault="00273292" w:rsidP="00286CD5">
      <w:pPr>
        <w:pStyle w:val="ListParagraph"/>
        <w:spacing w:after="0" w:line="240" w:lineRule="auto"/>
        <w:ind w:left="3240"/>
        <w:contextualSpacing w:val="0"/>
        <w:rPr>
          <w:rFonts w:ascii="Verdana" w:eastAsia="Times New Roman" w:hAnsi="Verdana" w:cs="Helvetica"/>
          <w:b/>
          <w:iCs/>
          <w:sz w:val="18"/>
          <w:szCs w:val="18"/>
        </w:rPr>
      </w:pPr>
      <w:r w:rsidRPr="00273292">
        <w:rPr>
          <w:rFonts w:ascii="Verdana" w:eastAsia="Times New Roman" w:hAnsi="Verdana" w:cs="Helvetica"/>
          <w:b/>
          <w:iCs/>
          <w:sz w:val="18"/>
          <w:szCs w:val="18"/>
        </w:rPr>
        <w:t xml:space="preserve">Your parent national organization, </w:t>
      </w:r>
      <w:r w:rsidR="00913525">
        <w:rPr>
          <w:rFonts w:ascii="Verdana" w:eastAsia="Times New Roman" w:hAnsi="Verdana" w:cs="Helvetica"/>
          <w:b/>
          <w:iCs/>
          <w:sz w:val="18"/>
          <w:szCs w:val="18"/>
        </w:rPr>
        <w:t>&lt;Organization name</w:t>
      </w:r>
      <w:r w:rsidR="00631270">
        <w:rPr>
          <w:rFonts w:ascii="Verdana" w:eastAsia="Times New Roman" w:hAnsi="Verdana" w:cs="Helvetica"/>
          <w:b/>
          <w:iCs/>
          <w:sz w:val="18"/>
          <w:szCs w:val="18"/>
        </w:rPr>
        <w:t xml:space="preserve"> selected in Item 4</w:t>
      </w:r>
      <w:r w:rsidR="00913525">
        <w:rPr>
          <w:rFonts w:ascii="Verdana" w:eastAsia="Times New Roman" w:hAnsi="Verdana" w:cs="Helvetica"/>
          <w:b/>
          <w:iCs/>
          <w:sz w:val="18"/>
          <w:szCs w:val="18"/>
        </w:rPr>
        <w:t>&gt;</w:t>
      </w:r>
      <w:r w:rsidRPr="00273292">
        <w:rPr>
          <w:rFonts w:ascii="Verdana" w:eastAsia="Times New Roman" w:hAnsi="Verdana" w:cs="Helvetica"/>
          <w:b/>
          <w:iCs/>
          <w:sz w:val="18"/>
          <w:szCs w:val="18"/>
        </w:rPr>
        <w:t xml:space="preserve"> has filed a constitution and bylaws on your behalf.</w:t>
      </w:r>
    </w:p>
    <w:p w14:paraId="7BFABFE3" w14:textId="7216D75B" w:rsidR="00E524D1" w:rsidRDefault="00E524D1" w:rsidP="00E524D1">
      <w:pPr>
        <w:pStyle w:val="ListParagraph"/>
        <w:numPr>
          <w:ilvl w:val="1"/>
          <w:numId w:val="3"/>
        </w:numPr>
        <w:spacing w:after="0" w:line="240" w:lineRule="auto"/>
        <w:contextualSpacing w:val="0"/>
        <w:rPr>
          <w:rFonts w:ascii="Verdana" w:eastAsia="Times New Roman" w:hAnsi="Verdana" w:cs="Helvetica"/>
          <w:iCs/>
          <w:sz w:val="18"/>
          <w:szCs w:val="18"/>
        </w:rPr>
      </w:pPr>
      <w:r w:rsidRPr="00E0067B">
        <w:rPr>
          <w:rFonts w:ascii="Verdana" w:eastAsia="Times New Roman" w:hAnsi="Verdana" w:cs="Helvetica"/>
          <w:iCs/>
          <w:sz w:val="18"/>
          <w:szCs w:val="18"/>
        </w:rPr>
        <w:t xml:space="preserve">if </w:t>
      </w:r>
      <w:r w:rsidRPr="00E0067B">
        <w:rPr>
          <w:rFonts w:ascii="Verdana" w:eastAsia="Times New Roman" w:hAnsi="Verdana" w:cs="Helvetica"/>
          <w:b/>
          <w:iCs/>
          <w:sz w:val="18"/>
          <w:szCs w:val="18"/>
          <w:u w:val="single"/>
        </w:rPr>
        <w:t>No</w:t>
      </w:r>
      <w:r w:rsidRPr="00E0067B">
        <w:rPr>
          <w:rFonts w:ascii="Verdana" w:eastAsia="Times New Roman" w:hAnsi="Verdana" w:cs="Helvetica"/>
          <w:iCs/>
          <w:sz w:val="18"/>
          <w:szCs w:val="18"/>
        </w:rPr>
        <w:t xml:space="preserve"> is checked,</w:t>
      </w:r>
      <w:r>
        <w:rPr>
          <w:rFonts w:ascii="Verdana" w:eastAsia="Times New Roman" w:hAnsi="Verdana" w:cs="Helvetica"/>
          <w:iCs/>
          <w:sz w:val="18"/>
          <w:szCs w:val="18"/>
        </w:rPr>
        <w:t xml:space="preserve"> the system should display the </w:t>
      </w:r>
      <w:r w:rsidR="00F6745B">
        <w:rPr>
          <w:rFonts w:ascii="Verdana" w:eastAsia="Times New Roman" w:hAnsi="Verdana" w:cs="Helvetica"/>
          <w:iCs/>
          <w:sz w:val="18"/>
          <w:szCs w:val="18"/>
        </w:rPr>
        <w:t xml:space="preserve">following </w:t>
      </w:r>
      <w:r>
        <w:rPr>
          <w:rFonts w:ascii="Verdana" w:eastAsia="Times New Roman" w:hAnsi="Verdana" w:cs="Helvetica"/>
          <w:iCs/>
          <w:sz w:val="18"/>
          <w:szCs w:val="18"/>
        </w:rPr>
        <w:t>pop-up message to the filer.</w:t>
      </w:r>
    </w:p>
    <w:p w14:paraId="5C8E93F5" w14:textId="0076CF20" w:rsidR="00F6745B" w:rsidRPr="008505AE" w:rsidRDefault="008F2527" w:rsidP="008F2527">
      <w:pPr>
        <w:pStyle w:val="ListParagraph"/>
        <w:numPr>
          <w:ilvl w:val="0"/>
          <w:numId w:val="42"/>
        </w:numPr>
        <w:rPr>
          <w:rFonts w:ascii="Times New Roman" w:hAnsi="Times New Roman" w:cs="Times New Roman"/>
          <w:sz w:val="24"/>
          <w:szCs w:val="24"/>
          <w:highlight w:val="yellow"/>
        </w:rPr>
      </w:pPr>
      <w:r w:rsidRPr="008505AE">
        <w:rPr>
          <w:rFonts w:ascii="Times New Roman" w:hAnsi="Times New Roman" w:cs="Times New Roman"/>
          <w:sz w:val="24"/>
          <w:szCs w:val="24"/>
          <w:highlight w:val="yellow"/>
        </w:rPr>
        <w:t>If you selected “No”,  you should attach and submit the governing documents with the completed Form LM-1 report.  If your organization does not yet have governing documents, you must submit them with an amended Form LM-1 report. The documents you attach to this report will be listed in the space below Item 17</w:t>
      </w:r>
      <w:r w:rsidR="00F6745B" w:rsidRPr="008505AE">
        <w:rPr>
          <w:rFonts w:ascii="Times New Roman" w:hAnsi="Times New Roman" w:cs="Times New Roman"/>
          <w:sz w:val="24"/>
          <w:szCs w:val="24"/>
          <w:highlight w:val="yellow"/>
        </w:rPr>
        <w:t xml:space="preserve">. </w:t>
      </w:r>
    </w:p>
    <w:p w14:paraId="5DA05B61" w14:textId="2FC14AD7" w:rsidR="00E524D1" w:rsidRDefault="00E524D1" w:rsidP="00F6745B">
      <w:pPr>
        <w:pStyle w:val="ListParagraph"/>
        <w:spacing w:after="0" w:line="240" w:lineRule="auto"/>
        <w:ind w:left="3240"/>
        <w:contextualSpacing w:val="0"/>
        <w:rPr>
          <w:rFonts w:ascii="Verdana" w:eastAsia="Times New Roman" w:hAnsi="Verdana" w:cs="Helvetica"/>
          <w:iCs/>
          <w:sz w:val="18"/>
          <w:szCs w:val="18"/>
        </w:rPr>
      </w:pPr>
    </w:p>
    <w:p w14:paraId="233C980A" w14:textId="77777777" w:rsidR="007D2404" w:rsidRDefault="007D2404" w:rsidP="00C84504">
      <w:pPr>
        <w:pStyle w:val="ListParagraph"/>
        <w:tabs>
          <w:tab w:val="left" w:pos="360"/>
        </w:tabs>
        <w:spacing w:after="120" w:line="240" w:lineRule="auto"/>
        <w:ind w:left="2160"/>
      </w:pPr>
      <w:r>
        <w:t>This field will have an additional section below to list the attachments submitted with the report. The title for this section is listed below:</w:t>
      </w:r>
    </w:p>
    <w:p w14:paraId="71CB929A" w14:textId="774F8612" w:rsidR="00C84504" w:rsidRDefault="00C84504" w:rsidP="00C84504">
      <w:pPr>
        <w:pStyle w:val="ListParagraph"/>
        <w:tabs>
          <w:tab w:val="left" w:pos="360"/>
        </w:tabs>
        <w:spacing w:after="120" w:line="240" w:lineRule="auto"/>
        <w:ind w:left="2160"/>
      </w:pPr>
    </w:p>
    <w:p w14:paraId="320C9B21" w14:textId="77777777" w:rsidR="007D2404" w:rsidRDefault="007D2404" w:rsidP="00C84504">
      <w:pPr>
        <w:pStyle w:val="ListParagraph"/>
        <w:tabs>
          <w:tab w:val="left" w:pos="360"/>
        </w:tabs>
        <w:spacing w:after="120" w:line="240" w:lineRule="auto"/>
        <w:ind w:left="2160"/>
        <w:rPr>
          <w:b/>
        </w:rPr>
      </w:pPr>
      <w:r w:rsidRPr="007D2404">
        <w:rPr>
          <w:b/>
        </w:rPr>
        <w:t>Click the Add Attachments button to attach any governing documents with this report. The documents attached will be listed in the space below:</w:t>
      </w:r>
    </w:p>
    <w:p w14:paraId="64DC993D" w14:textId="77777777" w:rsidR="007D2404" w:rsidRDefault="007D2404" w:rsidP="00C84504">
      <w:pPr>
        <w:pStyle w:val="ListParagraph"/>
        <w:tabs>
          <w:tab w:val="left" w:pos="360"/>
        </w:tabs>
        <w:spacing w:after="120" w:line="240" w:lineRule="auto"/>
        <w:ind w:left="2160"/>
      </w:pPr>
    </w:p>
    <w:p w14:paraId="40D75C06" w14:textId="6F664384" w:rsidR="00C84504" w:rsidRPr="00C84504" w:rsidRDefault="00CC648C" w:rsidP="00C84504">
      <w:pPr>
        <w:pStyle w:val="ListParagraph"/>
        <w:tabs>
          <w:tab w:val="left" w:pos="360"/>
        </w:tabs>
        <w:spacing w:after="120" w:line="240" w:lineRule="auto"/>
        <w:ind w:left="2160"/>
      </w:pPr>
      <w:r>
        <w:t>This</w:t>
      </w:r>
      <w:r w:rsidR="00C84504">
        <w:t xml:space="preserve"> </w:t>
      </w:r>
      <w:r w:rsidR="007D2404">
        <w:t>section</w:t>
      </w:r>
      <w:r w:rsidR="00C84504">
        <w:t xml:space="preserve"> will be disabled for data entry. When the filer attach</w:t>
      </w:r>
      <w:r w:rsidR="00D72DFF">
        <w:t>es</w:t>
      </w:r>
      <w:r w:rsidR="00C84504">
        <w:t xml:space="preserve"> a file, the name of the file attached will be listed in this section.</w:t>
      </w:r>
      <w:r w:rsidR="00691BEC">
        <w:t xml:space="preserve"> If no files attached, the </w:t>
      </w:r>
      <w:r w:rsidR="007D2404">
        <w:t>section</w:t>
      </w:r>
      <w:r w:rsidR="00691BEC">
        <w:t xml:space="preserve"> will be empty.</w:t>
      </w:r>
    </w:p>
    <w:p w14:paraId="624F68A4" w14:textId="4E4177E2" w:rsidR="00037CB2" w:rsidRDefault="00037CB2" w:rsidP="00BC5145">
      <w:pPr>
        <w:pStyle w:val="Heading1"/>
        <w:numPr>
          <w:ilvl w:val="2"/>
          <w:numId w:val="1"/>
        </w:numPr>
      </w:pPr>
      <w:bookmarkStart w:id="39" w:name="_Toc33098869"/>
      <w:r>
        <w:lastRenderedPageBreak/>
        <w:t xml:space="preserve">Page </w:t>
      </w:r>
      <w:r w:rsidR="004F6C82">
        <w:t>4</w:t>
      </w:r>
      <w:bookmarkEnd w:id="39"/>
      <w:r w:rsidR="00747D0C">
        <w:t xml:space="preserve"> </w:t>
      </w:r>
    </w:p>
    <w:p w14:paraId="1B6E406F" w14:textId="77777777" w:rsidR="003778AF" w:rsidRDefault="003778AF" w:rsidP="00BC5145">
      <w:pPr>
        <w:pStyle w:val="Heading1"/>
        <w:numPr>
          <w:ilvl w:val="3"/>
          <w:numId w:val="1"/>
        </w:numPr>
      </w:pPr>
      <w:bookmarkStart w:id="40" w:name="_Toc33098870"/>
      <w:r>
        <w:t>Business Requirements</w:t>
      </w:r>
      <w:bookmarkEnd w:id="40"/>
    </w:p>
    <w:p w14:paraId="6FAAA888" w14:textId="2988A9F3" w:rsidR="003778AF" w:rsidRDefault="008C5C9D" w:rsidP="00CB7D33">
      <w:pPr>
        <w:ind w:left="1080"/>
      </w:pPr>
      <w:r>
        <w:t xml:space="preserve">ITEM </w:t>
      </w:r>
      <w:r w:rsidR="001B6FE4">
        <w:t>1</w:t>
      </w:r>
      <w:r>
        <w:t>8 (</w:t>
      </w:r>
      <w:r w:rsidR="003778AF" w:rsidRPr="009A163A">
        <w:t xml:space="preserve">Page </w:t>
      </w:r>
      <w:r w:rsidR="00C11C04">
        <w:t>3</w:t>
      </w:r>
      <w:r>
        <w:t>)</w:t>
      </w:r>
      <w:r w:rsidR="003778AF" w:rsidRPr="009A163A">
        <w:t xml:space="preserve"> captures</w:t>
      </w:r>
      <w:r w:rsidR="005F1274">
        <w:t xml:space="preserve"> </w:t>
      </w:r>
      <w:r w:rsidR="001B6FE4">
        <w:t xml:space="preserve">the </w:t>
      </w:r>
      <w:r w:rsidR="00F83D18">
        <w:t>page number and section or paragraph where each practice or procedure is described in your organization’s constitution and bylaws or other governing rules filed with OLMS</w:t>
      </w:r>
      <w:r w:rsidR="002D0363">
        <w:t>.</w:t>
      </w:r>
      <w:r>
        <w:t xml:space="preserve"> </w:t>
      </w:r>
    </w:p>
    <w:p w14:paraId="01104AD1" w14:textId="4FD860FD" w:rsidR="003778AF" w:rsidRDefault="003778AF" w:rsidP="00BC5145">
      <w:pPr>
        <w:pStyle w:val="Heading1"/>
        <w:numPr>
          <w:ilvl w:val="3"/>
          <w:numId w:val="1"/>
        </w:numPr>
        <w:ind w:left="1656"/>
      </w:pPr>
      <w:bookmarkStart w:id="41" w:name="_Toc33098871"/>
      <w:r>
        <w:t>Functional Requirements</w:t>
      </w:r>
      <w:bookmarkEnd w:id="41"/>
    </w:p>
    <w:p w14:paraId="6912EC7F" w14:textId="18BA30DC" w:rsidR="00D03902" w:rsidRDefault="00D72DFF" w:rsidP="003778AF">
      <w:pPr>
        <w:ind w:left="1080"/>
      </w:pPr>
      <w:r>
        <w:t>The s</w:t>
      </w:r>
      <w:r w:rsidR="00EA0835">
        <w:t xml:space="preserve">ystem shall display ‘Page </w:t>
      </w:r>
      <w:r w:rsidR="004D1CB5">
        <w:t>3</w:t>
      </w:r>
      <w:r w:rsidR="00D03902">
        <w:t xml:space="preserve">’ in the following scenarios. </w:t>
      </w:r>
    </w:p>
    <w:p w14:paraId="1607A34D" w14:textId="3900AB7D" w:rsidR="00D03902" w:rsidRPr="00747D0C" w:rsidRDefault="00D03902" w:rsidP="005345D9">
      <w:pPr>
        <w:pStyle w:val="ListParagraph"/>
        <w:numPr>
          <w:ilvl w:val="0"/>
          <w:numId w:val="3"/>
        </w:numPr>
      </w:pPr>
      <w:r w:rsidRPr="00747D0C">
        <w:t xml:space="preserve">When the filer </w:t>
      </w:r>
      <w:r w:rsidR="002D3DD6" w:rsidRPr="00747D0C">
        <w:t>selects “</w:t>
      </w:r>
      <w:r w:rsidR="00EA0835" w:rsidRPr="00747D0C">
        <w:t>&gt;</w:t>
      </w:r>
      <w:r w:rsidR="00155767" w:rsidRPr="00747D0C">
        <w:t>” (</w:t>
      </w:r>
      <w:r w:rsidR="00EA0835" w:rsidRPr="00747D0C">
        <w:t>next</w:t>
      </w:r>
      <w:r w:rsidRPr="00747D0C">
        <w:t>)</w:t>
      </w:r>
      <w:r w:rsidR="00EA0835" w:rsidRPr="00747D0C">
        <w:t>’ button on</w:t>
      </w:r>
      <w:r w:rsidR="00274637" w:rsidRPr="00747D0C">
        <w:t xml:space="preserve"> the</w:t>
      </w:r>
      <w:r w:rsidR="00EA0835" w:rsidRPr="00747D0C">
        <w:t xml:space="preserve"> ‘</w:t>
      </w:r>
      <w:r w:rsidR="004D1CB5">
        <w:t>ITEM</w:t>
      </w:r>
      <w:r w:rsidR="001504D1">
        <w:t>S</w:t>
      </w:r>
      <w:r w:rsidR="004D1CB5">
        <w:t xml:space="preserve"> </w:t>
      </w:r>
      <w:r w:rsidR="00F83D18">
        <w:t>10-17</w:t>
      </w:r>
      <w:r w:rsidR="00EA0835" w:rsidRPr="00747D0C">
        <w:t>’ page</w:t>
      </w:r>
      <w:r w:rsidRPr="00747D0C">
        <w:t xml:space="preserve">. </w:t>
      </w:r>
    </w:p>
    <w:p w14:paraId="3E1073C6" w14:textId="181C6E4D" w:rsidR="00D03902" w:rsidRPr="00747D0C" w:rsidRDefault="00D03902" w:rsidP="005345D9">
      <w:pPr>
        <w:pStyle w:val="ListParagraph"/>
        <w:numPr>
          <w:ilvl w:val="0"/>
          <w:numId w:val="3"/>
        </w:numPr>
      </w:pPr>
      <w:r w:rsidRPr="00747D0C">
        <w:t xml:space="preserve">When the filer selects </w:t>
      </w:r>
      <w:r w:rsidR="009E2190">
        <w:t xml:space="preserve">the </w:t>
      </w:r>
      <w:r w:rsidRPr="00747D0C">
        <w:t>‘</w:t>
      </w:r>
      <w:r w:rsidR="004D1CB5">
        <w:t xml:space="preserve">ITEM </w:t>
      </w:r>
      <w:r w:rsidR="00F83D18">
        <w:t>1</w:t>
      </w:r>
      <w:r w:rsidR="004D1CB5">
        <w:t>8</w:t>
      </w:r>
      <w:r w:rsidR="006F49A7">
        <w:t>’</w:t>
      </w:r>
      <w:r w:rsidRPr="00747D0C">
        <w:t xml:space="preserve"> link from </w:t>
      </w:r>
      <w:r w:rsidR="00274637" w:rsidRPr="00747D0C">
        <w:t xml:space="preserve">the </w:t>
      </w:r>
      <w:r w:rsidRPr="00747D0C">
        <w:t>Left Navigation Panel</w:t>
      </w:r>
      <w:r w:rsidR="00274637" w:rsidRPr="00747D0C">
        <w:t>.</w:t>
      </w:r>
    </w:p>
    <w:p w14:paraId="770C2926" w14:textId="77777777" w:rsidR="00EA0835" w:rsidRDefault="00EA0835" w:rsidP="00BC5145">
      <w:pPr>
        <w:pStyle w:val="Heading1"/>
        <w:numPr>
          <w:ilvl w:val="3"/>
          <w:numId w:val="1"/>
        </w:numPr>
        <w:ind w:left="1656"/>
      </w:pPr>
      <w:bookmarkStart w:id="42" w:name="_Toc33098872"/>
      <w:r>
        <w:t>Header Section</w:t>
      </w:r>
      <w:bookmarkEnd w:id="42"/>
    </w:p>
    <w:p w14:paraId="28938806" w14:textId="77777777" w:rsidR="00EA0835" w:rsidRDefault="00EA0835" w:rsidP="00EA0835">
      <w:pPr>
        <w:ind w:left="1080"/>
      </w:pPr>
      <w:r>
        <w:t xml:space="preserve">The header </w:t>
      </w:r>
      <w:r w:rsidR="005D5571">
        <w:t xml:space="preserve">section </w:t>
      </w:r>
      <w:r>
        <w:t xml:space="preserve">pictured </w:t>
      </w:r>
      <w:r w:rsidR="00195411">
        <w:t>below</w:t>
      </w:r>
      <w:r>
        <w:t xml:space="preserve"> will be displayed on Page </w:t>
      </w:r>
      <w:r w:rsidR="004C2BE9">
        <w:t>2</w:t>
      </w:r>
      <w:r>
        <w:t>.</w:t>
      </w:r>
    </w:p>
    <w:p w14:paraId="3ED61357" w14:textId="07C529E4" w:rsidR="00FE6A65" w:rsidRPr="001F6DAE" w:rsidRDefault="003401C0" w:rsidP="00EA0835">
      <w:pPr>
        <w:ind w:left="1080"/>
      </w:pPr>
      <w:r>
        <w:rPr>
          <w:noProof/>
        </w:rPr>
        <w:drawing>
          <wp:inline distT="0" distB="0" distL="0" distR="0" wp14:anchorId="31E4D79C" wp14:editId="6A4021E4">
            <wp:extent cx="5759355" cy="21826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35589" cy="221150"/>
                    </a:xfrm>
                    <a:prstGeom prst="rect">
                      <a:avLst/>
                    </a:prstGeom>
                  </pic:spPr>
                </pic:pic>
              </a:graphicData>
            </a:graphic>
          </wp:inline>
        </w:drawing>
      </w:r>
    </w:p>
    <w:p w14:paraId="58567FFA" w14:textId="77777777" w:rsidR="00EA0835" w:rsidRDefault="00EA0835" w:rsidP="00BC5145">
      <w:pPr>
        <w:pStyle w:val="Heading1"/>
        <w:numPr>
          <w:ilvl w:val="3"/>
          <w:numId w:val="1"/>
        </w:numPr>
        <w:ind w:left="1656"/>
      </w:pPr>
      <w:bookmarkStart w:id="43" w:name="_Toc33098873"/>
      <w:r>
        <w:t>Footer Section</w:t>
      </w:r>
      <w:bookmarkEnd w:id="43"/>
    </w:p>
    <w:p w14:paraId="097873BD" w14:textId="56A886EC" w:rsidR="005D5571" w:rsidRPr="005D5571" w:rsidRDefault="005D5571" w:rsidP="005D5571">
      <w:pPr>
        <w:ind w:left="288" w:firstLine="720"/>
      </w:pPr>
      <w:r w:rsidRPr="005D5571">
        <w:t xml:space="preserve">The </w:t>
      </w:r>
      <w:r>
        <w:t>footer</w:t>
      </w:r>
      <w:r w:rsidRPr="005D5571">
        <w:t xml:space="preserve"> section pictured below will be displayed on Page </w:t>
      </w:r>
      <w:r w:rsidR="00F83D18">
        <w:t>3</w:t>
      </w:r>
      <w:r w:rsidRPr="005D5571">
        <w:t>.</w:t>
      </w:r>
    </w:p>
    <w:p w14:paraId="6CFCCBEF" w14:textId="0A40E07E" w:rsidR="00EA0835" w:rsidRDefault="00F83D18" w:rsidP="00FE6A65">
      <w:pPr>
        <w:ind w:left="1008"/>
      </w:pPr>
      <w:r>
        <w:rPr>
          <w:noProof/>
        </w:rPr>
        <w:drawing>
          <wp:inline distT="0" distB="0" distL="0" distR="0" wp14:anchorId="75F0FF49" wp14:editId="646BC077">
            <wp:extent cx="5902657" cy="512383"/>
            <wp:effectExtent l="0" t="0" r="317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66307" cy="517908"/>
                    </a:xfrm>
                    <a:prstGeom prst="rect">
                      <a:avLst/>
                    </a:prstGeom>
                  </pic:spPr>
                </pic:pic>
              </a:graphicData>
            </a:graphic>
          </wp:inline>
        </w:drawing>
      </w:r>
    </w:p>
    <w:p w14:paraId="39288B75" w14:textId="77777777" w:rsidR="00E57225" w:rsidRDefault="00E57225" w:rsidP="00BC5145">
      <w:pPr>
        <w:pStyle w:val="Heading1"/>
        <w:numPr>
          <w:ilvl w:val="3"/>
          <w:numId w:val="1"/>
        </w:numPr>
        <w:ind w:left="1656"/>
      </w:pPr>
      <w:bookmarkStart w:id="44" w:name="_Toc33098874"/>
      <w:r>
        <w:t>Design</w:t>
      </w:r>
      <w:bookmarkEnd w:id="44"/>
    </w:p>
    <w:p w14:paraId="637AD640" w14:textId="45865069" w:rsidR="005D5571" w:rsidRDefault="005D5571" w:rsidP="005D5571">
      <w:pPr>
        <w:ind w:left="288" w:firstLine="720"/>
      </w:pPr>
      <w:r>
        <w:t>A mock-up design for Page #</w:t>
      </w:r>
      <w:r w:rsidR="00FC6A8E">
        <w:t>3</w:t>
      </w:r>
      <w:r>
        <w:t xml:space="preserve"> is displayed below.</w:t>
      </w:r>
    </w:p>
    <w:p w14:paraId="7A7A51C7" w14:textId="63093067" w:rsidR="00F04502" w:rsidRPr="005D5571" w:rsidRDefault="00B30D5A" w:rsidP="005D5571">
      <w:pPr>
        <w:ind w:left="288" w:firstLine="720"/>
      </w:pPr>
      <w:r>
        <w:rPr>
          <w:noProof/>
        </w:rPr>
        <w:lastRenderedPageBreak/>
        <w:drawing>
          <wp:inline distT="0" distB="0" distL="0" distR="0" wp14:anchorId="7292D73A" wp14:editId="6B7D1177">
            <wp:extent cx="4608576" cy="4210882"/>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ge 4.png"/>
                    <pic:cNvPicPr/>
                  </pic:nvPicPr>
                  <pic:blipFill rotWithShape="1">
                    <a:blip r:embed="rId38" cstate="print">
                      <a:extLst>
                        <a:ext uri="{28A0092B-C50C-407E-A947-70E740481C1C}">
                          <a14:useLocalDpi xmlns:a14="http://schemas.microsoft.com/office/drawing/2010/main" val="0"/>
                        </a:ext>
                      </a:extLst>
                    </a:blip>
                    <a:srcRect b="5080"/>
                    <a:stretch/>
                  </pic:blipFill>
                  <pic:spPr bwMode="auto">
                    <a:xfrm>
                      <a:off x="0" y="0"/>
                      <a:ext cx="4618628" cy="4220067"/>
                    </a:xfrm>
                    <a:prstGeom prst="rect">
                      <a:avLst/>
                    </a:prstGeom>
                    <a:ln>
                      <a:noFill/>
                    </a:ln>
                    <a:extLst>
                      <a:ext uri="{53640926-AAD7-44D8-BBD7-CCE9431645EC}">
                        <a14:shadowObscured xmlns:a14="http://schemas.microsoft.com/office/drawing/2010/main"/>
                      </a:ext>
                    </a:extLst>
                  </pic:spPr>
                </pic:pic>
              </a:graphicData>
            </a:graphic>
          </wp:inline>
        </w:drawing>
      </w:r>
    </w:p>
    <w:p w14:paraId="0A570CCE" w14:textId="6241BE93" w:rsidR="002D3DD6" w:rsidRDefault="002D3DD6" w:rsidP="00BC5145">
      <w:pPr>
        <w:pStyle w:val="Heading1"/>
        <w:numPr>
          <w:ilvl w:val="3"/>
          <w:numId w:val="1"/>
        </w:numPr>
        <w:ind w:left="1656"/>
      </w:pPr>
      <w:bookmarkStart w:id="45" w:name="_Toc33098875"/>
      <w:r>
        <w:t>Section/Field Level Requirements</w:t>
      </w:r>
      <w:bookmarkEnd w:id="45"/>
    </w:p>
    <w:p w14:paraId="1732A438" w14:textId="464FA627" w:rsidR="003A3B89" w:rsidRDefault="009E2190" w:rsidP="003A3B89">
      <w:pPr>
        <w:ind w:left="1008"/>
      </w:pPr>
      <w:r>
        <w:t>The h</w:t>
      </w:r>
      <w:r w:rsidR="00784494">
        <w:t>eader section will list the following title.</w:t>
      </w:r>
    </w:p>
    <w:p w14:paraId="37268B85" w14:textId="77777777" w:rsidR="00784494" w:rsidRDefault="00784494" w:rsidP="003A3B89">
      <w:pPr>
        <w:ind w:left="1008"/>
      </w:pPr>
      <w:r w:rsidRPr="00784494">
        <w:rPr>
          <w:b/>
        </w:rPr>
        <w:t>Practices and Procedures</w:t>
      </w:r>
      <w:r>
        <w:t xml:space="preserve"> (</w:t>
      </w:r>
      <w:r w:rsidRPr="00784494">
        <w:rPr>
          <w:i/>
        </w:rPr>
        <w:t>To be completed by all filers except Federal employee labor organizations subject solely to Title VII of the Civil Service Reform Act or Chapter 10 of the Foreign Service Act</w:t>
      </w:r>
      <w:r>
        <w:t xml:space="preserve">) </w:t>
      </w:r>
    </w:p>
    <w:p w14:paraId="5EBE2598" w14:textId="41F4D45E" w:rsidR="00844071" w:rsidRDefault="00E524D1" w:rsidP="00FD091E">
      <w:pPr>
        <w:tabs>
          <w:tab w:val="left" w:pos="360"/>
        </w:tabs>
        <w:spacing w:after="120" w:line="240" w:lineRule="auto"/>
        <w:ind w:left="1008"/>
      </w:pPr>
      <w:r>
        <w:t xml:space="preserve">This page will list Item 18. </w:t>
      </w:r>
    </w:p>
    <w:p w14:paraId="05171521" w14:textId="1584858C" w:rsidR="00784494" w:rsidRPr="00E524D1" w:rsidRDefault="00784494" w:rsidP="00784494">
      <w:pPr>
        <w:ind w:left="1008"/>
        <w:rPr>
          <w:b/>
        </w:rPr>
      </w:pPr>
      <w:r w:rsidRPr="00E524D1">
        <w:rPr>
          <w:b/>
        </w:rPr>
        <w:t>18. Enter in Column (1) the page number and section or paragraph number of your organization's constitution and bylaws where the listed practice or procedure is described. Or, if not described in the constitution and bylaws, check the box in Column (2) and provide a description of the practice or procedure in Item 19 or on an attached page.</w:t>
      </w:r>
    </w:p>
    <w:p w14:paraId="044659D5" w14:textId="11F6AEE0" w:rsidR="00784494" w:rsidRDefault="00E524D1" w:rsidP="00FD091E">
      <w:pPr>
        <w:tabs>
          <w:tab w:val="left" w:pos="360"/>
        </w:tabs>
        <w:spacing w:after="120" w:line="240" w:lineRule="auto"/>
        <w:ind w:left="1008"/>
      </w:pPr>
      <w:r>
        <w:t>Item will have the following three fields listed in a column format</w:t>
      </w:r>
      <w:r w:rsidR="006F45D1">
        <w:t xml:space="preserve">. </w:t>
      </w:r>
    </w:p>
    <w:p w14:paraId="3F9F7E73" w14:textId="1351F3F6" w:rsidR="00E524D1" w:rsidRPr="006B6CAA" w:rsidRDefault="00E524D1" w:rsidP="006B6CAA">
      <w:pPr>
        <w:pStyle w:val="ListParagraph"/>
        <w:numPr>
          <w:ilvl w:val="1"/>
          <w:numId w:val="29"/>
        </w:numPr>
        <w:tabs>
          <w:tab w:val="left" w:pos="360"/>
        </w:tabs>
        <w:spacing w:after="120" w:line="240" w:lineRule="auto"/>
        <w:rPr>
          <w:b/>
        </w:rPr>
      </w:pPr>
      <w:r w:rsidRPr="006B6CAA">
        <w:rPr>
          <w:b/>
        </w:rPr>
        <w:t>Practice and Procedure</w:t>
      </w:r>
    </w:p>
    <w:p w14:paraId="4A08F0A5" w14:textId="2D300573" w:rsidR="00E524D1" w:rsidRPr="006B6CAA" w:rsidRDefault="002C2FFD" w:rsidP="006B6CAA">
      <w:pPr>
        <w:pStyle w:val="ListParagraph"/>
        <w:numPr>
          <w:ilvl w:val="1"/>
          <w:numId w:val="29"/>
        </w:numPr>
        <w:tabs>
          <w:tab w:val="left" w:pos="360"/>
        </w:tabs>
        <w:spacing w:after="120" w:line="240" w:lineRule="auto"/>
        <w:rPr>
          <w:b/>
        </w:rPr>
      </w:pPr>
      <w:r>
        <w:rPr>
          <w:b/>
        </w:rPr>
        <w:t xml:space="preserve">(1) </w:t>
      </w:r>
      <w:r w:rsidR="00E524D1" w:rsidRPr="006B6CAA">
        <w:rPr>
          <w:b/>
        </w:rPr>
        <w:t>Page, Section, and/or Paragraph Number of Constitution and Bylaws</w:t>
      </w:r>
    </w:p>
    <w:p w14:paraId="18B4C3FE" w14:textId="5377A27E" w:rsidR="006B6CAA" w:rsidRPr="006B6CAA" w:rsidRDefault="006B6CAA" w:rsidP="006B6CAA">
      <w:pPr>
        <w:pStyle w:val="ListParagraph"/>
        <w:numPr>
          <w:ilvl w:val="1"/>
          <w:numId w:val="29"/>
        </w:numPr>
        <w:tabs>
          <w:tab w:val="left" w:pos="360"/>
        </w:tabs>
        <w:spacing w:after="120" w:line="240" w:lineRule="auto"/>
      </w:pPr>
      <w:r w:rsidRPr="006F45D1">
        <w:rPr>
          <w:b/>
        </w:rPr>
        <w:t>(2) Described in Item 19</w:t>
      </w:r>
    </w:p>
    <w:p w14:paraId="2FA19FF4" w14:textId="3634CA44" w:rsidR="006B6CAA" w:rsidRDefault="006B6CAA" w:rsidP="006B6CAA">
      <w:pPr>
        <w:tabs>
          <w:tab w:val="left" w:pos="360"/>
        </w:tabs>
        <w:spacing w:after="120" w:line="240" w:lineRule="auto"/>
        <w:ind w:left="1080"/>
      </w:pPr>
      <w:r>
        <w:t>The requirements for each column are listed below:</w:t>
      </w:r>
    </w:p>
    <w:p w14:paraId="57A6634D" w14:textId="733FE840" w:rsidR="006F45D1" w:rsidRDefault="006F45D1" w:rsidP="006B6CAA">
      <w:pPr>
        <w:pStyle w:val="ListParagraph"/>
        <w:numPr>
          <w:ilvl w:val="0"/>
          <w:numId w:val="30"/>
        </w:numPr>
        <w:tabs>
          <w:tab w:val="left" w:pos="360"/>
        </w:tabs>
        <w:spacing w:after="120" w:line="240" w:lineRule="auto"/>
      </w:pPr>
      <w:r w:rsidRPr="006B6CAA">
        <w:rPr>
          <w:b/>
        </w:rPr>
        <w:t>Practice and Procedure</w:t>
      </w:r>
      <w:r>
        <w:t xml:space="preserve"> – In this column the following questions </w:t>
      </w:r>
      <w:r w:rsidR="00E524D1">
        <w:t>(</w:t>
      </w:r>
      <w:r w:rsidRPr="006B6CAA">
        <w:rPr>
          <w:b/>
        </w:rPr>
        <w:t>a-m</w:t>
      </w:r>
      <w:r w:rsidR="00E524D1" w:rsidRPr="006B6CAA">
        <w:rPr>
          <w:b/>
        </w:rPr>
        <w:t>)</w:t>
      </w:r>
      <w:r>
        <w:t xml:space="preserve"> related to the practice and procedure will be listed.</w:t>
      </w:r>
      <w:r w:rsidR="006B6CAA">
        <w:t xml:space="preserve"> </w:t>
      </w:r>
    </w:p>
    <w:p w14:paraId="68C6EA2B" w14:textId="77777777" w:rsidR="006F45D1" w:rsidRPr="00E524D1" w:rsidRDefault="006F45D1" w:rsidP="006B6CAA">
      <w:pPr>
        <w:tabs>
          <w:tab w:val="left" w:pos="360"/>
        </w:tabs>
        <w:spacing w:after="120" w:line="240" w:lineRule="auto"/>
        <w:ind w:left="1728"/>
        <w:rPr>
          <w:b/>
        </w:rPr>
      </w:pPr>
      <w:r w:rsidRPr="00E524D1">
        <w:rPr>
          <w:b/>
        </w:rPr>
        <w:t>a. Qualifications for or restrictions on membership</w:t>
      </w:r>
    </w:p>
    <w:p w14:paraId="321275B3" w14:textId="77777777" w:rsidR="006F45D1" w:rsidRPr="00E524D1" w:rsidRDefault="006F45D1" w:rsidP="006B6CAA">
      <w:pPr>
        <w:tabs>
          <w:tab w:val="left" w:pos="360"/>
        </w:tabs>
        <w:spacing w:after="120" w:line="240" w:lineRule="auto"/>
        <w:ind w:left="1728"/>
        <w:rPr>
          <w:b/>
        </w:rPr>
      </w:pPr>
      <w:r w:rsidRPr="00E524D1">
        <w:rPr>
          <w:b/>
        </w:rPr>
        <w:t>b. Levying assessments</w:t>
      </w:r>
    </w:p>
    <w:p w14:paraId="093A1418" w14:textId="77777777" w:rsidR="006F45D1" w:rsidRPr="00E524D1" w:rsidRDefault="006F45D1" w:rsidP="006B6CAA">
      <w:pPr>
        <w:tabs>
          <w:tab w:val="left" w:pos="360"/>
        </w:tabs>
        <w:spacing w:after="120" w:line="240" w:lineRule="auto"/>
        <w:ind w:left="1728"/>
        <w:rPr>
          <w:b/>
        </w:rPr>
      </w:pPr>
      <w:r w:rsidRPr="00E524D1">
        <w:rPr>
          <w:b/>
        </w:rPr>
        <w:lastRenderedPageBreak/>
        <w:t>c. Participating in insurance or other benefit plans</w:t>
      </w:r>
    </w:p>
    <w:p w14:paraId="14219BD0" w14:textId="77777777" w:rsidR="006F45D1" w:rsidRPr="00E524D1" w:rsidRDefault="006F45D1" w:rsidP="006B6CAA">
      <w:pPr>
        <w:tabs>
          <w:tab w:val="left" w:pos="360"/>
        </w:tabs>
        <w:spacing w:after="120" w:line="240" w:lineRule="auto"/>
        <w:ind w:left="1728"/>
        <w:rPr>
          <w:b/>
        </w:rPr>
      </w:pPr>
      <w:r w:rsidRPr="00E524D1">
        <w:rPr>
          <w:b/>
        </w:rPr>
        <w:t>d. Authorizing disbursement of labor organization funds</w:t>
      </w:r>
    </w:p>
    <w:p w14:paraId="68632BCA" w14:textId="77777777" w:rsidR="006F45D1" w:rsidRPr="00E524D1" w:rsidRDefault="006F45D1" w:rsidP="006B6CAA">
      <w:pPr>
        <w:tabs>
          <w:tab w:val="left" w:pos="360"/>
        </w:tabs>
        <w:spacing w:after="120" w:line="240" w:lineRule="auto"/>
        <w:ind w:left="1728"/>
        <w:rPr>
          <w:b/>
        </w:rPr>
      </w:pPr>
      <w:r w:rsidRPr="00E524D1">
        <w:rPr>
          <w:b/>
        </w:rPr>
        <w:t>e. Auditing financial transactions of the labor organization</w:t>
      </w:r>
    </w:p>
    <w:p w14:paraId="3F93CB2F" w14:textId="77777777" w:rsidR="006F45D1" w:rsidRPr="00E524D1" w:rsidRDefault="006F45D1" w:rsidP="006B6CAA">
      <w:pPr>
        <w:tabs>
          <w:tab w:val="left" w:pos="360"/>
        </w:tabs>
        <w:spacing w:after="120" w:line="240" w:lineRule="auto"/>
        <w:ind w:left="1728"/>
        <w:rPr>
          <w:b/>
        </w:rPr>
      </w:pPr>
      <w:r w:rsidRPr="00E524D1">
        <w:rPr>
          <w:b/>
        </w:rPr>
        <w:t>f. Calling regular and special meetings</w:t>
      </w:r>
    </w:p>
    <w:p w14:paraId="23E6AC02" w14:textId="77777777" w:rsidR="006F45D1" w:rsidRPr="00E524D1" w:rsidRDefault="006F45D1" w:rsidP="006B6CAA">
      <w:pPr>
        <w:tabs>
          <w:tab w:val="left" w:pos="360"/>
        </w:tabs>
        <w:spacing w:after="120" w:line="240" w:lineRule="auto"/>
        <w:ind w:left="1728"/>
        <w:rPr>
          <w:b/>
        </w:rPr>
      </w:pPr>
      <w:r w:rsidRPr="00E524D1">
        <w:rPr>
          <w:b/>
        </w:rPr>
        <w:t>g.1. Selecting officers and stewards and selecting any representatives to other bodies composed of labor organizations' representatives.</w:t>
      </w:r>
    </w:p>
    <w:p w14:paraId="63618BB6" w14:textId="77777777" w:rsidR="006F45D1" w:rsidRPr="00E524D1" w:rsidRDefault="006F45D1" w:rsidP="006B6CAA">
      <w:pPr>
        <w:tabs>
          <w:tab w:val="left" w:pos="360"/>
        </w:tabs>
        <w:spacing w:after="120" w:line="240" w:lineRule="auto"/>
        <w:ind w:left="1728"/>
        <w:rPr>
          <w:b/>
        </w:rPr>
      </w:pPr>
      <w:r w:rsidRPr="00E524D1">
        <w:rPr>
          <w:b/>
        </w:rPr>
        <w:t>g.2. Invoking procedures by which a member may protest a defect in the election of officers (including not only all procedures for initiating an election protest but also all procedures for subsequently appealing an adverse decision, for example, procedures for appeals to superior or parent bodies, if any)</w:t>
      </w:r>
    </w:p>
    <w:p w14:paraId="3039ADCB" w14:textId="77777777" w:rsidR="006F45D1" w:rsidRPr="00E524D1" w:rsidRDefault="006F45D1" w:rsidP="006B6CAA">
      <w:pPr>
        <w:tabs>
          <w:tab w:val="left" w:pos="360"/>
        </w:tabs>
        <w:spacing w:after="120" w:line="240" w:lineRule="auto"/>
        <w:ind w:left="1728"/>
        <w:rPr>
          <w:b/>
        </w:rPr>
      </w:pPr>
      <w:r w:rsidRPr="00E524D1">
        <w:rPr>
          <w:b/>
        </w:rPr>
        <w:t>h. Disciplining or removing officers or agents for breaches of their trust</w:t>
      </w:r>
    </w:p>
    <w:p w14:paraId="2FCD1512" w14:textId="77777777" w:rsidR="006F45D1" w:rsidRPr="00E524D1" w:rsidRDefault="006F45D1" w:rsidP="006B6CAA">
      <w:pPr>
        <w:tabs>
          <w:tab w:val="left" w:pos="360"/>
        </w:tabs>
        <w:spacing w:after="120" w:line="240" w:lineRule="auto"/>
        <w:ind w:left="1728"/>
        <w:rPr>
          <w:b/>
        </w:rPr>
      </w:pPr>
      <w:r w:rsidRPr="00E524D1">
        <w:rPr>
          <w:b/>
        </w:rPr>
        <w:t>i. Imposing fines and suspending or expelling members including the grounds for such action and any provision made for notice, hearing, judgment on the evidence, and appeal procedures</w:t>
      </w:r>
    </w:p>
    <w:p w14:paraId="69AE2296" w14:textId="77777777" w:rsidR="006F45D1" w:rsidRPr="00E524D1" w:rsidRDefault="006F45D1" w:rsidP="006B6CAA">
      <w:pPr>
        <w:tabs>
          <w:tab w:val="left" w:pos="360"/>
        </w:tabs>
        <w:spacing w:after="120" w:line="240" w:lineRule="auto"/>
        <w:ind w:left="1728"/>
        <w:rPr>
          <w:b/>
        </w:rPr>
      </w:pPr>
      <w:r w:rsidRPr="00E524D1">
        <w:rPr>
          <w:b/>
        </w:rPr>
        <w:t>j. Authorizing bargaining demands</w:t>
      </w:r>
    </w:p>
    <w:p w14:paraId="5871C688" w14:textId="77777777" w:rsidR="006F45D1" w:rsidRPr="00E524D1" w:rsidRDefault="006F45D1" w:rsidP="006B6CAA">
      <w:pPr>
        <w:tabs>
          <w:tab w:val="left" w:pos="360"/>
        </w:tabs>
        <w:spacing w:after="120" w:line="240" w:lineRule="auto"/>
        <w:ind w:left="1728"/>
        <w:rPr>
          <w:b/>
        </w:rPr>
      </w:pPr>
      <w:r w:rsidRPr="00E524D1">
        <w:rPr>
          <w:b/>
        </w:rPr>
        <w:t>k. Ratifying contract terms</w:t>
      </w:r>
    </w:p>
    <w:p w14:paraId="1FDA3AC8" w14:textId="77777777" w:rsidR="006F45D1" w:rsidRPr="00E524D1" w:rsidRDefault="006F45D1" w:rsidP="006B6CAA">
      <w:pPr>
        <w:tabs>
          <w:tab w:val="left" w:pos="360"/>
        </w:tabs>
        <w:spacing w:after="120" w:line="240" w:lineRule="auto"/>
        <w:ind w:left="1728"/>
        <w:rPr>
          <w:b/>
        </w:rPr>
      </w:pPr>
      <w:r w:rsidRPr="00E524D1">
        <w:rPr>
          <w:b/>
        </w:rPr>
        <w:t>l. Authorizing strikes</w:t>
      </w:r>
    </w:p>
    <w:p w14:paraId="7C5D3D67" w14:textId="120DC94D" w:rsidR="006F45D1" w:rsidRDefault="006F45D1" w:rsidP="006B6CAA">
      <w:pPr>
        <w:tabs>
          <w:tab w:val="left" w:pos="360"/>
        </w:tabs>
        <w:spacing w:after="120" w:line="240" w:lineRule="auto"/>
        <w:ind w:left="1728"/>
      </w:pPr>
      <w:r w:rsidRPr="00E524D1">
        <w:rPr>
          <w:b/>
        </w:rPr>
        <w:t>m. Issuing work permits</w:t>
      </w:r>
    </w:p>
    <w:p w14:paraId="2A8ED2CB" w14:textId="38CB2847" w:rsidR="006F45D1" w:rsidRDefault="006F45D1" w:rsidP="006B6CAA">
      <w:pPr>
        <w:pStyle w:val="ListParagraph"/>
        <w:numPr>
          <w:ilvl w:val="0"/>
          <w:numId w:val="30"/>
        </w:numPr>
        <w:tabs>
          <w:tab w:val="left" w:pos="360"/>
        </w:tabs>
        <w:spacing w:after="120" w:line="240" w:lineRule="auto"/>
      </w:pPr>
      <w:r w:rsidRPr="006F45D1">
        <w:rPr>
          <w:b/>
        </w:rPr>
        <w:t>(1) Page, Section, and/or Paragraph Number of Constitution and Bylaws</w:t>
      </w:r>
      <w:r>
        <w:t xml:space="preserve"> – This will be a text field to indicate the page number and section or paragraph where each practice or procedure </w:t>
      </w:r>
      <w:r w:rsidR="006B6CAA">
        <w:t>listed in the “</w:t>
      </w:r>
      <w:r w:rsidR="006B6CAA" w:rsidRPr="002C2FFD">
        <w:rPr>
          <w:b/>
        </w:rPr>
        <w:t>Practice or Procedure</w:t>
      </w:r>
      <w:r w:rsidR="006B6CAA">
        <w:t xml:space="preserve">” column </w:t>
      </w:r>
      <w:r>
        <w:t>is described in the constitution and bylaws.</w:t>
      </w:r>
    </w:p>
    <w:p w14:paraId="7C38238F" w14:textId="19E0AEBA" w:rsidR="006F45D1" w:rsidRDefault="006F45D1" w:rsidP="006B6CAA">
      <w:pPr>
        <w:pStyle w:val="ListParagraph"/>
        <w:numPr>
          <w:ilvl w:val="0"/>
          <w:numId w:val="30"/>
        </w:numPr>
        <w:tabs>
          <w:tab w:val="left" w:pos="360"/>
        </w:tabs>
        <w:spacing w:after="120" w:line="240" w:lineRule="auto"/>
      </w:pPr>
      <w:r w:rsidRPr="006F45D1">
        <w:rPr>
          <w:b/>
        </w:rPr>
        <w:t>(2) Described in Item 19</w:t>
      </w:r>
      <w:r>
        <w:t xml:space="preserve"> – this will be a check-box field. Checking this box will </w:t>
      </w:r>
      <w:r w:rsidR="0010480F">
        <w:t>open</w:t>
      </w:r>
      <w:r>
        <w:t xml:space="preserve"> an </w:t>
      </w:r>
      <w:r w:rsidRPr="006B6CAA">
        <w:rPr>
          <w:b/>
          <w:i/>
        </w:rPr>
        <w:t>Additional Information</w:t>
      </w:r>
      <w:r>
        <w:t xml:space="preserve"> page. </w:t>
      </w:r>
      <w:r w:rsidR="0010480F">
        <w:t xml:space="preserve">Each check-box will have a separate </w:t>
      </w:r>
      <w:r w:rsidR="0010480F" w:rsidRPr="006B6CAA">
        <w:rPr>
          <w:b/>
          <w:i/>
        </w:rPr>
        <w:t>Additional Information page</w:t>
      </w:r>
      <w:r w:rsidR="0010480F">
        <w:t xml:space="preserve"> created. The d</w:t>
      </w:r>
      <w:r>
        <w:t xml:space="preserve">ata entered in </w:t>
      </w:r>
      <w:r w:rsidR="0010480F">
        <w:t>each</w:t>
      </w:r>
      <w:r>
        <w:t xml:space="preserve"> Additional Information page will be displayed in </w:t>
      </w:r>
      <w:r w:rsidR="0010480F">
        <w:t xml:space="preserve">the </w:t>
      </w:r>
      <w:r w:rsidRPr="006F45D1">
        <w:rPr>
          <w:b/>
        </w:rPr>
        <w:t>ITEM 19-ADDNL INFO</w:t>
      </w:r>
      <w:r>
        <w:t xml:space="preserve"> page.</w:t>
      </w:r>
    </w:p>
    <w:p w14:paraId="65A64AB2" w14:textId="441726B9" w:rsidR="00F920FB" w:rsidRPr="006622A6" w:rsidRDefault="001D4CE0" w:rsidP="00BC5145">
      <w:pPr>
        <w:pStyle w:val="Heading1"/>
        <w:numPr>
          <w:ilvl w:val="2"/>
          <w:numId w:val="1"/>
        </w:numPr>
      </w:pPr>
      <w:bookmarkStart w:id="46" w:name="_Toc33098876"/>
      <w:r w:rsidRPr="006622A6">
        <w:t xml:space="preserve">Page </w:t>
      </w:r>
      <w:r w:rsidR="00D44E5B" w:rsidRPr="006622A6">
        <w:t>5</w:t>
      </w:r>
      <w:bookmarkEnd w:id="46"/>
      <w:r w:rsidR="00747D0C" w:rsidRPr="006622A6">
        <w:t xml:space="preserve">  </w:t>
      </w:r>
    </w:p>
    <w:p w14:paraId="378C8427" w14:textId="77777777" w:rsidR="004658C2" w:rsidRDefault="004658C2" w:rsidP="00BC5145">
      <w:pPr>
        <w:pStyle w:val="Heading1"/>
        <w:numPr>
          <w:ilvl w:val="3"/>
          <w:numId w:val="1"/>
        </w:numPr>
        <w:ind w:left="1656"/>
      </w:pPr>
      <w:bookmarkStart w:id="47" w:name="_Toc33098877"/>
      <w:r>
        <w:t>Business Requirements</w:t>
      </w:r>
      <w:bookmarkEnd w:id="47"/>
    </w:p>
    <w:p w14:paraId="24B69ED1" w14:textId="0E0C42AB" w:rsidR="004658C2" w:rsidRDefault="004658C2" w:rsidP="00111090">
      <w:pPr>
        <w:ind w:left="1080"/>
      </w:pPr>
      <w:r w:rsidRPr="00290ECE">
        <w:t xml:space="preserve">Page </w:t>
      </w:r>
      <w:r w:rsidR="00886BE5">
        <w:t>4</w:t>
      </w:r>
      <w:r w:rsidRPr="00290ECE">
        <w:t xml:space="preserve"> </w:t>
      </w:r>
      <w:r w:rsidR="001E5E2C">
        <w:t>display</w:t>
      </w:r>
      <w:r w:rsidR="00D72DFF">
        <w:t>s</w:t>
      </w:r>
      <w:r w:rsidR="001E5E2C">
        <w:t xml:space="preserve"> the additional information entered for each item listed </w:t>
      </w:r>
      <w:r w:rsidR="009E2190">
        <w:t>o</w:t>
      </w:r>
      <w:r w:rsidR="001E5E2C">
        <w:t>n Page 3.</w:t>
      </w:r>
      <w:r w:rsidR="006E51AD" w:rsidRPr="006E51AD">
        <w:t xml:space="preserve"> </w:t>
      </w:r>
    </w:p>
    <w:p w14:paraId="0CF778D1" w14:textId="77777777" w:rsidR="004658C2" w:rsidRDefault="004658C2" w:rsidP="00BC5145">
      <w:pPr>
        <w:pStyle w:val="Heading1"/>
        <w:numPr>
          <w:ilvl w:val="3"/>
          <w:numId w:val="1"/>
        </w:numPr>
        <w:ind w:left="1656"/>
      </w:pPr>
      <w:bookmarkStart w:id="48" w:name="_Toc33098878"/>
      <w:r>
        <w:t>Functional Requirements</w:t>
      </w:r>
      <w:bookmarkEnd w:id="48"/>
    </w:p>
    <w:p w14:paraId="0CE2A8F2" w14:textId="16E9FAB5" w:rsidR="00F920FB" w:rsidRDefault="00D72DFF" w:rsidP="004658C2">
      <w:pPr>
        <w:ind w:left="1080"/>
      </w:pPr>
      <w:r>
        <w:t>The s</w:t>
      </w:r>
      <w:r w:rsidR="00284532">
        <w:t xml:space="preserve">ystem shall display page 3 </w:t>
      </w:r>
      <w:r w:rsidR="00F920FB">
        <w:t xml:space="preserve">in the following scenarios. </w:t>
      </w:r>
    </w:p>
    <w:p w14:paraId="6E77F62C" w14:textId="7C7ADDF7" w:rsidR="00F920FB" w:rsidRDefault="00F920FB" w:rsidP="004658C2">
      <w:pPr>
        <w:spacing w:line="240" w:lineRule="auto"/>
        <w:ind w:left="1080"/>
      </w:pPr>
      <w:r>
        <w:t>•</w:t>
      </w:r>
      <w:r>
        <w:tab/>
        <w:t>When the filer selects “&gt;</w:t>
      </w:r>
      <w:r w:rsidR="00155767">
        <w:t>” (</w:t>
      </w:r>
      <w:r>
        <w:t xml:space="preserve">next)’ button on </w:t>
      </w:r>
      <w:r w:rsidR="00DD79A8">
        <w:t>ITEM 18</w:t>
      </w:r>
    </w:p>
    <w:p w14:paraId="0B2BE0E9" w14:textId="539C5422" w:rsidR="00F920FB" w:rsidRDefault="00EB2F1F" w:rsidP="004658C2">
      <w:pPr>
        <w:spacing w:line="240" w:lineRule="auto"/>
        <w:ind w:left="1080"/>
      </w:pPr>
      <w:r>
        <w:lastRenderedPageBreak/>
        <w:t>•</w:t>
      </w:r>
      <w:r>
        <w:tab/>
        <w:t xml:space="preserve">When the filer </w:t>
      </w:r>
      <w:r w:rsidR="007E0D2A">
        <w:t xml:space="preserve">selects </w:t>
      </w:r>
      <w:r w:rsidR="00DD79A8">
        <w:t>ITEM 19- ADDNL INFO</w:t>
      </w:r>
      <w:r>
        <w:t xml:space="preserve"> </w:t>
      </w:r>
      <w:r w:rsidR="00F920FB">
        <w:t>link from Left Navigation Panel</w:t>
      </w:r>
    </w:p>
    <w:p w14:paraId="2D6005EA" w14:textId="2A779EAC" w:rsidR="00F920FB" w:rsidRPr="00DE7F27" w:rsidRDefault="005D5571" w:rsidP="004658C2">
      <w:pPr>
        <w:spacing w:line="240" w:lineRule="auto"/>
        <w:ind w:left="1080"/>
      </w:pPr>
      <w:r w:rsidRPr="007E0D2A">
        <w:t>•</w:t>
      </w:r>
      <w:r w:rsidRPr="007E0D2A">
        <w:tab/>
        <w:t>When the filer selects “&lt;</w:t>
      </w:r>
      <w:r w:rsidR="00155767" w:rsidRPr="007E0D2A">
        <w:t>” (</w:t>
      </w:r>
      <w:r w:rsidR="00F920FB" w:rsidRPr="007E0D2A">
        <w:t>Previous)’ button on</w:t>
      </w:r>
      <w:r w:rsidR="007E0D2A" w:rsidRPr="007E0D2A">
        <w:t xml:space="preserve"> the </w:t>
      </w:r>
      <w:r w:rsidR="007E0D2A" w:rsidRPr="007E0D2A">
        <w:rPr>
          <w:caps/>
        </w:rPr>
        <w:t>Validation Summary</w:t>
      </w:r>
      <w:r w:rsidR="00F920FB">
        <w:t xml:space="preserve"> </w:t>
      </w:r>
    </w:p>
    <w:p w14:paraId="57CFAF7C" w14:textId="77777777" w:rsidR="00F920FB" w:rsidRPr="004C12D1" w:rsidRDefault="00F920FB" w:rsidP="00BC5145">
      <w:pPr>
        <w:pStyle w:val="Heading1"/>
        <w:numPr>
          <w:ilvl w:val="3"/>
          <w:numId w:val="1"/>
        </w:numPr>
        <w:ind w:left="1656"/>
      </w:pPr>
      <w:bookmarkStart w:id="49" w:name="_Toc33098879"/>
      <w:r w:rsidRPr="004C12D1">
        <w:t>Header Section</w:t>
      </w:r>
      <w:bookmarkEnd w:id="49"/>
    </w:p>
    <w:p w14:paraId="558BFAD7" w14:textId="74088AAB" w:rsidR="00F920FB" w:rsidRPr="001F6DAE" w:rsidRDefault="00F920FB" w:rsidP="00F920FB">
      <w:pPr>
        <w:ind w:left="1080"/>
      </w:pPr>
      <w:r w:rsidRPr="004C12D1">
        <w:t xml:space="preserve">The header item pictured </w:t>
      </w:r>
      <w:r w:rsidR="005D5571" w:rsidRPr="004C12D1">
        <w:t>b</w:t>
      </w:r>
      <w:r w:rsidR="00A8732D">
        <w:t>elow will be displayed on Page 4</w:t>
      </w:r>
      <w:r w:rsidRPr="004C12D1">
        <w:t>.</w:t>
      </w:r>
    </w:p>
    <w:p w14:paraId="7622FF4A" w14:textId="1CB720CA" w:rsidR="00F920FB" w:rsidRDefault="003401C0" w:rsidP="00F920FB">
      <w:pPr>
        <w:ind w:left="1080"/>
      </w:pPr>
      <w:r>
        <w:rPr>
          <w:noProof/>
        </w:rPr>
        <w:drawing>
          <wp:inline distT="0" distB="0" distL="0" distR="0" wp14:anchorId="3871A55F" wp14:editId="11918871">
            <wp:extent cx="5343099" cy="21891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27009" cy="230551"/>
                    </a:xfrm>
                    <a:prstGeom prst="rect">
                      <a:avLst/>
                    </a:prstGeom>
                  </pic:spPr>
                </pic:pic>
              </a:graphicData>
            </a:graphic>
          </wp:inline>
        </w:drawing>
      </w:r>
    </w:p>
    <w:p w14:paraId="37A8BD62" w14:textId="77777777" w:rsidR="00F920FB" w:rsidRPr="004C12D1" w:rsidRDefault="00F920FB" w:rsidP="00BC5145">
      <w:pPr>
        <w:pStyle w:val="Heading1"/>
        <w:numPr>
          <w:ilvl w:val="3"/>
          <w:numId w:val="1"/>
        </w:numPr>
        <w:ind w:left="1656"/>
      </w:pPr>
      <w:bookmarkStart w:id="50" w:name="_Toc33098880"/>
      <w:r w:rsidRPr="004C12D1">
        <w:t>Footer Section</w:t>
      </w:r>
      <w:bookmarkEnd w:id="50"/>
    </w:p>
    <w:p w14:paraId="5F762A0C" w14:textId="29A4B069" w:rsidR="005D5571" w:rsidRPr="005D5571" w:rsidRDefault="005D5571" w:rsidP="005D5571">
      <w:pPr>
        <w:ind w:left="288" w:firstLine="720"/>
      </w:pPr>
      <w:r w:rsidRPr="004C12D1">
        <w:t>The footer item pictured b</w:t>
      </w:r>
      <w:r w:rsidR="00A8732D">
        <w:t>elow will be displayed on Page 4</w:t>
      </w:r>
      <w:r w:rsidRPr="004C12D1">
        <w:t>.</w:t>
      </w:r>
    </w:p>
    <w:p w14:paraId="5337F935" w14:textId="2CB03F30" w:rsidR="00F920FB" w:rsidRDefault="00DD79A8" w:rsidP="00F920FB">
      <w:pPr>
        <w:ind w:left="1008"/>
      </w:pPr>
      <w:r>
        <w:rPr>
          <w:noProof/>
        </w:rPr>
        <w:drawing>
          <wp:inline distT="0" distB="0" distL="0" distR="0" wp14:anchorId="59405DDB" wp14:editId="411FCB23">
            <wp:extent cx="5463227" cy="480373"/>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11297" cy="484600"/>
                    </a:xfrm>
                    <a:prstGeom prst="rect">
                      <a:avLst/>
                    </a:prstGeom>
                    <a:noFill/>
                    <a:ln>
                      <a:noFill/>
                    </a:ln>
                  </pic:spPr>
                </pic:pic>
              </a:graphicData>
            </a:graphic>
          </wp:inline>
        </w:drawing>
      </w:r>
    </w:p>
    <w:p w14:paraId="256040D8" w14:textId="77777777" w:rsidR="00CB0C62" w:rsidRDefault="00CB0C62" w:rsidP="00BC5145">
      <w:pPr>
        <w:pStyle w:val="Heading1"/>
        <w:numPr>
          <w:ilvl w:val="3"/>
          <w:numId w:val="1"/>
        </w:numPr>
        <w:ind w:left="1656"/>
      </w:pPr>
      <w:bookmarkStart w:id="51" w:name="_Toc33098881"/>
      <w:r>
        <w:t>Design</w:t>
      </w:r>
      <w:bookmarkEnd w:id="51"/>
    </w:p>
    <w:p w14:paraId="78A46918" w14:textId="126BE2DD" w:rsidR="005D5571" w:rsidRPr="005D5571" w:rsidRDefault="004D0493" w:rsidP="005D5571">
      <w:pPr>
        <w:ind w:left="288" w:firstLine="720"/>
      </w:pPr>
      <w:r>
        <w:t xml:space="preserve">A mock-up design for </w:t>
      </w:r>
      <w:r w:rsidR="00EC7A80" w:rsidRPr="00EC7A80">
        <w:rPr>
          <w:b/>
        </w:rPr>
        <w:t>ITEM 19 – ADDNL INFO</w:t>
      </w:r>
      <w:r w:rsidR="005D5571" w:rsidRPr="004C12D1">
        <w:t xml:space="preserve"> </w:t>
      </w:r>
      <w:r w:rsidR="00EC7A80">
        <w:t xml:space="preserve">page </w:t>
      </w:r>
      <w:r w:rsidR="005D5571" w:rsidRPr="004C12D1">
        <w:t>is pictured below:</w:t>
      </w:r>
    </w:p>
    <w:p w14:paraId="5660BAA0" w14:textId="48CBFFE7" w:rsidR="00CB0C62" w:rsidRPr="00CB0C62" w:rsidRDefault="0094650A" w:rsidP="00CB0C62">
      <w:pPr>
        <w:ind w:left="1008"/>
      </w:pPr>
      <w:r>
        <w:rPr>
          <w:noProof/>
        </w:rPr>
        <w:drawing>
          <wp:inline distT="0" distB="0" distL="0" distR="0" wp14:anchorId="55250A92" wp14:editId="08B56AA1">
            <wp:extent cx="5819775" cy="35490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DNL Info.png"/>
                    <pic:cNvPicPr/>
                  </pic:nvPicPr>
                  <pic:blipFill>
                    <a:blip r:embed="rId41">
                      <a:extLst>
                        <a:ext uri="{28A0092B-C50C-407E-A947-70E740481C1C}">
                          <a14:useLocalDpi xmlns:a14="http://schemas.microsoft.com/office/drawing/2010/main" val="0"/>
                        </a:ext>
                      </a:extLst>
                    </a:blip>
                    <a:stretch>
                      <a:fillRect/>
                    </a:stretch>
                  </pic:blipFill>
                  <pic:spPr>
                    <a:xfrm>
                      <a:off x="0" y="0"/>
                      <a:ext cx="5822064" cy="3550420"/>
                    </a:xfrm>
                    <a:prstGeom prst="rect">
                      <a:avLst/>
                    </a:prstGeom>
                  </pic:spPr>
                </pic:pic>
              </a:graphicData>
            </a:graphic>
          </wp:inline>
        </w:drawing>
      </w:r>
    </w:p>
    <w:p w14:paraId="57E45E2C" w14:textId="77777777" w:rsidR="00F920FB" w:rsidRDefault="00F920FB" w:rsidP="00BC5145">
      <w:pPr>
        <w:pStyle w:val="Heading1"/>
        <w:numPr>
          <w:ilvl w:val="3"/>
          <w:numId w:val="1"/>
        </w:numPr>
        <w:ind w:left="1656"/>
      </w:pPr>
      <w:bookmarkStart w:id="52" w:name="_Toc33098882"/>
      <w:r>
        <w:t>Requirements</w:t>
      </w:r>
      <w:bookmarkEnd w:id="52"/>
      <w:r>
        <w:t xml:space="preserve"> </w:t>
      </w:r>
    </w:p>
    <w:p w14:paraId="10620EBF" w14:textId="09C12C0B" w:rsidR="000A3662" w:rsidRDefault="00A8732D" w:rsidP="00045156">
      <w:pPr>
        <w:ind w:left="1080"/>
      </w:pPr>
      <w:r>
        <w:t>This page will list all additional information entered in the report.</w:t>
      </w:r>
      <w:r w:rsidR="00EC7A80">
        <w:t xml:space="preserve"> The page do</w:t>
      </w:r>
      <w:r w:rsidR="00D72DFF">
        <w:t>es</w:t>
      </w:r>
      <w:r w:rsidR="00EC7A80">
        <w:t xml:space="preserve"> not allow any data entry.</w:t>
      </w:r>
      <w:r>
        <w:t xml:space="preserve"> The filers may enter additional information against multiple items listed </w:t>
      </w:r>
      <w:r w:rsidR="00D72DFF">
        <w:t>o</w:t>
      </w:r>
      <w:r>
        <w:t xml:space="preserve">n page 3. </w:t>
      </w:r>
      <w:r w:rsidRPr="00A8732D">
        <w:t>A</w:t>
      </w:r>
      <w:r>
        <w:t>dditional information</w:t>
      </w:r>
      <w:r w:rsidRPr="00A8732D">
        <w:t xml:space="preserve"> attached to each item will </w:t>
      </w:r>
      <w:r w:rsidR="008879BA">
        <w:t xml:space="preserve">be </w:t>
      </w:r>
      <w:r w:rsidRPr="00A8732D">
        <w:t>listed in Item 19.</w:t>
      </w:r>
      <w:r>
        <w:t xml:space="preserve"> </w:t>
      </w:r>
      <w:r w:rsidR="008879BA">
        <w:t>Each item will be numbered using the same</w:t>
      </w:r>
      <w:r>
        <w:t xml:space="preserve"> identifier as listed in Item 18.</w:t>
      </w:r>
    </w:p>
    <w:p w14:paraId="111DF22F" w14:textId="29150AB3" w:rsidR="00F920FB" w:rsidRDefault="007C00B2" w:rsidP="00045156">
      <w:pPr>
        <w:ind w:left="1080"/>
        <w:rPr>
          <w:b/>
        </w:rPr>
      </w:pPr>
      <w:r w:rsidRPr="005B6FFA">
        <w:rPr>
          <w:b/>
        </w:rPr>
        <w:lastRenderedPageBreak/>
        <w:t>Title section</w:t>
      </w:r>
      <w:r>
        <w:t xml:space="preserve"> –</w:t>
      </w:r>
      <w:r w:rsidR="00081502">
        <w:t xml:space="preserve"> The section should display the title</w:t>
      </w:r>
      <w:r w:rsidR="00A8732D">
        <w:t xml:space="preserve"> </w:t>
      </w:r>
      <w:r w:rsidR="00A8732D" w:rsidRPr="00A8732D">
        <w:rPr>
          <w:b/>
        </w:rPr>
        <w:t>19. ADDITIONAL INFORMATION</w:t>
      </w:r>
      <w:r w:rsidR="00081502">
        <w:rPr>
          <w:b/>
        </w:rPr>
        <w:t xml:space="preserve">. </w:t>
      </w:r>
    </w:p>
    <w:p w14:paraId="27483E02" w14:textId="244AD18F" w:rsidR="00A8732D" w:rsidRPr="00A8732D" w:rsidRDefault="006B1FA2" w:rsidP="00045156">
      <w:pPr>
        <w:ind w:left="1080"/>
      </w:pPr>
      <w:r>
        <w:t xml:space="preserve">The filer will use this page to review all the additional information entered in the report. </w:t>
      </w:r>
      <w:r w:rsidR="00A8732D">
        <w:t xml:space="preserve">Each listing </w:t>
      </w:r>
      <w:r>
        <w:t xml:space="preserve">will have navigation link enabled. Clicking the link will navigate the filer to the corresponding Item. </w:t>
      </w:r>
      <w:r w:rsidR="002C2FFD">
        <w:t>T</w:t>
      </w:r>
      <w:r w:rsidR="002C2FFD" w:rsidRPr="002C2FFD">
        <w:t>he filer will go to the corresponding AI page to modify the text entered</w:t>
      </w:r>
      <w:r>
        <w:t xml:space="preserve">. </w:t>
      </w:r>
    </w:p>
    <w:p w14:paraId="3BAF16B1" w14:textId="16DA7F9C" w:rsidR="00A7574A" w:rsidRPr="00B31D87" w:rsidRDefault="00A7574A" w:rsidP="00BC5145">
      <w:pPr>
        <w:pStyle w:val="Heading1"/>
        <w:numPr>
          <w:ilvl w:val="2"/>
          <w:numId w:val="1"/>
        </w:numPr>
        <w:rPr>
          <w:szCs w:val="24"/>
        </w:rPr>
      </w:pPr>
      <w:bookmarkStart w:id="53" w:name="_Toc259799041"/>
      <w:bookmarkStart w:id="54" w:name="_Toc33098883"/>
      <w:r w:rsidRPr="00A7574A">
        <w:t>Validation</w:t>
      </w:r>
      <w:r w:rsidRPr="00B31D87">
        <w:rPr>
          <w:szCs w:val="24"/>
        </w:rPr>
        <w:t xml:space="preserve"> Summary Page</w:t>
      </w:r>
      <w:bookmarkEnd w:id="53"/>
      <w:bookmarkEnd w:id="54"/>
      <w:r w:rsidRPr="00B31D87">
        <w:rPr>
          <w:szCs w:val="24"/>
        </w:rPr>
        <w:t xml:space="preserve">  </w:t>
      </w:r>
    </w:p>
    <w:p w14:paraId="4706676E" w14:textId="75E45907" w:rsidR="00A7574A" w:rsidRPr="00C8693B" w:rsidRDefault="00A7574A" w:rsidP="005345D9">
      <w:pPr>
        <w:numPr>
          <w:ilvl w:val="0"/>
          <w:numId w:val="5"/>
        </w:numPr>
        <w:tabs>
          <w:tab w:val="left" w:pos="1080"/>
        </w:tabs>
        <w:spacing w:after="0" w:line="240" w:lineRule="auto"/>
        <w:ind w:left="1080"/>
        <w:jc w:val="both"/>
      </w:pPr>
      <w:bookmarkStart w:id="55" w:name="REQP9VB11"/>
      <w:r w:rsidRPr="00C8693B">
        <w:t xml:space="preserve">The Validation summary page </w:t>
      </w:r>
      <w:r w:rsidR="0099370D">
        <w:t>will</w:t>
      </w:r>
      <w:r w:rsidRPr="00C8693B">
        <w:t xml:space="preserve"> list all errors, in the</w:t>
      </w:r>
      <w:r w:rsidR="00753ACA">
        <w:t xml:space="preserve"> order of </w:t>
      </w:r>
      <w:r w:rsidR="003F72E2">
        <w:t>pages</w:t>
      </w:r>
      <w:r w:rsidR="00753ACA">
        <w:t xml:space="preserve"> in the </w:t>
      </w:r>
      <w:r w:rsidR="008F1877">
        <w:t>LM-1</w:t>
      </w:r>
      <w:r w:rsidRPr="00C8693B">
        <w:t xml:space="preserve"> form. </w:t>
      </w:r>
      <w:bookmarkEnd w:id="55"/>
    </w:p>
    <w:p w14:paraId="5BBACCB6" w14:textId="054A2C85" w:rsidR="00A7574A" w:rsidRPr="00C8693B" w:rsidRDefault="00A7574A" w:rsidP="005345D9">
      <w:pPr>
        <w:numPr>
          <w:ilvl w:val="0"/>
          <w:numId w:val="5"/>
        </w:numPr>
        <w:tabs>
          <w:tab w:val="left" w:pos="1080"/>
        </w:tabs>
        <w:spacing w:after="0" w:line="240" w:lineRule="auto"/>
        <w:ind w:left="1080"/>
        <w:jc w:val="both"/>
      </w:pPr>
      <w:bookmarkStart w:id="56" w:name="REQP9VBC1"/>
      <w:r w:rsidRPr="00C8693B">
        <w:t xml:space="preserve">Each error </w:t>
      </w:r>
      <w:r w:rsidR="0099370D">
        <w:t>will</w:t>
      </w:r>
      <w:r w:rsidRPr="00C8693B">
        <w:t xml:space="preserve"> have a Page number, </w:t>
      </w:r>
      <w:r w:rsidR="009222FE">
        <w:t>Item</w:t>
      </w:r>
      <w:r w:rsidRPr="00C8693B">
        <w:t xml:space="preserve"> number, Row number</w:t>
      </w:r>
      <w:r w:rsidR="009E2190">
        <w:t>,</w:t>
      </w:r>
      <w:r w:rsidRPr="00C8693B">
        <w:t xml:space="preserve"> and error message. </w:t>
      </w:r>
      <w:bookmarkEnd w:id="56"/>
    </w:p>
    <w:p w14:paraId="284C5595" w14:textId="2C5F194C" w:rsidR="00A7574A" w:rsidRDefault="00A7574A" w:rsidP="005345D9">
      <w:pPr>
        <w:numPr>
          <w:ilvl w:val="0"/>
          <w:numId w:val="5"/>
        </w:numPr>
        <w:tabs>
          <w:tab w:val="left" w:pos="1080"/>
        </w:tabs>
        <w:spacing w:after="0" w:line="240" w:lineRule="auto"/>
        <w:ind w:left="1080"/>
        <w:jc w:val="both"/>
      </w:pPr>
      <w:bookmarkStart w:id="57" w:name="REQP9VBN1"/>
      <w:r w:rsidRPr="00C8693B">
        <w:t xml:space="preserve">A hyperlink </w:t>
      </w:r>
      <w:r w:rsidR="002C2FFD">
        <w:t>will</w:t>
      </w:r>
      <w:r w:rsidRPr="00C8693B">
        <w:t xml:space="preserve"> be provided along with each error. When </w:t>
      </w:r>
      <w:r w:rsidR="002C2FFD">
        <w:t xml:space="preserve">the </w:t>
      </w:r>
      <w:r w:rsidRPr="00C8693B">
        <w:t>user selects this link</w:t>
      </w:r>
      <w:r w:rsidR="002C2FFD">
        <w:t xml:space="preserve"> the</w:t>
      </w:r>
      <w:r w:rsidRPr="00C8693B">
        <w:t xml:space="preserve"> system </w:t>
      </w:r>
      <w:r w:rsidR="002C2FFD">
        <w:t>will</w:t>
      </w:r>
      <w:r w:rsidRPr="00C8693B">
        <w:t xml:space="preserve"> redirect </w:t>
      </w:r>
      <w:r w:rsidR="002C2FFD">
        <w:t xml:space="preserve">the </w:t>
      </w:r>
      <w:r w:rsidRPr="00C8693B">
        <w:t xml:space="preserve">user to the </w:t>
      </w:r>
      <w:r w:rsidR="00D92F49">
        <w:t>p</w:t>
      </w:r>
      <w:r w:rsidR="0099370D">
        <w:t xml:space="preserve">age/ item </w:t>
      </w:r>
      <w:r w:rsidRPr="00C8693B">
        <w:t>that has an error</w:t>
      </w:r>
      <w:bookmarkEnd w:id="57"/>
      <w:r w:rsidR="001C03BA">
        <w:t>.</w:t>
      </w:r>
    </w:p>
    <w:p w14:paraId="137C0B73" w14:textId="77777777" w:rsidR="00A07C5D" w:rsidRDefault="00A07C5D" w:rsidP="00BC5145">
      <w:pPr>
        <w:pStyle w:val="Heading1"/>
        <w:numPr>
          <w:ilvl w:val="2"/>
          <w:numId w:val="1"/>
        </w:numPr>
      </w:pPr>
      <w:bookmarkStart w:id="58" w:name="_Toc33098884"/>
      <w:r>
        <w:t>Other functionalities</w:t>
      </w:r>
      <w:bookmarkEnd w:id="58"/>
    </w:p>
    <w:p w14:paraId="18CFF7D9" w14:textId="5DB6BE18" w:rsidR="00A07C5D" w:rsidRPr="003F7E6C" w:rsidRDefault="00A07C5D" w:rsidP="00A07C5D">
      <w:pPr>
        <w:ind w:left="720"/>
      </w:pPr>
      <w:r w:rsidRPr="003F7E6C">
        <w:t>The following functionalities are common</w:t>
      </w:r>
      <w:r w:rsidR="00B75589">
        <w:t xml:space="preserve"> to all the annual reports. </w:t>
      </w:r>
      <w:r w:rsidR="008F1877">
        <w:t>LM-1</w:t>
      </w:r>
      <w:r w:rsidRPr="003F7E6C">
        <w:t xml:space="preserve"> form will use the same architecture to perform these functionalities.</w:t>
      </w:r>
    </w:p>
    <w:p w14:paraId="363DC606" w14:textId="06DFE7B7" w:rsidR="006E1853" w:rsidRDefault="00A07C5D" w:rsidP="00BC5145">
      <w:pPr>
        <w:pStyle w:val="Heading1"/>
        <w:numPr>
          <w:ilvl w:val="3"/>
          <w:numId w:val="1"/>
        </w:numPr>
        <w:ind w:left="1656"/>
      </w:pPr>
      <w:bookmarkStart w:id="59" w:name="_Toc33098885"/>
      <w:r w:rsidRPr="006E1853">
        <w:t>Save</w:t>
      </w:r>
      <w:bookmarkEnd w:id="59"/>
      <w:r w:rsidR="00837EF9">
        <w:t xml:space="preserve"> </w:t>
      </w:r>
    </w:p>
    <w:p w14:paraId="7D63F4BA" w14:textId="16EA514D" w:rsidR="00A07C5D" w:rsidRPr="003F7E6C" w:rsidRDefault="007B29C3" w:rsidP="006E1853">
      <w:pPr>
        <w:ind w:left="1080"/>
      </w:pPr>
      <w:r w:rsidRPr="003F7E6C">
        <w:t>This button will s</w:t>
      </w:r>
      <w:r w:rsidR="00A07C5D" w:rsidRPr="003F7E6C">
        <w:t>ave the current page and the data will be inserted to the EFS temporary database.</w:t>
      </w:r>
    </w:p>
    <w:p w14:paraId="514F2FAB" w14:textId="77777777" w:rsidR="00837EF9" w:rsidRPr="00837EF9" w:rsidRDefault="00837EF9" w:rsidP="00BC5145">
      <w:pPr>
        <w:pStyle w:val="Heading1"/>
        <w:numPr>
          <w:ilvl w:val="3"/>
          <w:numId w:val="1"/>
        </w:numPr>
        <w:ind w:left="1656"/>
      </w:pPr>
      <w:bookmarkStart w:id="60" w:name="_Toc33098886"/>
      <w:r w:rsidRPr="00837EF9">
        <w:t>Add Attachments</w:t>
      </w:r>
      <w:bookmarkEnd w:id="60"/>
      <w:r w:rsidRPr="00837EF9">
        <w:t xml:space="preserve"> </w:t>
      </w:r>
    </w:p>
    <w:p w14:paraId="470FEFAA" w14:textId="79DAF7B0" w:rsidR="00B176D8" w:rsidRPr="00502C67" w:rsidRDefault="00B176D8" w:rsidP="00837EF9">
      <w:pPr>
        <w:ind w:left="1080"/>
      </w:pPr>
      <w:r>
        <w:t xml:space="preserve">The filer will use </w:t>
      </w:r>
      <w:r w:rsidR="002C2FFD">
        <w:t>the</w:t>
      </w:r>
      <w:r>
        <w:t xml:space="preserve"> button to add any attachments that need to be submitted along with </w:t>
      </w:r>
      <w:r w:rsidR="009E2190">
        <w:t>the</w:t>
      </w:r>
      <w:r>
        <w:t xml:space="preserve"> LM-1 form.</w:t>
      </w:r>
    </w:p>
    <w:p w14:paraId="3A341DEA" w14:textId="23B49776" w:rsidR="00837EF9" w:rsidRDefault="00A07C5D" w:rsidP="00BC5145">
      <w:pPr>
        <w:pStyle w:val="Heading1"/>
        <w:numPr>
          <w:ilvl w:val="3"/>
          <w:numId w:val="1"/>
        </w:numPr>
        <w:ind w:left="1656"/>
      </w:pPr>
      <w:bookmarkStart w:id="61" w:name="_Toc33098887"/>
      <w:r w:rsidRPr="00837EF9">
        <w:t>Validate</w:t>
      </w:r>
      <w:bookmarkEnd w:id="61"/>
    </w:p>
    <w:p w14:paraId="7EB08CE9" w14:textId="10B3EF18" w:rsidR="00A07C5D" w:rsidRDefault="007B29C3" w:rsidP="00837EF9">
      <w:pPr>
        <w:ind w:left="1080"/>
      </w:pPr>
      <w:r w:rsidRPr="003F7E6C">
        <w:t xml:space="preserve">This button will </w:t>
      </w:r>
      <w:r w:rsidR="00A07C5D" w:rsidRPr="003F7E6C">
        <w:t>all the pages</w:t>
      </w:r>
      <w:r w:rsidR="00BD3B67" w:rsidRPr="003F7E6C">
        <w:t>,</w:t>
      </w:r>
      <w:r w:rsidR="00A07C5D" w:rsidRPr="003F7E6C">
        <w:t xml:space="preserve"> </w:t>
      </w:r>
      <w:r w:rsidR="00BD3B67" w:rsidRPr="003F7E6C">
        <w:t>except</w:t>
      </w:r>
      <w:r w:rsidR="00A07C5D" w:rsidRPr="003F7E6C">
        <w:t xml:space="preserve"> the </w:t>
      </w:r>
      <w:r w:rsidR="00A07C5D" w:rsidRPr="003F7E6C">
        <w:rPr>
          <w:u w:val="single"/>
        </w:rPr>
        <w:t>Main</w:t>
      </w:r>
      <w:r w:rsidR="00A07C5D" w:rsidRPr="003F7E6C">
        <w:t xml:space="preserve"> page performs the following. </w:t>
      </w:r>
    </w:p>
    <w:p w14:paraId="2A5E2490" w14:textId="77777777" w:rsidR="00D72DFF" w:rsidRDefault="00D72DFF" w:rsidP="00D72DFF">
      <w:pPr>
        <w:ind w:left="1080"/>
      </w:pPr>
      <w:r>
        <w:t>1.</w:t>
      </w:r>
      <w:r>
        <w:tab/>
        <w:t>Saves the page data to the EFS temporary database</w:t>
      </w:r>
    </w:p>
    <w:p w14:paraId="61E82A6F" w14:textId="115A41EE" w:rsidR="00D72DFF" w:rsidRPr="003F7E6C" w:rsidRDefault="00D72DFF" w:rsidP="00D72DFF">
      <w:pPr>
        <w:ind w:left="1080"/>
      </w:pPr>
      <w:r>
        <w:t>2.</w:t>
      </w:r>
      <w:r>
        <w:tab/>
        <w:t>Trigger a page-level validation and returns any error to be corrected. (Refer the validation summary document for the validation error for each field.)</w:t>
      </w:r>
    </w:p>
    <w:p w14:paraId="6A1B5166" w14:textId="77777777" w:rsidR="00837EF9" w:rsidRPr="00837EF9" w:rsidRDefault="005155C1" w:rsidP="00BC5145">
      <w:pPr>
        <w:pStyle w:val="Heading1"/>
        <w:numPr>
          <w:ilvl w:val="3"/>
          <w:numId w:val="1"/>
        </w:numPr>
        <w:ind w:left="1656"/>
      </w:pPr>
      <w:bookmarkStart w:id="62" w:name="_Toc33098888"/>
      <w:r w:rsidRPr="00837EF9">
        <w:lastRenderedPageBreak/>
        <w:t>Print</w:t>
      </w:r>
      <w:bookmarkEnd w:id="62"/>
    </w:p>
    <w:p w14:paraId="0F83B8CF" w14:textId="6F72781D" w:rsidR="00010C43" w:rsidRPr="003F7E6C" w:rsidRDefault="005155C1" w:rsidP="00837EF9">
      <w:pPr>
        <w:ind w:left="1080"/>
      </w:pPr>
      <w:r w:rsidRPr="00152979">
        <w:t>This button will generate a print preview of the form. The format for the print preview should be closely matched with the approved report format.</w:t>
      </w:r>
      <w:r>
        <w:t xml:space="preserve"> </w:t>
      </w:r>
    </w:p>
    <w:p w14:paraId="2B1A28ED" w14:textId="712EC22F" w:rsidR="00837EF9" w:rsidRDefault="00B176D8" w:rsidP="00BC5145">
      <w:pPr>
        <w:pStyle w:val="Heading1"/>
        <w:numPr>
          <w:ilvl w:val="3"/>
          <w:numId w:val="1"/>
        </w:numPr>
        <w:ind w:left="1656"/>
      </w:pPr>
      <w:bookmarkStart w:id="63" w:name="_Toc33098889"/>
      <w:r w:rsidRPr="00837EF9">
        <w:t>Help</w:t>
      </w:r>
      <w:bookmarkEnd w:id="63"/>
    </w:p>
    <w:p w14:paraId="1BB25CAB" w14:textId="6537DCB0" w:rsidR="00B176D8" w:rsidRDefault="00B176D8" w:rsidP="00837EF9">
      <w:pPr>
        <w:ind w:left="720" w:firstLine="360"/>
      </w:pPr>
      <w:r w:rsidRPr="003F7E6C">
        <w:t>This button will open the EFS Help page in a new tab.</w:t>
      </w:r>
    </w:p>
    <w:p w14:paraId="136988EA" w14:textId="77777777" w:rsidR="00837EF9" w:rsidRDefault="00B176D8" w:rsidP="00BC5145">
      <w:pPr>
        <w:pStyle w:val="Heading1"/>
        <w:numPr>
          <w:ilvl w:val="3"/>
          <w:numId w:val="1"/>
        </w:numPr>
        <w:ind w:left="1656"/>
      </w:pPr>
      <w:bookmarkStart w:id="64" w:name="_Toc33098890"/>
      <w:r w:rsidRPr="00837EF9">
        <w:t>Form Instructions</w:t>
      </w:r>
      <w:bookmarkEnd w:id="64"/>
      <w:r w:rsidRPr="003F7E6C">
        <w:t xml:space="preserve"> </w:t>
      </w:r>
    </w:p>
    <w:p w14:paraId="2CA73F9E" w14:textId="66C4404B" w:rsidR="00B176D8" w:rsidRPr="003F7E6C" w:rsidRDefault="00B176D8" w:rsidP="00837EF9">
      <w:pPr>
        <w:ind w:left="1080"/>
      </w:pPr>
      <w:r w:rsidRPr="003F7E6C">
        <w:t xml:space="preserve">This button will open the instructions page in a new tab. DIS will </w:t>
      </w:r>
      <w:r w:rsidR="00D1777E">
        <w:t>provide</w:t>
      </w:r>
      <w:r>
        <w:t xml:space="preserve"> the HTML version of the LM-1</w:t>
      </w:r>
      <w:r w:rsidRPr="003F7E6C">
        <w:t xml:space="preserve"> instructions.</w:t>
      </w:r>
    </w:p>
    <w:p w14:paraId="07906C1F" w14:textId="7CA1F647" w:rsidR="00837EF9" w:rsidRDefault="00A07C5D" w:rsidP="00BC5145">
      <w:pPr>
        <w:pStyle w:val="Heading1"/>
        <w:numPr>
          <w:ilvl w:val="2"/>
          <w:numId w:val="1"/>
        </w:numPr>
      </w:pPr>
      <w:bookmarkStart w:id="65" w:name="_Toc33098891"/>
      <w:r w:rsidRPr="00837EF9">
        <w:t>Submit</w:t>
      </w:r>
      <w:bookmarkEnd w:id="65"/>
      <w:r w:rsidRPr="003F7E6C">
        <w:t xml:space="preserve">  </w:t>
      </w:r>
    </w:p>
    <w:p w14:paraId="1B6C00F8" w14:textId="0832E0B6" w:rsidR="00A07C5D" w:rsidRDefault="00BD3B67" w:rsidP="00837EF9">
      <w:pPr>
        <w:pStyle w:val="ListParagraph"/>
        <w:numPr>
          <w:ilvl w:val="0"/>
          <w:numId w:val="31"/>
        </w:numPr>
      </w:pPr>
      <w:r w:rsidRPr="003F7E6C">
        <w:t>The</w:t>
      </w:r>
      <w:r w:rsidR="00837EF9">
        <w:t xml:space="preserve"> LM-1</w:t>
      </w:r>
      <w:r w:rsidRPr="003F7E6C">
        <w:t xml:space="preserve"> form can be submitted only </w:t>
      </w:r>
      <w:r w:rsidR="00C7589E" w:rsidRPr="003F7E6C">
        <w:t xml:space="preserve">after the filer </w:t>
      </w:r>
      <w:r w:rsidR="00837EF9">
        <w:t xml:space="preserve">successfully </w:t>
      </w:r>
      <w:r w:rsidR="00C7589E" w:rsidRPr="003F7E6C">
        <w:t>signed the form</w:t>
      </w:r>
      <w:r w:rsidR="00837EF9">
        <w:t>.</w:t>
      </w:r>
    </w:p>
    <w:p w14:paraId="028CF94D" w14:textId="43B6AA7A" w:rsidR="00837EF9" w:rsidRDefault="00837EF9" w:rsidP="00837EF9">
      <w:pPr>
        <w:pStyle w:val="ListParagraph"/>
        <w:numPr>
          <w:ilvl w:val="0"/>
          <w:numId w:val="31"/>
        </w:numPr>
      </w:pPr>
      <w:r>
        <w:t xml:space="preserve">To submit the form, the filer will click </w:t>
      </w:r>
      <w:r w:rsidR="00C42E61">
        <w:t xml:space="preserve">the </w:t>
      </w:r>
      <w:r w:rsidRPr="00837EF9">
        <w:rPr>
          <w:b/>
        </w:rPr>
        <w:t>Submit</w:t>
      </w:r>
      <w:r>
        <w:t xml:space="preserve"> button</w:t>
      </w:r>
      <w:r w:rsidR="00C42E61">
        <w:t>.</w:t>
      </w:r>
    </w:p>
    <w:p w14:paraId="55242848" w14:textId="2E642116" w:rsidR="00837EF9" w:rsidRDefault="00837EF9" w:rsidP="00837EF9">
      <w:pPr>
        <w:pStyle w:val="ListParagraph"/>
        <w:numPr>
          <w:ilvl w:val="0"/>
          <w:numId w:val="31"/>
        </w:numPr>
      </w:pPr>
      <w:r>
        <w:t>Upon successful submission, the following confirmation message will be displayed.</w:t>
      </w:r>
    </w:p>
    <w:p w14:paraId="27D9A06A" w14:textId="7BFC48A5" w:rsidR="00A3551C" w:rsidRDefault="00A3551C" w:rsidP="00BC5145">
      <w:pPr>
        <w:pStyle w:val="Heading1"/>
        <w:numPr>
          <w:ilvl w:val="3"/>
          <w:numId w:val="1"/>
        </w:numPr>
        <w:ind w:left="1656"/>
      </w:pPr>
      <w:bookmarkStart w:id="66" w:name="_Toc33098892"/>
      <w:r>
        <w:t>EFS Submission Confirmation Message</w:t>
      </w:r>
      <w:bookmarkEnd w:id="66"/>
    </w:p>
    <w:p w14:paraId="52561C3D" w14:textId="77777777" w:rsidR="00A3551C" w:rsidRDefault="00A3551C" w:rsidP="00A3551C">
      <w:pPr>
        <w:pStyle w:val="ListParagraph"/>
        <w:ind w:left="1800"/>
      </w:pPr>
    </w:p>
    <w:p w14:paraId="2053411B" w14:textId="6609297C" w:rsidR="00837EF9" w:rsidRDefault="00837EF9" w:rsidP="00A3551C">
      <w:pPr>
        <w:pStyle w:val="ListParagraph"/>
        <w:pBdr>
          <w:top w:val="single" w:sz="4" w:space="1" w:color="auto"/>
          <w:left w:val="single" w:sz="4" w:space="4" w:color="auto"/>
          <w:bottom w:val="single" w:sz="4" w:space="1" w:color="auto"/>
          <w:right w:val="single" w:sz="4" w:space="4" w:color="auto"/>
        </w:pBdr>
        <w:ind w:left="1800"/>
      </w:pPr>
      <w:r>
        <w:t xml:space="preserve">Your </w:t>
      </w:r>
      <w:r w:rsidR="00D12876">
        <w:t xml:space="preserve">Form </w:t>
      </w:r>
      <w:r>
        <w:t>LM</w:t>
      </w:r>
      <w:r w:rsidR="002E4C5F">
        <w:t xml:space="preserve">-1 </w:t>
      </w:r>
      <w:r>
        <w:t>has been successfully accepted for processing.</w:t>
      </w:r>
    </w:p>
    <w:p w14:paraId="3EC1B84D" w14:textId="77777777" w:rsidR="002E4C5F" w:rsidRDefault="002E4C5F" w:rsidP="00A3551C">
      <w:pPr>
        <w:pStyle w:val="ListParagraph"/>
        <w:pBdr>
          <w:top w:val="single" w:sz="4" w:space="1" w:color="auto"/>
          <w:left w:val="single" w:sz="4" w:space="4" w:color="auto"/>
          <w:bottom w:val="single" w:sz="4" w:space="1" w:color="auto"/>
          <w:right w:val="single" w:sz="4" w:space="4" w:color="auto"/>
        </w:pBdr>
        <w:ind w:left="1800"/>
      </w:pPr>
    </w:p>
    <w:p w14:paraId="2DE94BC8" w14:textId="1CEA70BA" w:rsidR="00837EF9" w:rsidRDefault="00837EF9" w:rsidP="00A3551C">
      <w:pPr>
        <w:pStyle w:val="ListParagraph"/>
        <w:pBdr>
          <w:top w:val="single" w:sz="4" w:space="1" w:color="auto"/>
          <w:left w:val="single" w:sz="4" w:space="4" w:color="auto"/>
          <w:bottom w:val="single" w:sz="4" w:space="1" w:color="auto"/>
          <w:right w:val="single" w:sz="4" w:space="4" w:color="auto"/>
        </w:pBdr>
        <w:ind w:left="1800"/>
      </w:pPr>
      <w:r>
        <w:t>Your confirmation number is: &lt;File Num</w:t>
      </w:r>
      <w:r w:rsidR="002E4C5F">
        <w:t>b</w:t>
      </w:r>
      <w:r>
        <w:t>e</w:t>
      </w:r>
      <w:r w:rsidR="002E4C5F">
        <w:t>r</w:t>
      </w:r>
      <w:r>
        <w:t xml:space="preserve">&gt;-&lt;rpt_id&gt;-&lt;submission </w:t>
      </w:r>
      <w:r w:rsidR="002E4C5F">
        <w:t>date time&gt;.</w:t>
      </w:r>
    </w:p>
    <w:p w14:paraId="629281A9" w14:textId="608C847F" w:rsidR="002E4C5F" w:rsidRDefault="002E4C5F" w:rsidP="00A3551C">
      <w:pPr>
        <w:pStyle w:val="ListParagraph"/>
        <w:pBdr>
          <w:top w:val="single" w:sz="4" w:space="1" w:color="auto"/>
          <w:left w:val="single" w:sz="4" w:space="4" w:color="auto"/>
          <w:bottom w:val="single" w:sz="4" w:space="1" w:color="auto"/>
          <w:right w:val="single" w:sz="4" w:space="4" w:color="auto"/>
        </w:pBdr>
        <w:ind w:left="1800"/>
      </w:pPr>
      <w:r>
        <w:t>Please make a note of this number for your records.</w:t>
      </w:r>
    </w:p>
    <w:p w14:paraId="09C3F11A" w14:textId="15B8F55F" w:rsidR="002E4C5F" w:rsidRDefault="002E4C5F" w:rsidP="00A3551C">
      <w:pPr>
        <w:pStyle w:val="ListParagraph"/>
        <w:pBdr>
          <w:top w:val="single" w:sz="4" w:space="1" w:color="auto"/>
          <w:left w:val="single" w:sz="4" w:space="4" w:color="auto"/>
          <w:bottom w:val="single" w:sz="4" w:space="1" w:color="auto"/>
          <w:right w:val="single" w:sz="4" w:space="4" w:color="auto"/>
        </w:pBdr>
        <w:ind w:left="1800"/>
      </w:pPr>
    </w:p>
    <w:p w14:paraId="73AA0D28" w14:textId="64A3630E" w:rsidR="002E4C5F" w:rsidRDefault="002E4C5F" w:rsidP="00A3551C">
      <w:pPr>
        <w:pStyle w:val="ListParagraph"/>
        <w:pBdr>
          <w:top w:val="single" w:sz="4" w:space="1" w:color="auto"/>
          <w:left w:val="single" w:sz="4" w:space="4" w:color="auto"/>
          <w:bottom w:val="single" w:sz="4" w:space="1" w:color="auto"/>
          <w:right w:val="single" w:sz="4" w:space="4" w:color="auto"/>
        </w:pBdr>
        <w:ind w:left="1800"/>
      </w:pPr>
      <w:r>
        <w:t>Your organization’s file number is &lt;File Number generated upon successful submission&gt; and unique Private Identification Number (PIN) is</w:t>
      </w:r>
      <w:r w:rsidR="00AB04EC">
        <w:t>:</w:t>
      </w:r>
      <w:r>
        <w:t xml:space="preserve"> </w:t>
      </w:r>
      <w:r w:rsidR="00AB04EC">
        <w:t>&lt;The same PIN generated initially with the registration ID&gt;.</w:t>
      </w:r>
    </w:p>
    <w:p w14:paraId="27B34708" w14:textId="5C7E69B1" w:rsidR="00AB04EC" w:rsidRDefault="00AB04EC" w:rsidP="00A3551C">
      <w:pPr>
        <w:pStyle w:val="ListParagraph"/>
        <w:pBdr>
          <w:top w:val="single" w:sz="4" w:space="1" w:color="auto"/>
          <w:left w:val="single" w:sz="4" w:space="4" w:color="auto"/>
          <w:bottom w:val="single" w:sz="4" w:space="1" w:color="auto"/>
          <w:right w:val="single" w:sz="4" w:space="4" w:color="auto"/>
        </w:pBdr>
        <w:ind w:left="1800"/>
      </w:pPr>
    </w:p>
    <w:p w14:paraId="72F09DD9" w14:textId="2041F3EA" w:rsidR="00AB04EC" w:rsidRDefault="00AB04EC" w:rsidP="00A3551C">
      <w:pPr>
        <w:pStyle w:val="ListParagraph"/>
        <w:pBdr>
          <w:top w:val="single" w:sz="4" w:space="1" w:color="auto"/>
          <w:left w:val="single" w:sz="4" w:space="4" w:color="auto"/>
          <w:bottom w:val="single" w:sz="4" w:space="1" w:color="auto"/>
          <w:right w:val="single" w:sz="4" w:space="4" w:color="auto"/>
        </w:pBdr>
        <w:ind w:left="1800"/>
      </w:pPr>
      <w:r>
        <w:t>Please save the file number and the PIN for future reference.</w:t>
      </w:r>
      <w:r w:rsidR="00B07E02">
        <w:t xml:space="preserve"> </w:t>
      </w:r>
      <w:r>
        <w:t>You will need to distribute this PIN to all users who access the OLMS EFS to prepare, sign, and/or file forms for your organization.</w:t>
      </w:r>
    </w:p>
    <w:p w14:paraId="1B8F9233" w14:textId="1A6AE981" w:rsidR="00AB04EC" w:rsidRDefault="00AB04EC" w:rsidP="00A3551C">
      <w:pPr>
        <w:pStyle w:val="ListParagraph"/>
        <w:pBdr>
          <w:top w:val="single" w:sz="4" w:space="1" w:color="auto"/>
          <w:left w:val="single" w:sz="4" w:space="4" w:color="auto"/>
          <w:bottom w:val="single" w:sz="4" w:space="1" w:color="auto"/>
          <w:right w:val="single" w:sz="4" w:space="4" w:color="auto"/>
        </w:pBdr>
        <w:ind w:left="1800"/>
      </w:pPr>
    </w:p>
    <w:p w14:paraId="128CAE3E" w14:textId="2F928BDE" w:rsidR="00AB04EC" w:rsidRPr="00AB04EC" w:rsidRDefault="00AB04EC" w:rsidP="00A3551C">
      <w:pPr>
        <w:pStyle w:val="ListParagraph"/>
        <w:pBdr>
          <w:top w:val="single" w:sz="4" w:space="1" w:color="auto"/>
          <w:left w:val="single" w:sz="4" w:space="4" w:color="auto"/>
          <w:bottom w:val="single" w:sz="4" w:space="1" w:color="auto"/>
          <w:right w:val="single" w:sz="4" w:space="4" w:color="auto"/>
        </w:pBdr>
        <w:ind w:left="1800"/>
        <w:rPr>
          <w:b/>
        </w:rPr>
      </w:pPr>
      <w:r w:rsidRPr="00AB04EC">
        <w:rPr>
          <w:b/>
        </w:rPr>
        <w:t>What happens next?</w:t>
      </w:r>
    </w:p>
    <w:p w14:paraId="240CA2F6" w14:textId="60EDE74D" w:rsidR="00AB04EC" w:rsidRDefault="00AB04EC" w:rsidP="00A3551C">
      <w:pPr>
        <w:pStyle w:val="ListParagraph"/>
        <w:pBdr>
          <w:top w:val="single" w:sz="4" w:space="1" w:color="auto"/>
          <w:left w:val="single" w:sz="4" w:space="4" w:color="auto"/>
          <w:bottom w:val="single" w:sz="4" w:space="1" w:color="auto"/>
          <w:right w:val="single" w:sz="4" w:space="4" w:color="auto"/>
        </w:pBdr>
        <w:ind w:left="1800"/>
      </w:pPr>
      <w:r>
        <w:lastRenderedPageBreak/>
        <w:t xml:space="preserve">OLMS will review your LM-1. In the meantime, you may file your annual report using this file number and PIN. However, any report filed will appear on the OLMS Online Public Disclosure Room </w:t>
      </w:r>
      <w:r w:rsidR="00D12876">
        <w:t xml:space="preserve">only </w:t>
      </w:r>
      <w:r>
        <w:t>once OLMS approves your LM-1.</w:t>
      </w:r>
    </w:p>
    <w:p w14:paraId="4A0563A4" w14:textId="3DAFB7B2" w:rsidR="00AB04EC" w:rsidRDefault="00AB04EC" w:rsidP="00A3551C">
      <w:pPr>
        <w:pStyle w:val="ListParagraph"/>
        <w:pBdr>
          <w:top w:val="single" w:sz="4" w:space="1" w:color="auto"/>
          <w:left w:val="single" w:sz="4" w:space="4" w:color="auto"/>
          <w:bottom w:val="single" w:sz="4" w:space="1" w:color="auto"/>
          <w:right w:val="single" w:sz="4" w:space="4" w:color="auto"/>
        </w:pBdr>
        <w:ind w:left="1800"/>
      </w:pPr>
    </w:p>
    <w:p w14:paraId="1926FDFC" w14:textId="5A0E1E85" w:rsidR="00AB04EC" w:rsidRDefault="00AB04EC" w:rsidP="00A3551C">
      <w:pPr>
        <w:pStyle w:val="ListParagraph"/>
        <w:pBdr>
          <w:top w:val="single" w:sz="4" w:space="1" w:color="auto"/>
          <w:left w:val="single" w:sz="4" w:space="4" w:color="auto"/>
          <w:bottom w:val="single" w:sz="4" w:space="1" w:color="auto"/>
          <w:right w:val="single" w:sz="4" w:space="4" w:color="auto"/>
        </w:pBdr>
        <w:ind w:left="1800"/>
      </w:pPr>
      <w:r>
        <w:t>OLMS Online Public Disclosure room link:</w:t>
      </w:r>
    </w:p>
    <w:p w14:paraId="6AB5CB9A" w14:textId="171E628D" w:rsidR="00AB04EC" w:rsidRDefault="001C1904" w:rsidP="00A3551C">
      <w:pPr>
        <w:pStyle w:val="ListParagraph"/>
        <w:pBdr>
          <w:top w:val="single" w:sz="4" w:space="1" w:color="auto"/>
          <w:left w:val="single" w:sz="4" w:space="4" w:color="auto"/>
          <w:bottom w:val="single" w:sz="4" w:space="1" w:color="auto"/>
          <w:right w:val="single" w:sz="4" w:space="4" w:color="auto"/>
        </w:pBdr>
        <w:ind w:left="1800"/>
      </w:pPr>
      <w:hyperlink r:id="rId42" w:tgtFrame="_blank" w:history="1">
        <w:r w:rsidR="00AB04EC">
          <w:rPr>
            <w:rStyle w:val="Hyperlink"/>
            <w:rFonts w:ascii="Verdana" w:hAnsi="Verdana" w:cs="Tahoma"/>
            <w:b/>
            <w:bCs/>
            <w:sz w:val="18"/>
            <w:szCs w:val="18"/>
          </w:rPr>
          <w:t xml:space="preserve">http://www.dol.gov/olms/regs/compliance/rrlo/lmrda.htm </w:t>
        </w:r>
      </w:hyperlink>
    </w:p>
    <w:p w14:paraId="338BD3A4" w14:textId="7E7DA9C7" w:rsidR="00A3551C" w:rsidRDefault="00A3551C" w:rsidP="00837EF9">
      <w:pPr>
        <w:pStyle w:val="ListParagraph"/>
        <w:ind w:left="1800"/>
      </w:pPr>
    </w:p>
    <w:p w14:paraId="35E72C7B" w14:textId="607D1981" w:rsidR="00A3551C" w:rsidRDefault="00A3551C" w:rsidP="00837EF9">
      <w:pPr>
        <w:pStyle w:val="ListParagraph"/>
        <w:ind w:left="1800"/>
      </w:pPr>
      <w:r>
        <w:t>Mock-up listed below:</w:t>
      </w:r>
    </w:p>
    <w:p w14:paraId="0042F143" w14:textId="7A99C2DF" w:rsidR="00837EF9" w:rsidRDefault="00252A6F" w:rsidP="00837EF9">
      <w:pPr>
        <w:pStyle w:val="ListParagraph"/>
        <w:ind w:left="1800"/>
      </w:pPr>
      <w:r>
        <w:rPr>
          <w:noProof/>
        </w:rPr>
        <w:drawing>
          <wp:inline distT="0" distB="0" distL="0" distR="0" wp14:anchorId="3508C794" wp14:editId="11D858F2">
            <wp:extent cx="4882919" cy="57912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86264" cy="5795168"/>
                    </a:xfrm>
                    <a:prstGeom prst="rect">
                      <a:avLst/>
                    </a:prstGeom>
                    <a:noFill/>
                    <a:ln>
                      <a:noFill/>
                    </a:ln>
                  </pic:spPr>
                </pic:pic>
              </a:graphicData>
            </a:graphic>
          </wp:inline>
        </w:drawing>
      </w:r>
    </w:p>
    <w:p w14:paraId="70CA303B" w14:textId="70D3DF59" w:rsidR="00A3551C" w:rsidRDefault="00A3551C" w:rsidP="00BC5145">
      <w:pPr>
        <w:pStyle w:val="Heading1"/>
        <w:numPr>
          <w:ilvl w:val="3"/>
          <w:numId w:val="1"/>
        </w:numPr>
        <w:ind w:left="1656"/>
      </w:pPr>
      <w:bookmarkStart w:id="67" w:name="_Toc33098893"/>
      <w:r>
        <w:t>Email Confirmation</w:t>
      </w:r>
      <w:bookmarkEnd w:id="67"/>
    </w:p>
    <w:p w14:paraId="0B2C593D" w14:textId="0FAA56E1" w:rsidR="00A3551C" w:rsidRDefault="00A3551C" w:rsidP="00A3551C">
      <w:pPr>
        <w:ind w:left="1440"/>
      </w:pPr>
      <w:r>
        <w:t>Along with the confirmation message, the EFS system will send an email notification to all associated filers.</w:t>
      </w:r>
    </w:p>
    <w:p w14:paraId="5ABC6E2F" w14:textId="18F330CF" w:rsidR="00160CD8" w:rsidRDefault="00160CD8" w:rsidP="00A3551C">
      <w:pPr>
        <w:ind w:left="1440"/>
      </w:pPr>
      <w:r w:rsidRPr="006622A6">
        <w:t xml:space="preserve">Subject line for the email: EFS LM-1 </w:t>
      </w:r>
      <w:r w:rsidR="00E32A8B" w:rsidRPr="006622A6">
        <w:t xml:space="preserve">Submission </w:t>
      </w:r>
      <w:r w:rsidRPr="006622A6">
        <w:t>Confirmation</w:t>
      </w:r>
    </w:p>
    <w:p w14:paraId="65703931" w14:textId="1CC98164" w:rsidR="00160CD8" w:rsidRPr="00160CD8" w:rsidRDefault="00160CD8" w:rsidP="00160CD8">
      <w:pPr>
        <w:pBdr>
          <w:top w:val="single" w:sz="4" w:space="1" w:color="auto"/>
          <w:left w:val="single" w:sz="4" w:space="4" w:color="auto"/>
          <w:bottom w:val="single" w:sz="4" w:space="1" w:color="auto"/>
          <w:right w:val="single" w:sz="4" w:space="4" w:color="auto"/>
        </w:pBdr>
        <w:ind w:left="1440"/>
      </w:pPr>
      <w:r w:rsidRPr="00160CD8">
        <w:lastRenderedPageBreak/>
        <w:t xml:space="preserve"> Thank you for completing the </w:t>
      </w:r>
      <w:r w:rsidR="00252A6F">
        <w:t xml:space="preserve">Form </w:t>
      </w:r>
      <w:r w:rsidRPr="00160CD8">
        <w:t>LM-1 and registering with the Office of Labor-Management Standards (OLMS).</w:t>
      </w:r>
    </w:p>
    <w:p w14:paraId="6421CD32" w14:textId="77777777" w:rsidR="00E03053" w:rsidRDefault="00160CD8" w:rsidP="00160CD8">
      <w:pPr>
        <w:pBdr>
          <w:top w:val="single" w:sz="4" w:space="1" w:color="auto"/>
          <w:left w:val="single" w:sz="4" w:space="4" w:color="auto"/>
          <w:bottom w:val="single" w:sz="4" w:space="1" w:color="auto"/>
          <w:right w:val="single" w:sz="4" w:space="4" w:color="auto"/>
        </w:pBdr>
        <w:ind w:left="1440"/>
      </w:pPr>
      <w:r w:rsidRPr="00160CD8">
        <w:t xml:space="preserve"> This email confirms your registration. </w:t>
      </w:r>
    </w:p>
    <w:p w14:paraId="77BC2A32" w14:textId="74685935" w:rsidR="00160CD8" w:rsidRDefault="00160CD8" w:rsidP="00160CD8">
      <w:pPr>
        <w:pBdr>
          <w:top w:val="single" w:sz="4" w:space="1" w:color="auto"/>
          <w:left w:val="single" w:sz="4" w:space="4" w:color="auto"/>
          <w:bottom w:val="single" w:sz="4" w:space="1" w:color="auto"/>
          <w:right w:val="single" w:sz="4" w:space="4" w:color="auto"/>
        </w:pBdr>
        <w:ind w:left="1440"/>
      </w:pPr>
      <w:r w:rsidRPr="00160CD8">
        <w:t xml:space="preserve">Your organization’s file number is </w:t>
      </w:r>
      <w:r>
        <w:t>&lt;File Number generated upon successful submission&gt; and unique Private Identification Number (PIN) is: &lt;The same PIN generated initially with the registration ID&gt;</w:t>
      </w:r>
      <w:r w:rsidRPr="00160CD8">
        <w:t xml:space="preserve">    </w:t>
      </w:r>
    </w:p>
    <w:p w14:paraId="09D9C6E6" w14:textId="463229DF" w:rsidR="00262FB0" w:rsidRPr="00262FB0" w:rsidRDefault="00262FB0" w:rsidP="00262FB0">
      <w:pPr>
        <w:pBdr>
          <w:top w:val="single" w:sz="4" w:space="1" w:color="auto"/>
          <w:left w:val="single" w:sz="4" w:space="4" w:color="auto"/>
          <w:bottom w:val="single" w:sz="4" w:space="1" w:color="auto"/>
          <w:right w:val="single" w:sz="4" w:space="4" w:color="auto"/>
        </w:pBdr>
        <w:ind w:left="1440"/>
        <w:rPr>
          <w:b/>
          <w:bCs/>
        </w:rPr>
      </w:pPr>
      <w:r w:rsidRPr="00262FB0">
        <w:rPr>
          <w:b/>
          <w:bCs/>
        </w:rPr>
        <w:t xml:space="preserve">Note: </w:t>
      </w:r>
      <w:r w:rsidRPr="00262FB0">
        <w:rPr>
          <w:bCs/>
        </w:rPr>
        <w:t>You have successfully submitted your</w:t>
      </w:r>
      <w:r>
        <w:rPr>
          <w:bCs/>
        </w:rPr>
        <w:t xml:space="preserve"> Form</w:t>
      </w:r>
      <w:r w:rsidRPr="00262FB0">
        <w:rPr>
          <w:bCs/>
        </w:rPr>
        <w:t xml:space="preserve"> LM-1 your </w:t>
      </w:r>
      <w:r w:rsidRPr="00262FB0">
        <w:rPr>
          <w:b/>
          <w:bCs/>
        </w:rPr>
        <w:t>registration ID is no longer active</w:t>
      </w:r>
      <w:r w:rsidRPr="00262FB0">
        <w:rPr>
          <w:bCs/>
        </w:rPr>
        <w:t xml:space="preserve">. Instead, in the future, use </w:t>
      </w:r>
      <w:r>
        <w:rPr>
          <w:bCs/>
        </w:rPr>
        <w:t xml:space="preserve">your </w:t>
      </w:r>
      <w:r>
        <w:t>File N</w:t>
      </w:r>
      <w:r w:rsidRPr="00160CD8">
        <w:t xml:space="preserve">umber </w:t>
      </w:r>
      <w:r w:rsidRPr="00262FB0">
        <w:rPr>
          <w:bCs/>
        </w:rPr>
        <w:t xml:space="preserve">545-999 and </w:t>
      </w:r>
      <w:r>
        <w:rPr>
          <w:bCs/>
        </w:rPr>
        <w:t>P</w:t>
      </w:r>
      <w:r>
        <w:t xml:space="preserve">rivate Identification Number (PIN) </w:t>
      </w:r>
      <w:r w:rsidRPr="00262FB0">
        <w:rPr>
          <w:bCs/>
        </w:rPr>
        <w:t xml:space="preserve">708669. </w:t>
      </w:r>
    </w:p>
    <w:p w14:paraId="06933427" w14:textId="4F6A33F6" w:rsidR="00262FB0" w:rsidRDefault="00262FB0" w:rsidP="00262FB0">
      <w:pPr>
        <w:pBdr>
          <w:top w:val="single" w:sz="4" w:space="1" w:color="auto"/>
          <w:left w:val="single" w:sz="4" w:space="4" w:color="auto"/>
          <w:bottom w:val="single" w:sz="4" w:space="1" w:color="auto"/>
          <w:right w:val="single" w:sz="4" w:space="4" w:color="auto"/>
        </w:pBdr>
        <w:ind w:left="1440"/>
      </w:pPr>
      <w:r w:rsidRPr="00262FB0">
        <w:t>Please save a copy of this email for future reference, as you will need to distribute this PIN to all users who access the EFS to prepare, sign, and/or file forms for your labor organization. To log into the EFS, all your users must enter this PIN, a valid user id and password, and the organization’s File Number.</w:t>
      </w:r>
    </w:p>
    <w:p w14:paraId="5723DF7E" w14:textId="77777777" w:rsidR="00262FB0" w:rsidRPr="00262FB0" w:rsidRDefault="00262FB0" w:rsidP="00262FB0">
      <w:pPr>
        <w:pBdr>
          <w:top w:val="single" w:sz="4" w:space="1" w:color="auto"/>
          <w:left w:val="single" w:sz="4" w:space="4" w:color="auto"/>
          <w:bottom w:val="single" w:sz="4" w:space="1" w:color="auto"/>
          <w:right w:val="single" w:sz="4" w:space="4" w:color="auto"/>
        </w:pBdr>
        <w:ind w:left="1440"/>
      </w:pPr>
      <w:r w:rsidRPr="00262FB0">
        <w:t>You must renew your union PIN each year, as the current PIN will expire prior to the start of the next filing period.</w:t>
      </w:r>
    </w:p>
    <w:p w14:paraId="7581E473" w14:textId="6201ABCB" w:rsidR="00262FB0" w:rsidRPr="00262FB0" w:rsidRDefault="00262FB0" w:rsidP="00262FB0">
      <w:pPr>
        <w:pBdr>
          <w:top w:val="single" w:sz="4" w:space="1" w:color="auto"/>
          <w:left w:val="single" w:sz="4" w:space="4" w:color="auto"/>
          <w:bottom w:val="single" w:sz="4" w:space="1" w:color="auto"/>
          <w:right w:val="single" w:sz="4" w:space="4" w:color="auto"/>
        </w:pBdr>
        <w:ind w:left="1440"/>
      </w:pPr>
      <w:r w:rsidRPr="00262FB0">
        <w:t xml:space="preserve"> If you did not register this </w:t>
      </w:r>
      <w:r>
        <w:t>organization and believe</w:t>
      </w:r>
      <w:r w:rsidRPr="00262FB0">
        <w:t xml:space="preserve"> you have received this email in error, please contact OLMS help desk at (866) 401-1109 or Email: </w:t>
      </w:r>
      <w:hyperlink r:id="rId44" w:history="1">
        <w:r w:rsidRPr="00262FB0">
          <w:rPr>
            <w:rStyle w:val="Hyperlink"/>
          </w:rPr>
          <w:t>olms-public@dol.gov</w:t>
        </w:r>
      </w:hyperlink>
      <w:r w:rsidRPr="00262FB0">
        <w:t>.</w:t>
      </w:r>
    </w:p>
    <w:p w14:paraId="132616F3" w14:textId="77777777" w:rsidR="00262FB0" w:rsidRPr="00262FB0" w:rsidRDefault="00262FB0" w:rsidP="00262FB0">
      <w:pPr>
        <w:pBdr>
          <w:top w:val="single" w:sz="4" w:space="1" w:color="auto"/>
          <w:left w:val="single" w:sz="4" w:space="4" w:color="auto"/>
          <w:bottom w:val="single" w:sz="4" w:space="1" w:color="auto"/>
          <w:right w:val="single" w:sz="4" w:space="4" w:color="auto"/>
        </w:pBdr>
        <w:ind w:left="1440"/>
      </w:pPr>
      <w:r w:rsidRPr="00262FB0">
        <w:rPr>
          <w:b/>
          <w:bCs/>
        </w:rPr>
        <w:t>What happens next?</w:t>
      </w:r>
    </w:p>
    <w:p w14:paraId="374B35D4" w14:textId="63F84E98" w:rsidR="00262FB0" w:rsidRPr="00262FB0" w:rsidRDefault="00262FB0" w:rsidP="00262FB0">
      <w:pPr>
        <w:pBdr>
          <w:top w:val="single" w:sz="4" w:space="1" w:color="auto"/>
          <w:left w:val="single" w:sz="4" w:space="4" w:color="auto"/>
          <w:bottom w:val="single" w:sz="4" w:space="1" w:color="auto"/>
          <w:right w:val="single" w:sz="4" w:space="4" w:color="auto"/>
        </w:pBdr>
        <w:ind w:left="1440"/>
      </w:pPr>
      <w:r w:rsidRPr="00262FB0">
        <w:t xml:space="preserve">OLMS will review your </w:t>
      </w:r>
      <w:r>
        <w:t xml:space="preserve">Form </w:t>
      </w:r>
      <w:r w:rsidRPr="00262FB0">
        <w:t>LM-1. In the meantime, you may file your annual report using this file number and PIN. However, any report filed will appear on the OLMS Online Public Disclosure Room only once OLMS approves your LM-1.</w:t>
      </w:r>
    </w:p>
    <w:p w14:paraId="1501C65D" w14:textId="07A0E049" w:rsidR="00262FB0" w:rsidRPr="00262FB0" w:rsidRDefault="00262FB0" w:rsidP="00262FB0">
      <w:pPr>
        <w:pBdr>
          <w:top w:val="single" w:sz="4" w:space="1" w:color="auto"/>
          <w:left w:val="single" w:sz="4" w:space="4" w:color="auto"/>
          <w:bottom w:val="single" w:sz="4" w:space="1" w:color="auto"/>
          <w:right w:val="single" w:sz="4" w:space="4" w:color="auto"/>
        </w:pBdr>
        <w:ind w:left="1440"/>
      </w:pPr>
      <w:r w:rsidRPr="00262FB0">
        <w:t> OLMS Online Public Disclosure room link:</w:t>
      </w:r>
    </w:p>
    <w:p w14:paraId="002394F0" w14:textId="77777777" w:rsidR="00262FB0" w:rsidRPr="00262FB0" w:rsidRDefault="001C1904" w:rsidP="00262FB0">
      <w:pPr>
        <w:pBdr>
          <w:top w:val="single" w:sz="4" w:space="1" w:color="auto"/>
          <w:left w:val="single" w:sz="4" w:space="4" w:color="auto"/>
          <w:bottom w:val="single" w:sz="4" w:space="1" w:color="auto"/>
          <w:right w:val="single" w:sz="4" w:space="4" w:color="auto"/>
        </w:pBdr>
        <w:ind w:left="1440"/>
      </w:pPr>
      <w:hyperlink r:id="rId45" w:history="1">
        <w:r w:rsidR="00262FB0" w:rsidRPr="00262FB0">
          <w:rPr>
            <w:rStyle w:val="Hyperlink"/>
            <w:b/>
            <w:bCs/>
          </w:rPr>
          <w:t xml:space="preserve">http://www.dol.gov/olms/regs/compliance/rrlo/lmrda.htm </w:t>
        </w:r>
      </w:hyperlink>
    </w:p>
    <w:p w14:paraId="16C1A22C" w14:textId="744EB41C" w:rsidR="00282404" w:rsidRDefault="00282404" w:rsidP="00BC5145">
      <w:pPr>
        <w:pStyle w:val="Heading1"/>
        <w:numPr>
          <w:ilvl w:val="3"/>
          <w:numId w:val="1"/>
        </w:numPr>
        <w:ind w:left="1656"/>
      </w:pPr>
      <w:bookmarkStart w:id="68" w:name="_Toc514662229"/>
      <w:bookmarkStart w:id="69" w:name="_Toc33098894"/>
      <w:r>
        <w:t>Email generated to the OLMS approver’s team</w:t>
      </w:r>
      <w:bookmarkEnd w:id="69"/>
    </w:p>
    <w:p w14:paraId="6CBAA255" w14:textId="77777777" w:rsidR="00282404" w:rsidRPr="00160CD8" w:rsidRDefault="00282404" w:rsidP="00282404">
      <w:pPr>
        <w:ind w:left="1440"/>
      </w:pPr>
      <w:r w:rsidRPr="00160CD8">
        <w:t>Once the report is successfully submitted, the EFS system will generate an email to a new OLMS distribution group</w:t>
      </w:r>
      <w:r>
        <w:t xml:space="preserve">. </w:t>
      </w:r>
      <w:r w:rsidRPr="00160CD8">
        <w:t>The email will provide a summary of the LM-1 submitted and a link to approve the submitted report.</w:t>
      </w:r>
    </w:p>
    <w:p w14:paraId="2181DD31" w14:textId="77777777" w:rsidR="00E32A8B" w:rsidRDefault="00282404" w:rsidP="00BC5145">
      <w:pPr>
        <w:pStyle w:val="Heading1"/>
        <w:numPr>
          <w:ilvl w:val="3"/>
          <w:numId w:val="1"/>
        </w:numPr>
        <w:ind w:left="1656"/>
        <w:rPr>
          <w:sz w:val="24"/>
          <w:szCs w:val="24"/>
        </w:rPr>
      </w:pPr>
      <w:bookmarkStart w:id="70" w:name="_Toc33098895"/>
      <w:r w:rsidRPr="00282404">
        <w:rPr>
          <w:sz w:val="24"/>
          <w:szCs w:val="24"/>
        </w:rPr>
        <w:t>Email text for an Affiliated or an Unaffiliated organization</w:t>
      </w:r>
      <w:bookmarkEnd w:id="70"/>
    </w:p>
    <w:p w14:paraId="4EF28373" w14:textId="1CE5CB9A" w:rsidR="00282404" w:rsidRPr="00282404" w:rsidRDefault="00E32A8B" w:rsidP="00E32A8B">
      <w:pPr>
        <w:ind w:left="1800"/>
      </w:pPr>
      <w:r>
        <w:t>Subject line: LM-1</w:t>
      </w:r>
      <w:r w:rsidR="00282404" w:rsidRPr="00282404">
        <w:t xml:space="preserve"> </w:t>
      </w:r>
    </w:p>
    <w:p w14:paraId="48A9B442" w14:textId="77777777" w:rsidR="00282404" w:rsidRDefault="00282404" w:rsidP="00282404">
      <w:pPr>
        <w:pBdr>
          <w:top w:val="single" w:sz="4" w:space="1" w:color="auto"/>
          <w:left w:val="single" w:sz="4" w:space="4" w:color="auto"/>
          <w:bottom w:val="single" w:sz="4" w:space="1" w:color="auto"/>
          <w:right w:val="single" w:sz="4" w:space="4" w:color="auto"/>
        </w:pBdr>
        <w:ind w:left="1800"/>
      </w:pPr>
      <w:r>
        <w:lastRenderedPageBreak/>
        <w:t>A new LM-1 has been registered:</w:t>
      </w:r>
    </w:p>
    <w:p w14:paraId="31752DE1"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File Number: &lt;File Number generated upon successful submission&gt;</w:t>
      </w:r>
    </w:p>
    <w:p w14:paraId="776DEBC6"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lt;Organization Name (Abbreviation)&gt;</w:t>
      </w:r>
    </w:p>
    <w:p w14:paraId="4EFAFF5E"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lt;Organization’s Designation and designation number&gt;</w:t>
      </w:r>
    </w:p>
    <w:p w14:paraId="0E239D7B"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Address</w:t>
      </w:r>
    </w:p>
    <w:p w14:paraId="075D337B" w14:textId="0DB2459C" w:rsidR="00282404" w:rsidRPr="00160CD8" w:rsidRDefault="00EA0ACE" w:rsidP="00EA0ACE">
      <w:pPr>
        <w:pBdr>
          <w:top w:val="single" w:sz="4" w:space="1" w:color="auto"/>
          <w:left w:val="single" w:sz="4" w:space="4" w:color="auto"/>
          <w:bottom w:val="single" w:sz="4" w:space="1" w:color="auto"/>
          <w:right w:val="single" w:sz="4" w:space="4" w:color="auto"/>
        </w:pBdr>
        <w:spacing w:after="120"/>
        <w:ind w:left="1800"/>
      </w:pPr>
      <w:r w:rsidRPr="00EA0ACE">
        <w:t xml:space="preserve">Click </w:t>
      </w:r>
      <w:r w:rsidRPr="00EA0ACE">
        <w:rPr>
          <w:color w:val="2639F2"/>
          <w:u w:val="single"/>
        </w:rPr>
        <w:t>here</w:t>
      </w:r>
      <w:r w:rsidRPr="00EA0ACE">
        <w:rPr>
          <w:color w:val="548DD4" w:themeColor="text2" w:themeTint="99"/>
        </w:rPr>
        <w:t xml:space="preserve"> </w:t>
      </w:r>
      <w:r w:rsidRPr="00EA0ACE">
        <w:t>to log</w:t>
      </w:r>
      <w:r>
        <w:t xml:space="preserve"> </w:t>
      </w:r>
      <w:r w:rsidRPr="00EA0ACE">
        <w:t xml:space="preserve">in to EFS Admin. </w:t>
      </w:r>
    </w:p>
    <w:p w14:paraId="1D8CA737" w14:textId="6129E58B" w:rsidR="00282404" w:rsidRDefault="00282404" w:rsidP="00282404">
      <w:pPr>
        <w:ind w:left="1440" w:firstLine="360"/>
      </w:pPr>
      <w:r>
        <w:t>A sample email is listed below:</w:t>
      </w:r>
    </w:p>
    <w:p w14:paraId="6539642D" w14:textId="746722D9" w:rsidR="00EA0ACE" w:rsidRPr="00EA0ACE" w:rsidRDefault="00EA0ACE" w:rsidP="00EA0ACE">
      <w:pPr>
        <w:ind w:left="1440" w:firstLine="360"/>
      </w:pPr>
      <w:r w:rsidRPr="00EA0ACE">
        <w:rPr>
          <w:b/>
          <w:bCs/>
        </w:rPr>
        <w:t>From:</w:t>
      </w:r>
      <w:r w:rsidRPr="00EA0ACE">
        <w:t xml:space="preserve"> </w:t>
      </w:r>
      <w:hyperlink r:id="rId46" w:history="1">
        <w:r w:rsidRPr="00EA0ACE">
          <w:rPr>
            <w:rStyle w:val="Hyperlink"/>
          </w:rPr>
          <w:t>OLMS-EFS-NOTIFICATION@dol.gov</w:t>
        </w:r>
      </w:hyperlink>
      <w:r w:rsidRPr="00EA0ACE">
        <w:t xml:space="preserve"> &lt;</w:t>
      </w:r>
      <w:hyperlink r:id="rId47" w:history="1">
        <w:r w:rsidRPr="00EA0ACE">
          <w:rPr>
            <w:rStyle w:val="Hyperlink"/>
          </w:rPr>
          <w:t>OLMS-EFS-NOTIFICATION@dol.gov</w:t>
        </w:r>
      </w:hyperlink>
      <w:r w:rsidRPr="00EA0ACE">
        <w:t>&gt;</w:t>
      </w:r>
      <w:r w:rsidRPr="00EA0ACE">
        <w:br/>
      </w:r>
      <w:r w:rsidRPr="00EA0ACE">
        <w:rPr>
          <w:b/>
          <w:bCs/>
        </w:rPr>
        <w:t>Sent:</w:t>
      </w:r>
      <w:r w:rsidRPr="00EA0ACE">
        <w:t xml:space="preserve"> Wednesday, July 03, 2019</w:t>
      </w:r>
      <w:r w:rsidR="00A814BD">
        <w:t>,</w:t>
      </w:r>
      <w:r w:rsidRPr="00EA0ACE">
        <w:t xml:space="preserve"> 5:01 PM</w:t>
      </w:r>
      <w:r w:rsidRPr="00EA0ACE">
        <w:br/>
      </w:r>
      <w:r w:rsidRPr="00EA0ACE">
        <w:rPr>
          <w:b/>
          <w:bCs/>
        </w:rPr>
        <w:t>To:</w:t>
      </w:r>
      <w:r w:rsidRPr="00EA0ACE">
        <w:t xml:space="preserve"> zzOLMS-NO-LM1-REGISTRATION &lt;</w:t>
      </w:r>
      <w:hyperlink r:id="rId48" w:history="1">
        <w:r w:rsidRPr="00EA0ACE">
          <w:rPr>
            <w:rStyle w:val="Hyperlink"/>
          </w:rPr>
          <w:t>zzOLMS-NO-LM1-REGISTRATION@dol.gov</w:t>
        </w:r>
      </w:hyperlink>
      <w:r w:rsidRPr="00EA0ACE">
        <w:t>&gt;</w:t>
      </w:r>
      <w:r w:rsidRPr="00EA0ACE">
        <w:br/>
      </w:r>
      <w:r w:rsidRPr="00EA0ACE">
        <w:rPr>
          <w:b/>
          <w:bCs/>
        </w:rPr>
        <w:t>Subject:</w:t>
      </w:r>
      <w:r w:rsidRPr="00EA0ACE">
        <w:t xml:space="preserve"> LM-1</w:t>
      </w:r>
    </w:p>
    <w:p w14:paraId="2D977062" w14:textId="77777777" w:rsidR="00EA0ACE" w:rsidRPr="00EA0ACE" w:rsidRDefault="00EA0ACE" w:rsidP="00EA0ACE">
      <w:pPr>
        <w:ind w:left="1440" w:firstLine="360"/>
      </w:pPr>
      <w:r w:rsidRPr="00EA0ACE">
        <w:t> </w:t>
      </w:r>
    </w:p>
    <w:tbl>
      <w:tblPr>
        <w:tblStyle w:val="TableGrid"/>
        <w:tblW w:w="0" w:type="auto"/>
        <w:tblInd w:w="1440" w:type="dxa"/>
        <w:tblLook w:val="04A0" w:firstRow="1" w:lastRow="0" w:firstColumn="1" w:lastColumn="0" w:noHBand="0" w:noVBand="1"/>
      </w:tblPr>
      <w:tblGrid>
        <w:gridCol w:w="8630"/>
      </w:tblGrid>
      <w:tr w:rsidR="00EA0ACE" w14:paraId="449BE194" w14:textId="77777777" w:rsidTr="00EA0ACE">
        <w:tc>
          <w:tcPr>
            <w:tcW w:w="10070" w:type="dxa"/>
          </w:tcPr>
          <w:p w14:paraId="1AE94E1E" w14:textId="3B807BD0" w:rsidR="00EA0ACE" w:rsidRPr="00EA0ACE" w:rsidRDefault="00EA0ACE" w:rsidP="00EA0ACE">
            <w:r w:rsidRPr="00EA0ACE">
              <w:rPr>
                <w:b/>
                <w:bCs/>
              </w:rPr>
              <w:t>From:</w:t>
            </w:r>
            <w:r w:rsidRPr="00EA0ACE">
              <w:t xml:space="preserve"> </w:t>
            </w:r>
            <w:hyperlink r:id="rId49" w:history="1">
              <w:r w:rsidRPr="00EA0ACE">
                <w:rPr>
                  <w:rStyle w:val="Hyperlink"/>
                </w:rPr>
                <w:t>OLMS-EFS-NOTIFICATION@dol.gov</w:t>
              </w:r>
            </w:hyperlink>
            <w:r w:rsidRPr="00EA0ACE">
              <w:t xml:space="preserve"> &lt;</w:t>
            </w:r>
            <w:hyperlink r:id="rId50" w:history="1">
              <w:r w:rsidRPr="00EA0ACE">
                <w:rPr>
                  <w:rStyle w:val="Hyperlink"/>
                </w:rPr>
                <w:t>OLMS-EFS-NOTIFICATION@dol.gov</w:t>
              </w:r>
            </w:hyperlink>
            <w:r w:rsidRPr="00EA0ACE">
              <w:t>&gt;</w:t>
            </w:r>
            <w:r w:rsidRPr="00EA0ACE">
              <w:br/>
            </w:r>
            <w:r w:rsidRPr="00EA0ACE">
              <w:rPr>
                <w:b/>
                <w:bCs/>
              </w:rPr>
              <w:t>Sent:</w:t>
            </w:r>
            <w:r w:rsidRPr="00EA0ACE">
              <w:t xml:space="preserve"> Wednesday, July 03, 2019</w:t>
            </w:r>
            <w:r w:rsidR="00A814BD">
              <w:t>,</w:t>
            </w:r>
            <w:r w:rsidRPr="00EA0ACE">
              <w:t xml:space="preserve"> 5:01 PM</w:t>
            </w:r>
            <w:r w:rsidRPr="00EA0ACE">
              <w:br/>
            </w:r>
            <w:r w:rsidRPr="00EA0ACE">
              <w:rPr>
                <w:b/>
                <w:bCs/>
              </w:rPr>
              <w:t>To:</w:t>
            </w:r>
            <w:r w:rsidRPr="00EA0ACE">
              <w:t xml:space="preserve"> zzOLMS-NO-LM1-REGISTRATION &lt;</w:t>
            </w:r>
            <w:hyperlink r:id="rId51" w:history="1">
              <w:r w:rsidRPr="00EA0ACE">
                <w:rPr>
                  <w:rStyle w:val="Hyperlink"/>
                </w:rPr>
                <w:t>zzOLMS-NO-LM1-REGISTRATION@dol.gov</w:t>
              </w:r>
            </w:hyperlink>
            <w:r w:rsidRPr="00EA0ACE">
              <w:t>&gt;</w:t>
            </w:r>
            <w:r w:rsidRPr="00EA0ACE">
              <w:br/>
            </w:r>
            <w:r w:rsidRPr="00EA0ACE">
              <w:rPr>
                <w:b/>
                <w:bCs/>
              </w:rPr>
              <w:t>Subject:</w:t>
            </w:r>
            <w:r w:rsidRPr="00EA0ACE">
              <w:t xml:space="preserve"> LM-1</w:t>
            </w:r>
          </w:p>
          <w:p w14:paraId="0366944B" w14:textId="77777777" w:rsidR="00EA0ACE" w:rsidRPr="00EA0ACE" w:rsidRDefault="00EA0ACE" w:rsidP="00EA0ACE">
            <w:r w:rsidRPr="00EA0ACE">
              <w:t> </w:t>
            </w:r>
          </w:p>
          <w:p w14:paraId="1153A7FD" w14:textId="77777777" w:rsidR="00EA0ACE" w:rsidRPr="00EA0ACE" w:rsidRDefault="00EA0ACE" w:rsidP="00EA0ACE">
            <w:r w:rsidRPr="00EA0ACE">
              <w:t>A new LM-1 has been registered:</w:t>
            </w:r>
          </w:p>
          <w:p w14:paraId="516044DD" w14:textId="77777777" w:rsidR="00EA0ACE" w:rsidRPr="00EA0ACE" w:rsidRDefault="00EA0ACE" w:rsidP="00EA0ACE">
            <w:r w:rsidRPr="00EA0ACE">
              <w:t>File Number: 545-998</w:t>
            </w:r>
          </w:p>
          <w:p w14:paraId="753EB5B6" w14:textId="77777777" w:rsidR="00EA0ACE" w:rsidRPr="00EA0ACE" w:rsidRDefault="00EA0ACE" w:rsidP="00EA0ACE">
            <w:r w:rsidRPr="00EA0ACE">
              <w:t>Union of Law Enforcement Officers Security &amp; Police(LEOS-PBA)</w:t>
            </w:r>
          </w:p>
          <w:p w14:paraId="01CE08BF" w14:textId="77777777" w:rsidR="00EA0ACE" w:rsidRPr="00EA0ACE" w:rsidRDefault="00EA0ACE" w:rsidP="00EA0ACE">
            <w:r w:rsidRPr="00EA0ACE">
              <w:t>Local Union 21</w:t>
            </w:r>
          </w:p>
          <w:p w14:paraId="58324427" w14:textId="77777777" w:rsidR="00EA0ACE" w:rsidRPr="00EA0ACE" w:rsidRDefault="00EA0ACE" w:rsidP="00EA0ACE">
            <w:r w:rsidRPr="00EA0ACE">
              <w:t>Bethesda Local</w:t>
            </w:r>
          </w:p>
          <w:p w14:paraId="1B6D71ED" w14:textId="77777777" w:rsidR="00EA0ACE" w:rsidRPr="00EA0ACE" w:rsidRDefault="00EA0ACE" w:rsidP="00EA0ACE">
            <w:r w:rsidRPr="00EA0ACE">
              <w:t>123 Main St</w:t>
            </w:r>
          </w:p>
          <w:p w14:paraId="50B84ED6" w14:textId="77777777" w:rsidR="00EA0ACE" w:rsidRPr="00EA0ACE" w:rsidRDefault="00EA0ACE" w:rsidP="00EA0ACE">
            <w:r w:rsidRPr="00EA0ACE">
              <w:t>Bethesda, MD 20817</w:t>
            </w:r>
          </w:p>
          <w:p w14:paraId="49B55B5B" w14:textId="77777777" w:rsidR="00EA0ACE" w:rsidRPr="00EA0ACE" w:rsidRDefault="00EA0ACE" w:rsidP="00EA0ACE">
            <w:r w:rsidRPr="00EA0ACE">
              <w:t> </w:t>
            </w:r>
          </w:p>
          <w:p w14:paraId="4D7E9650" w14:textId="2FEAA853" w:rsidR="00EA0ACE" w:rsidRPr="00EA0ACE" w:rsidRDefault="00EA0ACE" w:rsidP="00EA0ACE">
            <w:r w:rsidRPr="00EA0ACE">
              <w:t xml:space="preserve">Click </w:t>
            </w:r>
            <w:r w:rsidRPr="00EA0ACE">
              <w:rPr>
                <w:color w:val="2639F2"/>
                <w:u w:val="single"/>
              </w:rPr>
              <w:t>here</w:t>
            </w:r>
            <w:r w:rsidRPr="00EA0ACE">
              <w:t xml:space="preserve"> to log</w:t>
            </w:r>
            <w:r>
              <w:t xml:space="preserve"> </w:t>
            </w:r>
            <w:r w:rsidRPr="00EA0ACE">
              <w:t>in to EFS Admin.</w:t>
            </w:r>
          </w:p>
          <w:p w14:paraId="33399F2A" w14:textId="77777777" w:rsidR="00EA0ACE" w:rsidRDefault="00EA0ACE" w:rsidP="00EA0ACE"/>
        </w:tc>
      </w:tr>
    </w:tbl>
    <w:p w14:paraId="65C505F6" w14:textId="35A8F3A2" w:rsidR="00EA0ACE" w:rsidRPr="00EA0ACE" w:rsidRDefault="00EA0ACE" w:rsidP="00EA0ACE">
      <w:pPr>
        <w:ind w:left="1440" w:firstLine="360"/>
      </w:pPr>
    </w:p>
    <w:p w14:paraId="3198E1E9" w14:textId="6AA156F0" w:rsidR="00282404" w:rsidRDefault="00282404" w:rsidP="00BC5145">
      <w:pPr>
        <w:pStyle w:val="Heading1"/>
        <w:numPr>
          <w:ilvl w:val="3"/>
          <w:numId w:val="1"/>
        </w:numPr>
        <w:ind w:left="1656"/>
        <w:rPr>
          <w:sz w:val="24"/>
          <w:szCs w:val="24"/>
        </w:rPr>
      </w:pPr>
      <w:bookmarkStart w:id="71" w:name="_Toc33098896"/>
      <w:r w:rsidRPr="00282404">
        <w:rPr>
          <w:sz w:val="24"/>
          <w:szCs w:val="24"/>
        </w:rPr>
        <w:t>Email text for a National Organization</w:t>
      </w:r>
      <w:bookmarkEnd w:id="71"/>
      <w:r w:rsidRPr="00282404">
        <w:rPr>
          <w:sz w:val="24"/>
          <w:szCs w:val="24"/>
        </w:rPr>
        <w:t xml:space="preserve"> </w:t>
      </w:r>
    </w:p>
    <w:p w14:paraId="4A9119AB" w14:textId="233FFD2E" w:rsidR="0073281B" w:rsidRPr="0073281B" w:rsidRDefault="0073281B" w:rsidP="0073281B">
      <w:pPr>
        <w:ind w:left="1800"/>
      </w:pPr>
      <w:r w:rsidRPr="0073281B">
        <w:t>Subject line: LM-1</w:t>
      </w:r>
      <w:r w:rsidR="00EA0ACE">
        <w:t xml:space="preserve"> – New NHQ</w:t>
      </w:r>
    </w:p>
    <w:p w14:paraId="511F6C21"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 xml:space="preserve">A new affiliation has been created by </w:t>
      </w:r>
      <w:r w:rsidRPr="000279B6">
        <w:t>&lt;Organization Name (Abbreviation)&gt;</w:t>
      </w:r>
      <w:r>
        <w:t>:</w:t>
      </w:r>
    </w:p>
    <w:p w14:paraId="3D840894" w14:textId="1BD60E82"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File Number: &lt;File Number generated&gt;</w:t>
      </w:r>
    </w:p>
    <w:p w14:paraId="0D49E066"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Address</w:t>
      </w:r>
    </w:p>
    <w:p w14:paraId="6632593B" w14:textId="77777777" w:rsidR="00282404" w:rsidRDefault="00282404" w:rsidP="00282404">
      <w:pPr>
        <w:pBdr>
          <w:top w:val="single" w:sz="4" w:space="1" w:color="auto"/>
          <w:left w:val="single" w:sz="4" w:space="4" w:color="auto"/>
          <w:bottom w:val="single" w:sz="4" w:space="1" w:color="auto"/>
          <w:right w:val="single" w:sz="4" w:space="4" w:color="auto"/>
        </w:pBdr>
        <w:spacing w:after="120"/>
        <w:ind w:left="1800"/>
      </w:pPr>
      <w:r>
        <w:t xml:space="preserve">Click </w:t>
      </w:r>
      <w:r w:rsidRPr="00EA0ACE">
        <w:rPr>
          <w:color w:val="2639F2"/>
          <w:u w:val="single"/>
        </w:rPr>
        <w:t>here</w:t>
      </w:r>
      <w:r>
        <w:t xml:space="preserve"> to approve this union.</w:t>
      </w:r>
    </w:p>
    <w:p w14:paraId="349624C5" w14:textId="77777777" w:rsidR="00282404" w:rsidRDefault="00282404" w:rsidP="00282404">
      <w:pPr>
        <w:spacing w:after="120"/>
        <w:ind w:left="1800"/>
      </w:pPr>
      <w:r>
        <w:lastRenderedPageBreak/>
        <w:t>A sample email is listed below:</w:t>
      </w:r>
    </w:p>
    <w:p w14:paraId="4406A5C6" w14:textId="2D93EE19" w:rsidR="00EA0ACE" w:rsidRPr="00EA0ACE" w:rsidRDefault="00EA0ACE" w:rsidP="00EA0ACE">
      <w:pPr>
        <w:pBdr>
          <w:top w:val="single" w:sz="4" w:space="1" w:color="auto"/>
          <w:left w:val="single" w:sz="4" w:space="4" w:color="auto"/>
          <w:bottom w:val="single" w:sz="4" w:space="1" w:color="auto"/>
          <w:right w:val="single" w:sz="4" w:space="4" w:color="auto"/>
        </w:pBdr>
        <w:spacing w:after="80"/>
        <w:ind w:left="1800"/>
      </w:pPr>
      <w:r w:rsidRPr="00EA0ACE">
        <w:t xml:space="preserve">From: </w:t>
      </w:r>
      <w:r w:rsidRPr="00EA0ACE">
        <w:rPr>
          <w:rStyle w:val="Hyperlink"/>
        </w:rPr>
        <w:t>OLMS-EFS-NOTIFICATION@dol.gov &lt;OLMS-EFS-NOTIFICATION@dol.gov&gt;</w:t>
      </w:r>
      <w:r w:rsidRPr="00EA0ACE">
        <w:br/>
        <w:t>Sent: Wednesday, July 03, 2019</w:t>
      </w:r>
      <w:r w:rsidR="00A814BD">
        <w:t>,</w:t>
      </w:r>
      <w:r w:rsidRPr="00EA0ACE">
        <w:t xml:space="preserve"> 5:01 PM</w:t>
      </w:r>
      <w:r w:rsidRPr="00EA0ACE">
        <w:br/>
        <w:t xml:space="preserve">To: zzOLMS-NO-LM1-REGISTRATION </w:t>
      </w:r>
      <w:r w:rsidRPr="00EA0ACE">
        <w:rPr>
          <w:rStyle w:val="Hyperlink"/>
        </w:rPr>
        <w:t>&lt;zzOLMS-NO-LM1-REGISTRATION@dol.gov&gt;</w:t>
      </w:r>
      <w:r w:rsidRPr="00EA0ACE">
        <w:br/>
        <w:t>Subject: LM-1 – New NHQ</w:t>
      </w:r>
    </w:p>
    <w:p w14:paraId="32697783" w14:textId="2F780DF2" w:rsidR="00EA0ACE" w:rsidRPr="00EA0ACE" w:rsidRDefault="00EA0ACE" w:rsidP="00EA0ACE">
      <w:pPr>
        <w:pBdr>
          <w:top w:val="single" w:sz="4" w:space="1" w:color="auto"/>
          <w:left w:val="single" w:sz="4" w:space="4" w:color="auto"/>
          <w:bottom w:val="single" w:sz="4" w:space="1" w:color="auto"/>
          <w:right w:val="single" w:sz="4" w:space="4" w:color="auto"/>
        </w:pBdr>
        <w:spacing w:after="80"/>
        <w:ind w:left="1800"/>
      </w:pPr>
      <w:r w:rsidRPr="00EA0ACE">
        <w:t> A new NHQ has been created by the Union of Actuarial Workers (UOAW) :</w:t>
      </w:r>
    </w:p>
    <w:p w14:paraId="131AA187" w14:textId="77777777" w:rsidR="00EA0ACE" w:rsidRPr="00EA0ACE" w:rsidRDefault="00EA0ACE" w:rsidP="00EA0ACE">
      <w:pPr>
        <w:pBdr>
          <w:top w:val="single" w:sz="4" w:space="1" w:color="auto"/>
          <w:left w:val="single" w:sz="4" w:space="4" w:color="auto"/>
          <w:bottom w:val="single" w:sz="4" w:space="1" w:color="auto"/>
          <w:right w:val="single" w:sz="4" w:space="4" w:color="auto"/>
        </w:pBdr>
        <w:spacing w:after="80"/>
        <w:ind w:left="1800"/>
      </w:pPr>
      <w:r w:rsidRPr="00EA0ACE">
        <w:t>File Number: 546-000</w:t>
      </w:r>
    </w:p>
    <w:p w14:paraId="7FB36FB6" w14:textId="77777777" w:rsidR="00EA0ACE" w:rsidRPr="00EA0ACE" w:rsidRDefault="00EA0ACE" w:rsidP="00EA0ACE">
      <w:pPr>
        <w:pBdr>
          <w:top w:val="single" w:sz="4" w:space="1" w:color="auto"/>
          <w:left w:val="single" w:sz="4" w:space="4" w:color="auto"/>
          <w:bottom w:val="single" w:sz="4" w:space="1" w:color="auto"/>
          <w:right w:val="single" w:sz="4" w:space="4" w:color="auto"/>
        </w:pBdr>
        <w:spacing w:after="80"/>
        <w:ind w:left="1800"/>
      </w:pPr>
      <w:r w:rsidRPr="00EA0ACE">
        <w:t>18411 Thundercloud Rd</w:t>
      </w:r>
    </w:p>
    <w:p w14:paraId="21D197C0" w14:textId="77777777" w:rsidR="00EA0ACE" w:rsidRPr="00EA0ACE" w:rsidRDefault="00EA0ACE" w:rsidP="00EA0ACE">
      <w:pPr>
        <w:pBdr>
          <w:top w:val="single" w:sz="4" w:space="1" w:color="auto"/>
          <w:left w:val="single" w:sz="4" w:space="4" w:color="auto"/>
          <w:bottom w:val="single" w:sz="4" w:space="1" w:color="auto"/>
          <w:right w:val="single" w:sz="4" w:space="4" w:color="auto"/>
        </w:pBdr>
        <w:spacing w:after="80"/>
        <w:ind w:left="1800"/>
      </w:pPr>
      <w:r w:rsidRPr="00EA0ACE">
        <w:t>Rockville, MD 20878</w:t>
      </w:r>
    </w:p>
    <w:p w14:paraId="72F3A86A" w14:textId="30317ED2" w:rsidR="00282404" w:rsidRPr="00EA0ACE" w:rsidRDefault="00EA0ACE" w:rsidP="00282404">
      <w:pPr>
        <w:pBdr>
          <w:top w:val="single" w:sz="4" w:space="1" w:color="auto"/>
          <w:left w:val="single" w:sz="4" w:space="4" w:color="auto"/>
          <w:bottom w:val="single" w:sz="4" w:space="1" w:color="auto"/>
          <w:right w:val="single" w:sz="4" w:space="4" w:color="auto"/>
        </w:pBdr>
        <w:spacing w:after="80"/>
        <w:ind w:left="1800"/>
      </w:pPr>
      <w:r w:rsidRPr="00EA0ACE">
        <w:t xml:space="preserve">Click </w:t>
      </w:r>
      <w:r w:rsidRPr="00EA0ACE">
        <w:rPr>
          <w:rStyle w:val="Hyperlink"/>
        </w:rPr>
        <w:t>here</w:t>
      </w:r>
      <w:r w:rsidRPr="00EA0ACE">
        <w:t xml:space="preserve"> to log in to EFS Admin.</w:t>
      </w:r>
    </w:p>
    <w:p w14:paraId="0890D882" w14:textId="5DCB86CE" w:rsidR="00282404" w:rsidRDefault="00282404" w:rsidP="00282404">
      <w:pPr>
        <w:ind w:left="1440"/>
      </w:pPr>
      <w:r>
        <w:t>Filers are allowed to use the new file number and PIN to submit their annual report</w:t>
      </w:r>
      <w:r w:rsidR="009E2190">
        <w:t>s</w:t>
      </w:r>
      <w:r>
        <w:t>. Any report before the approval of LM-1 will not get disclosed on the OLMS disclosure site.</w:t>
      </w:r>
    </w:p>
    <w:p w14:paraId="2F053A77" w14:textId="124EEA9D" w:rsidR="00A3551C" w:rsidRDefault="00A3551C" w:rsidP="00BC5145">
      <w:pPr>
        <w:pStyle w:val="Heading1"/>
        <w:numPr>
          <w:ilvl w:val="2"/>
          <w:numId w:val="1"/>
        </w:numPr>
        <w:rPr>
          <w:szCs w:val="24"/>
        </w:rPr>
      </w:pPr>
      <w:bookmarkStart w:id="72" w:name="_Toc33098897"/>
      <w:r w:rsidRPr="004F6C82">
        <w:t>Approval</w:t>
      </w:r>
      <w:r>
        <w:rPr>
          <w:szCs w:val="24"/>
        </w:rPr>
        <w:t xml:space="preserve"> Process</w:t>
      </w:r>
      <w:bookmarkEnd w:id="72"/>
    </w:p>
    <w:p w14:paraId="59B7F758" w14:textId="0D4981BE" w:rsidR="00282404" w:rsidRDefault="006576B2" w:rsidP="006576B2">
      <w:pPr>
        <w:ind w:left="1440"/>
      </w:pPr>
      <w:r w:rsidRPr="00EA0ACE">
        <w:t xml:space="preserve">Approval functionality will be added to the EFS Admin application. The </w:t>
      </w:r>
      <w:r w:rsidR="00282404" w:rsidRPr="00EA0ACE">
        <w:t xml:space="preserve">requirements for the approval process </w:t>
      </w:r>
      <w:r w:rsidRPr="00EA0ACE">
        <w:t>is listed in the documents below:</w:t>
      </w:r>
    </w:p>
    <w:p w14:paraId="1C2EA97E" w14:textId="4E2A6E23" w:rsidR="006576B2" w:rsidRDefault="006576B2" w:rsidP="00160CD8">
      <w:pPr>
        <w:ind w:left="720"/>
      </w:pPr>
      <w:r>
        <w:t xml:space="preserve">            </w:t>
      </w:r>
      <w:bookmarkStart w:id="73" w:name="_MON_1636191600"/>
      <w:bookmarkEnd w:id="73"/>
      <w:r w:rsidR="009B6D5A">
        <w:object w:dxaOrig="1534" w:dyaOrig="994" w14:anchorId="4CD01FF0">
          <v:shape id="_x0000_i1026" type="#_x0000_t75" style="width:76.5pt;height:49.5pt" o:ole="">
            <v:imagedata r:id="rId52" o:title=""/>
          </v:shape>
          <o:OLEObject Type="Embed" ProgID="Word.Document.12" ShapeID="_x0000_i1026" DrawAspect="Icon" ObjectID="_1643711603" r:id="rId53">
            <o:FieldCodes>\s</o:FieldCodes>
          </o:OLEObject>
        </w:object>
      </w:r>
    </w:p>
    <w:p w14:paraId="7FD3CB69" w14:textId="5830522C" w:rsidR="00D66E9A" w:rsidRDefault="00592097" w:rsidP="00BC5145">
      <w:pPr>
        <w:pStyle w:val="Heading1"/>
        <w:numPr>
          <w:ilvl w:val="3"/>
          <w:numId w:val="1"/>
        </w:numPr>
        <w:ind w:left="1656"/>
        <w:rPr>
          <w:szCs w:val="24"/>
        </w:rPr>
      </w:pPr>
      <w:bookmarkStart w:id="74" w:name="_Toc33098898"/>
      <w:r w:rsidRPr="00592097">
        <w:rPr>
          <w:szCs w:val="24"/>
        </w:rPr>
        <w:t>Approval Email Notifications to the filers</w:t>
      </w:r>
      <w:bookmarkEnd w:id="74"/>
      <w:r w:rsidR="00D66E9A" w:rsidRPr="00592097">
        <w:rPr>
          <w:szCs w:val="24"/>
        </w:rPr>
        <w:t xml:space="preserve"> </w:t>
      </w:r>
    </w:p>
    <w:p w14:paraId="50CD3561" w14:textId="4F8DC77D" w:rsidR="00592097" w:rsidRDefault="00EA0ACE" w:rsidP="00592097">
      <w:pPr>
        <w:ind w:left="1440"/>
      </w:pPr>
      <w:r>
        <w:t>The email text is attached below:</w:t>
      </w:r>
    </w:p>
    <w:bookmarkStart w:id="75" w:name="_MON_1636360187"/>
    <w:bookmarkEnd w:id="75"/>
    <w:p w14:paraId="38B97D98" w14:textId="7517F92C" w:rsidR="00EA0ACE" w:rsidRPr="00592097" w:rsidRDefault="00EA0ACE" w:rsidP="00592097">
      <w:pPr>
        <w:ind w:left="1440"/>
      </w:pPr>
      <w:r>
        <w:object w:dxaOrig="1534" w:dyaOrig="994" w14:anchorId="33BEF30A">
          <v:shape id="_x0000_i1027" type="#_x0000_t75" style="width:76.5pt;height:49.5pt" o:ole="">
            <v:imagedata r:id="rId54" o:title=""/>
          </v:shape>
          <o:OLEObject Type="Embed" ProgID="Word.Document.12" ShapeID="_x0000_i1027" DrawAspect="Icon" ObjectID="_1643711604" r:id="rId55">
            <o:FieldCodes>\s</o:FieldCodes>
          </o:OLEObject>
        </w:object>
      </w:r>
    </w:p>
    <w:p w14:paraId="2BF38539" w14:textId="58347DCD" w:rsidR="0084343F" w:rsidRPr="00152979" w:rsidRDefault="0084343F" w:rsidP="00BC5145">
      <w:pPr>
        <w:pStyle w:val="Heading1"/>
        <w:numPr>
          <w:ilvl w:val="3"/>
          <w:numId w:val="1"/>
        </w:numPr>
        <w:ind w:left="1656"/>
        <w:rPr>
          <w:szCs w:val="24"/>
        </w:rPr>
      </w:pPr>
      <w:bookmarkStart w:id="76" w:name="_Toc33098899"/>
      <w:r w:rsidRPr="00152979">
        <w:rPr>
          <w:szCs w:val="24"/>
        </w:rPr>
        <w:t>Disclosed Report</w:t>
      </w:r>
      <w:bookmarkEnd w:id="76"/>
    </w:p>
    <w:p w14:paraId="7CDFD248" w14:textId="61204028" w:rsidR="007A0E54" w:rsidRDefault="0063009C" w:rsidP="00EF5D3E">
      <w:pPr>
        <w:ind w:left="1440"/>
      </w:pPr>
      <w:r>
        <w:t xml:space="preserve">Once </w:t>
      </w:r>
      <w:r w:rsidR="00EF5D3E">
        <w:t>OLMS approves the LM-1 report, the</w:t>
      </w:r>
      <w:r>
        <w:t xml:space="preserve"> </w:t>
      </w:r>
      <w:r w:rsidR="00275D63">
        <w:t>report</w:t>
      </w:r>
      <w:r>
        <w:t xml:space="preserve">s </w:t>
      </w:r>
      <w:r w:rsidR="00796B11">
        <w:t>will</w:t>
      </w:r>
      <w:r w:rsidR="00275D63">
        <w:t xml:space="preserve"> be </w:t>
      </w:r>
      <w:r w:rsidR="00B94B7B">
        <w:t xml:space="preserve">disclosed on the OLMS disclosure site. The </w:t>
      </w:r>
      <w:r w:rsidR="005E184B">
        <w:t xml:space="preserve">disclosed </w:t>
      </w:r>
      <w:r w:rsidR="00B94B7B">
        <w:t xml:space="preserve">report must match with the OMB approved </w:t>
      </w:r>
      <w:r w:rsidR="008F1877">
        <w:t>LM-1</w:t>
      </w:r>
      <w:r w:rsidR="00B94B7B">
        <w:t xml:space="preserve"> form format. </w:t>
      </w:r>
      <w:r w:rsidR="00AA624E">
        <w:t>OMB approved form (PDF) linked</w:t>
      </w:r>
      <w:r w:rsidR="007A0E54">
        <w:t xml:space="preserve"> below:</w:t>
      </w:r>
    </w:p>
    <w:p w14:paraId="77ECE9AE" w14:textId="7379ED32" w:rsidR="00275D63" w:rsidRDefault="001C1904" w:rsidP="00EF5D3E">
      <w:pPr>
        <w:ind w:left="1440"/>
        <w:rPr>
          <w:rStyle w:val="Hyperlink"/>
        </w:rPr>
      </w:pPr>
      <w:hyperlink r:id="rId56" w:history="1">
        <w:r w:rsidR="00AA624E" w:rsidRPr="00774653">
          <w:rPr>
            <w:rStyle w:val="Hyperlink"/>
          </w:rPr>
          <w:t>https://www.dol.gov/olms/regs/compliance/GPEA_Forms/forms/Form_LM1_2021.pdf</w:t>
        </w:r>
      </w:hyperlink>
    </w:p>
    <w:p w14:paraId="3D17828D" w14:textId="77777777" w:rsidR="0057009B" w:rsidRDefault="00B471F7" w:rsidP="00B471F7">
      <w:pPr>
        <w:ind w:left="1440"/>
      </w:pPr>
      <w:r w:rsidRPr="00B471F7">
        <w:t>Approved Electronic LM-1 report will have hyperlink enabled to view the submitted report.</w:t>
      </w:r>
    </w:p>
    <w:p w14:paraId="7A00CB51" w14:textId="6C65B1E6" w:rsidR="0057009B" w:rsidRDefault="0057009B" w:rsidP="00B471F7">
      <w:pPr>
        <w:ind w:left="1440"/>
      </w:pPr>
      <w:r>
        <w:t xml:space="preserve">Until the union submits </w:t>
      </w:r>
      <w:r w:rsidR="009E2190">
        <w:t>the</w:t>
      </w:r>
      <w:r>
        <w:t xml:space="preserve"> annual report, the detail section will list the following message.</w:t>
      </w:r>
    </w:p>
    <w:p w14:paraId="4008F6F3" w14:textId="22BC2F3B" w:rsidR="0057009B" w:rsidRPr="0057009B" w:rsidRDefault="0057009B" w:rsidP="00B471F7">
      <w:pPr>
        <w:ind w:left="1440"/>
        <w:rPr>
          <w:b/>
        </w:rPr>
      </w:pPr>
      <w:r>
        <w:rPr>
          <w:b/>
        </w:rPr>
        <w:t>“</w:t>
      </w:r>
      <w:r w:rsidRPr="0057009B">
        <w:rPr>
          <w:b/>
        </w:rPr>
        <w:t>No Annual Reports to display.</w:t>
      </w:r>
      <w:r>
        <w:rPr>
          <w:b/>
        </w:rPr>
        <w:t>”</w:t>
      </w:r>
    </w:p>
    <w:p w14:paraId="278D83F6" w14:textId="68BE4718" w:rsidR="00B471F7" w:rsidRDefault="009E2190" w:rsidP="00B471F7">
      <w:pPr>
        <w:ind w:left="1440"/>
      </w:pPr>
      <w:r>
        <w:t>The a</w:t>
      </w:r>
      <w:r w:rsidR="00B471F7" w:rsidRPr="00B471F7">
        <w:t>ttachment section will list all attachment</w:t>
      </w:r>
      <w:r w:rsidR="00D55230">
        <w:t>s</w:t>
      </w:r>
      <w:r w:rsidR="00B471F7" w:rsidRPr="00B471F7">
        <w:t xml:space="preserve"> submitted</w:t>
      </w:r>
      <w:r w:rsidR="001B058B">
        <w:t xml:space="preserve">, </w:t>
      </w:r>
      <w:r w:rsidR="00D55230">
        <w:t xml:space="preserve">approved initial </w:t>
      </w:r>
      <w:r w:rsidR="001B058B">
        <w:t>LM-1 report</w:t>
      </w:r>
      <w:r w:rsidR="00D55230">
        <w:t xml:space="preserve"> </w:t>
      </w:r>
      <w:r w:rsidR="001B058B">
        <w:t xml:space="preserve">and </w:t>
      </w:r>
      <w:r w:rsidR="00D55230">
        <w:t>all a</w:t>
      </w:r>
      <w:r w:rsidR="001B058B">
        <w:t>mended LM-1 report</w:t>
      </w:r>
      <w:r w:rsidR="00D55230">
        <w:t>s</w:t>
      </w:r>
      <w:r w:rsidR="00B471F7" w:rsidRPr="00B471F7">
        <w:t>.</w:t>
      </w:r>
      <w:r w:rsidR="00855FAE">
        <w:t xml:space="preserve"> The </w:t>
      </w:r>
      <w:r w:rsidR="005D3747">
        <w:t>L</w:t>
      </w:r>
      <w:r w:rsidR="00A825D7">
        <w:t>M</w:t>
      </w:r>
      <w:r w:rsidR="005D3747">
        <w:t xml:space="preserve">-1 report will be listed in the following format in the </w:t>
      </w:r>
      <w:r w:rsidR="005D3747" w:rsidRPr="005D3747">
        <w:rPr>
          <w:b/>
          <w:i/>
        </w:rPr>
        <w:t>Description</w:t>
      </w:r>
      <w:r w:rsidR="005D3747">
        <w:t xml:space="preserve"> and </w:t>
      </w:r>
      <w:r w:rsidR="005D3747" w:rsidRPr="005D3747">
        <w:rPr>
          <w:b/>
          <w:i/>
        </w:rPr>
        <w:t>File Name</w:t>
      </w:r>
      <w:r w:rsidR="005D3747">
        <w:t xml:space="preserve"> column</w:t>
      </w:r>
      <w:r w:rsidR="00855FAE">
        <w:t>:</w:t>
      </w:r>
    </w:p>
    <w:p w14:paraId="33C99B2B" w14:textId="0E79903E" w:rsidR="00855FAE" w:rsidRPr="005D3747" w:rsidRDefault="00855FAE" w:rsidP="00B471F7">
      <w:pPr>
        <w:ind w:left="1440"/>
        <w:rPr>
          <w:b/>
        </w:rPr>
      </w:pPr>
      <w:r w:rsidRPr="005D3747">
        <w:rPr>
          <w:b/>
        </w:rPr>
        <w:t>&lt;file number&gt;-LM-1-&lt;amendment #&gt;.</w:t>
      </w:r>
    </w:p>
    <w:p w14:paraId="498AF29D" w14:textId="48A12E05" w:rsidR="00B471F7" w:rsidRDefault="00B471F7" w:rsidP="00EF5D3E">
      <w:pPr>
        <w:ind w:left="1440"/>
      </w:pPr>
      <w:r w:rsidRPr="00B471F7">
        <w:rPr>
          <w:noProof/>
        </w:rPr>
        <w:drawing>
          <wp:inline distT="0" distB="0" distL="0" distR="0" wp14:anchorId="0157F659" wp14:editId="05B3424C">
            <wp:extent cx="5473715" cy="2488151"/>
            <wp:effectExtent l="0" t="0" r="0" b="762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7" cstate="print">
                      <a:extLst>
                        <a:ext uri="{28A0092B-C50C-407E-A947-70E740481C1C}">
                          <a14:useLocalDpi xmlns:a14="http://schemas.microsoft.com/office/drawing/2010/main" val="0"/>
                        </a:ext>
                      </a:extLst>
                    </a:blip>
                    <a:srcRect b="10488"/>
                    <a:stretch/>
                  </pic:blipFill>
                  <pic:spPr>
                    <a:xfrm>
                      <a:off x="0" y="0"/>
                      <a:ext cx="5479948" cy="2490984"/>
                    </a:xfrm>
                    <a:prstGeom prst="rect">
                      <a:avLst/>
                    </a:prstGeom>
                  </pic:spPr>
                </pic:pic>
              </a:graphicData>
            </a:graphic>
          </wp:inline>
        </w:drawing>
      </w:r>
    </w:p>
    <w:p w14:paraId="6E294E7D" w14:textId="4C308253" w:rsidR="00042995" w:rsidRDefault="00042995" w:rsidP="00DE3BBB">
      <w:pPr>
        <w:pStyle w:val="Heading1"/>
        <w:numPr>
          <w:ilvl w:val="1"/>
          <w:numId w:val="1"/>
        </w:numPr>
      </w:pPr>
      <w:bookmarkStart w:id="77" w:name="_Toc33098900"/>
      <w:r>
        <w:t>Login using rejected LM-1</w:t>
      </w:r>
      <w:bookmarkEnd w:id="77"/>
    </w:p>
    <w:p w14:paraId="7C049A64" w14:textId="17F3AE59" w:rsidR="00042995" w:rsidRDefault="00042995" w:rsidP="00042995">
      <w:pPr>
        <w:ind w:left="360"/>
      </w:pPr>
      <w:r w:rsidRPr="00042995">
        <w:t xml:space="preserve">The union will not be allowed to use </w:t>
      </w:r>
      <w:r>
        <w:t>their</w:t>
      </w:r>
      <w:r w:rsidRPr="00042995">
        <w:t xml:space="preserve"> file number in EFS once rejected.</w:t>
      </w:r>
      <w:r>
        <w:t xml:space="preserve"> If the union tries to login, the EFS system will display the following message:</w:t>
      </w:r>
    </w:p>
    <w:p w14:paraId="7A743FA8" w14:textId="3CE1D085" w:rsidR="00042995" w:rsidRPr="008A0479" w:rsidRDefault="008A0479" w:rsidP="00042995">
      <w:pPr>
        <w:ind w:left="360"/>
        <w:rPr>
          <w:b/>
        </w:rPr>
      </w:pPr>
      <w:r>
        <w:rPr>
          <w:b/>
          <w:bCs/>
        </w:rPr>
        <w:t>The union number you entered not approved by OLMS. If you feel this is in error, please contact the OLMS help desk at (866) 401-1109.</w:t>
      </w:r>
    </w:p>
    <w:p w14:paraId="6A6F6349" w14:textId="7B0E4992" w:rsidR="00DE3BBB" w:rsidRDefault="00DE3BBB" w:rsidP="00DE3BBB">
      <w:pPr>
        <w:pStyle w:val="Heading1"/>
        <w:numPr>
          <w:ilvl w:val="1"/>
          <w:numId w:val="1"/>
        </w:numPr>
      </w:pPr>
      <w:bookmarkStart w:id="78" w:name="_Toc33098901"/>
      <w:r>
        <w:t>Amend an LM-1 form</w:t>
      </w:r>
      <w:bookmarkEnd w:id="78"/>
    </w:p>
    <w:p w14:paraId="79F5EC68" w14:textId="0C3D7DE6" w:rsidR="00DE3BBB" w:rsidRDefault="00DE3BBB" w:rsidP="00DE3BBB">
      <w:pPr>
        <w:ind w:left="360"/>
      </w:pPr>
      <w:r>
        <w:t>To amend an LM-1, the filer will have to log</w:t>
      </w:r>
      <w:r w:rsidR="00A814BD">
        <w:t xml:space="preserve"> </w:t>
      </w:r>
      <w:r>
        <w:t xml:space="preserve">in using their permanent file number and the PIN. Upon successful login, the submitted LM-1 should be available for the filers to select. Once selected, the form will open listing the submitted data. </w:t>
      </w:r>
    </w:p>
    <w:p w14:paraId="05DAF162" w14:textId="7B564A89" w:rsidR="00DE3BBB" w:rsidRDefault="005C0427" w:rsidP="00DE3BBB">
      <w:pPr>
        <w:ind w:left="360"/>
      </w:pPr>
      <w:r>
        <w:lastRenderedPageBreak/>
        <w:t>The following field</w:t>
      </w:r>
      <w:r w:rsidR="00A814BD">
        <w:t>-</w:t>
      </w:r>
      <w:r>
        <w:t>level requirements also listed under the corresponding page level requirements above.</w:t>
      </w:r>
    </w:p>
    <w:p w14:paraId="65B73BD2" w14:textId="77777777" w:rsidR="005C0427" w:rsidRPr="005E7B38" w:rsidRDefault="005C0427" w:rsidP="005C0427">
      <w:pPr>
        <w:pStyle w:val="ListParagraph"/>
        <w:numPr>
          <w:ilvl w:val="0"/>
          <w:numId w:val="3"/>
        </w:numPr>
        <w:tabs>
          <w:tab w:val="left" w:pos="360"/>
        </w:tabs>
        <w:spacing w:after="120" w:line="240" w:lineRule="auto"/>
        <w:ind w:left="1584" w:hanging="432"/>
      </w:pPr>
      <w:r w:rsidRPr="00A629C4">
        <w:rPr>
          <w:b/>
        </w:rPr>
        <w:t>1 –File number</w:t>
      </w:r>
      <w:r>
        <w:t xml:space="preserve"> –</w:t>
      </w:r>
      <w:r w:rsidRPr="005E7B38">
        <w:t>Will display the file number</w:t>
      </w:r>
      <w:r>
        <w:t xml:space="preserve"> of the organization</w:t>
      </w:r>
      <w:r w:rsidRPr="005E7B38">
        <w:t xml:space="preserve"> when amending an LM-1 and will remain read-only.</w:t>
      </w:r>
    </w:p>
    <w:p w14:paraId="417EC759" w14:textId="77777777" w:rsidR="005C0427" w:rsidRDefault="005C0427" w:rsidP="005C0427">
      <w:pPr>
        <w:pStyle w:val="ListParagraph"/>
        <w:numPr>
          <w:ilvl w:val="0"/>
          <w:numId w:val="3"/>
        </w:numPr>
        <w:tabs>
          <w:tab w:val="left" w:pos="360"/>
        </w:tabs>
        <w:spacing w:after="120" w:line="240" w:lineRule="auto"/>
        <w:ind w:left="1584" w:hanging="432"/>
      </w:pPr>
      <w:r>
        <w:rPr>
          <w:b/>
        </w:rPr>
        <w:t>3</w:t>
      </w:r>
      <w:r w:rsidRPr="00E70A26">
        <w:rPr>
          <w:b/>
        </w:rPr>
        <w:t>.</w:t>
      </w:r>
      <w:r w:rsidRPr="002B5264">
        <w:t xml:space="preserve"> </w:t>
      </w:r>
      <w:r>
        <w:rPr>
          <w:b/>
        </w:rPr>
        <w:t>Is this the first From LM-1 your organization has field.</w:t>
      </w:r>
      <w:r>
        <w:t xml:space="preserve"> – Items</w:t>
      </w:r>
      <w:r w:rsidRPr="00347A74">
        <w:t xml:space="preserve"> listed in this section and </w:t>
      </w:r>
      <w:r>
        <w:t>the</w:t>
      </w:r>
      <w:r w:rsidRPr="00347A74">
        <w:t xml:space="preserve"> requirements are </w:t>
      </w:r>
      <w:r>
        <w:t>described</w:t>
      </w:r>
      <w:r w:rsidRPr="00347A74">
        <w:t xml:space="preserve"> below:</w:t>
      </w:r>
      <w:r>
        <w:t xml:space="preserve"> </w:t>
      </w:r>
    </w:p>
    <w:p w14:paraId="37B275ED" w14:textId="77777777" w:rsidR="005C0427" w:rsidRDefault="005C0427" w:rsidP="005C0427">
      <w:pPr>
        <w:pStyle w:val="ListParagraph"/>
        <w:numPr>
          <w:ilvl w:val="1"/>
          <w:numId w:val="3"/>
        </w:numPr>
        <w:tabs>
          <w:tab w:val="left" w:pos="360"/>
        </w:tabs>
        <w:spacing w:after="120" w:line="240" w:lineRule="auto"/>
      </w:pPr>
      <w:r>
        <w:rPr>
          <w:b/>
        </w:rPr>
        <w:t>No, this is an AMENDED FORM LM-1</w:t>
      </w:r>
      <w:r>
        <w:t xml:space="preserve"> – This will be a check-box field</w:t>
      </w:r>
      <w:r w:rsidRPr="007125A6">
        <w:t xml:space="preserve">. </w:t>
      </w:r>
      <w:r>
        <w:t>This checkbox will be checked by the system when amending a submitted form and will remain as a read-only field.</w:t>
      </w:r>
    </w:p>
    <w:p w14:paraId="6519B2F3" w14:textId="52FBEA30" w:rsidR="00BE269B" w:rsidRPr="00F50BBD" w:rsidRDefault="00C97FBF" w:rsidP="00F50BBD">
      <w:pPr>
        <w:pStyle w:val="ListParagraph"/>
        <w:numPr>
          <w:ilvl w:val="0"/>
          <w:numId w:val="3"/>
        </w:numPr>
        <w:tabs>
          <w:tab w:val="left" w:pos="360"/>
        </w:tabs>
        <w:spacing w:after="120" w:line="240" w:lineRule="auto"/>
        <w:ind w:left="1584" w:hanging="432"/>
      </w:pPr>
      <w:r w:rsidRPr="00F50BBD">
        <w:t>To submit an amendment, the filer will log</w:t>
      </w:r>
      <w:r w:rsidR="009E2190">
        <w:t xml:space="preserve"> </w:t>
      </w:r>
      <w:r w:rsidRPr="00F50BBD">
        <w:t>in using the permanent file number and PIN.</w:t>
      </w:r>
    </w:p>
    <w:p w14:paraId="25F3057F" w14:textId="27C6FB3B" w:rsidR="00BE269B" w:rsidRDefault="009E2190" w:rsidP="00F50BBD">
      <w:pPr>
        <w:pStyle w:val="ListParagraph"/>
        <w:numPr>
          <w:ilvl w:val="0"/>
          <w:numId w:val="3"/>
        </w:numPr>
        <w:tabs>
          <w:tab w:val="left" w:pos="360"/>
        </w:tabs>
        <w:spacing w:after="120" w:line="240" w:lineRule="auto"/>
        <w:ind w:left="1584" w:hanging="432"/>
      </w:pPr>
      <w:commentRangeStart w:id="79"/>
      <w:r>
        <w:t>A u</w:t>
      </w:r>
      <w:r w:rsidR="00C97FBF" w:rsidRPr="00F50BBD">
        <w:t xml:space="preserve">nion is allowed to amend </w:t>
      </w:r>
      <w:r w:rsidR="00936113">
        <w:t>any version of the</w:t>
      </w:r>
      <w:r w:rsidR="00C97FBF" w:rsidRPr="00F50BBD">
        <w:t xml:space="preserve"> LM-1 report submitted.</w:t>
      </w:r>
    </w:p>
    <w:commentRangeEnd w:id="79"/>
    <w:p w14:paraId="3DEE0C5E" w14:textId="4974BC9B" w:rsidR="00F50BBD" w:rsidRDefault="00A825D7" w:rsidP="00F50BBD">
      <w:pPr>
        <w:pStyle w:val="ListParagraph"/>
        <w:tabs>
          <w:tab w:val="left" w:pos="360"/>
        </w:tabs>
        <w:spacing w:after="120" w:line="240" w:lineRule="auto"/>
        <w:ind w:left="1584"/>
      </w:pPr>
      <w:r>
        <w:rPr>
          <w:rStyle w:val="CommentReference"/>
        </w:rPr>
        <w:commentReference w:id="79"/>
      </w:r>
    </w:p>
    <w:p w14:paraId="1E7460AD" w14:textId="75473846" w:rsidR="00F50BBD" w:rsidRDefault="00F50BBD" w:rsidP="00F50BBD">
      <w:pPr>
        <w:pStyle w:val="ListParagraph"/>
        <w:tabs>
          <w:tab w:val="left" w:pos="360"/>
        </w:tabs>
        <w:spacing w:after="120" w:line="240" w:lineRule="auto"/>
        <w:ind w:left="1584"/>
      </w:pPr>
      <w:r>
        <w:rPr>
          <w:noProof/>
        </w:rPr>
        <w:drawing>
          <wp:inline distT="0" distB="0" distL="0" distR="0" wp14:anchorId="2BD12E53" wp14:editId="4B903A0F">
            <wp:extent cx="4876800" cy="27272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81171" cy="2729678"/>
                    </a:xfrm>
                    <a:prstGeom prst="rect">
                      <a:avLst/>
                    </a:prstGeom>
                  </pic:spPr>
                </pic:pic>
              </a:graphicData>
            </a:graphic>
          </wp:inline>
        </w:drawing>
      </w:r>
    </w:p>
    <w:p w14:paraId="0320CC52" w14:textId="738B9C83" w:rsidR="007109B9" w:rsidRDefault="007109B9" w:rsidP="007109B9">
      <w:pPr>
        <w:tabs>
          <w:tab w:val="left" w:pos="360"/>
        </w:tabs>
        <w:spacing w:after="120" w:line="240" w:lineRule="auto"/>
        <w:ind w:left="1440"/>
        <w:rPr>
          <w:b/>
          <w:sz w:val="26"/>
          <w:szCs w:val="26"/>
        </w:rPr>
      </w:pPr>
      <w:r w:rsidRPr="003505EC">
        <w:rPr>
          <w:b/>
          <w:sz w:val="26"/>
          <w:szCs w:val="26"/>
        </w:rPr>
        <w:t xml:space="preserve">Following </w:t>
      </w:r>
      <w:r>
        <w:rPr>
          <w:b/>
          <w:sz w:val="26"/>
          <w:szCs w:val="26"/>
        </w:rPr>
        <w:t>field</w:t>
      </w:r>
      <w:r w:rsidR="009E2190">
        <w:rPr>
          <w:b/>
          <w:sz w:val="26"/>
          <w:szCs w:val="26"/>
        </w:rPr>
        <w:t>-</w:t>
      </w:r>
      <w:r>
        <w:rPr>
          <w:b/>
          <w:sz w:val="26"/>
          <w:szCs w:val="26"/>
        </w:rPr>
        <w:t xml:space="preserve">level </w:t>
      </w:r>
      <w:r w:rsidRPr="003505EC">
        <w:rPr>
          <w:b/>
          <w:sz w:val="26"/>
          <w:szCs w:val="26"/>
        </w:rPr>
        <w:t>requirements applied only the form LM-1 Amendment</w:t>
      </w:r>
    </w:p>
    <w:p w14:paraId="7079CA12" w14:textId="77777777" w:rsidR="005C0427" w:rsidRPr="003505EC" w:rsidRDefault="005C0427" w:rsidP="005C0427">
      <w:pPr>
        <w:pStyle w:val="ListParagraph"/>
        <w:numPr>
          <w:ilvl w:val="0"/>
          <w:numId w:val="3"/>
        </w:numPr>
        <w:tabs>
          <w:tab w:val="left" w:pos="360"/>
        </w:tabs>
        <w:spacing w:after="120" w:line="240" w:lineRule="auto"/>
        <w:ind w:left="3024" w:hanging="432"/>
        <w:rPr>
          <w:b/>
          <w:sz w:val="26"/>
          <w:szCs w:val="26"/>
        </w:rPr>
      </w:pPr>
      <w:r>
        <w:rPr>
          <w:b/>
        </w:rPr>
        <w:t>The Amendment LM-1 should not pre-fill the item 10-17.</w:t>
      </w:r>
    </w:p>
    <w:p w14:paraId="0B4A1545" w14:textId="77777777" w:rsidR="005C0427" w:rsidRPr="003505EC" w:rsidRDefault="005C0427" w:rsidP="005C0427">
      <w:pPr>
        <w:pStyle w:val="ListParagraph"/>
        <w:numPr>
          <w:ilvl w:val="0"/>
          <w:numId w:val="3"/>
        </w:numPr>
        <w:tabs>
          <w:tab w:val="left" w:pos="360"/>
        </w:tabs>
        <w:spacing w:after="120" w:line="240" w:lineRule="auto"/>
        <w:ind w:left="3024" w:hanging="432"/>
        <w:rPr>
          <w:b/>
          <w:sz w:val="26"/>
          <w:szCs w:val="26"/>
        </w:rPr>
      </w:pPr>
      <w:r>
        <w:rPr>
          <w:b/>
        </w:rPr>
        <w:t>These fields must be blank on load.</w:t>
      </w:r>
    </w:p>
    <w:p w14:paraId="341EADF1" w14:textId="77777777" w:rsidR="005C0427" w:rsidRDefault="005C0427" w:rsidP="005C0427">
      <w:pPr>
        <w:pStyle w:val="ListParagraph"/>
        <w:numPr>
          <w:ilvl w:val="0"/>
          <w:numId w:val="3"/>
        </w:numPr>
        <w:tabs>
          <w:tab w:val="left" w:pos="360"/>
        </w:tabs>
        <w:spacing w:after="120" w:line="240" w:lineRule="auto"/>
        <w:ind w:left="3024" w:hanging="432"/>
        <w:rPr>
          <w:b/>
        </w:rPr>
      </w:pPr>
      <w:r w:rsidRPr="003505EC">
        <w:rPr>
          <w:b/>
        </w:rPr>
        <w:t xml:space="preserve">The filer may enter </w:t>
      </w:r>
      <w:r>
        <w:rPr>
          <w:b/>
        </w:rPr>
        <w:t>information into these items or leave it blank</w:t>
      </w:r>
    </w:p>
    <w:p w14:paraId="1803C108" w14:textId="77777777" w:rsidR="005C0427" w:rsidRPr="003505EC" w:rsidRDefault="005C0427" w:rsidP="005C0427">
      <w:pPr>
        <w:pStyle w:val="ListParagraph"/>
        <w:numPr>
          <w:ilvl w:val="0"/>
          <w:numId w:val="3"/>
        </w:numPr>
        <w:tabs>
          <w:tab w:val="left" w:pos="360"/>
        </w:tabs>
        <w:spacing w:after="120" w:line="240" w:lineRule="auto"/>
        <w:ind w:left="3024" w:hanging="432"/>
        <w:rPr>
          <w:b/>
        </w:rPr>
      </w:pPr>
      <w:r>
        <w:rPr>
          <w:b/>
        </w:rPr>
        <w:t>These fields are not required on the amendment form.</w:t>
      </w:r>
    </w:p>
    <w:p w14:paraId="2AE973B4" w14:textId="77777777" w:rsidR="00B312DE" w:rsidRDefault="00B312DE" w:rsidP="00282404">
      <w:pPr>
        <w:pStyle w:val="Heading1"/>
        <w:rPr>
          <w:b w:val="0"/>
        </w:rPr>
      </w:pPr>
      <w:bookmarkStart w:id="80" w:name="_Toc33098902"/>
      <w:r>
        <w:rPr>
          <w:b w:val="0"/>
        </w:rPr>
        <w:t>Requirements Revisions History</w:t>
      </w:r>
      <w:bookmarkEnd w:id="68"/>
      <w:bookmarkEnd w:id="80"/>
    </w:p>
    <w:p w14:paraId="59088254" w14:textId="52CE5C5B" w:rsidR="00B312DE" w:rsidRDefault="00C454B9" w:rsidP="00B312DE">
      <w:r>
        <w:t>Meeting minutes for the review meetings are listed below:</w:t>
      </w:r>
    </w:p>
    <w:tbl>
      <w:tblPr>
        <w:tblStyle w:val="TableGrid"/>
        <w:tblW w:w="9385" w:type="dxa"/>
        <w:tblLayout w:type="fixed"/>
        <w:tblCellMar>
          <w:left w:w="115" w:type="dxa"/>
          <w:right w:w="115" w:type="dxa"/>
        </w:tblCellMar>
        <w:tblLook w:val="04A0" w:firstRow="1" w:lastRow="0" w:firstColumn="1" w:lastColumn="0" w:noHBand="0" w:noVBand="1"/>
      </w:tblPr>
      <w:tblGrid>
        <w:gridCol w:w="1375"/>
        <w:gridCol w:w="1680"/>
        <w:gridCol w:w="1980"/>
        <w:gridCol w:w="1890"/>
        <w:gridCol w:w="2460"/>
      </w:tblGrid>
      <w:tr w:rsidR="00C454B9" w:rsidRPr="00253EBD" w14:paraId="57376EA5" w14:textId="77777777" w:rsidTr="00765F78">
        <w:trPr>
          <w:trHeight w:val="692"/>
          <w:tblHeader/>
        </w:trPr>
        <w:tc>
          <w:tcPr>
            <w:tcW w:w="1375" w:type="dxa"/>
          </w:tcPr>
          <w:p w14:paraId="367CA45C" w14:textId="77777777" w:rsidR="00C454B9" w:rsidRPr="00253EBD" w:rsidRDefault="00C454B9" w:rsidP="004476F2">
            <w:pPr>
              <w:rPr>
                <w:b/>
              </w:rPr>
            </w:pPr>
            <w:r>
              <w:rPr>
                <w:b/>
              </w:rPr>
              <w:lastRenderedPageBreak/>
              <w:t>Date</w:t>
            </w:r>
          </w:p>
        </w:tc>
        <w:tc>
          <w:tcPr>
            <w:tcW w:w="1680" w:type="dxa"/>
          </w:tcPr>
          <w:p w14:paraId="66BA4113" w14:textId="77777777" w:rsidR="00C454B9" w:rsidRPr="00253EBD" w:rsidRDefault="00C454B9" w:rsidP="004476F2">
            <w:pPr>
              <w:rPr>
                <w:b/>
              </w:rPr>
            </w:pPr>
            <w:r>
              <w:rPr>
                <w:b/>
              </w:rPr>
              <w:t>Change Nature</w:t>
            </w:r>
          </w:p>
        </w:tc>
        <w:tc>
          <w:tcPr>
            <w:tcW w:w="1980" w:type="dxa"/>
          </w:tcPr>
          <w:p w14:paraId="125F6613" w14:textId="77777777" w:rsidR="00C454B9" w:rsidRPr="00253EBD" w:rsidRDefault="00C454B9" w:rsidP="004476F2">
            <w:pPr>
              <w:rPr>
                <w:b/>
              </w:rPr>
            </w:pPr>
            <w:r>
              <w:rPr>
                <w:b/>
              </w:rPr>
              <w:t>Stakeholders Involved</w:t>
            </w:r>
          </w:p>
        </w:tc>
        <w:tc>
          <w:tcPr>
            <w:tcW w:w="1890" w:type="dxa"/>
          </w:tcPr>
          <w:p w14:paraId="70DB9727" w14:textId="77777777" w:rsidR="00C454B9" w:rsidRPr="00253EBD" w:rsidRDefault="00C454B9" w:rsidP="004476F2">
            <w:pPr>
              <w:rPr>
                <w:b/>
              </w:rPr>
            </w:pPr>
            <w:r w:rsidRPr="00253EBD">
              <w:rPr>
                <w:b/>
              </w:rPr>
              <w:t xml:space="preserve">Decision/Changes </w:t>
            </w:r>
            <w:r>
              <w:rPr>
                <w:b/>
              </w:rPr>
              <w:t>P</w:t>
            </w:r>
            <w:r w:rsidRPr="00253EBD">
              <w:rPr>
                <w:b/>
              </w:rPr>
              <w:t>rovided</w:t>
            </w:r>
          </w:p>
        </w:tc>
        <w:tc>
          <w:tcPr>
            <w:tcW w:w="2460" w:type="dxa"/>
          </w:tcPr>
          <w:p w14:paraId="20C596D0" w14:textId="77777777" w:rsidR="00C454B9" w:rsidRPr="00253EBD" w:rsidRDefault="00C454B9" w:rsidP="004476F2">
            <w:pPr>
              <w:rPr>
                <w:b/>
              </w:rPr>
            </w:pPr>
            <w:r w:rsidRPr="00253EBD">
              <w:rPr>
                <w:b/>
              </w:rPr>
              <w:t>Comments</w:t>
            </w:r>
          </w:p>
        </w:tc>
      </w:tr>
      <w:tr w:rsidR="00C454B9" w:rsidRPr="00253EBD" w14:paraId="514FEE2B" w14:textId="77777777" w:rsidTr="00765F78">
        <w:trPr>
          <w:trHeight w:val="692"/>
          <w:tblHeader/>
        </w:trPr>
        <w:tc>
          <w:tcPr>
            <w:tcW w:w="1375" w:type="dxa"/>
          </w:tcPr>
          <w:p w14:paraId="049C9BEB" w14:textId="1EDEE6E2" w:rsidR="00C454B9" w:rsidRPr="00B312DE" w:rsidRDefault="00C454B9" w:rsidP="004476F2">
            <w:r>
              <w:t>06/27/2019</w:t>
            </w:r>
          </w:p>
        </w:tc>
        <w:tc>
          <w:tcPr>
            <w:tcW w:w="1680" w:type="dxa"/>
          </w:tcPr>
          <w:p w14:paraId="07163009" w14:textId="348EE6D0" w:rsidR="00C454B9" w:rsidRPr="00B312DE" w:rsidRDefault="00C454B9" w:rsidP="004476F2">
            <w:r>
              <w:t>Review meeting</w:t>
            </w:r>
          </w:p>
        </w:tc>
        <w:tc>
          <w:tcPr>
            <w:tcW w:w="1980" w:type="dxa"/>
          </w:tcPr>
          <w:p w14:paraId="70B65638" w14:textId="29F4AA33" w:rsidR="00C454B9" w:rsidRPr="00B312DE" w:rsidRDefault="00C454B9" w:rsidP="00C454B9">
            <w:r>
              <w:t>Listed in the meeting minutes</w:t>
            </w:r>
          </w:p>
        </w:tc>
        <w:bookmarkStart w:id="81" w:name="_MON_1626683104"/>
        <w:bookmarkEnd w:id="81"/>
        <w:tc>
          <w:tcPr>
            <w:tcW w:w="1890" w:type="dxa"/>
          </w:tcPr>
          <w:p w14:paraId="1E16A10D" w14:textId="5CA3E0A4" w:rsidR="00C454B9" w:rsidRPr="00B312DE" w:rsidRDefault="00C454B9" w:rsidP="004476F2">
            <w:r>
              <w:object w:dxaOrig="1534" w:dyaOrig="994" w14:anchorId="15EDD643">
                <v:shape id="_x0000_i1028" type="#_x0000_t75" style="width:77.25pt;height:49.5pt" o:ole="">
                  <v:imagedata r:id="rId61" o:title=""/>
                </v:shape>
                <o:OLEObject Type="Embed" ProgID="Word.Document.12" ShapeID="_x0000_i1028" DrawAspect="Icon" ObjectID="_1643711605" r:id="rId62">
                  <o:FieldCodes>\s</o:FieldCodes>
                </o:OLEObject>
              </w:object>
            </w:r>
          </w:p>
        </w:tc>
        <w:tc>
          <w:tcPr>
            <w:tcW w:w="2460" w:type="dxa"/>
          </w:tcPr>
          <w:p w14:paraId="109222DB" w14:textId="1E4A343C" w:rsidR="00C454B9" w:rsidRPr="00B312DE" w:rsidRDefault="00C454B9" w:rsidP="004476F2"/>
        </w:tc>
      </w:tr>
      <w:tr w:rsidR="00C454B9" w:rsidRPr="00253EBD" w14:paraId="529C1B26" w14:textId="77777777" w:rsidTr="00765F78">
        <w:trPr>
          <w:trHeight w:val="692"/>
          <w:tblHeader/>
        </w:trPr>
        <w:tc>
          <w:tcPr>
            <w:tcW w:w="1375" w:type="dxa"/>
          </w:tcPr>
          <w:p w14:paraId="19552372" w14:textId="391EFFEA" w:rsidR="00C454B9" w:rsidRPr="00B312DE" w:rsidRDefault="00C454B9" w:rsidP="004476F2">
            <w:r>
              <w:t>07/30/2019</w:t>
            </w:r>
          </w:p>
        </w:tc>
        <w:tc>
          <w:tcPr>
            <w:tcW w:w="1680" w:type="dxa"/>
          </w:tcPr>
          <w:p w14:paraId="723D8163" w14:textId="0E9EFC59" w:rsidR="00C454B9" w:rsidRPr="00B312DE" w:rsidRDefault="00C454B9" w:rsidP="004476F2">
            <w:r>
              <w:t>Review Meeting</w:t>
            </w:r>
          </w:p>
        </w:tc>
        <w:tc>
          <w:tcPr>
            <w:tcW w:w="1980" w:type="dxa"/>
          </w:tcPr>
          <w:p w14:paraId="3C999CEA" w14:textId="37E8E6A5" w:rsidR="00C454B9" w:rsidRPr="00B312DE" w:rsidRDefault="00C454B9" w:rsidP="00502C67">
            <w:r>
              <w:t>Listed in the meeting minutes</w:t>
            </w:r>
          </w:p>
        </w:tc>
        <w:bookmarkStart w:id="82" w:name="_MON_1626683033"/>
        <w:bookmarkEnd w:id="82"/>
        <w:tc>
          <w:tcPr>
            <w:tcW w:w="1890" w:type="dxa"/>
          </w:tcPr>
          <w:p w14:paraId="6C2590DA" w14:textId="0D296003" w:rsidR="00C454B9" w:rsidRPr="00B312DE" w:rsidRDefault="00C454B9" w:rsidP="004476F2">
            <w:r>
              <w:object w:dxaOrig="1534" w:dyaOrig="994" w14:anchorId="0755133B">
                <v:shape id="_x0000_i1029" type="#_x0000_t75" style="width:77.25pt;height:49.5pt" o:ole="">
                  <v:imagedata r:id="rId63" o:title=""/>
                </v:shape>
                <o:OLEObject Type="Embed" ProgID="Word.Document.12" ShapeID="_x0000_i1029" DrawAspect="Icon" ObjectID="_1643711606" r:id="rId64">
                  <o:FieldCodes>\s</o:FieldCodes>
                </o:OLEObject>
              </w:object>
            </w:r>
          </w:p>
        </w:tc>
        <w:tc>
          <w:tcPr>
            <w:tcW w:w="2460" w:type="dxa"/>
          </w:tcPr>
          <w:p w14:paraId="7832DED9" w14:textId="77777777" w:rsidR="00C454B9" w:rsidRPr="00B312DE" w:rsidRDefault="00C454B9" w:rsidP="004476F2"/>
        </w:tc>
      </w:tr>
      <w:tr w:rsidR="00DC19A0" w:rsidRPr="00253EBD" w14:paraId="0C82C939" w14:textId="77777777" w:rsidTr="00765F78">
        <w:trPr>
          <w:trHeight w:val="692"/>
          <w:tblHeader/>
        </w:trPr>
        <w:tc>
          <w:tcPr>
            <w:tcW w:w="1375" w:type="dxa"/>
          </w:tcPr>
          <w:p w14:paraId="4E0E1675" w14:textId="30F1D0AE" w:rsidR="00DC19A0" w:rsidRDefault="00DC19A0" w:rsidP="004476F2">
            <w:r>
              <w:t>11/08/2019</w:t>
            </w:r>
          </w:p>
        </w:tc>
        <w:tc>
          <w:tcPr>
            <w:tcW w:w="1680" w:type="dxa"/>
          </w:tcPr>
          <w:p w14:paraId="0D8073FA" w14:textId="10EC31A4" w:rsidR="00DC19A0" w:rsidRDefault="00DC19A0" w:rsidP="004476F2">
            <w:r>
              <w:t>Review Meeting</w:t>
            </w:r>
          </w:p>
        </w:tc>
        <w:tc>
          <w:tcPr>
            <w:tcW w:w="1980" w:type="dxa"/>
          </w:tcPr>
          <w:p w14:paraId="13EDFFC3" w14:textId="585BFAA1" w:rsidR="00DC19A0" w:rsidRDefault="00DC19A0" w:rsidP="00502C67">
            <w:r>
              <w:t>Listed in the meeting minutes</w:t>
            </w:r>
          </w:p>
        </w:tc>
        <w:bookmarkStart w:id="83" w:name="_MON_1636191698"/>
        <w:bookmarkEnd w:id="83"/>
        <w:tc>
          <w:tcPr>
            <w:tcW w:w="1890" w:type="dxa"/>
          </w:tcPr>
          <w:p w14:paraId="2C798953" w14:textId="296598D5" w:rsidR="00DC19A0" w:rsidRDefault="00DC19A0" w:rsidP="004476F2">
            <w:r>
              <w:object w:dxaOrig="1534" w:dyaOrig="994" w14:anchorId="39A4E59E">
                <v:shape id="_x0000_i1030" type="#_x0000_t75" style="width:76.5pt;height:49.5pt" o:ole="">
                  <v:imagedata r:id="rId65" o:title=""/>
                </v:shape>
                <o:OLEObject Type="Embed" ProgID="Word.Document.12" ShapeID="_x0000_i1030" DrawAspect="Icon" ObjectID="_1643711607" r:id="rId66">
                  <o:FieldCodes>\s</o:FieldCodes>
                </o:OLEObject>
              </w:object>
            </w:r>
          </w:p>
        </w:tc>
        <w:tc>
          <w:tcPr>
            <w:tcW w:w="2460" w:type="dxa"/>
          </w:tcPr>
          <w:p w14:paraId="4D95F271" w14:textId="77777777" w:rsidR="00DC19A0" w:rsidRPr="00B312DE" w:rsidRDefault="00DC19A0" w:rsidP="004476F2"/>
        </w:tc>
      </w:tr>
    </w:tbl>
    <w:p w14:paraId="0270D3D2" w14:textId="77777777" w:rsidR="00B312DE" w:rsidRPr="00E53061" w:rsidRDefault="00B312DE" w:rsidP="009E6E23">
      <w:pPr>
        <w:ind w:left="720"/>
        <w:rPr>
          <w:b/>
        </w:rPr>
      </w:pPr>
    </w:p>
    <w:sectPr w:rsidR="00B312DE" w:rsidRPr="00E53061" w:rsidSect="00365A55">
      <w:footerReference w:type="default" r:id="rId67"/>
      <w:pgSz w:w="12240" w:h="15840"/>
      <w:pgMar w:top="1296" w:right="1080" w:bottom="1296" w:left="108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9" w:author="Adityan, Bineeta - OLMS CTR" w:date="2019-12-23T07:48:00Z" w:initials="AB-OC">
    <w:p w14:paraId="63AC023A" w14:textId="77777777" w:rsidR="00042995" w:rsidRDefault="00042995">
      <w:pPr>
        <w:pStyle w:val="CommentText"/>
      </w:pPr>
      <w:r>
        <w:rPr>
          <w:rStyle w:val="CommentReference"/>
        </w:rPr>
        <w:annotationRef/>
      </w:r>
      <w:r>
        <w:t>This needs to be confirmed.</w:t>
      </w:r>
    </w:p>
    <w:p w14:paraId="67657610" w14:textId="5C680965" w:rsidR="00936113" w:rsidRDefault="00936113">
      <w:pPr>
        <w:pStyle w:val="CommentText"/>
      </w:pPr>
      <w:r>
        <w:t>Andrew Davis confirmed this requirement on 02/10/202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65761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BAB062" w14:textId="77777777" w:rsidR="00042995" w:rsidRDefault="00042995" w:rsidP="00060118">
      <w:pPr>
        <w:spacing w:after="0" w:line="240" w:lineRule="auto"/>
      </w:pPr>
      <w:r>
        <w:separator/>
      </w:r>
    </w:p>
  </w:endnote>
  <w:endnote w:type="continuationSeparator" w:id="0">
    <w:p w14:paraId="24810037" w14:textId="77777777" w:rsidR="00042995" w:rsidRDefault="00042995" w:rsidP="00060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677109"/>
      <w:docPartObj>
        <w:docPartGallery w:val="Page Numbers (Bottom of Page)"/>
        <w:docPartUnique/>
      </w:docPartObj>
    </w:sdtPr>
    <w:sdtEndPr>
      <w:rPr>
        <w:noProof/>
      </w:rPr>
    </w:sdtEndPr>
    <w:sdtContent>
      <w:p w14:paraId="23FA95A0" w14:textId="6E2DF6EE" w:rsidR="00042995" w:rsidRDefault="0004299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2EC5669" w14:textId="77777777" w:rsidR="00042995" w:rsidRDefault="000429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E82C11" w14:textId="78625837" w:rsidR="00042995" w:rsidRDefault="00042995">
    <w:pPr>
      <w:pStyle w:val="Footer"/>
      <w:jc w:val="right"/>
    </w:pPr>
  </w:p>
  <w:p w14:paraId="2FEF6C82" w14:textId="77777777" w:rsidR="00042995" w:rsidRDefault="000429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761739"/>
      <w:docPartObj>
        <w:docPartGallery w:val="Page Numbers (Bottom of Page)"/>
        <w:docPartUnique/>
      </w:docPartObj>
    </w:sdtPr>
    <w:sdtEndPr>
      <w:rPr>
        <w:noProof/>
      </w:rPr>
    </w:sdtEndPr>
    <w:sdtContent>
      <w:p w14:paraId="4976EA24" w14:textId="275FC012" w:rsidR="00042995" w:rsidRDefault="00042995">
        <w:pPr>
          <w:pStyle w:val="Footer"/>
          <w:jc w:val="right"/>
        </w:pPr>
        <w:r>
          <w:fldChar w:fldCharType="begin"/>
        </w:r>
        <w:r>
          <w:instrText xml:space="preserve"> PAGE   \* MERGEFORMAT </w:instrText>
        </w:r>
        <w:r>
          <w:fldChar w:fldCharType="separate"/>
        </w:r>
        <w:r w:rsidR="001C1904">
          <w:rPr>
            <w:noProof/>
          </w:rPr>
          <w:t>32</w:t>
        </w:r>
        <w:r>
          <w:rPr>
            <w:noProof/>
          </w:rPr>
          <w:fldChar w:fldCharType="end"/>
        </w:r>
      </w:p>
    </w:sdtContent>
  </w:sdt>
  <w:p w14:paraId="72014842" w14:textId="77777777" w:rsidR="00042995" w:rsidRDefault="000429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705AD" w14:textId="77777777" w:rsidR="00042995" w:rsidRDefault="00042995" w:rsidP="00060118">
      <w:pPr>
        <w:spacing w:after="0" w:line="240" w:lineRule="auto"/>
      </w:pPr>
      <w:r>
        <w:separator/>
      </w:r>
    </w:p>
  </w:footnote>
  <w:footnote w:type="continuationSeparator" w:id="0">
    <w:p w14:paraId="1637E215" w14:textId="77777777" w:rsidR="00042995" w:rsidRDefault="00042995" w:rsidP="00060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88AA2" w14:textId="6A76D560" w:rsidR="00042995" w:rsidRDefault="00042995">
    <w:pPr>
      <w:pStyle w:val="Header"/>
    </w:pPr>
    <w:r>
      <w:tab/>
    </w:r>
    <w:r>
      <w:tab/>
      <w:t>LM-1 Functional Requirements Document</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3E4B4" w14:textId="77777777" w:rsidR="00042995" w:rsidRDefault="000429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0232D"/>
    <w:multiLevelType w:val="hybridMultilevel"/>
    <w:tmpl w:val="48C0439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BC962B9"/>
    <w:multiLevelType w:val="hybridMultilevel"/>
    <w:tmpl w:val="1EC48B5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424555D"/>
    <w:multiLevelType w:val="hybridMultilevel"/>
    <w:tmpl w:val="98B03F1A"/>
    <w:lvl w:ilvl="0" w:tplc="04090001">
      <w:start w:val="1"/>
      <w:numFmt w:val="bullet"/>
      <w:lvlText w:val=""/>
      <w:lvlJc w:val="left"/>
      <w:pPr>
        <w:tabs>
          <w:tab w:val="num" w:pos="1335"/>
        </w:tabs>
        <w:ind w:left="1335" w:hanging="360"/>
      </w:pPr>
      <w:rPr>
        <w:rFonts w:ascii="Symbol" w:hAnsi="Symbol" w:hint="default"/>
      </w:rPr>
    </w:lvl>
    <w:lvl w:ilvl="1" w:tplc="04090003">
      <w:start w:val="1"/>
      <w:numFmt w:val="bullet"/>
      <w:lvlText w:val="o"/>
      <w:lvlJc w:val="left"/>
      <w:pPr>
        <w:tabs>
          <w:tab w:val="num" w:pos="2145"/>
        </w:tabs>
        <w:ind w:left="2145" w:hanging="360"/>
      </w:pPr>
      <w:rPr>
        <w:rFonts w:ascii="Courier New" w:hAnsi="Courier New" w:cs="Courier New" w:hint="default"/>
      </w:rPr>
    </w:lvl>
    <w:lvl w:ilvl="2" w:tplc="04090005">
      <w:start w:val="1"/>
      <w:numFmt w:val="bullet"/>
      <w:lvlText w:val=""/>
      <w:lvlJc w:val="left"/>
      <w:pPr>
        <w:tabs>
          <w:tab w:val="num" w:pos="2865"/>
        </w:tabs>
        <w:ind w:left="2865" w:hanging="360"/>
      </w:pPr>
      <w:rPr>
        <w:rFonts w:ascii="Wingdings" w:hAnsi="Wingdings" w:hint="default"/>
      </w:rPr>
    </w:lvl>
    <w:lvl w:ilvl="3" w:tplc="04090001">
      <w:start w:val="1"/>
      <w:numFmt w:val="bullet"/>
      <w:lvlText w:val=""/>
      <w:lvlJc w:val="left"/>
      <w:pPr>
        <w:tabs>
          <w:tab w:val="num" w:pos="3585"/>
        </w:tabs>
        <w:ind w:left="3585" w:hanging="360"/>
      </w:pPr>
      <w:rPr>
        <w:rFonts w:ascii="Symbol" w:hAnsi="Symbol" w:hint="default"/>
      </w:rPr>
    </w:lvl>
    <w:lvl w:ilvl="4" w:tplc="04090003" w:tentative="1">
      <w:start w:val="1"/>
      <w:numFmt w:val="bullet"/>
      <w:lvlText w:val="o"/>
      <w:lvlJc w:val="left"/>
      <w:pPr>
        <w:tabs>
          <w:tab w:val="num" w:pos="4305"/>
        </w:tabs>
        <w:ind w:left="4305" w:hanging="360"/>
      </w:pPr>
      <w:rPr>
        <w:rFonts w:ascii="Courier New" w:hAnsi="Courier New" w:cs="Courier New" w:hint="default"/>
      </w:rPr>
    </w:lvl>
    <w:lvl w:ilvl="5" w:tplc="04090005" w:tentative="1">
      <w:start w:val="1"/>
      <w:numFmt w:val="bullet"/>
      <w:lvlText w:val=""/>
      <w:lvlJc w:val="left"/>
      <w:pPr>
        <w:tabs>
          <w:tab w:val="num" w:pos="5025"/>
        </w:tabs>
        <w:ind w:left="5025" w:hanging="360"/>
      </w:pPr>
      <w:rPr>
        <w:rFonts w:ascii="Wingdings" w:hAnsi="Wingdings" w:hint="default"/>
      </w:rPr>
    </w:lvl>
    <w:lvl w:ilvl="6" w:tplc="04090001" w:tentative="1">
      <w:start w:val="1"/>
      <w:numFmt w:val="bullet"/>
      <w:lvlText w:val=""/>
      <w:lvlJc w:val="left"/>
      <w:pPr>
        <w:tabs>
          <w:tab w:val="num" w:pos="5745"/>
        </w:tabs>
        <w:ind w:left="5745" w:hanging="360"/>
      </w:pPr>
      <w:rPr>
        <w:rFonts w:ascii="Symbol" w:hAnsi="Symbol" w:hint="default"/>
      </w:rPr>
    </w:lvl>
    <w:lvl w:ilvl="7" w:tplc="04090003" w:tentative="1">
      <w:start w:val="1"/>
      <w:numFmt w:val="bullet"/>
      <w:lvlText w:val="o"/>
      <w:lvlJc w:val="left"/>
      <w:pPr>
        <w:tabs>
          <w:tab w:val="num" w:pos="6465"/>
        </w:tabs>
        <w:ind w:left="6465" w:hanging="360"/>
      </w:pPr>
      <w:rPr>
        <w:rFonts w:ascii="Courier New" w:hAnsi="Courier New" w:cs="Courier New" w:hint="default"/>
      </w:rPr>
    </w:lvl>
    <w:lvl w:ilvl="8" w:tplc="04090005" w:tentative="1">
      <w:start w:val="1"/>
      <w:numFmt w:val="bullet"/>
      <w:lvlText w:val=""/>
      <w:lvlJc w:val="left"/>
      <w:pPr>
        <w:tabs>
          <w:tab w:val="num" w:pos="7185"/>
        </w:tabs>
        <w:ind w:left="7185" w:hanging="360"/>
      </w:pPr>
      <w:rPr>
        <w:rFonts w:ascii="Wingdings" w:hAnsi="Wingdings" w:hint="default"/>
      </w:rPr>
    </w:lvl>
  </w:abstractNum>
  <w:abstractNum w:abstractNumId="3" w15:restartNumberingAfterBreak="0">
    <w:nsid w:val="144F4E12"/>
    <w:multiLevelType w:val="hybridMultilevel"/>
    <w:tmpl w:val="8DEE777E"/>
    <w:lvl w:ilvl="0" w:tplc="0409000B">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5C447C6"/>
    <w:multiLevelType w:val="hybridMultilevel"/>
    <w:tmpl w:val="3E023764"/>
    <w:lvl w:ilvl="0" w:tplc="1550E74E">
      <w:start w:val="2"/>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60140"/>
    <w:multiLevelType w:val="hybridMultilevel"/>
    <w:tmpl w:val="ED3EF246"/>
    <w:lvl w:ilvl="0" w:tplc="997EEA66">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8C56137"/>
    <w:multiLevelType w:val="hybridMultilevel"/>
    <w:tmpl w:val="838879A6"/>
    <w:lvl w:ilvl="0" w:tplc="0409001B">
      <w:start w:val="1"/>
      <w:numFmt w:val="bullet"/>
      <w:lvlText w:val=""/>
      <w:lvlJc w:val="left"/>
      <w:pPr>
        <w:ind w:left="2880" w:hanging="72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38389A"/>
    <w:multiLevelType w:val="hybridMultilevel"/>
    <w:tmpl w:val="7868CAF0"/>
    <w:lvl w:ilvl="0" w:tplc="DCF2D064">
      <w:start w:val="1"/>
      <w:numFmt w:val="decimal"/>
      <w:lvlText w:val="%1."/>
      <w:lvlJc w:val="left"/>
      <w:pPr>
        <w:tabs>
          <w:tab w:val="num" w:pos="720"/>
        </w:tabs>
        <w:ind w:left="720" w:hanging="360"/>
      </w:pPr>
    </w:lvl>
    <w:lvl w:ilvl="1" w:tplc="1502487E" w:tentative="1">
      <w:start w:val="1"/>
      <w:numFmt w:val="decimal"/>
      <w:lvlText w:val="%2."/>
      <w:lvlJc w:val="left"/>
      <w:pPr>
        <w:tabs>
          <w:tab w:val="num" w:pos="1440"/>
        </w:tabs>
        <w:ind w:left="1440" w:hanging="360"/>
      </w:pPr>
    </w:lvl>
    <w:lvl w:ilvl="2" w:tplc="8DEE83E2" w:tentative="1">
      <w:start w:val="1"/>
      <w:numFmt w:val="decimal"/>
      <w:lvlText w:val="%3."/>
      <w:lvlJc w:val="left"/>
      <w:pPr>
        <w:tabs>
          <w:tab w:val="num" w:pos="2160"/>
        </w:tabs>
        <w:ind w:left="2160" w:hanging="360"/>
      </w:pPr>
    </w:lvl>
    <w:lvl w:ilvl="3" w:tplc="D58A8F46">
      <w:start w:val="1"/>
      <w:numFmt w:val="decimal"/>
      <w:lvlText w:val="%4."/>
      <w:lvlJc w:val="left"/>
      <w:pPr>
        <w:tabs>
          <w:tab w:val="num" w:pos="2880"/>
        </w:tabs>
        <w:ind w:left="2880" w:hanging="360"/>
      </w:pPr>
    </w:lvl>
    <w:lvl w:ilvl="4" w:tplc="08A02D42" w:tentative="1">
      <w:start w:val="1"/>
      <w:numFmt w:val="decimal"/>
      <w:lvlText w:val="%5."/>
      <w:lvlJc w:val="left"/>
      <w:pPr>
        <w:tabs>
          <w:tab w:val="num" w:pos="3600"/>
        </w:tabs>
        <w:ind w:left="3600" w:hanging="360"/>
      </w:pPr>
    </w:lvl>
    <w:lvl w:ilvl="5" w:tplc="9CB2D582" w:tentative="1">
      <w:start w:val="1"/>
      <w:numFmt w:val="decimal"/>
      <w:lvlText w:val="%6."/>
      <w:lvlJc w:val="left"/>
      <w:pPr>
        <w:tabs>
          <w:tab w:val="num" w:pos="4320"/>
        </w:tabs>
        <w:ind w:left="4320" w:hanging="360"/>
      </w:pPr>
    </w:lvl>
    <w:lvl w:ilvl="6" w:tplc="7D4C37F2" w:tentative="1">
      <w:start w:val="1"/>
      <w:numFmt w:val="decimal"/>
      <w:lvlText w:val="%7."/>
      <w:lvlJc w:val="left"/>
      <w:pPr>
        <w:tabs>
          <w:tab w:val="num" w:pos="5040"/>
        </w:tabs>
        <w:ind w:left="5040" w:hanging="360"/>
      </w:pPr>
    </w:lvl>
    <w:lvl w:ilvl="7" w:tplc="A2144C20" w:tentative="1">
      <w:start w:val="1"/>
      <w:numFmt w:val="decimal"/>
      <w:lvlText w:val="%8."/>
      <w:lvlJc w:val="left"/>
      <w:pPr>
        <w:tabs>
          <w:tab w:val="num" w:pos="5760"/>
        </w:tabs>
        <w:ind w:left="5760" w:hanging="360"/>
      </w:pPr>
    </w:lvl>
    <w:lvl w:ilvl="8" w:tplc="E6FC0FC2" w:tentative="1">
      <w:start w:val="1"/>
      <w:numFmt w:val="decimal"/>
      <w:lvlText w:val="%9."/>
      <w:lvlJc w:val="left"/>
      <w:pPr>
        <w:tabs>
          <w:tab w:val="num" w:pos="6480"/>
        </w:tabs>
        <w:ind w:left="6480" w:hanging="360"/>
      </w:pPr>
    </w:lvl>
  </w:abstractNum>
  <w:abstractNum w:abstractNumId="8" w15:restartNumberingAfterBreak="0">
    <w:nsid w:val="197E3715"/>
    <w:multiLevelType w:val="hybridMultilevel"/>
    <w:tmpl w:val="9E5E2A76"/>
    <w:lvl w:ilvl="0" w:tplc="0409001B">
      <w:start w:val="1"/>
      <w:numFmt w:val="bullet"/>
      <w:lvlText w:val=""/>
      <w:lvlJc w:val="left"/>
      <w:pPr>
        <w:ind w:left="2160" w:hanging="720"/>
      </w:pPr>
      <w:rPr>
        <w:rFonts w:ascii="Wingdings" w:hAnsi="Wingdings" w:hint="default"/>
      </w:rPr>
    </w:lvl>
    <w:lvl w:ilvl="1" w:tplc="04090005">
      <w:start w:val="1"/>
      <w:numFmt w:val="bullet"/>
      <w:lvlText w:val=""/>
      <w:lvlJc w:val="left"/>
      <w:pPr>
        <w:ind w:left="2520" w:hanging="360"/>
      </w:pPr>
      <w:rPr>
        <w:rFonts w:ascii="Wingdings" w:hAnsi="Wingdings" w:hint="default"/>
      </w:rPr>
    </w:lvl>
    <w:lvl w:ilvl="2" w:tplc="04090003">
      <w:start w:val="1"/>
      <w:numFmt w:val="bullet"/>
      <w:lvlText w:val="o"/>
      <w:lvlJc w:val="left"/>
      <w:pPr>
        <w:ind w:left="3240" w:hanging="360"/>
      </w:pPr>
      <w:rPr>
        <w:rFonts w:ascii="Courier New" w:hAnsi="Courier New" w:cs="Courier New"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E8505E4"/>
    <w:multiLevelType w:val="hybridMultilevel"/>
    <w:tmpl w:val="6C00D1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F45A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207289"/>
    <w:multiLevelType w:val="hybridMultilevel"/>
    <w:tmpl w:val="A57AC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7224B"/>
    <w:multiLevelType w:val="multilevel"/>
    <w:tmpl w:val="0409001D"/>
    <w:lvl w:ilvl="0">
      <w:start w:val="1"/>
      <w:numFmt w:val="decimal"/>
      <w:lvlText w:val="%1)"/>
      <w:lvlJc w:val="left"/>
      <w:pPr>
        <w:ind w:left="2160" w:hanging="360"/>
      </w:pPr>
    </w:lvl>
    <w:lvl w:ilvl="1">
      <w:start w:val="1"/>
      <w:numFmt w:val="lowerLetter"/>
      <w:lvlText w:val="%2)"/>
      <w:lvlJc w:val="left"/>
      <w:pPr>
        <w:ind w:left="2520" w:hanging="360"/>
      </w:pPr>
    </w:lvl>
    <w:lvl w:ilvl="2">
      <w:start w:val="1"/>
      <w:numFmt w:val="lowerRoman"/>
      <w:lvlText w:val="%3)"/>
      <w:lvlJc w:val="left"/>
      <w:pPr>
        <w:ind w:left="2880" w:hanging="360"/>
      </w:pPr>
    </w:lvl>
    <w:lvl w:ilvl="3">
      <w:start w:val="1"/>
      <w:numFmt w:val="decimal"/>
      <w:lvlText w:val="(%4)"/>
      <w:lvlJc w:val="left"/>
      <w:pPr>
        <w:ind w:left="3240" w:hanging="360"/>
      </w:pPr>
    </w:lvl>
    <w:lvl w:ilvl="4">
      <w:start w:val="1"/>
      <w:numFmt w:val="lowerLetter"/>
      <w:lvlText w:val="(%5)"/>
      <w:lvlJc w:val="left"/>
      <w:pPr>
        <w:ind w:left="3600" w:hanging="360"/>
      </w:pPr>
    </w:lvl>
    <w:lvl w:ilvl="5">
      <w:start w:val="1"/>
      <w:numFmt w:val="lowerRoman"/>
      <w:lvlText w:val="(%6)"/>
      <w:lvlJc w:val="left"/>
      <w:pPr>
        <w:ind w:left="3960" w:hanging="360"/>
      </w:pPr>
    </w:lvl>
    <w:lvl w:ilvl="6">
      <w:start w:val="1"/>
      <w:numFmt w:val="decimal"/>
      <w:lvlText w:val="%7."/>
      <w:lvlJc w:val="left"/>
      <w:pPr>
        <w:ind w:left="4320" w:hanging="360"/>
      </w:pPr>
    </w:lvl>
    <w:lvl w:ilvl="7">
      <w:start w:val="1"/>
      <w:numFmt w:val="lowerLetter"/>
      <w:lvlText w:val="%8."/>
      <w:lvlJc w:val="left"/>
      <w:pPr>
        <w:ind w:left="4680" w:hanging="360"/>
      </w:pPr>
    </w:lvl>
    <w:lvl w:ilvl="8">
      <w:start w:val="1"/>
      <w:numFmt w:val="lowerRoman"/>
      <w:lvlText w:val="%9."/>
      <w:lvlJc w:val="left"/>
      <w:pPr>
        <w:ind w:left="5040" w:hanging="360"/>
      </w:pPr>
    </w:lvl>
  </w:abstractNum>
  <w:abstractNum w:abstractNumId="13" w15:restartNumberingAfterBreak="0">
    <w:nsid w:val="35856820"/>
    <w:multiLevelType w:val="hybridMultilevel"/>
    <w:tmpl w:val="1CF8BD88"/>
    <w:lvl w:ilvl="0" w:tplc="3AC2A72E">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4" w15:restartNumberingAfterBreak="0">
    <w:nsid w:val="36E23132"/>
    <w:multiLevelType w:val="hybridMultilevel"/>
    <w:tmpl w:val="096CD2F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C8464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D6171EF"/>
    <w:multiLevelType w:val="hybridMultilevel"/>
    <w:tmpl w:val="4B40658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61029D6"/>
    <w:multiLevelType w:val="hybridMultilevel"/>
    <w:tmpl w:val="69AC694E"/>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8" w15:restartNumberingAfterBreak="0">
    <w:nsid w:val="491C0DA7"/>
    <w:multiLevelType w:val="hybridMultilevel"/>
    <w:tmpl w:val="C3E48DD8"/>
    <w:lvl w:ilvl="0" w:tplc="0DEC6186">
      <w:start w:val="1"/>
      <w:numFmt w:val="bullet"/>
      <w:lvlText w:val=""/>
      <w:lvlJc w:val="left"/>
      <w:pPr>
        <w:tabs>
          <w:tab w:val="num" w:pos="720"/>
        </w:tabs>
        <w:ind w:left="720" w:hanging="360"/>
      </w:pPr>
      <w:rPr>
        <w:rFonts w:ascii="Wingdings" w:hAnsi="Wingdings" w:hint="default"/>
      </w:rPr>
    </w:lvl>
    <w:lvl w:ilvl="1" w:tplc="DE006AFE">
      <w:start w:val="270"/>
      <w:numFmt w:val="bullet"/>
      <w:lvlText w:val=""/>
      <w:lvlJc w:val="left"/>
      <w:pPr>
        <w:tabs>
          <w:tab w:val="num" w:pos="1440"/>
        </w:tabs>
        <w:ind w:left="1440" w:hanging="360"/>
      </w:pPr>
      <w:rPr>
        <w:rFonts w:ascii="Wingdings" w:hAnsi="Wingdings" w:hint="default"/>
      </w:rPr>
    </w:lvl>
    <w:lvl w:ilvl="2" w:tplc="1A022A4E" w:tentative="1">
      <w:start w:val="1"/>
      <w:numFmt w:val="bullet"/>
      <w:lvlText w:val=""/>
      <w:lvlJc w:val="left"/>
      <w:pPr>
        <w:tabs>
          <w:tab w:val="num" w:pos="2160"/>
        </w:tabs>
        <w:ind w:left="2160" w:hanging="360"/>
      </w:pPr>
      <w:rPr>
        <w:rFonts w:ascii="Wingdings" w:hAnsi="Wingdings" w:hint="default"/>
      </w:rPr>
    </w:lvl>
    <w:lvl w:ilvl="3" w:tplc="73FCEEB4" w:tentative="1">
      <w:start w:val="1"/>
      <w:numFmt w:val="bullet"/>
      <w:lvlText w:val=""/>
      <w:lvlJc w:val="left"/>
      <w:pPr>
        <w:tabs>
          <w:tab w:val="num" w:pos="2880"/>
        </w:tabs>
        <w:ind w:left="2880" w:hanging="360"/>
      </w:pPr>
      <w:rPr>
        <w:rFonts w:ascii="Wingdings" w:hAnsi="Wingdings" w:hint="default"/>
      </w:rPr>
    </w:lvl>
    <w:lvl w:ilvl="4" w:tplc="14E4B74C" w:tentative="1">
      <w:start w:val="1"/>
      <w:numFmt w:val="bullet"/>
      <w:lvlText w:val=""/>
      <w:lvlJc w:val="left"/>
      <w:pPr>
        <w:tabs>
          <w:tab w:val="num" w:pos="3600"/>
        </w:tabs>
        <w:ind w:left="3600" w:hanging="360"/>
      </w:pPr>
      <w:rPr>
        <w:rFonts w:ascii="Wingdings" w:hAnsi="Wingdings" w:hint="default"/>
      </w:rPr>
    </w:lvl>
    <w:lvl w:ilvl="5" w:tplc="7346D454" w:tentative="1">
      <w:start w:val="1"/>
      <w:numFmt w:val="bullet"/>
      <w:lvlText w:val=""/>
      <w:lvlJc w:val="left"/>
      <w:pPr>
        <w:tabs>
          <w:tab w:val="num" w:pos="4320"/>
        </w:tabs>
        <w:ind w:left="4320" w:hanging="360"/>
      </w:pPr>
      <w:rPr>
        <w:rFonts w:ascii="Wingdings" w:hAnsi="Wingdings" w:hint="default"/>
      </w:rPr>
    </w:lvl>
    <w:lvl w:ilvl="6" w:tplc="3214B23C" w:tentative="1">
      <w:start w:val="1"/>
      <w:numFmt w:val="bullet"/>
      <w:lvlText w:val=""/>
      <w:lvlJc w:val="left"/>
      <w:pPr>
        <w:tabs>
          <w:tab w:val="num" w:pos="5040"/>
        </w:tabs>
        <w:ind w:left="5040" w:hanging="360"/>
      </w:pPr>
      <w:rPr>
        <w:rFonts w:ascii="Wingdings" w:hAnsi="Wingdings" w:hint="default"/>
      </w:rPr>
    </w:lvl>
    <w:lvl w:ilvl="7" w:tplc="1DBC152C" w:tentative="1">
      <w:start w:val="1"/>
      <w:numFmt w:val="bullet"/>
      <w:lvlText w:val=""/>
      <w:lvlJc w:val="left"/>
      <w:pPr>
        <w:tabs>
          <w:tab w:val="num" w:pos="5760"/>
        </w:tabs>
        <w:ind w:left="5760" w:hanging="360"/>
      </w:pPr>
      <w:rPr>
        <w:rFonts w:ascii="Wingdings" w:hAnsi="Wingdings" w:hint="default"/>
      </w:rPr>
    </w:lvl>
    <w:lvl w:ilvl="8" w:tplc="7DB0564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6F7AC8"/>
    <w:multiLevelType w:val="hybridMultilevel"/>
    <w:tmpl w:val="0E9485C2"/>
    <w:lvl w:ilvl="0" w:tplc="8438E3F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75246C"/>
    <w:multiLevelType w:val="hybridMultilevel"/>
    <w:tmpl w:val="201406CE"/>
    <w:lvl w:ilvl="0" w:tplc="9954B794">
      <w:numFmt w:val="bullet"/>
      <w:lvlText w:val="-"/>
      <w:lvlJc w:val="left"/>
      <w:pPr>
        <w:ind w:left="2520" w:hanging="360"/>
      </w:pPr>
      <w:rPr>
        <w:rFonts w:ascii="Arial" w:eastAsiaTheme="minorHAnsi" w:hAnsi="Aria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4BC61E52"/>
    <w:multiLevelType w:val="hybridMultilevel"/>
    <w:tmpl w:val="E0B888AE"/>
    <w:lvl w:ilvl="0" w:tplc="04090005">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3">
      <w:start w:val="1"/>
      <w:numFmt w:val="bullet"/>
      <w:lvlText w:val="o"/>
      <w:lvlJc w:val="left"/>
      <w:pPr>
        <w:ind w:left="4320" w:hanging="360"/>
      </w:pPr>
      <w:rPr>
        <w:rFonts w:ascii="Courier New" w:hAnsi="Courier New" w:cs="Courier New"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EB52DF0"/>
    <w:multiLevelType w:val="hybridMultilevel"/>
    <w:tmpl w:val="2780D7DE"/>
    <w:lvl w:ilvl="0" w:tplc="0409001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FF479B6"/>
    <w:multiLevelType w:val="hybridMultilevel"/>
    <w:tmpl w:val="6898EC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5BEA2E4">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823041"/>
    <w:multiLevelType w:val="hybridMultilevel"/>
    <w:tmpl w:val="C4300D5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5" w15:restartNumberingAfterBreak="0">
    <w:nsid w:val="5ABC3ACD"/>
    <w:multiLevelType w:val="hybridMultilevel"/>
    <w:tmpl w:val="1458FB7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C2E0B23"/>
    <w:multiLevelType w:val="hybridMultilevel"/>
    <w:tmpl w:val="F4FA9FA4"/>
    <w:lvl w:ilvl="0" w:tplc="0409000F">
      <w:start w:val="1"/>
      <w:numFmt w:val="decimal"/>
      <w:lvlText w:val="%1."/>
      <w:lvlJc w:val="left"/>
      <w:pPr>
        <w:ind w:left="2880" w:hanging="360"/>
      </w:pPr>
      <w:rPr>
        <w:rFont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5C4E5AA4"/>
    <w:multiLevelType w:val="hybridMultilevel"/>
    <w:tmpl w:val="09B014A2"/>
    <w:lvl w:ilvl="0" w:tplc="F01AA2FA">
      <w:start w:val="1"/>
      <w:numFmt w:val="bullet"/>
      <w:lvlText w:val=""/>
      <w:lvlJc w:val="left"/>
      <w:pPr>
        <w:tabs>
          <w:tab w:val="num" w:pos="720"/>
        </w:tabs>
        <w:ind w:left="720" w:hanging="360"/>
      </w:pPr>
      <w:rPr>
        <w:rFonts w:ascii="Wingdings" w:hAnsi="Wingdings" w:hint="default"/>
      </w:rPr>
    </w:lvl>
    <w:lvl w:ilvl="1" w:tplc="D4BA9640" w:tentative="1">
      <w:start w:val="1"/>
      <w:numFmt w:val="bullet"/>
      <w:lvlText w:val=""/>
      <w:lvlJc w:val="left"/>
      <w:pPr>
        <w:tabs>
          <w:tab w:val="num" w:pos="1440"/>
        </w:tabs>
        <w:ind w:left="1440" w:hanging="360"/>
      </w:pPr>
      <w:rPr>
        <w:rFonts w:ascii="Wingdings" w:hAnsi="Wingdings" w:hint="default"/>
      </w:rPr>
    </w:lvl>
    <w:lvl w:ilvl="2" w:tplc="A1803458" w:tentative="1">
      <w:start w:val="1"/>
      <w:numFmt w:val="bullet"/>
      <w:lvlText w:val=""/>
      <w:lvlJc w:val="left"/>
      <w:pPr>
        <w:tabs>
          <w:tab w:val="num" w:pos="2160"/>
        </w:tabs>
        <w:ind w:left="2160" w:hanging="360"/>
      </w:pPr>
      <w:rPr>
        <w:rFonts w:ascii="Wingdings" w:hAnsi="Wingdings" w:hint="default"/>
      </w:rPr>
    </w:lvl>
    <w:lvl w:ilvl="3" w:tplc="6CAEBA76" w:tentative="1">
      <w:start w:val="1"/>
      <w:numFmt w:val="bullet"/>
      <w:lvlText w:val=""/>
      <w:lvlJc w:val="left"/>
      <w:pPr>
        <w:tabs>
          <w:tab w:val="num" w:pos="2880"/>
        </w:tabs>
        <w:ind w:left="2880" w:hanging="360"/>
      </w:pPr>
      <w:rPr>
        <w:rFonts w:ascii="Wingdings" w:hAnsi="Wingdings" w:hint="default"/>
      </w:rPr>
    </w:lvl>
    <w:lvl w:ilvl="4" w:tplc="D778A2AE" w:tentative="1">
      <w:start w:val="1"/>
      <w:numFmt w:val="bullet"/>
      <w:lvlText w:val=""/>
      <w:lvlJc w:val="left"/>
      <w:pPr>
        <w:tabs>
          <w:tab w:val="num" w:pos="3600"/>
        </w:tabs>
        <w:ind w:left="3600" w:hanging="360"/>
      </w:pPr>
      <w:rPr>
        <w:rFonts w:ascii="Wingdings" w:hAnsi="Wingdings" w:hint="default"/>
      </w:rPr>
    </w:lvl>
    <w:lvl w:ilvl="5" w:tplc="6AFE1A88" w:tentative="1">
      <w:start w:val="1"/>
      <w:numFmt w:val="bullet"/>
      <w:lvlText w:val=""/>
      <w:lvlJc w:val="left"/>
      <w:pPr>
        <w:tabs>
          <w:tab w:val="num" w:pos="4320"/>
        </w:tabs>
        <w:ind w:left="4320" w:hanging="360"/>
      </w:pPr>
      <w:rPr>
        <w:rFonts w:ascii="Wingdings" w:hAnsi="Wingdings" w:hint="default"/>
      </w:rPr>
    </w:lvl>
    <w:lvl w:ilvl="6" w:tplc="1D467442" w:tentative="1">
      <w:start w:val="1"/>
      <w:numFmt w:val="bullet"/>
      <w:lvlText w:val=""/>
      <w:lvlJc w:val="left"/>
      <w:pPr>
        <w:tabs>
          <w:tab w:val="num" w:pos="5040"/>
        </w:tabs>
        <w:ind w:left="5040" w:hanging="360"/>
      </w:pPr>
      <w:rPr>
        <w:rFonts w:ascii="Wingdings" w:hAnsi="Wingdings" w:hint="default"/>
      </w:rPr>
    </w:lvl>
    <w:lvl w:ilvl="7" w:tplc="7E9A374E" w:tentative="1">
      <w:start w:val="1"/>
      <w:numFmt w:val="bullet"/>
      <w:lvlText w:val=""/>
      <w:lvlJc w:val="left"/>
      <w:pPr>
        <w:tabs>
          <w:tab w:val="num" w:pos="5760"/>
        </w:tabs>
        <w:ind w:left="5760" w:hanging="360"/>
      </w:pPr>
      <w:rPr>
        <w:rFonts w:ascii="Wingdings" w:hAnsi="Wingdings" w:hint="default"/>
      </w:rPr>
    </w:lvl>
    <w:lvl w:ilvl="8" w:tplc="19C637C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0617AE"/>
    <w:multiLevelType w:val="hybridMultilevel"/>
    <w:tmpl w:val="2974CBBA"/>
    <w:lvl w:ilvl="0" w:tplc="0409001B">
      <w:start w:val="1"/>
      <w:numFmt w:val="bullet"/>
      <w:lvlText w:val=""/>
      <w:lvlJc w:val="left"/>
      <w:pPr>
        <w:ind w:left="2160" w:hanging="72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1CE7886"/>
    <w:multiLevelType w:val="hybridMultilevel"/>
    <w:tmpl w:val="E592D06A"/>
    <w:lvl w:ilvl="0" w:tplc="04090005">
      <w:start w:val="1"/>
      <w:numFmt w:val="bullet"/>
      <w:lvlText w:val=""/>
      <w:lvlJc w:val="left"/>
      <w:pPr>
        <w:ind w:left="270" w:hanging="360"/>
      </w:pPr>
      <w:rPr>
        <w:rFonts w:ascii="Wingdings" w:hAnsi="Wingdings"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171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0" w15:restartNumberingAfterBreak="0">
    <w:nsid w:val="62385CAF"/>
    <w:multiLevelType w:val="hybridMultilevel"/>
    <w:tmpl w:val="A0267D16"/>
    <w:lvl w:ilvl="0" w:tplc="04090001">
      <w:start w:val="1"/>
      <w:numFmt w:val="bullet"/>
      <w:lvlText w:val=""/>
      <w:lvlJc w:val="left"/>
      <w:pPr>
        <w:ind w:left="2304" w:hanging="360"/>
      </w:pPr>
      <w:rPr>
        <w:rFonts w:ascii="Symbol" w:hAnsi="Symbol" w:hint="default"/>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31" w15:restartNumberingAfterBreak="0">
    <w:nsid w:val="62C8577B"/>
    <w:multiLevelType w:val="hybridMultilevel"/>
    <w:tmpl w:val="2676D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FF2772"/>
    <w:multiLevelType w:val="hybridMultilevel"/>
    <w:tmpl w:val="DC240AB0"/>
    <w:lvl w:ilvl="0" w:tplc="04090005">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3" w15:restartNumberingAfterBreak="0">
    <w:nsid w:val="651F1984"/>
    <w:multiLevelType w:val="hybridMultilevel"/>
    <w:tmpl w:val="1BD06EB2"/>
    <w:lvl w:ilvl="0" w:tplc="1708F880">
      <w:start w:val="1"/>
      <w:numFmt w:val="bullet"/>
      <w:lvlText w:val=""/>
      <w:lvlJc w:val="left"/>
      <w:pPr>
        <w:tabs>
          <w:tab w:val="num" w:pos="720"/>
        </w:tabs>
        <w:ind w:left="720" w:hanging="360"/>
      </w:pPr>
      <w:rPr>
        <w:rFonts w:ascii="Wingdings" w:hAnsi="Wingdings" w:hint="default"/>
      </w:rPr>
    </w:lvl>
    <w:lvl w:ilvl="1" w:tplc="DC7040AA">
      <w:start w:val="1"/>
      <w:numFmt w:val="bullet"/>
      <w:lvlText w:val=""/>
      <w:lvlJc w:val="left"/>
      <w:pPr>
        <w:tabs>
          <w:tab w:val="num" w:pos="1440"/>
        </w:tabs>
        <w:ind w:left="1440" w:hanging="360"/>
      </w:pPr>
      <w:rPr>
        <w:rFonts w:ascii="Wingdings" w:hAnsi="Wingdings" w:hint="default"/>
      </w:rPr>
    </w:lvl>
    <w:lvl w:ilvl="2" w:tplc="217AA9F0">
      <w:start w:val="1"/>
      <w:numFmt w:val="decimal"/>
      <w:lvlText w:val="%3."/>
      <w:lvlJc w:val="left"/>
      <w:pPr>
        <w:tabs>
          <w:tab w:val="num" w:pos="2160"/>
        </w:tabs>
        <w:ind w:left="2160" w:hanging="360"/>
      </w:pPr>
    </w:lvl>
    <w:lvl w:ilvl="3" w:tplc="06E864DC" w:tentative="1">
      <w:start w:val="1"/>
      <w:numFmt w:val="bullet"/>
      <w:lvlText w:val=""/>
      <w:lvlJc w:val="left"/>
      <w:pPr>
        <w:tabs>
          <w:tab w:val="num" w:pos="2880"/>
        </w:tabs>
        <w:ind w:left="2880" w:hanging="360"/>
      </w:pPr>
      <w:rPr>
        <w:rFonts w:ascii="Wingdings" w:hAnsi="Wingdings" w:hint="default"/>
      </w:rPr>
    </w:lvl>
    <w:lvl w:ilvl="4" w:tplc="C0F2A4D8" w:tentative="1">
      <w:start w:val="1"/>
      <w:numFmt w:val="bullet"/>
      <w:lvlText w:val=""/>
      <w:lvlJc w:val="left"/>
      <w:pPr>
        <w:tabs>
          <w:tab w:val="num" w:pos="3600"/>
        </w:tabs>
        <w:ind w:left="3600" w:hanging="360"/>
      </w:pPr>
      <w:rPr>
        <w:rFonts w:ascii="Wingdings" w:hAnsi="Wingdings" w:hint="default"/>
      </w:rPr>
    </w:lvl>
    <w:lvl w:ilvl="5" w:tplc="8BCA46E2" w:tentative="1">
      <w:start w:val="1"/>
      <w:numFmt w:val="bullet"/>
      <w:lvlText w:val=""/>
      <w:lvlJc w:val="left"/>
      <w:pPr>
        <w:tabs>
          <w:tab w:val="num" w:pos="4320"/>
        </w:tabs>
        <w:ind w:left="4320" w:hanging="360"/>
      </w:pPr>
      <w:rPr>
        <w:rFonts w:ascii="Wingdings" w:hAnsi="Wingdings" w:hint="default"/>
      </w:rPr>
    </w:lvl>
    <w:lvl w:ilvl="6" w:tplc="BC04892E" w:tentative="1">
      <w:start w:val="1"/>
      <w:numFmt w:val="bullet"/>
      <w:lvlText w:val=""/>
      <w:lvlJc w:val="left"/>
      <w:pPr>
        <w:tabs>
          <w:tab w:val="num" w:pos="5040"/>
        </w:tabs>
        <w:ind w:left="5040" w:hanging="360"/>
      </w:pPr>
      <w:rPr>
        <w:rFonts w:ascii="Wingdings" w:hAnsi="Wingdings" w:hint="default"/>
      </w:rPr>
    </w:lvl>
    <w:lvl w:ilvl="7" w:tplc="554A886A" w:tentative="1">
      <w:start w:val="1"/>
      <w:numFmt w:val="bullet"/>
      <w:lvlText w:val=""/>
      <w:lvlJc w:val="left"/>
      <w:pPr>
        <w:tabs>
          <w:tab w:val="num" w:pos="5760"/>
        </w:tabs>
        <w:ind w:left="5760" w:hanging="360"/>
      </w:pPr>
      <w:rPr>
        <w:rFonts w:ascii="Wingdings" w:hAnsi="Wingdings" w:hint="default"/>
      </w:rPr>
    </w:lvl>
    <w:lvl w:ilvl="8" w:tplc="E356E65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5A0D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9E71C98"/>
    <w:multiLevelType w:val="hybridMultilevel"/>
    <w:tmpl w:val="47001DEE"/>
    <w:lvl w:ilvl="0" w:tplc="0409000B">
      <w:start w:val="1"/>
      <w:numFmt w:val="bullet"/>
      <w:lvlText w:val=""/>
      <w:lvlJc w:val="left"/>
      <w:pPr>
        <w:ind w:left="4032" w:hanging="360"/>
      </w:pPr>
      <w:rPr>
        <w:rFonts w:ascii="Wingdings" w:hAnsi="Wingdings" w:hint="default"/>
      </w:rPr>
    </w:lvl>
    <w:lvl w:ilvl="1" w:tplc="04090003" w:tentative="1">
      <w:start w:val="1"/>
      <w:numFmt w:val="bullet"/>
      <w:lvlText w:val="o"/>
      <w:lvlJc w:val="left"/>
      <w:pPr>
        <w:ind w:left="4752" w:hanging="360"/>
      </w:pPr>
      <w:rPr>
        <w:rFonts w:ascii="Courier New" w:hAnsi="Courier New" w:cs="Courier New" w:hint="default"/>
      </w:rPr>
    </w:lvl>
    <w:lvl w:ilvl="2" w:tplc="04090005" w:tentative="1">
      <w:start w:val="1"/>
      <w:numFmt w:val="bullet"/>
      <w:lvlText w:val=""/>
      <w:lvlJc w:val="left"/>
      <w:pPr>
        <w:ind w:left="5472" w:hanging="360"/>
      </w:pPr>
      <w:rPr>
        <w:rFonts w:ascii="Wingdings" w:hAnsi="Wingdings" w:hint="default"/>
      </w:rPr>
    </w:lvl>
    <w:lvl w:ilvl="3" w:tplc="04090001" w:tentative="1">
      <w:start w:val="1"/>
      <w:numFmt w:val="bullet"/>
      <w:lvlText w:val=""/>
      <w:lvlJc w:val="left"/>
      <w:pPr>
        <w:ind w:left="6192" w:hanging="360"/>
      </w:pPr>
      <w:rPr>
        <w:rFonts w:ascii="Symbol" w:hAnsi="Symbol" w:hint="default"/>
      </w:rPr>
    </w:lvl>
    <w:lvl w:ilvl="4" w:tplc="04090003" w:tentative="1">
      <w:start w:val="1"/>
      <w:numFmt w:val="bullet"/>
      <w:lvlText w:val="o"/>
      <w:lvlJc w:val="left"/>
      <w:pPr>
        <w:ind w:left="6912" w:hanging="360"/>
      </w:pPr>
      <w:rPr>
        <w:rFonts w:ascii="Courier New" w:hAnsi="Courier New" w:cs="Courier New" w:hint="default"/>
      </w:rPr>
    </w:lvl>
    <w:lvl w:ilvl="5" w:tplc="04090005" w:tentative="1">
      <w:start w:val="1"/>
      <w:numFmt w:val="bullet"/>
      <w:lvlText w:val=""/>
      <w:lvlJc w:val="left"/>
      <w:pPr>
        <w:ind w:left="7632" w:hanging="360"/>
      </w:pPr>
      <w:rPr>
        <w:rFonts w:ascii="Wingdings" w:hAnsi="Wingdings" w:hint="default"/>
      </w:rPr>
    </w:lvl>
    <w:lvl w:ilvl="6" w:tplc="04090001" w:tentative="1">
      <w:start w:val="1"/>
      <w:numFmt w:val="bullet"/>
      <w:lvlText w:val=""/>
      <w:lvlJc w:val="left"/>
      <w:pPr>
        <w:ind w:left="8352" w:hanging="360"/>
      </w:pPr>
      <w:rPr>
        <w:rFonts w:ascii="Symbol" w:hAnsi="Symbol" w:hint="default"/>
      </w:rPr>
    </w:lvl>
    <w:lvl w:ilvl="7" w:tplc="04090003" w:tentative="1">
      <w:start w:val="1"/>
      <w:numFmt w:val="bullet"/>
      <w:lvlText w:val="o"/>
      <w:lvlJc w:val="left"/>
      <w:pPr>
        <w:ind w:left="9072" w:hanging="360"/>
      </w:pPr>
      <w:rPr>
        <w:rFonts w:ascii="Courier New" w:hAnsi="Courier New" w:cs="Courier New" w:hint="default"/>
      </w:rPr>
    </w:lvl>
    <w:lvl w:ilvl="8" w:tplc="04090005" w:tentative="1">
      <w:start w:val="1"/>
      <w:numFmt w:val="bullet"/>
      <w:lvlText w:val=""/>
      <w:lvlJc w:val="left"/>
      <w:pPr>
        <w:ind w:left="9792" w:hanging="360"/>
      </w:pPr>
      <w:rPr>
        <w:rFonts w:ascii="Wingdings" w:hAnsi="Wingdings" w:hint="default"/>
      </w:rPr>
    </w:lvl>
  </w:abstractNum>
  <w:abstractNum w:abstractNumId="36" w15:restartNumberingAfterBreak="0">
    <w:nsid w:val="705E0E3E"/>
    <w:multiLevelType w:val="hybridMultilevel"/>
    <w:tmpl w:val="399ECB94"/>
    <w:lvl w:ilvl="0" w:tplc="0409001B">
      <w:start w:val="1"/>
      <w:numFmt w:val="bullet"/>
      <w:lvlText w:val=""/>
      <w:lvlJc w:val="left"/>
      <w:pPr>
        <w:ind w:left="2160" w:hanging="7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CA5B9B"/>
    <w:multiLevelType w:val="hybridMultilevel"/>
    <w:tmpl w:val="256616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9EA4F9D"/>
    <w:multiLevelType w:val="hybridMultilevel"/>
    <w:tmpl w:val="F66055DA"/>
    <w:lvl w:ilvl="0" w:tplc="DEB2F13C">
      <w:start w:val="1"/>
      <w:numFmt w:val="bullet"/>
      <w:lvlText w:val=""/>
      <w:lvlJc w:val="left"/>
      <w:pPr>
        <w:tabs>
          <w:tab w:val="num" w:pos="720"/>
        </w:tabs>
        <w:ind w:left="720" w:hanging="360"/>
      </w:pPr>
      <w:rPr>
        <w:rFonts w:ascii="Wingdings" w:hAnsi="Wingdings" w:hint="default"/>
      </w:rPr>
    </w:lvl>
    <w:lvl w:ilvl="1" w:tplc="224E900E" w:tentative="1">
      <w:start w:val="1"/>
      <w:numFmt w:val="bullet"/>
      <w:lvlText w:val=""/>
      <w:lvlJc w:val="left"/>
      <w:pPr>
        <w:tabs>
          <w:tab w:val="num" w:pos="1440"/>
        </w:tabs>
        <w:ind w:left="1440" w:hanging="360"/>
      </w:pPr>
      <w:rPr>
        <w:rFonts w:ascii="Wingdings" w:hAnsi="Wingdings" w:hint="default"/>
      </w:rPr>
    </w:lvl>
    <w:lvl w:ilvl="2" w:tplc="CE2CEC02" w:tentative="1">
      <w:start w:val="1"/>
      <w:numFmt w:val="bullet"/>
      <w:lvlText w:val=""/>
      <w:lvlJc w:val="left"/>
      <w:pPr>
        <w:tabs>
          <w:tab w:val="num" w:pos="2160"/>
        </w:tabs>
        <w:ind w:left="2160" w:hanging="360"/>
      </w:pPr>
      <w:rPr>
        <w:rFonts w:ascii="Wingdings" w:hAnsi="Wingdings" w:hint="default"/>
      </w:rPr>
    </w:lvl>
    <w:lvl w:ilvl="3" w:tplc="B0AC4F78" w:tentative="1">
      <w:start w:val="1"/>
      <w:numFmt w:val="bullet"/>
      <w:lvlText w:val=""/>
      <w:lvlJc w:val="left"/>
      <w:pPr>
        <w:tabs>
          <w:tab w:val="num" w:pos="2880"/>
        </w:tabs>
        <w:ind w:left="2880" w:hanging="360"/>
      </w:pPr>
      <w:rPr>
        <w:rFonts w:ascii="Wingdings" w:hAnsi="Wingdings" w:hint="default"/>
      </w:rPr>
    </w:lvl>
    <w:lvl w:ilvl="4" w:tplc="0FA20128" w:tentative="1">
      <w:start w:val="1"/>
      <w:numFmt w:val="bullet"/>
      <w:lvlText w:val=""/>
      <w:lvlJc w:val="left"/>
      <w:pPr>
        <w:tabs>
          <w:tab w:val="num" w:pos="3600"/>
        </w:tabs>
        <w:ind w:left="3600" w:hanging="360"/>
      </w:pPr>
      <w:rPr>
        <w:rFonts w:ascii="Wingdings" w:hAnsi="Wingdings" w:hint="default"/>
      </w:rPr>
    </w:lvl>
    <w:lvl w:ilvl="5" w:tplc="A728182C" w:tentative="1">
      <w:start w:val="1"/>
      <w:numFmt w:val="bullet"/>
      <w:lvlText w:val=""/>
      <w:lvlJc w:val="left"/>
      <w:pPr>
        <w:tabs>
          <w:tab w:val="num" w:pos="4320"/>
        </w:tabs>
        <w:ind w:left="4320" w:hanging="360"/>
      </w:pPr>
      <w:rPr>
        <w:rFonts w:ascii="Wingdings" w:hAnsi="Wingdings" w:hint="default"/>
      </w:rPr>
    </w:lvl>
    <w:lvl w:ilvl="6" w:tplc="8DAA58CA" w:tentative="1">
      <w:start w:val="1"/>
      <w:numFmt w:val="bullet"/>
      <w:lvlText w:val=""/>
      <w:lvlJc w:val="left"/>
      <w:pPr>
        <w:tabs>
          <w:tab w:val="num" w:pos="5040"/>
        </w:tabs>
        <w:ind w:left="5040" w:hanging="360"/>
      </w:pPr>
      <w:rPr>
        <w:rFonts w:ascii="Wingdings" w:hAnsi="Wingdings" w:hint="default"/>
      </w:rPr>
    </w:lvl>
    <w:lvl w:ilvl="7" w:tplc="909886B4" w:tentative="1">
      <w:start w:val="1"/>
      <w:numFmt w:val="bullet"/>
      <w:lvlText w:val=""/>
      <w:lvlJc w:val="left"/>
      <w:pPr>
        <w:tabs>
          <w:tab w:val="num" w:pos="5760"/>
        </w:tabs>
        <w:ind w:left="5760" w:hanging="360"/>
      </w:pPr>
      <w:rPr>
        <w:rFonts w:ascii="Wingdings" w:hAnsi="Wingdings" w:hint="default"/>
      </w:rPr>
    </w:lvl>
    <w:lvl w:ilvl="8" w:tplc="51988C1C"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571D61"/>
    <w:multiLevelType w:val="hybridMultilevel"/>
    <w:tmpl w:val="9AA65F1C"/>
    <w:lvl w:ilvl="0" w:tplc="C5BEA2E4">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3D41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36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472B3C"/>
    <w:multiLevelType w:val="hybridMultilevel"/>
    <w:tmpl w:val="A266D3B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40"/>
  </w:num>
  <w:num w:numId="2">
    <w:abstractNumId w:val="4"/>
  </w:num>
  <w:num w:numId="3">
    <w:abstractNumId w:val="28"/>
  </w:num>
  <w:num w:numId="4">
    <w:abstractNumId w:val="32"/>
  </w:num>
  <w:num w:numId="5">
    <w:abstractNumId w:val="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1"/>
  </w:num>
  <w:num w:numId="7">
    <w:abstractNumId w:val="22"/>
  </w:num>
  <w:num w:numId="8">
    <w:abstractNumId w:val="19"/>
  </w:num>
  <w:num w:numId="9">
    <w:abstractNumId w:val="16"/>
  </w:num>
  <w:num w:numId="10">
    <w:abstractNumId w:val="23"/>
  </w:num>
  <w:num w:numId="11">
    <w:abstractNumId w:val="39"/>
  </w:num>
  <w:num w:numId="12">
    <w:abstractNumId w:val="2"/>
  </w:num>
  <w:num w:numId="13">
    <w:abstractNumId w:val="29"/>
  </w:num>
  <w:num w:numId="14">
    <w:abstractNumId w:val="8"/>
  </w:num>
  <w:num w:numId="15">
    <w:abstractNumId w:val="1"/>
  </w:num>
  <w:num w:numId="16">
    <w:abstractNumId w:val="30"/>
  </w:num>
  <w:num w:numId="17">
    <w:abstractNumId w:val="6"/>
  </w:num>
  <w:num w:numId="18">
    <w:abstractNumId w:val="36"/>
  </w:num>
  <w:num w:numId="19">
    <w:abstractNumId w:val="14"/>
  </w:num>
  <w:num w:numId="20">
    <w:abstractNumId w:val="0"/>
  </w:num>
  <w:num w:numId="21">
    <w:abstractNumId w:val="41"/>
  </w:num>
  <w:num w:numId="22">
    <w:abstractNumId w:val="12"/>
  </w:num>
  <w:num w:numId="23">
    <w:abstractNumId w:val="33"/>
  </w:num>
  <w:num w:numId="24">
    <w:abstractNumId w:val="20"/>
  </w:num>
  <w:num w:numId="25">
    <w:abstractNumId w:val="7"/>
  </w:num>
  <w:num w:numId="26">
    <w:abstractNumId w:val="5"/>
  </w:num>
  <w:num w:numId="27">
    <w:abstractNumId w:val="37"/>
  </w:num>
  <w:num w:numId="28">
    <w:abstractNumId w:val="13"/>
  </w:num>
  <w:num w:numId="29">
    <w:abstractNumId w:val="11"/>
  </w:num>
  <w:num w:numId="30">
    <w:abstractNumId w:val="24"/>
  </w:num>
  <w:num w:numId="31">
    <w:abstractNumId w:val="9"/>
  </w:num>
  <w:num w:numId="32">
    <w:abstractNumId w:val="38"/>
  </w:num>
  <w:num w:numId="33">
    <w:abstractNumId w:val="15"/>
  </w:num>
  <w:num w:numId="34">
    <w:abstractNumId w:val="25"/>
  </w:num>
  <w:num w:numId="35">
    <w:abstractNumId w:val="27"/>
  </w:num>
  <w:num w:numId="36">
    <w:abstractNumId w:val="10"/>
  </w:num>
  <w:num w:numId="37">
    <w:abstractNumId w:val="34"/>
  </w:num>
  <w:num w:numId="38">
    <w:abstractNumId w:val="18"/>
  </w:num>
  <w:num w:numId="39">
    <w:abstractNumId w:val="35"/>
  </w:num>
  <w:num w:numId="40">
    <w:abstractNumId w:val="17"/>
  </w:num>
  <w:num w:numId="41">
    <w:abstractNumId w:val="26"/>
  </w:num>
  <w:num w:numId="42">
    <w:abstractNumId w:val="3"/>
  </w:num>
  <w:num w:numId="43">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ityan, Bineeta - OLMS CTR">
    <w15:presenceInfo w15:providerId="AD" w15:userId="S-1-5-21-609670400-3822899875-428587463-339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7OwNDAxNDAzNzRT0lEKTi0uzszPAykwrQUAm3Wc/CwAAAA="/>
  </w:docVars>
  <w:rsids>
    <w:rsidRoot w:val="00141B4D"/>
    <w:rsid w:val="00010C43"/>
    <w:rsid w:val="00011E6E"/>
    <w:rsid w:val="00011EB9"/>
    <w:rsid w:val="000132AF"/>
    <w:rsid w:val="00013896"/>
    <w:rsid w:val="00013951"/>
    <w:rsid w:val="0001506C"/>
    <w:rsid w:val="000156DA"/>
    <w:rsid w:val="00015E29"/>
    <w:rsid w:val="00017E84"/>
    <w:rsid w:val="0002177B"/>
    <w:rsid w:val="00023559"/>
    <w:rsid w:val="00025C55"/>
    <w:rsid w:val="0002628C"/>
    <w:rsid w:val="000279B6"/>
    <w:rsid w:val="000357F4"/>
    <w:rsid w:val="00037B65"/>
    <w:rsid w:val="00037CB2"/>
    <w:rsid w:val="00040C27"/>
    <w:rsid w:val="00042995"/>
    <w:rsid w:val="00045156"/>
    <w:rsid w:val="00047E6A"/>
    <w:rsid w:val="00050EE8"/>
    <w:rsid w:val="00052D47"/>
    <w:rsid w:val="00054F8A"/>
    <w:rsid w:val="00055B63"/>
    <w:rsid w:val="000561B4"/>
    <w:rsid w:val="00056676"/>
    <w:rsid w:val="000571CD"/>
    <w:rsid w:val="00060118"/>
    <w:rsid w:val="00062527"/>
    <w:rsid w:val="00063FEB"/>
    <w:rsid w:val="000734EF"/>
    <w:rsid w:val="0007456F"/>
    <w:rsid w:val="00074DAF"/>
    <w:rsid w:val="0007546C"/>
    <w:rsid w:val="000765DE"/>
    <w:rsid w:val="00076ECD"/>
    <w:rsid w:val="00077E01"/>
    <w:rsid w:val="00081502"/>
    <w:rsid w:val="0008301D"/>
    <w:rsid w:val="00083C47"/>
    <w:rsid w:val="00090407"/>
    <w:rsid w:val="0009188C"/>
    <w:rsid w:val="00093283"/>
    <w:rsid w:val="00097772"/>
    <w:rsid w:val="00097D60"/>
    <w:rsid w:val="000A1A31"/>
    <w:rsid w:val="000A33D8"/>
    <w:rsid w:val="000A3662"/>
    <w:rsid w:val="000A4624"/>
    <w:rsid w:val="000B20BF"/>
    <w:rsid w:val="000B541A"/>
    <w:rsid w:val="000B791D"/>
    <w:rsid w:val="000B7BAE"/>
    <w:rsid w:val="000B7DAD"/>
    <w:rsid w:val="000C05F9"/>
    <w:rsid w:val="000C211B"/>
    <w:rsid w:val="000C229C"/>
    <w:rsid w:val="000C5C49"/>
    <w:rsid w:val="000C6CDB"/>
    <w:rsid w:val="000C6DC6"/>
    <w:rsid w:val="000D3787"/>
    <w:rsid w:val="000D663B"/>
    <w:rsid w:val="000D7509"/>
    <w:rsid w:val="000D78DB"/>
    <w:rsid w:val="000E53C3"/>
    <w:rsid w:val="000F0B91"/>
    <w:rsid w:val="000F12E5"/>
    <w:rsid w:val="000F2161"/>
    <w:rsid w:val="000F23CC"/>
    <w:rsid w:val="000F5EAE"/>
    <w:rsid w:val="000F60CB"/>
    <w:rsid w:val="000F6801"/>
    <w:rsid w:val="001033E4"/>
    <w:rsid w:val="0010480F"/>
    <w:rsid w:val="001051D5"/>
    <w:rsid w:val="00110E29"/>
    <w:rsid w:val="00111090"/>
    <w:rsid w:val="001119FA"/>
    <w:rsid w:val="00112C5C"/>
    <w:rsid w:val="00122174"/>
    <w:rsid w:val="00123590"/>
    <w:rsid w:val="001247B4"/>
    <w:rsid w:val="00125EE9"/>
    <w:rsid w:val="001277CD"/>
    <w:rsid w:val="001339E6"/>
    <w:rsid w:val="00134395"/>
    <w:rsid w:val="0013477B"/>
    <w:rsid w:val="00136607"/>
    <w:rsid w:val="0013763A"/>
    <w:rsid w:val="0014134A"/>
    <w:rsid w:val="001418E6"/>
    <w:rsid w:val="00141B4D"/>
    <w:rsid w:val="00147AAC"/>
    <w:rsid w:val="001504D1"/>
    <w:rsid w:val="0015244E"/>
    <w:rsid w:val="00152979"/>
    <w:rsid w:val="00154444"/>
    <w:rsid w:val="00155767"/>
    <w:rsid w:val="00156718"/>
    <w:rsid w:val="00156BBE"/>
    <w:rsid w:val="001573EC"/>
    <w:rsid w:val="0016096E"/>
    <w:rsid w:val="00160C15"/>
    <w:rsid w:val="00160CD8"/>
    <w:rsid w:val="001625FC"/>
    <w:rsid w:val="00164B62"/>
    <w:rsid w:val="0017038B"/>
    <w:rsid w:val="00170B62"/>
    <w:rsid w:val="001720C2"/>
    <w:rsid w:val="00175D1D"/>
    <w:rsid w:val="0017749C"/>
    <w:rsid w:val="0018421F"/>
    <w:rsid w:val="00192518"/>
    <w:rsid w:val="00192757"/>
    <w:rsid w:val="00195411"/>
    <w:rsid w:val="0019611F"/>
    <w:rsid w:val="00197F85"/>
    <w:rsid w:val="001B058B"/>
    <w:rsid w:val="001B194C"/>
    <w:rsid w:val="001B3213"/>
    <w:rsid w:val="001B4D89"/>
    <w:rsid w:val="001B6F8A"/>
    <w:rsid w:val="001B6FE4"/>
    <w:rsid w:val="001B6FF5"/>
    <w:rsid w:val="001C03BA"/>
    <w:rsid w:val="001C0997"/>
    <w:rsid w:val="001C1904"/>
    <w:rsid w:val="001C48D3"/>
    <w:rsid w:val="001C7254"/>
    <w:rsid w:val="001D23B3"/>
    <w:rsid w:val="001D3EA0"/>
    <w:rsid w:val="001D4611"/>
    <w:rsid w:val="001D4CE0"/>
    <w:rsid w:val="001D4F7F"/>
    <w:rsid w:val="001E35E5"/>
    <w:rsid w:val="001E38F7"/>
    <w:rsid w:val="001E5A9E"/>
    <w:rsid w:val="001E5E2C"/>
    <w:rsid w:val="001E665E"/>
    <w:rsid w:val="001E6AA7"/>
    <w:rsid w:val="001F0103"/>
    <w:rsid w:val="001F023A"/>
    <w:rsid w:val="001F3925"/>
    <w:rsid w:val="001F6DAE"/>
    <w:rsid w:val="001F7393"/>
    <w:rsid w:val="00201E09"/>
    <w:rsid w:val="0020627D"/>
    <w:rsid w:val="00206B95"/>
    <w:rsid w:val="002119BB"/>
    <w:rsid w:val="00213276"/>
    <w:rsid w:val="00216684"/>
    <w:rsid w:val="00220FDD"/>
    <w:rsid w:val="0022368E"/>
    <w:rsid w:val="002247DF"/>
    <w:rsid w:val="002250C7"/>
    <w:rsid w:val="00227D1E"/>
    <w:rsid w:val="00231A01"/>
    <w:rsid w:val="00232741"/>
    <w:rsid w:val="00233A4B"/>
    <w:rsid w:val="00233BFC"/>
    <w:rsid w:val="00234EBC"/>
    <w:rsid w:val="00236DF4"/>
    <w:rsid w:val="002455F6"/>
    <w:rsid w:val="00247BDC"/>
    <w:rsid w:val="00252A6F"/>
    <w:rsid w:val="002532EA"/>
    <w:rsid w:val="002579AD"/>
    <w:rsid w:val="00260912"/>
    <w:rsid w:val="0026105A"/>
    <w:rsid w:val="00262FB0"/>
    <w:rsid w:val="00263523"/>
    <w:rsid w:val="00263B67"/>
    <w:rsid w:val="002653C3"/>
    <w:rsid w:val="00265C72"/>
    <w:rsid w:val="00273292"/>
    <w:rsid w:val="00274637"/>
    <w:rsid w:val="00274953"/>
    <w:rsid w:val="00275D63"/>
    <w:rsid w:val="00281454"/>
    <w:rsid w:val="00282404"/>
    <w:rsid w:val="00282E5F"/>
    <w:rsid w:val="00284532"/>
    <w:rsid w:val="00286CD5"/>
    <w:rsid w:val="00290524"/>
    <w:rsid w:val="00290ECE"/>
    <w:rsid w:val="00291EC0"/>
    <w:rsid w:val="00292B9F"/>
    <w:rsid w:val="002A1C18"/>
    <w:rsid w:val="002A4DCC"/>
    <w:rsid w:val="002A4FA7"/>
    <w:rsid w:val="002B0D27"/>
    <w:rsid w:val="002B2C5A"/>
    <w:rsid w:val="002B4E0C"/>
    <w:rsid w:val="002B5264"/>
    <w:rsid w:val="002B66A7"/>
    <w:rsid w:val="002C1924"/>
    <w:rsid w:val="002C2732"/>
    <w:rsid w:val="002C29A6"/>
    <w:rsid w:val="002C2B96"/>
    <w:rsid w:val="002C2FFD"/>
    <w:rsid w:val="002C3F3E"/>
    <w:rsid w:val="002C6DC1"/>
    <w:rsid w:val="002D0363"/>
    <w:rsid w:val="002D260C"/>
    <w:rsid w:val="002D2DC6"/>
    <w:rsid w:val="002D3DD6"/>
    <w:rsid w:val="002E1D89"/>
    <w:rsid w:val="002E4C5F"/>
    <w:rsid w:val="002E537A"/>
    <w:rsid w:val="002E6F78"/>
    <w:rsid w:val="002E758F"/>
    <w:rsid w:val="002F0DAF"/>
    <w:rsid w:val="002F0FC4"/>
    <w:rsid w:val="002F1811"/>
    <w:rsid w:val="002F35F9"/>
    <w:rsid w:val="002F54AC"/>
    <w:rsid w:val="002F593F"/>
    <w:rsid w:val="00300254"/>
    <w:rsid w:val="00300CBE"/>
    <w:rsid w:val="0030165F"/>
    <w:rsid w:val="00301F63"/>
    <w:rsid w:val="0030278E"/>
    <w:rsid w:val="00302C87"/>
    <w:rsid w:val="00302D79"/>
    <w:rsid w:val="003077D4"/>
    <w:rsid w:val="00310729"/>
    <w:rsid w:val="003130CD"/>
    <w:rsid w:val="0032380F"/>
    <w:rsid w:val="00326BA0"/>
    <w:rsid w:val="0032736A"/>
    <w:rsid w:val="00327F33"/>
    <w:rsid w:val="00332976"/>
    <w:rsid w:val="00333B02"/>
    <w:rsid w:val="00333FF4"/>
    <w:rsid w:val="003369E2"/>
    <w:rsid w:val="00336D3C"/>
    <w:rsid w:val="00337A5F"/>
    <w:rsid w:val="003401C0"/>
    <w:rsid w:val="00343887"/>
    <w:rsid w:val="00346C69"/>
    <w:rsid w:val="00347A74"/>
    <w:rsid w:val="003505EC"/>
    <w:rsid w:val="003508F4"/>
    <w:rsid w:val="00352016"/>
    <w:rsid w:val="00354B69"/>
    <w:rsid w:val="00357FA4"/>
    <w:rsid w:val="00363F39"/>
    <w:rsid w:val="003650C5"/>
    <w:rsid w:val="00365A55"/>
    <w:rsid w:val="00365EBD"/>
    <w:rsid w:val="00371832"/>
    <w:rsid w:val="003765E2"/>
    <w:rsid w:val="00376A7C"/>
    <w:rsid w:val="003778AF"/>
    <w:rsid w:val="00382101"/>
    <w:rsid w:val="0039202A"/>
    <w:rsid w:val="00395FF5"/>
    <w:rsid w:val="003964CE"/>
    <w:rsid w:val="003A3B89"/>
    <w:rsid w:val="003A56F5"/>
    <w:rsid w:val="003C0BB9"/>
    <w:rsid w:val="003C1B9F"/>
    <w:rsid w:val="003C48DD"/>
    <w:rsid w:val="003C63A4"/>
    <w:rsid w:val="003C7E2F"/>
    <w:rsid w:val="003D0DAA"/>
    <w:rsid w:val="003D2657"/>
    <w:rsid w:val="003D2779"/>
    <w:rsid w:val="003D50F8"/>
    <w:rsid w:val="003E287A"/>
    <w:rsid w:val="003E4E1F"/>
    <w:rsid w:val="003E7D74"/>
    <w:rsid w:val="003F57B1"/>
    <w:rsid w:val="003F72E2"/>
    <w:rsid w:val="003F7E6C"/>
    <w:rsid w:val="004008BA"/>
    <w:rsid w:val="00407766"/>
    <w:rsid w:val="00415FA3"/>
    <w:rsid w:val="00421002"/>
    <w:rsid w:val="00421C3B"/>
    <w:rsid w:val="004229A1"/>
    <w:rsid w:val="00422C1C"/>
    <w:rsid w:val="00423522"/>
    <w:rsid w:val="00426E58"/>
    <w:rsid w:val="00427394"/>
    <w:rsid w:val="004327BD"/>
    <w:rsid w:val="004342C1"/>
    <w:rsid w:val="00444832"/>
    <w:rsid w:val="004476F2"/>
    <w:rsid w:val="004478E4"/>
    <w:rsid w:val="0045080A"/>
    <w:rsid w:val="00450FC9"/>
    <w:rsid w:val="004530F9"/>
    <w:rsid w:val="00453EA2"/>
    <w:rsid w:val="004555EC"/>
    <w:rsid w:val="00465513"/>
    <w:rsid w:val="00465731"/>
    <w:rsid w:val="004658C2"/>
    <w:rsid w:val="00466ECF"/>
    <w:rsid w:val="00467169"/>
    <w:rsid w:val="00473920"/>
    <w:rsid w:val="00474108"/>
    <w:rsid w:val="00474959"/>
    <w:rsid w:val="0048148B"/>
    <w:rsid w:val="00482F23"/>
    <w:rsid w:val="004844C1"/>
    <w:rsid w:val="00487B1C"/>
    <w:rsid w:val="004901A2"/>
    <w:rsid w:val="00490D88"/>
    <w:rsid w:val="00494DF2"/>
    <w:rsid w:val="00495985"/>
    <w:rsid w:val="00497731"/>
    <w:rsid w:val="00497E3B"/>
    <w:rsid w:val="004A2D82"/>
    <w:rsid w:val="004A738C"/>
    <w:rsid w:val="004A7814"/>
    <w:rsid w:val="004B36BB"/>
    <w:rsid w:val="004B499F"/>
    <w:rsid w:val="004C12D1"/>
    <w:rsid w:val="004C1ACD"/>
    <w:rsid w:val="004C2BE9"/>
    <w:rsid w:val="004C5B20"/>
    <w:rsid w:val="004D0493"/>
    <w:rsid w:val="004D136E"/>
    <w:rsid w:val="004D1CB5"/>
    <w:rsid w:val="004D3ABB"/>
    <w:rsid w:val="004D767B"/>
    <w:rsid w:val="004E1684"/>
    <w:rsid w:val="004E4F13"/>
    <w:rsid w:val="004E6CF4"/>
    <w:rsid w:val="004F0A65"/>
    <w:rsid w:val="004F4D68"/>
    <w:rsid w:val="004F6C82"/>
    <w:rsid w:val="00502C67"/>
    <w:rsid w:val="00503693"/>
    <w:rsid w:val="00504D89"/>
    <w:rsid w:val="00505CCF"/>
    <w:rsid w:val="00511141"/>
    <w:rsid w:val="00512825"/>
    <w:rsid w:val="005149FE"/>
    <w:rsid w:val="0051532A"/>
    <w:rsid w:val="005155C1"/>
    <w:rsid w:val="00515B7E"/>
    <w:rsid w:val="00520F0A"/>
    <w:rsid w:val="00521719"/>
    <w:rsid w:val="00522F74"/>
    <w:rsid w:val="0052482B"/>
    <w:rsid w:val="00525E53"/>
    <w:rsid w:val="0052666A"/>
    <w:rsid w:val="005310EB"/>
    <w:rsid w:val="0053130B"/>
    <w:rsid w:val="005345D9"/>
    <w:rsid w:val="00535D03"/>
    <w:rsid w:val="00536F69"/>
    <w:rsid w:val="00537EAF"/>
    <w:rsid w:val="00540DAC"/>
    <w:rsid w:val="005421EE"/>
    <w:rsid w:val="00542416"/>
    <w:rsid w:val="00544B8E"/>
    <w:rsid w:val="00547BA6"/>
    <w:rsid w:val="00551581"/>
    <w:rsid w:val="005520EB"/>
    <w:rsid w:val="00552849"/>
    <w:rsid w:val="005535A6"/>
    <w:rsid w:val="00553C10"/>
    <w:rsid w:val="00554634"/>
    <w:rsid w:val="00560605"/>
    <w:rsid w:val="005641E0"/>
    <w:rsid w:val="005652C0"/>
    <w:rsid w:val="00565701"/>
    <w:rsid w:val="005678F0"/>
    <w:rsid w:val="0057009B"/>
    <w:rsid w:val="00571BFD"/>
    <w:rsid w:val="00573EED"/>
    <w:rsid w:val="0057465C"/>
    <w:rsid w:val="0058124F"/>
    <w:rsid w:val="0058185E"/>
    <w:rsid w:val="00581B4D"/>
    <w:rsid w:val="00581CAE"/>
    <w:rsid w:val="00582254"/>
    <w:rsid w:val="00582B1A"/>
    <w:rsid w:val="005834AF"/>
    <w:rsid w:val="00585BAA"/>
    <w:rsid w:val="00592097"/>
    <w:rsid w:val="00596F68"/>
    <w:rsid w:val="00596FA2"/>
    <w:rsid w:val="005973A6"/>
    <w:rsid w:val="005A428F"/>
    <w:rsid w:val="005A4455"/>
    <w:rsid w:val="005B69EF"/>
    <w:rsid w:val="005B6FFA"/>
    <w:rsid w:val="005C0384"/>
    <w:rsid w:val="005C0427"/>
    <w:rsid w:val="005C20E0"/>
    <w:rsid w:val="005C24C8"/>
    <w:rsid w:val="005C647D"/>
    <w:rsid w:val="005D14D9"/>
    <w:rsid w:val="005D2799"/>
    <w:rsid w:val="005D3747"/>
    <w:rsid w:val="005D3932"/>
    <w:rsid w:val="005D5571"/>
    <w:rsid w:val="005E184B"/>
    <w:rsid w:val="005E6ECC"/>
    <w:rsid w:val="005E7B38"/>
    <w:rsid w:val="005F1274"/>
    <w:rsid w:val="005F1E8C"/>
    <w:rsid w:val="005F50DB"/>
    <w:rsid w:val="005F75A7"/>
    <w:rsid w:val="006015DE"/>
    <w:rsid w:val="006063F5"/>
    <w:rsid w:val="0060681D"/>
    <w:rsid w:val="00610AAA"/>
    <w:rsid w:val="00611390"/>
    <w:rsid w:val="00615990"/>
    <w:rsid w:val="00617B2A"/>
    <w:rsid w:val="00620507"/>
    <w:rsid w:val="00620925"/>
    <w:rsid w:val="00620F8F"/>
    <w:rsid w:val="00623B2E"/>
    <w:rsid w:val="0062418D"/>
    <w:rsid w:val="00627795"/>
    <w:rsid w:val="0063009C"/>
    <w:rsid w:val="00631270"/>
    <w:rsid w:val="00632F72"/>
    <w:rsid w:val="00633C8B"/>
    <w:rsid w:val="006344C2"/>
    <w:rsid w:val="0063552F"/>
    <w:rsid w:val="00635665"/>
    <w:rsid w:val="006372A8"/>
    <w:rsid w:val="0064259E"/>
    <w:rsid w:val="006461AF"/>
    <w:rsid w:val="00646BA7"/>
    <w:rsid w:val="00650758"/>
    <w:rsid w:val="00651D65"/>
    <w:rsid w:val="00655B96"/>
    <w:rsid w:val="006569E8"/>
    <w:rsid w:val="006576B2"/>
    <w:rsid w:val="00657D25"/>
    <w:rsid w:val="00660F7E"/>
    <w:rsid w:val="006622A6"/>
    <w:rsid w:val="006673B7"/>
    <w:rsid w:val="00673022"/>
    <w:rsid w:val="00676B03"/>
    <w:rsid w:val="00676E8B"/>
    <w:rsid w:val="00677504"/>
    <w:rsid w:val="006802C4"/>
    <w:rsid w:val="00681985"/>
    <w:rsid w:val="006839F6"/>
    <w:rsid w:val="00683D25"/>
    <w:rsid w:val="006847DD"/>
    <w:rsid w:val="00685C3D"/>
    <w:rsid w:val="0068615C"/>
    <w:rsid w:val="006912B0"/>
    <w:rsid w:val="00691BEC"/>
    <w:rsid w:val="0069694B"/>
    <w:rsid w:val="00697B55"/>
    <w:rsid w:val="006A12B9"/>
    <w:rsid w:val="006A3BFF"/>
    <w:rsid w:val="006B1FA2"/>
    <w:rsid w:val="006B5CA2"/>
    <w:rsid w:val="006B6CAA"/>
    <w:rsid w:val="006C1FF2"/>
    <w:rsid w:val="006C2078"/>
    <w:rsid w:val="006C47E4"/>
    <w:rsid w:val="006C7C76"/>
    <w:rsid w:val="006D2393"/>
    <w:rsid w:val="006D301A"/>
    <w:rsid w:val="006D47BF"/>
    <w:rsid w:val="006D5FF3"/>
    <w:rsid w:val="006E1853"/>
    <w:rsid w:val="006E265D"/>
    <w:rsid w:val="006E3E8E"/>
    <w:rsid w:val="006E41C9"/>
    <w:rsid w:val="006E51AD"/>
    <w:rsid w:val="006E69FB"/>
    <w:rsid w:val="006E73B0"/>
    <w:rsid w:val="006F45D1"/>
    <w:rsid w:val="006F49A7"/>
    <w:rsid w:val="006F4C4F"/>
    <w:rsid w:val="006F60CA"/>
    <w:rsid w:val="006F6632"/>
    <w:rsid w:val="00703A31"/>
    <w:rsid w:val="0070727F"/>
    <w:rsid w:val="0070739A"/>
    <w:rsid w:val="00707914"/>
    <w:rsid w:val="00707B7F"/>
    <w:rsid w:val="007109B9"/>
    <w:rsid w:val="007125A6"/>
    <w:rsid w:val="00713BE8"/>
    <w:rsid w:val="007246E4"/>
    <w:rsid w:val="00724D01"/>
    <w:rsid w:val="00727EEB"/>
    <w:rsid w:val="0073024A"/>
    <w:rsid w:val="0073281B"/>
    <w:rsid w:val="00733223"/>
    <w:rsid w:val="00747D0C"/>
    <w:rsid w:val="007500E2"/>
    <w:rsid w:val="00753ACA"/>
    <w:rsid w:val="00756083"/>
    <w:rsid w:val="007602AB"/>
    <w:rsid w:val="00761D81"/>
    <w:rsid w:val="0076297C"/>
    <w:rsid w:val="00762B43"/>
    <w:rsid w:val="00765F78"/>
    <w:rsid w:val="007713F6"/>
    <w:rsid w:val="00771B8C"/>
    <w:rsid w:val="00775371"/>
    <w:rsid w:val="0077783D"/>
    <w:rsid w:val="007839CB"/>
    <w:rsid w:val="00783F59"/>
    <w:rsid w:val="00784494"/>
    <w:rsid w:val="007872DF"/>
    <w:rsid w:val="00787420"/>
    <w:rsid w:val="007908B4"/>
    <w:rsid w:val="00792ADF"/>
    <w:rsid w:val="00796B11"/>
    <w:rsid w:val="007A0E54"/>
    <w:rsid w:val="007A2A54"/>
    <w:rsid w:val="007A2E4C"/>
    <w:rsid w:val="007A361B"/>
    <w:rsid w:val="007A3A9E"/>
    <w:rsid w:val="007A3DAC"/>
    <w:rsid w:val="007B2831"/>
    <w:rsid w:val="007B29C3"/>
    <w:rsid w:val="007B48DC"/>
    <w:rsid w:val="007C00B2"/>
    <w:rsid w:val="007C5162"/>
    <w:rsid w:val="007C7819"/>
    <w:rsid w:val="007D2404"/>
    <w:rsid w:val="007D6FF4"/>
    <w:rsid w:val="007E0D2A"/>
    <w:rsid w:val="007E0F78"/>
    <w:rsid w:val="007E58E3"/>
    <w:rsid w:val="007E5A73"/>
    <w:rsid w:val="007E75E5"/>
    <w:rsid w:val="007F272C"/>
    <w:rsid w:val="007F4485"/>
    <w:rsid w:val="007F4A27"/>
    <w:rsid w:val="007F4ADF"/>
    <w:rsid w:val="007F53AB"/>
    <w:rsid w:val="007F6D8F"/>
    <w:rsid w:val="008016C5"/>
    <w:rsid w:val="00804AC4"/>
    <w:rsid w:val="00805BB4"/>
    <w:rsid w:val="008120F0"/>
    <w:rsid w:val="00814553"/>
    <w:rsid w:val="00821700"/>
    <w:rsid w:val="00823356"/>
    <w:rsid w:val="00823E76"/>
    <w:rsid w:val="00824219"/>
    <w:rsid w:val="0083018F"/>
    <w:rsid w:val="00833379"/>
    <w:rsid w:val="00837EF9"/>
    <w:rsid w:val="0084069C"/>
    <w:rsid w:val="0084343F"/>
    <w:rsid w:val="00844071"/>
    <w:rsid w:val="0084722B"/>
    <w:rsid w:val="008505AE"/>
    <w:rsid w:val="00855FAE"/>
    <w:rsid w:val="00856220"/>
    <w:rsid w:val="0085741B"/>
    <w:rsid w:val="008602F0"/>
    <w:rsid w:val="008615EB"/>
    <w:rsid w:val="00867A2C"/>
    <w:rsid w:val="008713B9"/>
    <w:rsid w:val="008754B2"/>
    <w:rsid w:val="00886A0D"/>
    <w:rsid w:val="00886BE5"/>
    <w:rsid w:val="008879BA"/>
    <w:rsid w:val="0089007F"/>
    <w:rsid w:val="0089168E"/>
    <w:rsid w:val="008A0479"/>
    <w:rsid w:val="008A1545"/>
    <w:rsid w:val="008A392B"/>
    <w:rsid w:val="008A6DE7"/>
    <w:rsid w:val="008B36CE"/>
    <w:rsid w:val="008B5A3D"/>
    <w:rsid w:val="008B5B38"/>
    <w:rsid w:val="008B5D2F"/>
    <w:rsid w:val="008C5C3D"/>
    <w:rsid w:val="008C5C9D"/>
    <w:rsid w:val="008C7715"/>
    <w:rsid w:val="008D3C34"/>
    <w:rsid w:val="008D4B0C"/>
    <w:rsid w:val="008D4D45"/>
    <w:rsid w:val="008D6D7B"/>
    <w:rsid w:val="008E4BFD"/>
    <w:rsid w:val="008E66BA"/>
    <w:rsid w:val="008F1877"/>
    <w:rsid w:val="008F2527"/>
    <w:rsid w:val="008F43FD"/>
    <w:rsid w:val="008F4992"/>
    <w:rsid w:val="008F65E9"/>
    <w:rsid w:val="008F771F"/>
    <w:rsid w:val="00902ABD"/>
    <w:rsid w:val="00903820"/>
    <w:rsid w:val="00905C1A"/>
    <w:rsid w:val="00907636"/>
    <w:rsid w:val="00907BA3"/>
    <w:rsid w:val="00910782"/>
    <w:rsid w:val="00910E89"/>
    <w:rsid w:val="00913525"/>
    <w:rsid w:val="009168EB"/>
    <w:rsid w:val="00920A16"/>
    <w:rsid w:val="009218C4"/>
    <w:rsid w:val="009222FE"/>
    <w:rsid w:val="00922D08"/>
    <w:rsid w:val="009239DA"/>
    <w:rsid w:val="00925698"/>
    <w:rsid w:val="00927F35"/>
    <w:rsid w:val="009300A9"/>
    <w:rsid w:val="00932FB0"/>
    <w:rsid w:val="009335E3"/>
    <w:rsid w:val="00934FA3"/>
    <w:rsid w:val="00936113"/>
    <w:rsid w:val="00936A84"/>
    <w:rsid w:val="00937986"/>
    <w:rsid w:val="00944006"/>
    <w:rsid w:val="0094650A"/>
    <w:rsid w:val="00946995"/>
    <w:rsid w:val="009476CC"/>
    <w:rsid w:val="0095079D"/>
    <w:rsid w:val="00950816"/>
    <w:rsid w:val="00952E30"/>
    <w:rsid w:val="00960895"/>
    <w:rsid w:val="00963AED"/>
    <w:rsid w:val="009653BD"/>
    <w:rsid w:val="00972D3C"/>
    <w:rsid w:val="00982C88"/>
    <w:rsid w:val="00987BAB"/>
    <w:rsid w:val="009907B0"/>
    <w:rsid w:val="0099370D"/>
    <w:rsid w:val="00993DF2"/>
    <w:rsid w:val="00995F63"/>
    <w:rsid w:val="009A163A"/>
    <w:rsid w:val="009A76B4"/>
    <w:rsid w:val="009B34A8"/>
    <w:rsid w:val="009B3B6B"/>
    <w:rsid w:val="009B41BA"/>
    <w:rsid w:val="009B683F"/>
    <w:rsid w:val="009B6896"/>
    <w:rsid w:val="009B6D5A"/>
    <w:rsid w:val="009B6F83"/>
    <w:rsid w:val="009C0073"/>
    <w:rsid w:val="009C04F5"/>
    <w:rsid w:val="009C3B53"/>
    <w:rsid w:val="009C4845"/>
    <w:rsid w:val="009C60F0"/>
    <w:rsid w:val="009C757B"/>
    <w:rsid w:val="009D1496"/>
    <w:rsid w:val="009D168D"/>
    <w:rsid w:val="009D2D2F"/>
    <w:rsid w:val="009E1449"/>
    <w:rsid w:val="009E144C"/>
    <w:rsid w:val="009E1A6B"/>
    <w:rsid w:val="009E2190"/>
    <w:rsid w:val="009E36C4"/>
    <w:rsid w:val="009E6316"/>
    <w:rsid w:val="009E6980"/>
    <w:rsid w:val="009E6E23"/>
    <w:rsid w:val="00A01443"/>
    <w:rsid w:val="00A02CB9"/>
    <w:rsid w:val="00A02DBC"/>
    <w:rsid w:val="00A0428E"/>
    <w:rsid w:val="00A04B1B"/>
    <w:rsid w:val="00A07C5D"/>
    <w:rsid w:val="00A10592"/>
    <w:rsid w:val="00A10A9C"/>
    <w:rsid w:val="00A114DD"/>
    <w:rsid w:val="00A156E8"/>
    <w:rsid w:val="00A16311"/>
    <w:rsid w:val="00A16E4B"/>
    <w:rsid w:val="00A1704C"/>
    <w:rsid w:val="00A1716E"/>
    <w:rsid w:val="00A21A28"/>
    <w:rsid w:val="00A26F7B"/>
    <w:rsid w:val="00A30457"/>
    <w:rsid w:val="00A3051C"/>
    <w:rsid w:val="00A324CA"/>
    <w:rsid w:val="00A3551C"/>
    <w:rsid w:val="00A4325B"/>
    <w:rsid w:val="00A45736"/>
    <w:rsid w:val="00A47FDE"/>
    <w:rsid w:val="00A57A0F"/>
    <w:rsid w:val="00A716B2"/>
    <w:rsid w:val="00A74C5F"/>
    <w:rsid w:val="00A7574A"/>
    <w:rsid w:val="00A7717C"/>
    <w:rsid w:val="00A77B32"/>
    <w:rsid w:val="00A814BD"/>
    <w:rsid w:val="00A825D7"/>
    <w:rsid w:val="00A83C13"/>
    <w:rsid w:val="00A83FC8"/>
    <w:rsid w:val="00A85343"/>
    <w:rsid w:val="00A8732D"/>
    <w:rsid w:val="00A92CC6"/>
    <w:rsid w:val="00A9493C"/>
    <w:rsid w:val="00AA4820"/>
    <w:rsid w:val="00AA5454"/>
    <w:rsid w:val="00AA624E"/>
    <w:rsid w:val="00AA67DC"/>
    <w:rsid w:val="00AA6AA7"/>
    <w:rsid w:val="00AA6B01"/>
    <w:rsid w:val="00AB04EC"/>
    <w:rsid w:val="00AB2BDA"/>
    <w:rsid w:val="00AB5B2F"/>
    <w:rsid w:val="00AC46A0"/>
    <w:rsid w:val="00AC4851"/>
    <w:rsid w:val="00AC4E7B"/>
    <w:rsid w:val="00AD3805"/>
    <w:rsid w:val="00AD5695"/>
    <w:rsid w:val="00AD6F8B"/>
    <w:rsid w:val="00AE1F9A"/>
    <w:rsid w:val="00AE477C"/>
    <w:rsid w:val="00AE5134"/>
    <w:rsid w:val="00AE5CBA"/>
    <w:rsid w:val="00AE6D43"/>
    <w:rsid w:val="00AE771A"/>
    <w:rsid w:val="00AE7A92"/>
    <w:rsid w:val="00AF0148"/>
    <w:rsid w:val="00AF1687"/>
    <w:rsid w:val="00AF3C59"/>
    <w:rsid w:val="00AF56A9"/>
    <w:rsid w:val="00AF5B1F"/>
    <w:rsid w:val="00B03E84"/>
    <w:rsid w:val="00B04241"/>
    <w:rsid w:val="00B0662D"/>
    <w:rsid w:val="00B0670A"/>
    <w:rsid w:val="00B07E02"/>
    <w:rsid w:val="00B1118D"/>
    <w:rsid w:val="00B11EAD"/>
    <w:rsid w:val="00B1280F"/>
    <w:rsid w:val="00B1496C"/>
    <w:rsid w:val="00B176D8"/>
    <w:rsid w:val="00B24C7C"/>
    <w:rsid w:val="00B25B32"/>
    <w:rsid w:val="00B26C4D"/>
    <w:rsid w:val="00B305CE"/>
    <w:rsid w:val="00B30D5A"/>
    <w:rsid w:val="00B312DE"/>
    <w:rsid w:val="00B33EE6"/>
    <w:rsid w:val="00B348A9"/>
    <w:rsid w:val="00B40DFC"/>
    <w:rsid w:val="00B420B4"/>
    <w:rsid w:val="00B43359"/>
    <w:rsid w:val="00B471F7"/>
    <w:rsid w:val="00B56046"/>
    <w:rsid w:val="00B5604F"/>
    <w:rsid w:val="00B72685"/>
    <w:rsid w:val="00B75589"/>
    <w:rsid w:val="00B90359"/>
    <w:rsid w:val="00B94B7B"/>
    <w:rsid w:val="00B97FAF"/>
    <w:rsid w:val="00BA7413"/>
    <w:rsid w:val="00BB32C1"/>
    <w:rsid w:val="00BB66EC"/>
    <w:rsid w:val="00BB7078"/>
    <w:rsid w:val="00BC3FE4"/>
    <w:rsid w:val="00BC5145"/>
    <w:rsid w:val="00BC6325"/>
    <w:rsid w:val="00BD0C88"/>
    <w:rsid w:val="00BD28A1"/>
    <w:rsid w:val="00BD3B67"/>
    <w:rsid w:val="00BD3F2E"/>
    <w:rsid w:val="00BD4DA4"/>
    <w:rsid w:val="00BD6C1A"/>
    <w:rsid w:val="00BE1B29"/>
    <w:rsid w:val="00BE1B5C"/>
    <w:rsid w:val="00BE269B"/>
    <w:rsid w:val="00BE2C73"/>
    <w:rsid w:val="00BE7B99"/>
    <w:rsid w:val="00BF05D3"/>
    <w:rsid w:val="00BF0DC4"/>
    <w:rsid w:val="00BF1259"/>
    <w:rsid w:val="00BF282C"/>
    <w:rsid w:val="00BF476B"/>
    <w:rsid w:val="00BF5A43"/>
    <w:rsid w:val="00BF633B"/>
    <w:rsid w:val="00C012D9"/>
    <w:rsid w:val="00C04B59"/>
    <w:rsid w:val="00C1170B"/>
    <w:rsid w:val="00C11C04"/>
    <w:rsid w:val="00C124F2"/>
    <w:rsid w:val="00C205A3"/>
    <w:rsid w:val="00C23220"/>
    <w:rsid w:val="00C23F71"/>
    <w:rsid w:val="00C303AC"/>
    <w:rsid w:val="00C31FBD"/>
    <w:rsid w:val="00C36E9D"/>
    <w:rsid w:val="00C41639"/>
    <w:rsid w:val="00C42E61"/>
    <w:rsid w:val="00C447E0"/>
    <w:rsid w:val="00C450E2"/>
    <w:rsid w:val="00C454B9"/>
    <w:rsid w:val="00C51A3F"/>
    <w:rsid w:val="00C533B1"/>
    <w:rsid w:val="00C631A7"/>
    <w:rsid w:val="00C63C82"/>
    <w:rsid w:val="00C67C05"/>
    <w:rsid w:val="00C7269B"/>
    <w:rsid w:val="00C72EC4"/>
    <w:rsid w:val="00C731D4"/>
    <w:rsid w:val="00C7589E"/>
    <w:rsid w:val="00C81415"/>
    <w:rsid w:val="00C83985"/>
    <w:rsid w:val="00C84504"/>
    <w:rsid w:val="00C8693B"/>
    <w:rsid w:val="00C95ECD"/>
    <w:rsid w:val="00C97BAE"/>
    <w:rsid w:val="00C97FBF"/>
    <w:rsid w:val="00CA07B4"/>
    <w:rsid w:val="00CA07E7"/>
    <w:rsid w:val="00CA10F5"/>
    <w:rsid w:val="00CA6558"/>
    <w:rsid w:val="00CA73C5"/>
    <w:rsid w:val="00CA79C5"/>
    <w:rsid w:val="00CB0C62"/>
    <w:rsid w:val="00CB0F4F"/>
    <w:rsid w:val="00CB2184"/>
    <w:rsid w:val="00CB2AB4"/>
    <w:rsid w:val="00CB7D33"/>
    <w:rsid w:val="00CC1F25"/>
    <w:rsid w:val="00CC3BB1"/>
    <w:rsid w:val="00CC4004"/>
    <w:rsid w:val="00CC648C"/>
    <w:rsid w:val="00CC715E"/>
    <w:rsid w:val="00CD0105"/>
    <w:rsid w:val="00CD3D6F"/>
    <w:rsid w:val="00CE00C8"/>
    <w:rsid w:val="00CE1F37"/>
    <w:rsid w:val="00CE2FB1"/>
    <w:rsid w:val="00CE3CE9"/>
    <w:rsid w:val="00CE6CEA"/>
    <w:rsid w:val="00CF2D49"/>
    <w:rsid w:val="00CF5A96"/>
    <w:rsid w:val="00CF5B4F"/>
    <w:rsid w:val="00CF6FED"/>
    <w:rsid w:val="00D022D7"/>
    <w:rsid w:val="00D02A6F"/>
    <w:rsid w:val="00D03902"/>
    <w:rsid w:val="00D03E11"/>
    <w:rsid w:val="00D05595"/>
    <w:rsid w:val="00D06F61"/>
    <w:rsid w:val="00D12876"/>
    <w:rsid w:val="00D129D2"/>
    <w:rsid w:val="00D1366F"/>
    <w:rsid w:val="00D14EA9"/>
    <w:rsid w:val="00D16FAD"/>
    <w:rsid w:val="00D17396"/>
    <w:rsid w:val="00D1777E"/>
    <w:rsid w:val="00D17B69"/>
    <w:rsid w:val="00D2012A"/>
    <w:rsid w:val="00D20207"/>
    <w:rsid w:val="00D27024"/>
    <w:rsid w:val="00D307F1"/>
    <w:rsid w:val="00D33173"/>
    <w:rsid w:val="00D344A9"/>
    <w:rsid w:val="00D34C66"/>
    <w:rsid w:val="00D3627E"/>
    <w:rsid w:val="00D40C31"/>
    <w:rsid w:val="00D41938"/>
    <w:rsid w:val="00D439E0"/>
    <w:rsid w:val="00D43F71"/>
    <w:rsid w:val="00D44E5B"/>
    <w:rsid w:val="00D45253"/>
    <w:rsid w:val="00D46278"/>
    <w:rsid w:val="00D51448"/>
    <w:rsid w:val="00D53261"/>
    <w:rsid w:val="00D537C4"/>
    <w:rsid w:val="00D55230"/>
    <w:rsid w:val="00D63AE6"/>
    <w:rsid w:val="00D66E9A"/>
    <w:rsid w:val="00D6772A"/>
    <w:rsid w:val="00D70294"/>
    <w:rsid w:val="00D70633"/>
    <w:rsid w:val="00D70787"/>
    <w:rsid w:val="00D72DFF"/>
    <w:rsid w:val="00D754AB"/>
    <w:rsid w:val="00D77CCF"/>
    <w:rsid w:val="00D84CA0"/>
    <w:rsid w:val="00D85AD6"/>
    <w:rsid w:val="00D863E4"/>
    <w:rsid w:val="00D86ACB"/>
    <w:rsid w:val="00D86BDA"/>
    <w:rsid w:val="00D879A7"/>
    <w:rsid w:val="00D90A64"/>
    <w:rsid w:val="00D9268A"/>
    <w:rsid w:val="00D92F49"/>
    <w:rsid w:val="00DA38F9"/>
    <w:rsid w:val="00DA6816"/>
    <w:rsid w:val="00DB18CB"/>
    <w:rsid w:val="00DB1F01"/>
    <w:rsid w:val="00DB3C02"/>
    <w:rsid w:val="00DB5161"/>
    <w:rsid w:val="00DB5F92"/>
    <w:rsid w:val="00DB67E1"/>
    <w:rsid w:val="00DB715A"/>
    <w:rsid w:val="00DC19A0"/>
    <w:rsid w:val="00DC1DC7"/>
    <w:rsid w:val="00DC4624"/>
    <w:rsid w:val="00DC637F"/>
    <w:rsid w:val="00DC6C16"/>
    <w:rsid w:val="00DD12D9"/>
    <w:rsid w:val="00DD32CE"/>
    <w:rsid w:val="00DD573E"/>
    <w:rsid w:val="00DD6705"/>
    <w:rsid w:val="00DD79A8"/>
    <w:rsid w:val="00DE0134"/>
    <w:rsid w:val="00DE1288"/>
    <w:rsid w:val="00DE1B51"/>
    <w:rsid w:val="00DE31CE"/>
    <w:rsid w:val="00DE3BBB"/>
    <w:rsid w:val="00DE49A5"/>
    <w:rsid w:val="00DE7F27"/>
    <w:rsid w:val="00DF1044"/>
    <w:rsid w:val="00E03053"/>
    <w:rsid w:val="00E0542E"/>
    <w:rsid w:val="00E073C7"/>
    <w:rsid w:val="00E118F4"/>
    <w:rsid w:val="00E13D96"/>
    <w:rsid w:val="00E151B7"/>
    <w:rsid w:val="00E16CC6"/>
    <w:rsid w:val="00E21381"/>
    <w:rsid w:val="00E2528D"/>
    <w:rsid w:val="00E25F54"/>
    <w:rsid w:val="00E30985"/>
    <w:rsid w:val="00E3123E"/>
    <w:rsid w:val="00E32A8B"/>
    <w:rsid w:val="00E32D1C"/>
    <w:rsid w:val="00E357FF"/>
    <w:rsid w:val="00E41434"/>
    <w:rsid w:val="00E415EC"/>
    <w:rsid w:val="00E423B8"/>
    <w:rsid w:val="00E4509F"/>
    <w:rsid w:val="00E524D1"/>
    <w:rsid w:val="00E53061"/>
    <w:rsid w:val="00E534CA"/>
    <w:rsid w:val="00E541C3"/>
    <w:rsid w:val="00E57225"/>
    <w:rsid w:val="00E57D02"/>
    <w:rsid w:val="00E64C39"/>
    <w:rsid w:val="00E64F62"/>
    <w:rsid w:val="00E70A26"/>
    <w:rsid w:val="00E73C63"/>
    <w:rsid w:val="00E75B69"/>
    <w:rsid w:val="00E766A8"/>
    <w:rsid w:val="00E80B05"/>
    <w:rsid w:val="00E90742"/>
    <w:rsid w:val="00E93B5B"/>
    <w:rsid w:val="00E94853"/>
    <w:rsid w:val="00EA0835"/>
    <w:rsid w:val="00EA0864"/>
    <w:rsid w:val="00EA0ACE"/>
    <w:rsid w:val="00EA248C"/>
    <w:rsid w:val="00EA26A3"/>
    <w:rsid w:val="00EA2710"/>
    <w:rsid w:val="00EA348E"/>
    <w:rsid w:val="00EA425D"/>
    <w:rsid w:val="00EA49E6"/>
    <w:rsid w:val="00EA687B"/>
    <w:rsid w:val="00EA6940"/>
    <w:rsid w:val="00EA7292"/>
    <w:rsid w:val="00EB06CB"/>
    <w:rsid w:val="00EB18EC"/>
    <w:rsid w:val="00EB2F1F"/>
    <w:rsid w:val="00EB42E8"/>
    <w:rsid w:val="00EB5D95"/>
    <w:rsid w:val="00EC01CF"/>
    <w:rsid w:val="00EC0DCB"/>
    <w:rsid w:val="00EC4470"/>
    <w:rsid w:val="00EC4D35"/>
    <w:rsid w:val="00EC55CA"/>
    <w:rsid w:val="00EC7193"/>
    <w:rsid w:val="00EC7A80"/>
    <w:rsid w:val="00ED0F81"/>
    <w:rsid w:val="00ED229D"/>
    <w:rsid w:val="00ED4C71"/>
    <w:rsid w:val="00ED65FB"/>
    <w:rsid w:val="00EE0F1D"/>
    <w:rsid w:val="00EE1020"/>
    <w:rsid w:val="00EE3A76"/>
    <w:rsid w:val="00EE5930"/>
    <w:rsid w:val="00EF1800"/>
    <w:rsid w:val="00EF5D3E"/>
    <w:rsid w:val="00F04502"/>
    <w:rsid w:val="00F05232"/>
    <w:rsid w:val="00F06D89"/>
    <w:rsid w:val="00F073AF"/>
    <w:rsid w:val="00F07D20"/>
    <w:rsid w:val="00F10C03"/>
    <w:rsid w:val="00F15C98"/>
    <w:rsid w:val="00F2362D"/>
    <w:rsid w:val="00F279DE"/>
    <w:rsid w:val="00F31BC2"/>
    <w:rsid w:val="00F322D3"/>
    <w:rsid w:val="00F34091"/>
    <w:rsid w:val="00F3531C"/>
    <w:rsid w:val="00F3670F"/>
    <w:rsid w:val="00F37B6C"/>
    <w:rsid w:val="00F37F88"/>
    <w:rsid w:val="00F4084A"/>
    <w:rsid w:val="00F4103A"/>
    <w:rsid w:val="00F41A8A"/>
    <w:rsid w:val="00F41B96"/>
    <w:rsid w:val="00F43B00"/>
    <w:rsid w:val="00F45AD4"/>
    <w:rsid w:val="00F50BBD"/>
    <w:rsid w:val="00F52CA7"/>
    <w:rsid w:val="00F52F2B"/>
    <w:rsid w:val="00F54781"/>
    <w:rsid w:val="00F61A3E"/>
    <w:rsid w:val="00F61D27"/>
    <w:rsid w:val="00F62110"/>
    <w:rsid w:val="00F62690"/>
    <w:rsid w:val="00F641B0"/>
    <w:rsid w:val="00F64840"/>
    <w:rsid w:val="00F6745B"/>
    <w:rsid w:val="00F70EAE"/>
    <w:rsid w:val="00F71787"/>
    <w:rsid w:val="00F71CA2"/>
    <w:rsid w:val="00F804FA"/>
    <w:rsid w:val="00F824D9"/>
    <w:rsid w:val="00F83D18"/>
    <w:rsid w:val="00F85596"/>
    <w:rsid w:val="00F857CB"/>
    <w:rsid w:val="00F91647"/>
    <w:rsid w:val="00F920FB"/>
    <w:rsid w:val="00F92A2C"/>
    <w:rsid w:val="00F94537"/>
    <w:rsid w:val="00FA46B0"/>
    <w:rsid w:val="00FA5F53"/>
    <w:rsid w:val="00FA6AE1"/>
    <w:rsid w:val="00FB5D8B"/>
    <w:rsid w:val="00FB7595"/>
    <w:rsid w:val="00FB7D88"/>
    <w:rsid w:val="00FC2983"/>
    <w:rsid w:val="00FC537A"/>
    <w:rsid w:val="00FC6A8E"/>
    <w:rsid w:val="00FC7987"/>
    <w:rsid w:val="00FD091E"/>
    <w:rsid w:val="00FE124F"/>
    <w:rsid w:val="00FE4A6E"/>
    <w:rsid w:val="00FE6A65"/>
    <w:rsid w:val="00FE7E16"/>
    <w:rsid w:val="00FF05A4"/>
    <w:rsid w:val="00FF13DE"/>
    <w:rsid w:val="00FF3AAE"/>
    <w:rsid w:val="00FF6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558BC125"/>
  <w15:docId w15:val="{4D18B51A-B801-45E3-9571-231F7D1DA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537"/>
  </w:style>
  <w:style w:type="paragraph" w:styleId="Heading1">
    <w:name w:val="heading 1"/>
    <w:basedOn w:val="Normal"/>
    <w:next w:val="Normal"/>
    <w:link w:val="Heading1Char"/>
    <w:qFormat/>
    <w:rsid w:val="004478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Titre3"/>
    <w:basedOn w:val="Normal"/>
    <w:next w:val="Normal"/>
    <w:link w:val="Heading2Char"/>
    <w:qFormat/>
    <w:rsid w:val="00A7574A"/>
    <w:pPr>
      <w:keepNext/>
      <w:spacing w:before="240" w:after="60" w:line="240" w:lineRule="auto"/>
      <w:ind w:left="1440" w:hanging="720"/>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unhideWhenUsed/>
    <w:qFormat/>
    <w:rsid w:val="00A7574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A7574A"/>
    <w:pPr>
      <w:keepNext/>
      <w:spacing w:before="240" w:after="60" w:line="240" w:lineRule="auto"/>
      <w:ind w:left="1820" w:hanging="720"/>
      <w:outlineLvl w:val="3"/>
    </w:pPr>
    <w:rPr>
      <w:rFonts w:ascii="Times New Roman" w:eastAsia="Times New Roman" w:hAnsi="Times New Roman" w:cs="Times New Roman"/>
      <w:b/>
      <w:sz w:val="20"/>
      <w:szCs w:val="20"/>
    </w:rPr>
  </w:style>
  <w:style w:type="paragraph" w:styleId="Heading5">
    <w:name w:val="heading 5"/>
    <w:basedOn w:val="Normal"/>
    <w:next w:val="Normal"/>
    <w:link w:val="Heading5Char"/>
    <w:qFormat/>
    <w:rsid w:val="00A7574A"/>
    <w:pPr>
      <w:spacing w:before="240" w:after="60" w:line="240" w:lineRule="auto"/>
      <w:ind w:left="3600" w:hanging="720"/>
      <w:outlineLvl w:val="4"/>
    </w:pPr>
    <w:rPr>
      <w:rFonts w:ascii="Times New Roman" w:eastAsia="Times New Roman" w:hAnsi="Times New Roman" w:cs="Times New Roman"/>
      <w:b/>
      <w:sz w:val="20"/>
      <w:szCs w:val="20"/>
    </w:rPr>
  </w:style>
  <w:style w:type="paragraph" w:styleId="Heading6">
    <w:name w:val="heading 6"/>
    <w:basedOn w:val="Normal"/>
    <w:next w:val="Normal"/>
    <w:link w:val="Heading6Char"/>
    <w:qFormat/>
    <w:rsid w:val="00A7574A"/>
    <w:pPr>
      <w:spacing w:before="240" w:after="60" w:line="240" w:lineRule="auto"/>
      <w:ind w:left="4320" w:hanging="720"/>
      <w:outlineLvl w:val="5"/>
    </w:pPr>
    <w:rPr>
      <w:rFonts w:ascii="Arial" w:eastAsia="Times New Roman" w:hAnsi="Arial" w:cs="Times New Roman"/>
      <w:i/>
      <w:szCs w:val="20"/>
    </w:rPr>
  </w:style>
  <w:style w:type="paragraph" w:styleId="Heading7">
    <w:name w:val="heading 7"/>
    <w:basedOn w:val="Normal"/>
    <w:next w:val="Normal"/>
    <w:link w:val="Heading7Char"/>
    <w:qFormat/>
    <w:rsid w:val="00A7574A"/>
    <w:pPr>
      <w:spacing w:before="240" w:after="60" w:line="240" w:lineRule="auto"/>
      <w:ind w:left="5040" w:hanging="720"/>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7574A"/>
    <w:pPr>
      <w:spacing w:before="240" w:after="60" w:line="240" w:lineRule="auto"/>
      <w:ind w:left="5760" w:hanging="720"/>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7574A"/>
    <w:pPr>
      <w:spacing w:before="240" w:after="60" w:line="240" w:lineRule="auto"/>
      <w:ind w:left="6480" w:hanging="720"/>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5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6C1A"/>
    <w:rPr>
      <w:color w:val="0000FF"/>
      <w:u w:val="single"/>
    </w:rPr>
  </w:style>
  <w:style w:type="character" w:styleId="FollowedHyperlink">
    <w:name w:val="FollowedHyperlink"/>
    <w:basedOn w:val="DefaultParagraphFont"/>
    <w:uiPriority w:val="99"/>
    <w:semiHidden/>
    <w:unhideWhenUsed/>
    <w:rsid w:val="00BD6C1A"/>
    <w:rPr>
      <w:color w:val="800080"/>
      <w:u w:val="single"/>
    </w:rPr>
  </w:style>
  <w:style w:type="paragraph" w:customStyle="1" w:styleId="font0">
    <w:name w:val="font0"/>
    <w:basedOn w:val="Normal"/>
    <w:rsid w:val="00BD6C1A"/>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BD6C1A"/>
    <w:pPr>
      <w:spacing w:before="100" w:beforeAutospacing="1" w:after="100" w:afterAutospacing="1" w:line="240" w:lineRule="auto"/>
    </w:pPr>
    <w:rPr>
      <w:rFonts w:ascii="Calibri" w:eastAsia="Times New Roman" w:hAnsi="Calibri" w:cs="Times New Roman"/>
      <w:b/>
      <w:bCs/>
      <w:color w:val="000000"/>
    </w:rPr>
  </w:style>
  <w:style w:type="paragraph" w:customStyle="1" w:styleId="font6">
    <w:name w:val="font6"/>
    <w:basedOn w:val="Normal"/>
    <w:rsid w:val="00BD6C1A"/>
    <w:pPr>
      <w:spacing w:before="100" w:beforeAutospacing="1" w:after="100" w:afterAutospacing="1" w:line="240" w:lineRule="auto"/>
    </w:pPr>
    <w:rPr>
      <w:rFonts w:ascii="Calibri" w:eastAsia="Times New Roman" w:hAnsi="Calibri" w:cs="Times New Roman"/>
      <w:color w:val="FF0000"/>
    </w:rPr>
  </w:style>
  <w:style w:type="paragraph" w:customStyle="1" w:styleId="font7">
    <w:name w:val="font7"/>
    <w:basedOn w:val="Normal"/>
    <w:rsid w:val="00BD6C1A"/>
    <w:pPr>
      <w:spacing w:before="100" w:beforeAutospacing="1" w:after="100" w:afterAutospacing="1" w:line="240" w:lineRule="auto"/>
    </w:pPr>
    <w:rPr>
      <w:rFonts w:ascii="Tahoma" w:eastAsia="Times New Roman" w:hAnsi="Tahoma" w:cs="Tahoma"/>
      <w:color w:val="000000"/>
      <w:sz w:val="18"/>
      <w:szCs w:val="18"/>
    </w:rPr>
  </w:style>
  <w:style w:type="paragraph" w:customStyle="1" w:styleId="font8">
    <w:name w:val="font8"/>
    <w:basedOn w:val="Normal"/>
    <w:rsid w:val="00BD6C1A"/>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9">
    <w:name w:val="font9"/>
    <w:basedOn w:val="Normal"/>
    <w:rsid w:val="00BD6C1A"/>
    <w:pPr>
      <w:spacing w:before="100" w:beforeAutospacing="1" w:after="100" w:afterAutospacing="1" w:line="240" w:lineRule="auto"/>
    </w:pPr>
    <w:rPr>
      <w:rFonts w:ascii="Tahoma" w:eastAsia="Times New Roman" w:hAnsi="Tahoma" w:cs="Tahoma"/>
      <w:b/>
      <w:bCs/>
      <w:i/>
      <w:iCs/>
      <w:color w:val="000000"/>
      <w:sz w:val="18"/>
      <w:szCs w:val="18"/>
    </w:rPr>
  </w:style>
  <w:style w:type="paragraph" w:customStyle="1" w:styleId="xl65">
    <w:name w:val="xl65"/>
    <w:basedOn w:val="Normal"/>
    <w:rsid w:val="00BD6C1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D6C1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1">
    <w:name w:val="xl71"/>
    <w:basedOn w:val="Normal"/>
    <w:rsid w:val="00BD6C1A"/>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2">
    <w:name w:val="xl72"/>
    <w:basedOn w:val="Normal"/>
    <w:rsid w:val="00BD6C1A"/>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3">
    <w:name w:val="xl73"/>
    <w:basedOn w:val="Normal"/>
    <w:rsid w:val="00BD6C1A"/>
    <w:pPr>
      <w:pBdr>
        <w:top w:val="single" w:sz="4" w:space="0" w:color="auto"/>
        <w:left w:val="single" w:sz="4" w:space="7"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sz w:val="24"/>
      <w:szCs w:val="24"/>
    </w:rPr>
  </w:style>
  <w:style w:type="paragraph" w:customStyle="1" w:styleId="xl74">
    <w:name w:val="xl74"/>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5">
    <w:name w:val="xl75"/>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6">
    <w:name w:val="xl76"/>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7">
    <w:name w:val="xl7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8">
    <w:name w:val="xl78"/>
    <w:basedOn w:val="Normal"/>
    <w:rsid w:val="00BD6C1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9">
    <w:name w:val="xl79"/>
    <w:basedOn w:val="Normal"/>
    <w:rsid w:val="00BD6C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BD6C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BD6C1A"/>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2">
    <w:name w:val="xl82"/>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3">
    <w:name w:val="xl83"/>
    <w:basedOn w:val="Normal"/>
    <w:rsid w:val="00BD6C1A"/>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4">
    <w:name w:val="xl84"/>
    <w:basedOn w:val="Normal"/>
    <w:rsid w:val="00BD6C1A"/>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5">
    <w:name w:val="xl85"/>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6">
    <w:name w:val="xl86"/>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7">
    <w:name w:val="xl8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8">
    <w:name w:val="xl88"/>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BD6C1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0">
    <w:name w:val="xl90"/>
    <w:basedOn w:val="Normal"/>
    <w:rsid w:val="00BD6C1A"/>
    <w:pPr>
      <w:pBdr>
        <w:top w:val="single" w:sz="4" w:space="0" w:color="auto"/>
        <w:left w:val="single" w:sz="4" w:space="0" w:color="auto"/>
        <w:bottom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1">
    <w:name w:val="xl91"/>
    <w:basedOn w:val="Normal"/>
    <w:rsid w:val="00BD6C1A"/>
    <w:pPr>
      <w:pBdr>
        <w:top w:val="single" w:sz="4" w:space="0" w:color="auto"/>
        <w:bottom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2">
    <w:name w:val="xl92"/>
    <w:basedOn w:val="Normal"/>
    <w:rsid w:val="00BD6C1A"/>
    <w:pPr>
      <w:pBdr>
        <w:top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4">
    <w:name w:val="xl94"/>
    <w:basedOn w:val="Normal"/>
    <w:rsid w:val="00BD6C1A"/>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C5C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C3D"/>
    <w:rPr>
      <w:rFonts w:ascii="Tahoma" w:hAnsi="Tahoma" w:cs="Tahoma"/>
      <w:sz w:val="16"/>
      <w:szCs w:val="16"/>
    </w:rPr>
  </w:style>
  <w:style w:type="paragraph" w:styleId="ListParagraph">
    <w:name w:val="List Paragraph"/>
    <w:basedOn w:val="Normal"/>
    <w:uiPriority w:val="34"/>
    <w:qFormat/>
    <w:rsid w:val="00EC4D35"/>
    <w:pPr>
      <w:ind w:left="720"/>
      <w:contextualSpacing/>
    </w:pPr>
  </w:style>
  <w:style w:type="character" w:customStyle="1" w:styleId="Heading1Char">
    <w:name w:val="Heading 1 Char"/>
    <w:basedOn w:val="DefaultParagraphFont"/>
    <w:link w:val="Heading1"/>
    <w:uiPriority w:val="9"/>
    <w:rsid w:val="004478E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BF5A43"/>
    <w:pPr>
      <w:outlineLvl w:val="9"/>
    </w:pPr>
    <w:rPr>
      <w:lang w:eastAsia="ja-JP"/>
    </w:rPr>
  </w:style>
  <w:style w:type="paragraph" w:styleId="TOC1">
    <w:name w:val="toc 1"/>
    <w:basedOn w:val="Normal"/>
    <w:next w:val="Normal"/>
    <w:autoRedefine/>
    <w:uiPriority w:val="39"/>
    <w:unhideWhenUsed/>
    <w:rsid w:val="00BF5A43"/>
    <w:pPr>
      <w:spacing w:after="100"/>
    </w:pPr>
  </w:style>
  <w:style w:type="paragraph" w:styleId="NoSpacing">
    <w:name w:val="No Spacing"/>
    <w:link w:val="NoSpacingChar"/>
    <w:uiPriority w:val="1"/>
    <w:qFormat/>
    <w:rsid w:val="00BF5A4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F5A43"/>
    <w:rPr>
      <w:rFonts w:eastAsiaTheme="minorEastAsia"/>
      <w:lang w:eastAsia="ja-JP"/>
    </w:rPr>
  </w:style>
  <w:style w:type="character" w:customStyle="1" w:styleId="Heading3Char">
    <w:name w:val="Heading 3 Char"/>
    <w:basedOn w:val="DefaultParagraphFont"/>
    <w:link w:val="Heading3"/>
    <w:uiPriority w:val="9"/>
    <w:semiHidden/>
    <w:rsid w:val="00A7574A"/>
    <w:rPr>
      <w:rFonts w:asciiTheme="majorHAnsi" w:eastAsiaTheme="majorEastAsia" w:hAnsiTheme="majorHAnsi" w:cstheme="majorBidi"/>
      <w:b/>
      <w:bCs/>
      <w:color w:val="4F81BD" w:themeColor="accent1"/>
    </w:rPr>
  </w:style>
  <w:style w:type="character" w:customStyle="1" w:styleId="Heading2Char">
    <w:name w:val="Heading 2 Char"/>
    <w:aliases w:val="Titre3 Char"/>
    <w:basedOn w:val="DefaultParagraphFont"/>
    <w:link w:val="Heading2"/>
    <w:rsid w:val="00A7574A"/>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A7574A"/>
    <w:rPr>
      <w:rFonts w:ascii="Times New Roman" w:eastAsia="Times New Roman" w:hAnsi="Times New Roman" w:cs="Times New Roman"/>
      <w:b/>
      <w:sz w:val="20"/>
      <w:szCs w:val="20"/>
    </w:rPr>
  </w:style>
  <w:style w:type="character" w:customStyle="1" w:styleId="Heading5Char">
    <w:name w:val="Heading 5 Char"/>
    <w:basedOn w:val="DefaultParagraphFont"/>
    <w:link w:val="Heading5"/>
    <w:rsid w:val="00A7574A"/>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A7574A"/>
    <w:rPr>
      <w:rFonts w:ascii="Arial" w:eastAsia="Times New Roman" w:hAnsi="Arial" w:cs="Times New Roman"/>
      <w:i/>
      <w:szCs w:val="20"/>
    </w:rPr>
  </w:style>
  <w:style w:type="character" w:customStyle="1" w:styleId="Heading7Char">
    <w:name w:val="Heading 7 Char"/>
    <w:basedOn w:val="DefaultParagraphFont"/>
    <w:link w:val="Heading7"/>
    <w:rsid w:val="00A7574A"/>
    <w:rPr>
      <w:rFonts w:ascii="Arial" w:eastAsia="Times New Roman" w:hAnsi="Arial" w:cs="Times New Roman"/>
      <w:sz w:val="20"/>
      <w:szCs w:val="20"/>
    </w:rPr>
  </w:style>
  <w:style w:type="character" w:customStyle="1" w:styleId="Heading8Char">
    <w:name w:val="Heading 8 Char"/>
    <w:basedOn w:val="DefaultParagraphFont"/>
    <w:link w:val="Heading8"/>
    <w:rsid w:val="00A7574A"/>
    <w:rPr>
      <w:rFonts w:ascii="Arial" w:eastAsia="Times New Roman" w:hAnsi="Arial" w:cs="Times New Roman"/>
      <w:i/>
      <w:sz w:val="20"/>
      <w:szCs w:val="20"/>
    </w:rPr>
  </w:style>
  <w:style w:type="character" w:customStyle="1" w:styleId="Heading9Char">
    <w:name w:val="Heading 9 Char"/>
    <w:basedOn w:val="DefaultParagraphFont"/>
    <w:link w:val="Heading9"/>
    <w:rsid w:val="00A7574A"/>
    <w:rPr>
      <w:rFonts w:ascii="Arial" w:eastAsia="Times New Roman" w:hAnsi="Arial" w:cs="Times New Roman"/>
      <w:i/>
      <w:sz w:val="18"/>
      <w:szCs w:val="20"/>
    </w:rPr>
  </w:style>
  <w:style w:type="paragraph" w:customStyle="1" w:styleId="Paragraph1">
    <w:name w:val="Paragraph1"/>
    <w:basedOn w:val="Normal"/>
    <w:rsid w:val="00426E58"/>
    <w:pPr>
      <w:spacing w:before="80" w:after="0" w:line="240" w:lineRule="auto"/>
      <w:jc w:val="both"/>
    </w:pPr>
    <w:rPr>
      <w:rFonts w:ascii="Times New Roman" w:eastAsia="Times New Roman" w:hAnsi="Times New Roman" w:cs="Times New Roman"/>
      <w:sz w:val="20"/>
      <w:szCs w:val="20"/>
    </w:rPr>
  </w:style>
  <w:style w:type="paragraph" w:customStyle="1" w:styleId="RevHistory">
    <w:name w:val="RevHistory"/>
    <w:basedOn w:val="Normal"/>
    <w:rsid w:val="00426E58"/>
    <w:pPr>
      <w:pageBreakBefore/>
      <w:widowControl w:val="0"/>
      <w:spacing w:before="1280" w:after="0" w:line="240" w:lineRule="auto"/>
      <w:jc w:val="center"/>
    </w:pPr>
    <w:rPr>
      <w:rFonts w:ascii="Times New Roman" w:eastAsia="Times New Roman" w:hAnsi="Times New Roman" w:cs="Times New Roman"/>
      <w:sz w:val="36"/>
      <w:szCs w:val="20"/>
    </w:rPr>
  </w:style>
  <w:style w:type="paragraph" w:customStyle="1" w:styleId="TableText">
    <w:name w:val="Table Text"/>
    <w:rsid w:val="00426E58"/>
    <w:pPr>
      <w:widowControl w:val="0"/>
      <w:spacing w:before="40" w:after="4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972D3C"/>
    <w:pPr>
      <w:spacing w:before="100" w:beforeAutospacing="1" w:after="75" w:line="240" w:lineRule="auto"/>
      <w:ind w:left="150"/>
    </w:pPr>
    <w:rPr>
      <w:rFonts w:ascii="Times New Roman" w:eastAsia="Times New Roman" w:hAnsi="Times New Roman" w:cs="Times New Roman"/>
      <w:sz w:val="19"/>
      <w:szCs w:val="19"/>
    </w:rPr>
  </w:style>
  <w:style w:type="character" w:styleId="CommentReference">
    <w:name w:val="annotation reference"/>
    <w:basedOn w:val="DefaultParagraphFont"/>
    <w:uiPriority w:val="99"/>
    <w:semiHidden/>
    <w:unhideWhenUsed/>
    <w:rsid w:val="00333B02"/>
    <w:rPr>
      <w:sz w:val="16"/>
      <w:szCs w:val="16"/>
    </w:rPr>
  </w:style>
  <w:style w:type="paragraph" w:styleId="CommentText">
    <w:name w:val="annotation text"/>
    <w:basedOn w:val="Normal"/>
    <w:link w:val="CommentTextChar"/>
    <w:uiPriority w:val="99"/>
    <w:semiHidden/>
    <w:unhideWhenUsed/>
    <w:rsid w:val="00333B02"/>
    <w:pPr>
      <w:spacing w:line="240" w:lineRule="auto"/>
    </w:pPr>
    <w:rPr>
      <w:sz w:val="20"/>
      <w:szCs w:val="20"/>
    </w:rPr>
  </w:style>
  <w:style w:type="character" w:customStyle="1" w:styleId="CommentTextChar">
    <w:name w:val="Comment Text Char"/>
    <w:basedOn w:val="DefaultParagraphFont"/>
    <w:link w:val="CommentText"/>
    <w:uiPriority w:val="99"/>
    <w:semiHidden/>
    <w:rsid w:val="00333B02"/>
    <w:rPr>
      <w:sz w:val="20"/>
      <w:szCs w:val="20"/>
    </w:rPr>
  </w:style>
  <w:style w:type="paragraph" w:styleId="CommentSubject">
    <w:name w:val="annotation subject"/>
    <w:basedOn w:val="CommentText"/>
    <w:next w:val="CommentText"/>
    <w:link w:val="CommentSubjectChar"/>
    <w:uiPriority w:val="99"/>
    <w:semiHidden/>
    <w:unhideWhenUsed/>
    <w:rsid w:val="00333B02"/>
    <w:rPr>
      <w:b/>
      <w:bCs/>
    </w:rPr>
  </w:style>
  <w:style w:type="character" w:customStyle="1" w:styleId="CommentSubjectChar">
    <w:name w:val="Comment Subject Char"/>
    <w:basedOn w:val="CommentTextChar"/>
    <w:link w:val="CommentSubject"/>
    <w:uiPriority w:val="99"/>
    <w:semiHidden/>
    <w:rsid w:val="00333B02"/>
    <w:rPr>
      <w:b/>
      <w:bCs/>
      <w:sz w:val="20"/>
      <w:szCs w:val="20"/>
    </w:rPr>
  </w:style>
  <w:style w:type="paragraph" w:styleId="Header">
    <w:name w:val="header"/>
    <w:basedOn w:val="Normal"/>
    <w:link w:val="HeaderChar"/>
    <w:uiPriority w:val="99"/>
    <w:unhideWhenUsed/>
    <w:rsid w:val="00060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118"/>
  </w:style>
  <w:style w:type="paragraph" w:styleId="Footer">
    <w:name w:val="footer"/>
    <w:basedOn w:val="Normal"/>
    <w:link w:val="FooterChar"/>
    <w:uiPriority w:val="99"/>
    <w:unhideWhenUsed/>
    <w:rsid w:val="00060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118"/>
  </w:style>
  <w:style w:type="paragraph" w:customStyle="1" w:styleId="TableColumnHeads">
    <w:name w:val="TableColumnHeads"/>
    <w:basedOn w:val="Normal"/>
    <w:rsid w:val="000561B4"/>
    <w:pPr>
      <w:keepNext/>
      <w:shd w:val="clear" w:color="auto" w:fill="D9D9D9"/>
      <w:tabs>
        <w:tab w:val="left" w:pos="1440"/>
      </w:tabs>
      <w:spacing w:after="0" w:line="240" w:lineRule="auto"/>
      <w:jc w:val="center"/>
    </w:pPr>
    <w:rPr>
      <w:rFonts w:ascii="Arial Bold" w:eastAsia="Times New Roman" w:hAnsi="Arial Bold" w:cs="Times New Roman"/>
      <w:b/>
      <w:sz w:val="20"/>
      <w:szCs w:val="18"/>
    </w:rPr>
  </w:style>
  <w:style w:type="paragraph" w:customStyle="1" w:styleId="tabletext0">
    <w:name w:val="table text"/>
    <w:basedOn w:val="BodyText"/>
    <w:rsid w:val="000561B4"/>
    <w:pPr>
      <w:tabs>
        <w:tab w:val="left" w:pos="1440"/>
        <w:tab w:val="left" w:pos="9180"/>
      </w:tabs>
      <w:spacing w:before="60" w:after="60" w:line="240" w:lineRule="auto"/>
    </w:pPr>
    <w:rPr>
      <w:rFonts w:ascii="Calibri" w:eastAsia="Times New Roman" w:hAnsi="Calibri" w:cs="Times New Roman"/>
      <w:sz w:val="18"/>
      <w:szCs w:val="18"/>
    </w:rPr>
  </w:style>
  <w:style w:type="paragraph" w:styleId="BodyText">
    <w:name w:val="Body Text"/>
    <w:basedOn w:val="Normal"/>
    <w:link w:val="BodyTextChar"/>
    <w:uiPriority w:val="99"/>
    <w:semiHidden/>
    <w:unhideWhenUsed/>
    <w:rsid w:val="000561B4"/>
    <w:pPr>
      <w:spacing w:after="120"/>
    </w:pPr>
  </w:style>
  <w:style w:type="character" w:customStyle="1" w:styleId="BodyTextChar">
    <w:name w:val="Body Text Char"/>
    <w:basedOn w:val="DefaultParagraphFont"/>
    <w:link w:val="BodyText"/>
    <w:uiPriority w:val="99"/>
    <w:semiHidden/>
    <w:rsid w:val="000561B4"/>
  </w:style>
  <w:style w:type="paragraph" w:customStyle="1" w:styleId="Default">
    <w:name w:val="Default"/>
    <w:rsid w:val="00AF5B1F"/>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61900">
      <w:bodyDiv w:val="1"/>
      <w:marLeft w:val="0"/>
      <w:marRight w:val="0"/>
      <w:marTop w:val="0"/>
      <w:marBottom w:val="0"/>
      <w:divBdr>
        <w:top w:val="none" w:sz="0" w:space="0" w:color="auto"/>
        <w:left w:val="none" w:sz="0" w:space="0" w:color="auto"/>
        <w:bottom w:val="none" w:sz="0" w:space="0" w:color="auto"/>
        <w:right w:val="none" w:sz="0" w:space="0" w:color="auto"/>
      </w:divBdr>
    </w:div>
    <w:div w:id="87117948">
      <w:bodyDiv w:val="1"/>
      <w:marLeft w:val="0"/>
      <w:marRight w:val="0"/>
      <w:marTop w:val="0"/>
      <w:marBottom w:val="0"/>
      <w:divBdr>
        <w:top w:val="none" w:sz="0" w:space="0" w:color="auto"/>
        <w:left w:val="none" w:sz="0" w:space="0" w:color="auto"/>
        <w:bottom w:val="none" w:sz="0" w:space="0" w:color="auto"/>
        <w:right w:val="none" w:sz="0" w:space="0" w:color="auto"/>
      </w:divBdr>
    </w:div>
    <w:div w:id="113641092">
      <w:bodyDiv w:val="1"/>
      <w:marLeft w:val="0"/>
      <w:marRight w:val="0"/>
      <w:marTop w:val="0"/>
      <w:marBottom w:val="0"/>
      <w:divBdr>
        <w:top w:val="none" w:sz="0" w:space="0" w:color="auto"/>
        <w:left w:val="none" w:sz="0" w:space="0" w:color="auto"/>
        <w:bottom w:val="none" w:sz="0" w:space="0" w:color="auto"/>
        <w:right w:val="none" w:sz="0" w:space="0" w:color="auto"/>
      </w:divBdr>
      <w:divsChild>
        <w:div w:id="997809706">
          <w:marLeft w:val="0"/>
          <w:marRight w:val="0"/>
          <w:marTop w:val="0"/>
          <w:marBottom w:val="0"/>
          <w:divBdr>
            <w:top w:val="none" w:sz="0" w:space="0" w:color="auto"/>
            <w:left w:val="none" w:sz="0" w:space="0" w:color="auto"/>
            <w:bottom w:val="none" w:sz="0" w:space="0" w:color="auto"/>
            <w:right w:val="none" w:sz="0" w:space="0" w:color="auto"/>
          </w:divBdr>
          <w:divsChild>
            <w:div w:id="1010571484">
              <w:marLeft w:val="0"/>
              <w:marRight w:val="0"/>
              <w:marTop w:val="0"/>
              <w:marBottom w:val="0"/>
              <w:divBdr>
                <w:top w:val="none" w:sz="0" w:space="0" w:color="auto"/>
                <w:left w:val="none" w:sz="0" w:space="0" w:color="auto"/>
                <w:bottom w:val="none" w:sz="0" w:space="0" w:color="auto"/>
                <w:right w:val="none" w:sz="0" w:space="0" w:color="auto"/>
              </w:divBdr>
              <w:divsChild>
                <w:div w:id="1869298850">
                  <w:marLeft w:val="15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3086209">
      <w:bodyDiv w:val="1"/>
      <w:marLeft w:val="0"/>
      <w:marRight w:val="0"/>
      <w:marTop w:val="0"/>
      <w:marBottom w:val="0"/>
      <w:divBdr>
        <w:top w:val="none" w:sz="0" w:space="0" w:color="auto"/>
        <w:left w:val="none" w:sz="0" w:space="0" w:color="auto"/>
        <w:bottom w:val="none" w:sz="0" w:space="0" w:color="auto"/>
        <w:right w:val="none" w:sz="0" w:space="0" w:color="auto"/>
      </w:divBdr>
    </w:div>
    <w:div w:id="166756043">
      <w:bodyDiv w:val="1"/>
      <w:marLeft w:val="0"/>
      <w:marRight w:val="0"/>
      <w:marTop w:val="0"/>
      <w:marBottom w:val="0"/>
      <w:divBdr>
        <w:top w:val="none" w:sz="0" w:space="0" w:color="auto"/>
        <w:left w:val="none" w:sz="0" w:space="0" w:color="auto"/>
        <w:bottom w:val="none" w:sz="0" w:space="0" w:color="auto"/>
        <w:right w:val="none" w:sz="0" w:space="0" w:color="auto"/>
      </w:divBdr>
    </w:div>
    <w:div w:id="177814483">
      <w:bodyDiv w:val="1"/>
      <w:marLeft w:val="0"/>
      <w:marRight w:val="0"/>
      <w:marTop w:val="0"/>
      <w:marBottom w:val="0"/>
      <w:divBdr>
        <w:top w:val="none" w:sz="0" w:space="0" w:color="auto"/>
        <w:left w:val="none" w:sz="0" w:space="0" w:color="auto"/>
        <w:bottom w:val="none" w:sz="0" w:space="0" w:color="auto"/>
        <w:right w:val="none" w:sz="0" w:space="0" w:color="auto"/>
      </w:divBdr>
    </w:div>
    <w:div w:id="204949990">
      <w:bodyDiv w:val="1"/>
      <w:marLeft w:val="0"/>
      <w:marRight w:val="0"/>
      <w:marTop w:val="0"/>
      <w:marBottom w:val="0"/>
      <w:divBdr>
        <w:top w:val="none" w:sz="0" w:space="0" w:color="auto"/>
        <w:left w:val="none" w:sz="0" w:space="0" w:color="auto"/>
        <w:bottom w:val="none" w:sz="0" w:space="0" w:color="auto"/>
        <w:right w:val="none" w:sz="0" w:space="0" w:color="auto"/>
      </w:divBdr>
    </w:div>
    <w:div w:id="223609794">
      <w:bodyDiv w:val="1"/>
      <w:marLeft w:val="0"/>
      <w:marRight w:val="0"/>
      <w:marTop w:val="0"/>
      <w:marBottom w:val="0"/>
      <w:divBdr>
        <w:top w:val="none" w:sz="0" w:space="0" w:color="auto"/>
        <w:left w:val="none" w:sz="0" w:space="0" w:color="auto"/>
        <w:bottom w:val="none" w:sz="0" w:space="0" w:color="auto"/>
        <w:right w:val="none" w:sz="0" w:space="0" w:color="auto"/>
      </w:divBdr>
    </w:div>
    <w:div w:id="419520711">
      <w:bodyDiv w:val="1"/>
      <w:marLeft w:val="0"/>
      <w:marRight w:val="0"/>
      <w:marTop w:val="0"/>
      <w:marBottom w:val="0"/>
      <w:divBdr>
        <w:top w:val="none" w:sz="0" w:space="0" w:color="auto"/>
        <w:left w:val="none" w:sz="0" w:space="0" w:color="auto"/>
        <w:bottom w:val="none" w:sz="0" w:space="0" w:color="auto"/>
        <w:right w:val="none" w:sz="0" w:space="0" w:color="auto"/>
      </w:divBdr>
    </w:div>
    <w:div w:id="564224515">
      <w:bodyDiv w:val="1"/>
      <w:marLeft w:val="0"/>
      <w:marRight w:val="0"/>
      <w:marTop w:val="0"/>
      <w:marBottom w:val="0"/>
      <w:divBdr>
        <w:top w:val="none" w:sz="0" w:space="0" w:color="auto"/>
        <w:left w:val="none" w:sz="0" w:space="0" w:color="auto"/>
        <w:bottom w:val="none" w:sz="0" w:space="0" w:color="auto"/>
        <w:right w:val="none" w:sz="0" w:space="0" w:color="auto"/>
      </w:divBdr>
    </w:div>
    <w:div w:id="583683233">
      <w:bodyDiv w:val="1"/>
      <w:marLeft w:val="0"/>
      <w:marRight w:val="0"/>
      <w:marTop w:val="0"/>
      <w:marBottom w:val="0"/>
      <w:divBdr>
        <w:top w:val="none" w:sz="0" w:space="0" w:color="auto"/>
        <w:left w:val="none" w:sz="0" w:space="0" w:color="auto"/>
        <w:bottom w:val="none" w:sz="0" w:space="0" w:color="auto"/>
        <w:right w:val="none" w:sz="0" w:space="0" w:color="auto"/>
      </w:divBdr>
    </w:div>
    <w:div w:id="762609193">
      <w:bodyDiv w:val="1"/>
      <w:marLeft w:val="0"/>
      <w:marRight w:val="0"/>
      <w:marTop w:val="0"/>
      <w:marBottom w:val="0"/>
      <w:divBdr>
        <w:top w:val="none" w:sz="0" w:space="0" w:color="auto"/>
        <w:left w:val="none" w:sz="0" w:space="0" w:color="auto"/>
        <w:bottom w:val="none" w:sz="0" w:space="0" w:color="auto"/>
        <w:right w:val="none" w:sz="0" w:space="0" w:color="auto"/>
      </w:divBdr>
      <w:divsChild>
        <w:div w:id="1547794168">
          <w:marLeft w:val="1166"/>
          <w:marRight w:val="0"/>
          <w:marTop w:val="0"/>
          <w:marBottom w:val="0"/>
          <w:divBdr>
            <w:top w:val="none" w:sz="0" w:space="0" w:color="auto"/>
            <w:left w:val="none" w:sz="0" w:space="0" w:color="auto"/>
            <w:bottom w:val="none" w:sz="0" w:space="0" w:color="auto"/>
            <w:right w:val="none" w:sz="0" w:space="0" w:color="auto"/>
          </w:divBdr>
        </w:div>
        <w:div w:id="875654873">
          <w:marLeft w:val="1987"/>
          <w:marRight w:val="0"/>
          <w:marTop w:val="0"/>
          <w:marBottom w:val="0"/>
          <w:divBdr>
            <w:top w:val="none" w:sz="0" w:space="0" w:color="auto"/>
            <w:left w:val="none" w:sz="0" w:space="0" w:color="auto"/>
            <w:bottom w:val="none" w:sz="0" w:space="0" w:color="auto"/>
            <w:right w:val="none" w:sz="0" w:space="0" w:color="auto"/>
          </w:divBdr>
        </w:div>
        <w:div w:id="1211306903">
          <w:marLeft w:val="1987"/>
          <w:marRight w:val="0"/>
          <w:marTop w:val="0"/>
          <w:marBottom w:val="0"/>
          <w:divBdr>
            <w:top w:val="none" w:sz="0" w:space="0" w:color="auto"/>
            <w:left w:val="none" w:sz="0" w:space="0" w:color="auto"/>
            <w:bottom w:val="none" w:sz="0" w:space="0" w:color="auto"/>
            <w:right w:val="none" w:sz="0" w:space="0" w:color="auto"/>
          </w:divBdr>
        </w:div>
        <w:div w:id="1168473009">
          <w:marLeft w:val="1987"/>
          <w:marRight w:val="0"/>
          <w:marTop w:val="0"/>
          <w:marBottom w:val="0"/>
          <w:divBdr>
            <w:top w:val="none" w:sz="0" w:space="0" w:color="auto"/>
            <w:left w:val="none" w:sz="0" w:space="0" w:color="auto"/>
            <w:bottom w:val="none" w:sz="0" w:space="0" w:color="auto"/>
            <w:right w:val="none" w:sz="0" w:space="0" w:color="auto"/>
          </w:divBdr>
        </w:div>
        <w:div w:id="12845091">
          <w:marLeft w:val="1987"/>
          <w:marRight w:val="0"/>
          <w:marTop w:val="0"/>
          <w:marBottom w:val="0"/>
          <w:divBdr>
            <w:top w:val="none" w:sz="0" w:space="0" w:color="auto"/>
            <w:left w:val="none" w:sz="0" w:space="0" w:color="auto"/>
            <w:bottom w:val="none" w:sz="0" w:space="0" w:color="auto"/>
            <w:right w:val="none" w:sz="0" w:space="0" w:color="auto"/>
          </w:divBdr>
        </w:div>
        <w:div w:id="2018576425">
          <w:marLeft w:val="1166"/>
          <w:marRight w:val="0"/>
          <w:marTop w:val="0"/>
          <w:marBottom w:val="0"/>
          <w:divBdr>
            <w:top w:val="none" w:sz="0" w:space="0" w:color="auto"/>
            <w:left w:val="none" w:sz="0" w:space="0" w:color="auto"/>
            <w:bottom w:val="none" w:sz="0" w:space="0" w:color="auto"/>
            <w:right w:val="none" w:sz="0" w:space="0" w:color="auto"/>
          </w:divBdr>
        </w:div>
        <w:div w:id="1594825906">
          <w:marLeft w:val="1987"/>
          <w:marRight w:val="0"/>
          <w:marTop w:val="0"/>
          <w:marBottom w:val="0"/>
          <w:divBdr>
            <w:top w:val="none" w:sz="0" w:space="0" w:color="auto"/>
            <w:left w:val="none" w:sz="0" w:space="0" w:color="auto"/>
            <w:bottom w:val="none" w:sz="0" w:space="0" w:color="auto"/>
            <w:right w:val="none" w:sz="0" w:space="0" w:color="auto"/>
          </w:divBdr>
        </w:div>
        <w:div w:id="77560563">
          <w:marLeft w:val="1987"/>
          <w:marRight w:val="0"/>
          <w:marTop w:val="0"/>
          <w:marBottom w:val="0"/>
          <w:divBdr>
            <w:top w:val="none" w:sz="0" w:space="0" w:color="auto"/>
            <w:left w:val="none" w:sz="0" w:space="0" w:color="auto"/>
            <w:bottom w:val="none" w:sz="0" w:space="0" w:color="auto"/>
            <w:right w:val="none" w:sz="0" w:space="0" w:color="auto"/>
          </w:divBdr>
        </w:div>
        <w:div w:id="1228607744">
          <w:marLeft w:val="1987"/>
          <w:marRight w:val="0"/>
          <w:marTop w:val="0"/>
          <w:marBottom w:val="0"/>
          <w:divBdr>
            <w:top w:val="none" w:sz="0" w:space="0" w:color="auto"/>
            <w:left w:val="none" w:sz="0" w:space="0" w:color="auto"/>
            <w:bottom w:val="none" w:sz="0" w:space="0" w:color="auto"/>
            <w:right w:val="none" w:sz="0" w:space="0" w:color="auto"/>
          </w:divBdr>
        </w:div>
        <w:div w:id="1834369363">
          <w:marLeft w:val="1987"/>
          <w:marRight w:val="0"/>
          <w:marTop w:val="0"/>
          <w:marBottom w:val="0"/>
          <w:divBdr>
            <w:top w:val="none" w:sz="0" w:space="0" w:color="auto"/>
            <w:left w:val="none" w:sz="0" w:space="0" w:color="auto"/>
            <w:bottom w:val="none" w:sz="0" w:space="0" w:color="auto"/>
            <w:right w:val="none" w:sz="0" w:space="0" w:color="auto"/>
          </w:divBdr>
        </w:div>
      </w:divsChild>
    </w:div>
    <w:div w:id="785348727">
      <w:bodyDiv w:val="1"/>
      <w:marLeft w:val="0"/>
      <w:marRight w:val="0"/>
      <w:marTop w:val="0"/>
      <w:marBottom w:val="0"/>
      <w:divBdr>
        <w:top w:val="none" w:sz="0" w:space="0" w:color="auto"/>
        <w:left w:val="none" w:sz="0" w:space="0" w:color="auto"/>
        <w:bottom w:val="none" w:sz="0" w:space="0" w:color="auto"/>
        <w:right w:val="none" w:sz="0" w:space="0" w:color="auto"/>
      </w:divBdr>
    </w:div>
    <w:div w:id="817577325">
      <w:bodyDiv w:val="1"/>
      <w:marLeft w:val="0"/>
      <w:marRight w:val="0"/>
      <w:marTop w:val="0"/>
      <w:marBottom w:val="0"/>
      <w:divBdr>
        <w:top w:val="none" w:sz="0" w:space="0" w:color="auto"/>
        <w:left w:val="none" w:sz="0" w:space="0" w:color="auto"/>
        <w:bottom w:val="none" w:sz="0" w:space="0" w:color="auto"/>
        <w:right w:val="none" w:sz="0" w:space="0" w:color="auto"/>
      </w:divBdr>
      <w:divsChild>
        <w:div w:id="866648981">
          <w:marLeft w:val="446"/>
          <w:marRight w:val="0"/>
          <w:marTop w:val="0"/>
          <w:marBottom w:val="0"/>
          <w:divBdr>
            <w:top w:val="none" w:sz="0" w:space="0" w:color="auto"/>
            <w:left w:val="none" w:sz="0" w:space="0" w:color="auto"/>
            <w:bottom w:val="none" w:sz="0" w:space="0" w:color="auto"/>
            <w:right w:val="none" w:sz="0" w:space="0" w:color="auto"/>
          </w:divBdr>
        </w:div>
        <w:div w:id="563563453">
          <w:marLeft w:val="1166"/>
          <w:marRight w:val="0"/>
          <w:marTop w:val="0"/>
          <w:marBottom w:val="0"/>
          <w:divBdr>
            <w:top w:val="none" w:sz="0" w:space="0" w:color="auto"/>
            <w:left w:val="none" w:sz="0" w:space="0" w:color="auto"/>
            <w:bottom w:val="none" w:sz="0" w:space="0" w:color="auto"/>
            <w:right w:val="none" w:sz="0" w:space="0" w:color="auto"/>
          </w:divBdr>
        </w:div>
      </w:divsChild>
    </w:div>
    <w:div w:id="854417486">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76371893">
      <w:bodyDiv w:val="1"/>
      <w:marLeft w:val="0"/>
      <w:marRight w:val="0"/>
      <w:marTop w:val="0"/>
      <w:marBottom w:val="0"/>
      <w:divBdr>
        <w:top w:val="none" w:sz="0" w:space="0" w:color="auto"/>
        <w:left w:val="none" w:sz="0" w:space="0" w:color="auto"/>
        <w:bottom w:val="none" w:sz="0" w:space="0" w:color="auto"/>
        <w:right w:val="none" w:sz="0" w:space="0" w:color="auto"/>
      </w:divBdr>
      <w:divsChild>
        <w:div w:id="1847595961">
          <w:marLeft w:val="1267"/>
          <w:marRight w:val="0"/>
          <w:marTop w:val="0"/>
          <w:marBottom w:val="0"/>
          <w:divBdr>
            <w:top w:val="none" w:sz="0" w:space="0" w:color="auto"/>
            <w:left w:val="none" w:sz="0" w:space="0" w:color="auto"/>
            <w:bottom w:val="none" w:sz="0" w:space="0" w:color="auto"/>
            <w:right w:val="none" w:sz="0" w:space="0" w:color="auto"/>
          </w:divBdr>
        </w:div>
      </w:divsChild>
    </w:div>
    <w:div w:id="1003319360">
      <w:bodyDiv w:val="1"/>
      <w:marLeft w:val="0"/>
      <w:marRight w:val="0"/>
      <w:marTop w:val="0"/>
      <w:marBottom w:val="0"/>
      <w:divBdr>
        <w:top w:val="none" w:sz="0" w:space="0" w:color="auto"/>
        <w:left w:val="none" w:sz="0" w:space="0" w:color="auto"/>
        <w:bottom w:val="none" w:sz="0" w:space="0" w:color="auto"/>
        <w:right w:val="none" w:sz="0" w:space="0" w:color="auto"/>
      </w:divBdr>
    </w:div>
    <w:div w:id="1045329119">
      <w:bodyDiv w:val="1"/>
      <w:marLeft w:val="0"/>
      <w:marRight w:val="0"/>
      <w:marTop w:val="0"/>
      <w:marBottom w:val="0"/>
      <w:divBdr>
        <w:top w:val="none" w:sz="0" w:space="0" w:color="auto"/>
        <w:left w:val="none" w:sz="0" w:space="0" w:color="auto"/>
        <w:bottom w:val="none" w:sz="0" w:space="0" w:color="auto"/>
        <w:right w:val="none" w:sz="0" w:space="0" w:color="auto"/>
      </w:divBdr>
    </w:div>
    <w:div w:id="1141115128">
      <w:bodyDiv w:val="1"/>
      <w:marLeft w:val="0"/>
      <w:marRight w:val="0"/>
      <w:marTop w:val="0"/>
      <w:marBottom w:val="0"/>
      <w:divBdr>
        <w:top w:val="none" w:sz="0" w:space="0" w:color="auto"/>
        <w:left w:val="none" w:sz="0" w:space="0" w:color="auto"/>
        <w:bottom w:val="none" w:sz="0" w:space="0" w:color="auto"/>
        <w:right w:val="none" w:sz="0" w:space="0" w:color="auto"/>
      </w:divBdr>
    </w:div>
    <w:div w:id="1299218381">
      <w:bodyDiv w:val="1"/>
      <w:marLeft w:val="0"/>
      <w:marRight w:val="0"/>
      <w:marTop w:val="0"/>
      <w:marBottom w:val="0"/>
      <w:divBdr>
        <w:top w:val="none" w:sz="0" w:space="0" w:color="auto"/>
        <w:left w:val="none" w:sz="0" w:space="0" w:color="auto"/>
        <w:bottom w:val="none" w:sz="0" w:space="0" w:color="auto"/>
        <w:right w:val="none" w:sz="0" w:space="0" w:color="auto"/>
      </w:divBdr>
    </w:div>
    <w:div w:id="1348942654">
      <w:bodyDiv w:val="1"/>
      <w:marLeft w:val="0"/>
      <w:marRight w:val="0"/>
      <w:marTop w:val="0"/>
      <w:marBottom w:val="0"/>
      <w:divBdr>
        <w:top w:val="none" w:sz="0" w:space="0" w:color="auto"/>
        <w:left w:val="none" w:sz="0" w:space="0" w:color="auto"/>
        <w:bottom w:val="none" w:sz="0" w:space="0" w:color="auto"/>
        <w:right w:val="none" w:sz="0" w:space="0" w:color="auto"/>
      </w:divBdr>
      <w:divsChild>
        <w:div w:id="1337541148">
          <w:marLeft w:val="446"/>
          <w:marRight w:val="0"/>
          <w:marTop w:val="0"/>
          <w:marBottom w:val="0"/>
          <w:divBdr>
            <w:top w:val="none" w:sz="0" w:space="0" w:color="auto"/>
            <w:left w:val="none" w:sz="0" w:space="0" w:color="auto"/>
            <w:bottom w:val="none" w:sz="0" w:space="0" w:color="auto"/>
            <w:right w:val="none" w:sz="0" w:space="0" w:color="auto"/>
          </w:divBdr>
        </w:div>
      </w:divsChild>
    </w:div>
    <w:div w:id="1362050001">
      <w:bodyDiv w:val="1"/>
      <w:marLeft w:val="0"/>
      <w:marRight w:val="0"/>
      <w:marTop w:val="0"/>
      <w:marBottom w:val="0"/>
      <w:divBdr>
        <w:top w:val="none" w:sz="0" w:space="0" w:color="auto"/>
        <w:left w:val="none" w:sz="0" w:space="0" w:color="auto"/>
        <w:bottom w:val="none" w:sz="0" w:space="0" w:color="auto"/>
        <w:right w:val="none" w:sz="0" w:space="0" w:color="auto"/>
      </w:divBdr>
    </w:div>
    <w:div w:id="1373769281">
      <w:bodyDiv w:val="1"/>
      <w:marLeft w:val="0"/>
      <w:marRight w:val="0"/>
      <w:marTop w:val="0"/>
      <w:marBottom w:val="0"/>
      <w:divBdr>
        <w:top w:val="none" w:sz="0" w:space="0" w:color="auto"/>
        <w:left w:val="none" w:sz="0" w:space="0" w:color="auto"/>
        <w:bottom w:val="none" w:sz="0" w:space="0" w:color="auto"/>
        <w:right w:val="none" w:sz="0" w:space="0" w:color="auto"/>
      </w:divBdr>
      <w:divsChild>
        <w:div w:id="497622052">
          <w:marLeft w:val="1166"/>
          <w:marRight w:val="0"/>
          <w:marTop w:val="0"/>
          <w:marBottom w:val="0"/>
          <w:divBdr>
            <w:top w:val="none" w:sz="0" w:space="0" w:color="auto"/>
            <w:left w:val="none" w:sz="0" w:space="0" w:color="auto"/>
            <w:bottom w:val="none" w:sz="0" w:space="0" w:color="auto"/>
            <w:right w:val="none" w:sz="0" w:space="0" w:color="auto"/>
          </w:divBdr>
        </w:div>
        <w:div w:id="786390687">
          <w:marLeft w:val="1987"/>
          <w:marRight w:val="0"/>
          <w:marTop w:val="0"/>
          <w:marBottom w:val="0"/>
          <w:divBdr>
            <w:top w:val="none" w:sz="0" w:space="0" w:color="auto"/>
            <w:left w:val="none" w:sz="0" w:space="0" w:color="auto"/>
            <w:bottom w:val="none" w:sz="0" w:space="0" w:color="auto"/>
            <w:right w:val="none" w:sz="0" w:space="0" w:color="auto"/>
          </w:divBdr>
        </w:div>
        <w:div w:id="132984821">
          <w:marLeft w:val="1166"/>
          <w:marRight w:val="0"/>
          <w:marTop w:val="0"/>
          <w:marBottom w:val="0"/>
          <w:divBdr>
            <w:top w:val="none" w:sz="0" w:space="0" w:color="auto"/>
            <w:left w:val="none" w:sz="0" w:space="0" w:color="auto"/>
            <w:bottom w:val="none" w:sz="0" w:space="0" w:color="auto"/>
            <w:right w:val="none" w:sz="0" w:space="0" w:color="auto"/>
          </w:divBdr>
        </w:div>
      </w:divsChild>
    </w:div>
    <w:div w:id="1383485605">
      <w:bodyDiv w:val="1"/>
      <w:marLeft w:val="0"/>
      <w:marRight w:val="0"/>
      <w:marTop w:val="0"/>
      <w:marBottom w:val="0"/>
      <w:divBdr>
        <w:top w:val="none" w:sz="0" w:space="0" w:color="auto"/>
        <w:left w:val="none" w:sz="0" w:space="0" w:color="auto"/>
        <w:bottom w:val="none" w:sz="0" w:space="0" w:color="auto"/>
        <w:right w:val="none" w:sz="0" w:space="0" w:color="auto"/>
      </w:divBdr>
    </w:div>
    <w:div w:id="1402217219">
      <w:bodyDiv w:val="1"/>
      <w:marLeft w:val="0"/>
      <w:marRight w:val="0"/>
      <w:marTop w:val="0"/>
      <w:marBottom w:val="0"/>
      <w:divBdr>
        <w:top w:val="none" w:sz="0" w:space="0" w:color="auto"/>
        <w:left w:val="none" w:sz="0" w:space="0" w:color="auto"/>
        <w:bottom w:val="none" w:sz="0" w:space="0" w:color="auto"/>
        <w:right w:val="none" w:sz="0" w:space="0" w:color="auto"/>
      </w:divBdr>
    </w:div>
    <w:div w:id="1485127145">
      <w:bodyDiv w:val="1"/>
      <w:marLeft w:val="0"/>
      <w:marRight w:val="0"/>
      <w:marTop w:val="0"/>
      <w:marBottom w:val="0"/>
      <w:divBdr>
        <w:top w:val="none" w:sz="0" w:space="0" w:color="auto"/>
        <w:left w:val="none" w:sz="0" w:space="0" w:color="auto"/>
        <w:bottom w:val="none" w:sz="0" w:space="0" w:color="auto"/>
        <w:right w:val="none" w:sz="0" w:space="0" w:color="auto"/>
      </w:divBdr>
    </w:div>
    <w:div w:id="1575815749">
      <w:bodyDiv w:val="1"/>
      <w:marLeft w:val="0"/>
      <w:marRight w:val="0"/>
      <w:marTop w:val="0"/>
      <w:marBottom w:val="0"/>
      <w:divBdr>
        <w:top w:val="none" w:sz="0" w:space="0" w:color="auto"/>
        <w:left w:val="none" w:sz="0" w:space="0" w:color="auto"/>
        <w:bottom w:val="none" w:sz="0" w:space="0" w:color="auto"/>
        <w:right w:val="none" w:sz="0" w:space="0" w:color="auto"/>
      </w:divBdr>
      <w:divsChild>
        <w:div w:id="1067610856">
          <w:marLeft w:val="2707"/>
          <w:marRight w:val="0"/>
          <w:marTop w:val="0"/>
          <w:marBottom w:val="0"/>
          <w:divBdr>
            <w:top w:val="none" w:sz="0" w:space="0" w:color="auto"/>
            <w:left w:val="none" w:sz="0" w:space="0" w:color="auto"/>
            <w:bottom w:val="none" w:sz="0" w:space="0" w:color="auto"/>
            <w:right w:val="none" w:sz="0" w:space="0" w:color="auto"/>
          </w:divBdr>
        </w:div>
      </w:divsChild>
    </w:div>
    <w:div w:id="1787700146">
      <w:bodyDiv w:val="1"/>
      <w:marLeft w:val="0"/>
      <w:marRight w:val="0"/>
      <w:marTop w:val="0"/>
      <w:marBottom w:val="0"/>
      <w:divBdr>
        <w:top w:val="none" w:sz="0" w:space="0" w:color="auto"/>
        <w:left w:val="none" w:sz="0" w:space="0" w:color="auto"/>
        <w:bottom w:val="none" w:sz="0" w:space="0" w:color="auto"/>
        <w:right w:val="none" w:sz="0" w:space="0" w:color="auto"/>
      </w:divBdr>
    </w:div>
    <w:div w:id="1801537791">
      <w:bodyDiv w:val="1"/>
      <w:marLeft w:val="0"/>
      <w:marRight w:val="0"/>
      <w:marTop w:val="0"/>
      <w:marBottom w:val="0"/>
      <w:divBdr>
        <w:top w:val="none" w:sz="0" w:space="0" w:color="auto"/>
        <w:left w:val="none" w:sz="0" w:space="0" w:color="auto"/>
        <w:bottom w:val="none" w:sz="0" w:space="0" w:color="auto"/>
        <w:right w:val="none" w:sz="0" w:space="0" w:color="auto"/>
      </w:divBdr>
    </w:div>
    <w:div w:id="1813715850">
      <w:bodyDiv w:val="1"/>
      <w:marLeft w:val="0"/>
      <w:marRight w:val="0"/>
      <w:marTop w:val="0"/>
      <w:marBottom w:val="0"/>
      <w:divBdr>
        <w:top w:val="none" w:sz="0" w:space="0" w:color="auto"/>
        <w:left w:val="none" w:sz="0" w:space="0" w:color="auto"/>
        <w:bottom w:val="none" w:sz="0" w:space="0" w:color="auto"/>
        <w:right w:val="none" w:sz="0" w:space="0" w:color="auto"/>
      </w:divBdr>
    </w:div>
    <w:div w:id="1870028403">
      <w:bodyDiv w:val="1"/>
      <w:marLeft w:val="0"/>
      <w:marRight w:val="0"/>
      <w:marTop w:val="0"/>
      <w:marBottom w:val="0"/>
      <w:divBdr>
        <w:top w:val="none" w:sz="0" w:space="0" w:color="auto"/>
        <w:left w:val="none" w:sz="0" w:space="0" w:color="auto"/>
        <w:bottom w:val="none" w:sz="0" w:space="0" w:color="auto"/>
        <w:right w:val="none" w:sz="0" w:space="0" w:color="auto"/>
      </w:divBdr>
    </w:div>
    <w:div w:id="1874340731">
      <w:bodyDiv w:val="1"/>
      <w:marLeft w:val="0"/>
      <w:marRight w:val="0"/>
      <w:marTop w:val="0"/>
      <w:marBottom w:val="0"/>
      <w:divBdr>
        <w:top w:val="none" w:sz="0" w:space="0" w:color="auto"/>
        <w:left w:val="none" w:sz="0" w:space="0" w:color="auto"/>
        <w:bottom w:val="none" w:sz="0" w:space="0" w:color="auto"/>
        <w:right w:val="none" w:sz="0" w:space="0" w:color="auto"/>
      </w:divBdr>
      <w:divsChild>
        <w:div w:id="417020777">
          <w:marLeft w:val="547"/>
          <w:marRight w:val="0"/>
          <w:marTop w:val="0"/>
          <w:marBottom w:val="0"/>
          <w:divBdr>
            <w:top w:val="none" w:sz="0" w:space="0" w:color="auto"/>
            <w:left w:val="none" w:sz="0" w:space="0" w:color="auto"/>
            <w:bottom w:val="none" w:sz="0" w:space="0" w:color="auto"/>
            <w:right w:val="none" w:sz="0" w:space="0" w:color="auto"/>
          </w:divBdr>
        </w:div>
        <w:div w:id="1821800448">
          <w:marLeft w:val="547"/>
          <w:marRight w:val="0"/>
          <w:marTop w:val="0"/>
          <w:marBottom w:val="0"/>
          <w:divBdr>
            <w:top w:val="none" w:sz="0" w:space="0" w:color="auto"/>
            <w:left w:val="none" w:sz="0" w:space="0" w:color="auto"/>
            <w:bottom w:val="none" w:sz="0" w:space="0" w:color="auto"/>
            <w:right w:val="none" w:sz="0" w:space="0" w:color="auto"/>
          </w:divBdr>
        </w:div>
        <w:div w:id="1074856716">
          <w:marLeft w:val="547"/>
          <w:marRight w:val="0"/>
          <w:marTop w:val="0"/>
          <w:marBottom w:val="0"/>
          <w:divBdr>
            <w:top w:val="none" w:sz="0" w:space="0" w:color="auto"/>
            <w:left w:val="none" w:sz="0" w:space="0" w:color="auto"/>
            <w:bottom w:val="none" w:sz="0" w:space="0" w:color="auto"/>
            <w:right w:val="none" w:sz="0" w:space="0" w:color="auto"/>
          </w:divBdr>
        </w:div>
      </w:divsChild>
    </w:div>
    <w:div w:id="1914702572">
      <w:bodyDiv w:val="1"/>
      <w:marLeft w:val="0"/>
      <w:marRight w:val="0"/>
      <w:marTop w:val="0"/>
      <w:marBottom w:val="0"/>
      <w:divBdr>
        <w:top w:val="none" w:sz="0" w:space="0" w:color="auto"/>
        <w:left w:val="none" w:sz="0" w:space="0" w:color="auto"/>
        <w:bottom w:val="none" w:sz="0" w:space="0" w:color="auto"/>
        <w:right w:val="none" w:sz="0" w:space="0" w:color="auto"/>
      </w:divBdr>
    </w:div>
    <w:div w:id="1943340113">
      <w:bodyDiv w:val="1"/>
      <w:marLeft w:val="0"/>
      <w:marRight w:val="0"/>
      <w:marTop w:val="0"/>
      <w:marBottom w:val="0"/>
      <w:divBdr>
        <w:top w:val="none" w:sz="0" w:space="0" w:color="auto"/>
        <w:left w:val="none" w:sz="0" w:space="0" w:color="auto"/>
        <w:bottom w:val="none" w:sz="0" w:space="0" w:color="auto"/>
        <w:right w:val="none" w:sz="0" w:space="0" w:color="auto"/>
      </w:divBdr>
    </w:div>
    <w:div w:id="1961565405">
      <w:bodyDiv w:val="1"/>
      <w:marLeft w:val="0"/>
      <w:marRight w:val="0"/>
      <w:marTop w:val="0"/>
      <w:marBottom w:val="0"/>
      <w:divBdr>
        <w:top w:val="none" w:sz="0" w:space="0" w:color="auto"/>
        <w:left w:val="none" w:sz="0" w:space="0" w:color="auto"/>
        <w:bottom w:val="none" w:sz="0" w:space="0" w:color="auto"/>
        <w:right w:val="none" w:sz="0" w:space="0" w:color="auto"/>
      </w:divBdr>
    </w:div>
    <w:div w:id="2012442093">
      <w:bodyDiv w:val="1"/>
      <w:marLeft w:val="0"/>
      <w:marRight w:val="0"/>
      <w:marTop w:val="0"/>
      <w:marBottom w:val="0"/>
      <w:divBdr>
        <w:top w:val="none" w:sz="0" w:space="0" w:color="auto"/>
        <w:left w:val="none" w:sz="0" w:space="0" w:color="auto"/>
        <w:bottom w:val="none" w:sz="0" w:space="0" w:color="auto"/>
        <w:right w:val="none" w:sz="0" w:space="0" w:color="auto"/>
      </w:divBdr>
    </w:div>
    <w:div w:id="2019186766">
      <w:bodyDiv w:val="1"/>
      <w:marLeft w:val="0"/>
      <w:marRight w:val="0"/>
      <w:marTop w:val="0"/>
      <w:marBottom w:val="0"/>
      <w:divBdr>
        <w:top w:val="none" w:sz="0" w:space="0" w:color="auto"/>
        <w:left w:val="none" w:sz="0" w:space="0" w:color="auto"/>
        <w:bottom w:val="none" w:sz="0" w:space="0" w:color="auto"/>
        <w:right w:val="none" w:sz="0" w:space="0" w:color="auto"/>
      </w:divBdr>
      <w:divsChild>
        <w:div w:id="1573811688">
          <w:marLeft w:val="0"/>
          <w:marRight w:val="0"/>
          <w:marTop w:val="0"/>
          <w:marBottom w:val="0"/>
          <w:divBdr>
            <w:top w:val="none" w:sz="0" w:space="0" w:color="auto"/>
            <w:left w:val="none" w:sz="0" w:space="0" w:color="auto"/>
            <w:bottom w:val="none" w:sz="0" w:space="0" w:color="auto"/>
            <w:right w:val="none" w:sz="0" w:space="0" w:color="auto"/>
          </w:divBdr>
          <w:divsChild>
            <w:div w:id="1193225301">
              <w:marLeft w:val="0"/>
              <w:marRight w:val="0"/>
              <w:marTop w:val="0"/>
              <w:marBottom w:val="0"/>
              <w:divBdr>
                <w:top w:val="none" w:sz="0" w:space="0" w:color="auto"/>
                <w:left w:val="none" w:sz="0" w:space="0" w:color="auto"/>
                <w:bottom w:val="none" w:sz="0" w:space="0" w:color="auto"/>
                <w:right w:val="none" w:sz="0" w:space="0" w:color="auto"/>
              </w:divBdr>
              <w:divsChild>
                <w:div w:id="16679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850043">
      <w:bodyDiv w:val="1"/>
      <w:marLeft w:val="0"/>
      <w:marRight w:val="0"/>
      <w:marTop w:val="0"/>
      <w:marBottom w:val="0"/>
      <w:divBdr>
        <w:top w:val="none" w:sz="0" w:space="0" w:color="auto"/>
        <w:left w:val="none" w:sz="0" w:space="0" w:color="auto"/>
        <w:bottom w:val="none" w:sz="0" w:space="0" w:color="auto"/>
        <w:right w:val="none" w:sz="0" w:space="0" w:color="auto"/>
      </w:divBdr>
    </w:div>
    <w:div w:id="202520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tmp"/><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hyperlink" Target="http://www.dol.gov/olms/regs/compliance/rrlo/lmrda.htm" TargetMode="External"/><Relationship Id="rId47" Type="http://schemas.openxmlformats.org/officeDocument/2006/relationships/hyperlink" Target="mailto:OLMS-EFS-NOTIFICATION@dol.gov" TargetMode="External"/><Relationship Id="rId50" Type="http://schemas.openxmlformats.org/officeDocument/2006/relationships/hyperlink" Target="mailto:OLMS-EFS-NOTIFICATION@dol.gov" TargetMode="External"/><Relationship Id="rId55" Type="http://schemas.openxmlformats.org/officeDocument/2006/relationships/package" Target="embeddings/Microsoft_Word_Document2.docx"/><Relationship Id="rId63" Type="http://schemas.openxmlformats.org/officeDocument/2006/relationships/image" Target="media/image33.emf"/><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www.dol.gov/olms/regs/compliance/rrlo/lmrda.htm" TargetMode="External"/><Relationship Id="rId53" Type="http://schemas.openxmlformats.org/officeDocument/2006/relationships/package" Target="embeddings/Microsoft_Word_Document1.docx"/><Relationship Id="rId58" Type="http://schemas.openxmlformats.org/officeDocument/2006/relationships/comments" Target="comments.xml"/><Relationship Id="rId66" Type="http://schemas.openxmlformats.org/officeDocument/2006/relationships/package" Target="embeddings/Microsoft_Word_Document5.docx"/><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package" Target="embeddings/Microsoft_Word_Document.docx"/><Relationship Id="rId36" Type="http://schemas.openxmlformats.org/officeDocument/2006/relationships/image" Target="media/image21.png"/><Relationship Id="rId49" Type="http://schemas.openxmlformats.org/officeDocument/2006/relationships/hyperlink" Target="mailto:OLMS-EFS-NOTIFICATION@dol.gov" TargetMode="External"/><Relationship Id="rId57" Type="http://schemas.openxmlformats.org/officeDocument/2006/relationships/image" Target="media/image30.png"/><Relationship Id="rId61" Type="http://schemas.openxmlformats.org/officeDocument/2006/relationships/image" Target="media/image32.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hyperlink" Target="mailto:olms-public@dol.gov" TargetMode="External"/><Relationship Id="rId52" Type="http://schemas.openxmlformats.org/officeDocument/2006/relationships/image" Target="media/image28.emf"/><Relationship Id="rId60" Type="http://schemas.openxmlformats.org/officeDocument/2006/relationships/image" Target="media/image31.png"/><Relationship Id="rId65" Type="http://schemas.openxmlformats.org/officeDocument/2006/relationships/image" Target="media/image34.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yperlink" Target="mailto:zzOLMS-NO-LM1-REGISTRATION@dol.gov" TargetMode="External"/><Relationship Id="rId56" Type="http://schemas.openxmlformats.org/officeDocument/2006/relationships/hyperlink" Target="https://www.dol.gov/olms/regs/compliance/GPEA_Forms/forms/Form_LM1_2021.pdf" TargetMode="External"/><Relationship Id="rId64" Type="http://schemas.openxmlformats.org/officeDocument/2006/relationships/package" Target="embeddings/Microsoft_Word_Document4.docx"/><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mailto:zzOLMS-NO-LM1-REGISTRATION@dol.gov"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mailto:OLMS-EFS-NOTIFICATION@dol.gov" TargetMode="External"/><Relationship Id="rId59" Type="http://schemas.microsoft.com/office/2011/relationships/commentsExtended" Target="commentsExtended.xml"/><Relationship Id="rId67" Type="http://schemas.openxmlformats.org/officeDocument/2006/relationships/footer" Target="footer3.xml"/><Relationship Id="rId20" Type="http://schemas.openxmlformats.org/officeDocument/2006/relationships/image" Target="media/image6.tmp"/><Relationship Id="rId41" Type="http://schemas.openxmlformats.org/officeDocument/2006/relationships/image" Target="media/image26.png"/><Relationship Id="rId54" Type="http://schemas.openxmlformats.org/officeDocument/2006/relationships/image" Target="media/image29.emf"/><Relationship Id="rId62" Type="http://schemas.openxmlformats.org/officeDocument/2006/relationships/package" Target="embeddings/Microsoft_Word_Document3.docx"/><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lease_x0020_Version xmlns="2a829278-1c1e-4cc9-a440-d3c47e40a9bb" xsi:nil="true"/>
    <Approved_x0020__x0028_Yes_x002f_No_x0029_ xmlns="2a829278-1c1e-4cc9-a440-d3c47e40a9bb" xsi:nil="true"/>
    <ujec xmlns="2a829278-1c1e-4cc9-a440-d3c47e40a9bb" xsi:nil="true"/>
    <Comments xmlns="2a829278-1c1e-4cc9-a440-d3c47e40a9b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73F124D7ABE046B9AF571A759B8947" ma:contentTypeVersion="14" ma:contentTypeDescription="Create a new document." ma:contentTypeScope="" ma:versionID="7b1d91b15ca2f8da0124fe0e818a5720">
  <xsd:schema xmlns:xsd="http://www.w3.org/2001/XMLSchema" xmlns:xs="http://www.w3.org/2001/XMLSchema" xmlns:p="http://schemas.microsoft.com/office/2006/metadata/properties" xmlns:ns2="2a829278-1c1e-4cc9-a440-d3c47e40a9bb" xmlns:ns3="351c2cd3-df42-423f-be71-cd74ae8e2f74" targetNamespace="http://schemas.microsoft.com/office/2006/metadata/properties" ma:root="true" ma:fieldsID="d8dd57b7d6a9b9e24a306282878a29a2" ns2:_="" ns3:_="">
    <xsd:import namespace="2a829278-1c1e-4cc9-a440-d3c47e40a9bb"/>
    <xsd:import namespace="351c2cd3-df42-423f-be71-cd74ae8e2f74"/>
    <xsd:element name="properties">
      <xsd:complexType>
        <xsd:sequence>
          <xsd:element name="documentManagement">
            <xsd:complexType>
              <xsd:all>
                <xsd:element ref="ns2:MediaServiceMetadata" minOccurs="0"/>
                <xsd:element ref="ns2:MediaServiceFastMetadata" minOccurs="0"/>
                <xsd:element ref="ns2:Release_x0020_Version" minOccurs="0"/>
                <xsd:element ref="ns2:Comments" minOccurs="0"/>
                <xsd:element ref="ns2:ujec" minOccurs="0"/>
                <xsd:element ref="ns2:Approved_x0020__x0028_Yes_x002f_No_x0029_"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29278-1c1e-4cc9-a440-d3c47e40a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Release_x0020_Version" ma:index="10" nillable="true" ma:displayName="Release Version" ma:internalName="Release_x0020_Version">
      <xsd:simpleType>
        <xsd:restriction base="dms:Text">
          <xsd:maxLength value="255"/>
        </xsd:restriction>
      </xsd:simpleType>
    </xsd:element>
    <xsd:element name="Comments" ma:index="11" nillable="true" ma:displayName="Comments" ma:internalName="Comments">
      <xsd:simpleType>
        <xsd:restriction base="dms:Text">
          <xsd:maxLength value="255"/>
        </xsd:restriction>
      </xsd:simpleType>
    </xsd:element>
    <xsd:element name="ujec" ma:index="12" nillable="true" ma:displayName="Text" ma:internalName="ujec">
      <xsd:simpleType>
        <xsd:restriction base="dms:Text"/>
      </xsd:simpleType>
    </xsd:element>
    <xsd:element name="Approved_x0020__x0028_Yes_x002f_No_x0029_" ma:index="13" nillable="true" ma:displayName="Reviewed (Yes/No)" ma:format="Dropdown" ma:internalName="Approved_x0020__x0028_Yes_x002f_No_x0029_">
      <xsd:simpleType>
        <xsd:restriction base="dms:Text">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1c2cd3-df42-423f-be71-cd74ae8e2f7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797BA-BFF0-4CF7-87C8-815AB1C15E50}">
  <ds:schemaRefs>
    <ds:schemaRef ds:uri="http://schemas.microsoft.com/sharepoint/v3/contenttype/forms"/>
  </ds:schemaRefs>
</ds:datastoreItem>
</file>

<file path=customXml/itemProps2.xml><?xml version="1.0" encoding="utf-8"?>
<ds:datastoreItem xmlns:ds="http://schemas.openxmlformats.org/officeDocument/2006/customXml" ds:itemID="{B5826F6B-4F0C-4725-AEE9-1447FA063017}">
  <ds:schemaRefs>
    <ds:schemaRef ds:uri="http://schemas.microsoft.com/office/2006/metadata/properties"/>
    <ds:schemaRef ds:uri="2a829278-1c1e-4cc9-a440-d3c47e40a9bb"/>
    <ds:schemaRef ds:uri="http://purl.org/dc/terms/"/>
    <ds:schemaRef ds:uri="351c2cd3-df42-423f-be71-cd74ae8e2f74"/>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E607CB58-13BC-4741-83E5-EFC7DF98F1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829278-1c1e-4cc9-a440-d3c47e40a9bb"/>
    <ds:schemaRef ds:uri="351c2cd3-df42-423f-be71-cd74ae8e2f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164D82-7333-4DAD-8880-68AADB2FA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37</Pages>
  <Words>7301</Words>
  <Characters>4161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LM-1 Electronic Form</vt:lpstr>
    </vt:vector>
  </TitlesOfParts>
  <Company>US Department of Labor</Company>
  <LinksUpToDate>false</LinksUpToDate>
  <CharactersWithSpaces>4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1 Electronic Form</dc:title>
  <dc:subject>Functional Requirements</dc:subject>
  <dc:creator>Adityan, Bineeta - OLMS CTR</dc:creator>
  <cp:lastModifiedBy>Adityan, Bineeta - OLMS CTR</cp:lastModifiedBy>
  <cp:revision>65</cp:revision>
  <cp:lastPrinted>2018-05-03T15:23:00Z</cp:lastPrinted>
  <dcterms:created xsi:type="dcterms:W3CDTF">2019-11-26T15:15:00Z</dcterms:created>
  <dcterms:modified xsi:type="dcterms:W3CDTF">2020-02-2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3F124D7ABE046B9AF571A759B8947</vt:lpwstr>
  </property>
</Properties>
</file>